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A6AE905" w14:textId="77777777" w:rsidR="00264C4B" w:rsidRDefault="00E101B0" w:rsidP="00002C53">
      <w:pPr>
        <w:pStyle w:val="Title"/>
        <w:rPr>
          <w:rFonts w:ascii="IBM Plex Sans Light" w:hAnsi="IBM Plex Sans Light"/>
          <w:color w:val="78A9FF"/>
          <w14:shadow w14:blurRad="50800" w14:dist="50800" w14:dir="5400000" w14:sx="0" w14:sy="0" w14:kx="0" w14:ky="0" w14:algn="ctr">
            <w14:schemeClr w14:val="bg2">
              <w14:lumMod w14:val="50000"/>
            </w14:schemeClr>
          </w14:shadow>
        </w:rPr>
      </w:pPr>
      <w:bookmarkStart w:id="0" w:name="dbedbedda68f9a15ACLX1"/>
      <w:r>
        <w:rPr>
          <w:noProof/>
          <w:color w:val="78A9FF"/>
          <w:lang w:val="ru-RU"/>
          <w14:ligatures w14:val="standardContextual"/>
        </w:rPr>
        <w:drawing>
          <wp:anchor distT="0" distB="0" distL="114300" distR="114300" simplePos="0" relativeHeight="251714560" behindDoc="1" locked="0" layoutInCell="1" allowOverlap="1" wp14:anchorId="2C8F937E" wp14:editId="482BC796">
            <wp:simplePos x="0" y="0"/>
            <wp:positionH relativeFrom="page">
              <wp:align>right</wp:align>
            </wp:positionH>
            <wp:positionV relativeFrom="paragraph">
              <wp:posOffset>-913342</wp:posOffset>
            </wp:positionV>
            <wp:extent cx="7771977" cy="10058400"/>
            <wp:effectExtent l="0" t="0" r="635" b="0"/>
            <wp:wrapNone/>
            <wp:docPr id="403304649" name="Picture 13" descr="A black background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304649" name="Picture 13" descr="A black background with colorful square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7771977" cy="10058400"/>
                    </a:xfrm>
                    <a:prstGeom prst="rect">
                      <a:avLst/>
                    </a:prstGeom>
                  </pic:spPr>
                </pic:pic>
              </a:graphicData>
            </a:graphic>
            <wp14:sizeRelH relativeFrom="margin">
              <wp14:pctWidth>0</wp14:pctWidth>
            </wp14:sizeRelH>
            <wp14:sizeRelV relativeFrom="margin">
              <wp14:pctHeight>0</wp14:pctHeight>
            </wp14:sizeRelV>
          </wp:anchor>
        </w:drawing>
      </w:r>
      <w:r w:rsidR="00264C4B">
        <w:rPr>
          <w:rFonts w:ascii="IBM Plex Sans Light" w:hAnsi="IBM Plex Sans Light"/>
          <w:color w:val="78A9FF"/>
          <w14:shadow w14:blurRad="50800" w14:dist="50800" w14:dir="5400000" w14:sx="0" w14:sy="0" w14:kx="0" w14:ky="0" w14:algn="ctr">
            <w14:schemeClr w14:val="bg2">
              <w14:lumMod w14:val="50000"/>
            </w14:schemeClr>
          </w14:shadow>
        </w:rPr>
        <w:t>3394</w:t>
      </w:r>
    </w:p>
    <w:p w14:paraId="5B74D0B8" w14:textId="08BCB4A6" w:rsidR="00046F56" w:rsidRPr="00E101B0" w:rsidRDefault="00264C4B" w:rsidP="00002C53">
      <w:pPr>
        <w:pStyle w:val="Title"/>
        <w:rPr>
          <w:rFonts w:ascii="IBM Plex Sans Light" w:hAnsi="IBM Plex Sans Light"/>
          <w:color w:val="78A9FF"/>
          <w14:shadow w14:blurRad="50800" w14:dist="50800" w14:dir="5400000" w14:sx="0" w14:sy="0" w14:kx="0" w14:ky="0" w14:algn="ctr">
            <w14:schemeClr w14:val="bg2">
              <w14:lumMod w14:val="50000"/>
            </w14:schemeClr>
          </w14:shadow>
        </w:rPr>
      </w:pPr>
      <w:r>
        <w:rPr>
          <w:rFonts w:ascii="IBM Plex Sans Light" w:hAnsi="IBM Plex Sans Light"/>
          <w:color w:val="78A9FF"/>
          <w14:shadow w14:blurRad="50800" w14:dist="50800" w14:dir="5400000" w14:sx="0" w14:sy="0" w14:kx="0" w14:ky="0" w14:algn="ctr">
            <w14:schemeClr w14:val="bg2">
              <w14:lumMod w14:val="50000"/>
            </w14:schemeClr>
          </w14:shadow>
        </w:rPr>
        <w:t>Bootcamp for Experienced AI Developers: Build and Deploy AI Agents (BYOD)</w:t>
      </w:r>
    </w:p>
    <w:p w14:paraId="12FB1CE5" w14:textId="68581847" w:rsidR="00617BB5" w:rsidRPr="005905B0" w:rsidRDefault="00617BB5" w:rsidP="00E527FD">
      <w:pPr>
        <w:tabs>
          <w:tab w:val="left" w:pos="9720"/>
        </w:tabs>
        <w:rPr>
          <w:sz w:val="52"/>
          <w:szCs w:val="52"/>
          <w14:shadow w14:blurRad="50800" w14:dist="50800" w14:dir="5400000" w14:sx="0" w14:sy="0" w14:kx="0" w14:ky="0" w14:algn="ctr">
            <w14:schemeClr w14:val="bg2">
              <w14:lumMod w14:val="50000"/>
            </w14:schemeClr>
          </w14:shadow>
        </w:rPr>
      </w:pPr>
      <w:bookmarkStart w:id="1" w:name="dbedbedda68f9a15ACLX2"/>
      <w:bookmarkEnd w:id="0"/>
    </w:p>
    <w:p w14:paraId="767FC95F" w14:textId="58B214F7" w:rsidR="00483A5A" w:rsidRPr="00E101B0" w:rsidRDefault="003D149B" w:rsidP="009479B9">
      <w:pPr>
        <w:rPr>
          <w:rFonts w:ascii="IBM Plex Sans Light" w:hAnsi="IBM Plex Sans Light"/>
          <w:color w:val="FFFFFF" w:themeColor="background1"/>
          <w:sz w:val="40"/>
          <w:szCs w:val="40"/>
          <w14:shadow w14:blurRad="50800" w14:dist="50800" w14:dir="5400000" w14:sx="0" w14:sy="0" w14:kx="0" w14:ky="0" w14:algn="ctr">
            <w14:schemeClr w14:val="bg2">
              <w14:lumMod w14:val="50000"/>
            </w14:schemeClr>
          </w14:shadow>
        </w:rPr>
      </w:pPr>
      <w:r w:rsidRPr="00E101B0">
        <w:rPr>
          <w:rFonts w:ascii="IBM Plex Sans Light" w:hAnsi="IBM Plex Sans Light"/>
          <w:color w:val="FFFFFF" w:themeColor="background1"/>
          <w:sz w:val="40"/>
          <w:szCs w:val="40"/>
          <w14:shadow w14:blurRad="50800" w14:dist="50800" w14:dir="5400000" w14:sx="0" w14:sy="0" w14:kx="0" w14:ky="0" w14:algn="ctr">
            <w14:schemeClr w14:val="bg2">
              <w14:lumMod w14:val="50000"/>
            </w14:schemeClr>
          </w14:shadow>
        </w:rPr>
        <w:t>Instructor</w:t>
      </w:r>
      <w:r w:rsidR="00AA42CF" w:rsidRPr="00E101B0">
        <w:rPr>
          <w:rFonts w:ascii="IBM Plex Sans Light" w:hAnsi="IBM Plex Sans Light"/>
          <w:color w:val="FFFFFF" w:themeColor="background1"/>
          <w:sz w:val="40"/>
          <w:szCs w:val="40"/>
          <w14:shadow w14:blurRad="50800" w14:dist="50800" w14:dir="5400000" w14:sx="0" w14:sy="0" w14:kx="0" w14:ky="0" w14:algn="ctr">
            <w14:schemeClr w14:val="bg2">
              <w14:lumMod w14:val="50000"/>
            </w14:schemeClr>
          </w14:shadow>
        </w:rPr>
        <w:t xml:space="preserve"> </w:t>
      </w:r>
      <w:r w:rsidR="006157EE" w:rsidRPr="00E101B0">
        <w:rPr>
          <w:rFonts w:ascii="IBM Plex Sans Light" w:hAnsi="IBM Plex Sans Light"/>
          <w:color w:val="FFFFFF" w:themeColor="background1"/>
          <w:sz w:val="40"/>
          <w:szCs w:val="40"/>
          <w14:shadow w14:blurRad="50800" w14:dist="50800" w14:dir="5400000" w14:sx="0" w14:sy="0" w14:kx="0" w14:ky="0" w14:algn="ctr">
            <w14:schemeClr w14:val="bg2">
              <w14:lumMod w14:val="50000"/>
            </w14:schemeClr>
          </w14:shadow>
        </w:rPr>
        <w:t>— </w:t>
      </w:r>
      <w:r w:rsidRPr="00E101B0">
        <w:rPr>
          <w:rFonts w:ascii="IBM Plex Sans Light" w:hAnsi="IBM Plex Sans Light"/>
          <w:color w:val="FFFFFF" w:themeColor="background1"/>
          <w:sz w:val="40"/>
          <w:szCs w:val="40"/>
          <w14:shadow w14:blurRad="50800" w14:dist="50800" w14:dir="5400000" w14:sx="0" w14:sy="0" w14:kx="0" w14:ky="0" w14:algn="ctr">
            <w14:schemeClr w14:val="bg2">
              <w14:lumMod w14:val="50000"/>
            </w14:schemeClr>
          </w14:shadow>
        </w:rPr>
        <w:t xml:space="preserve">led </w:t>
      </w:r>
      <w:r w:rsidR="009B25D5" w:rsidRPr="00E101B0">
        <w:rPr>
          <w:rFonts w:ascii="IBM Plex Sans Light" w:hAnsi="IBM Plex Sans Light"/>
          <w:color w:val="FFFFFF" w:themeColor="background1"/>
          <w:sz w:val="40"/>
          <w:szCs w:val="40"/>
          <w14:shadow w14:blurRad="50800" w14:dist="50800" w14:dir="5400000" w14:sx="0" w14:sy="0" w14:kx="0" w14:ky="0" w14:algn="ctr">
            <w14:schemeClr w14:val="bg2">
              <w14:lumMod w14:val="50000"/>
            </w14:schemeClr>
          </w14:shadow>
        </w:rPr>
        <w:t>lab guide</w:t>
      </w:r>
    </w:p>
    <w:p w14:paraId="0E53F063" w14:textId="7D6B3BD3" w:rsidR="00C4115B" w:rsidRPr="005905B0" w:rsidRDefault="00D40C86" w:rsidP="00046F56">
      <w:pPr>
        <w:rPr>
          <w:sz w:val="52"/>
          <w:szCs w:val="52"/>
          <w14:shadow w14:blurRad="50800" w14:dist="50800" w14:dir="5400000" w14:sx="0" w14:sy="0" w14:kx="0" w14:ky="0" w14:algn="ctr">
            <w14:schemeClr w14:val="bg2">
              <w14:lumMod w14:val="50000"/>
            </w14:schemeClr>
          </w14:shadow>
        </w:rPr>
      </w:pPr>
      <w:r w:rsidRPr="005905B0">
        <w:rPr>
          <w14:shadow w14:blurRad="50800" w14:dist="50800" w14:dir="5400000" w14:sx="0" w14:sy="0" w14:kx="0" w14:ky="0" w14:algn="ctr">
            <w14:schemeClr w14:val="bg2">
              <w14:lumMod w14:val="50000"/>
            </w14:schemeClr>
          </w14:shadow>
        </w:rPr>
        <w:fldChar w:fldCharType="begin"/>
      </w:r>
      <w:r w:rsidRPr="005905B0">
        <w:rPr>
          <w14:shadow w14:blurRad="50800" w14:dist="50800" w14:dir="5400000" w14:sx="0" w14:sy="0" w14:kx="0" w14:ky="0" w14:algn="ctr">
            <w14:schemeClr w14:val="bg2">
              <w14:lumMod w14:val="50000"/>
            </w14:schemeClr>
          </w14:shadow>
        </w:rPr>
        <w:instrText xml:space="preserve"> INCLUDEPICTURE "https://files.slack.com/files-tmb/T27SFGS2W-F08HJK3F9Q9-45c95034ae/techxchange_720.png" \* MERGEFORMATINET </w:instrText>
      </w:r>
      <w:r w:rsidRPr="005905B0">
        <w:rPr>
          <w14:shadow w14:blurRad="50800" w14:dist="50800" w14:dir="5400000" w14:sx="0" w14:sy="0" w14:kx="0" w14:ky="0" w14:algn="ctr">
            <w14:schemeClr w14:val="bg2">
              <w14:lumMod w14:val="50000"/>
            </w14:schemeClr>
          </w14:shadow>
        </w:rPr>
        <w:fldChar w:fldCharType="separate"/>
      </w:r>
      <w:r w:rsidRPr="005905B0">
        <w:rPr>
          <w:noProof/>
          <w14:shadow w14:blurRad="50800" w14:dist="50800" w14:dir="5400000" w14:sx="0" w14:sy="0" w14:kx="0" w14:ky="0" w14:algn="ctr">
            <w14:schemeClr w14:val="bg2">
              <w14:lumMod w14:val="50000"/>
            </w14:schemeClr>
          </w14:shadow>
        </w:rPr>
        <mc:AlternateContent>
          <mc:Choice Requires="wps">
            <w:drawing>
              <wp:inline distT="0" distB="0" distL="0" distR="0" wp14:anchorId="6DEEBA83" wp14:editId="3CFD95D6">
                <wp:extent cx="304800" cy="304800"/>
                <wp:effectExtent l="0" t="0" r="0" b="0"/>
                <wp:docPr id="211337258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DF8ADB"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5905B0">
        <w:rPr>
          <w14:shadow w14:blurRad="50800" w14:dist="50800" w14:dir="5400000" w14:sx="0" w14:sy="0" w14:kx="0" w14:ky="0" w14:algn="ctr">
            <w14:schemeClr w14:val="bg2">
              <w14:lumMod w14:val="50000"/>
            </w14:schemeClr>
          </w14:shadow>
        </w:rPr>
        <w:fldChar w:fldCharType="end"/>
      </w:r>
    </w:p>
    <w:p w14:paraId="3FB9C338" w14:textId="12D64F0E" w:rsidR="00BD25BE" w:rsidRPr="00200712" w:rsidRDefault="00766BE9" w:rsidP="007C1986">
      <w:pPr>
        <w:rPr>
          <w:lang w:val="ru-RU"/>
          <w14:shadow w14:blurRad="50800" w14:dist="50800" w14:dir="5400000" w14:sx="0" w14:sy="0" w14:kx="0" w14:ky="0" w14:algn="ctr">
            <w14:schemeClr w14:val="bg2">
              <w14:lumMod w14:val="50000"/>
            </w14:schemeClr>
          </w14:shadow>
        </w:rPr>
      </w:pPr>
      <w:bookmarkStart w:id="2" w:name="dbedbedda68f9a15ACLX3"/>
      <w:bookmarkEnd w:id="1"/>
      <w:r w:rsidRPr="005905B0">
        <w:rPr>
          <w:noProof/>
          <w:sz w:val="24"/>
          <w:lang w:val="en-US"/>
          <w14:shadow w14:blurRad="50800" w14:dist="50800" w14:dir="5400000" w14:sx="0" w14:sy="0" w14:kx="0" w14:ky="0" w14:algn="ctr">
            <w14:schemeClr w14:val="bg2">
              <w14:lumMod w14:val="50000"/>
            </w14:schemeClr>
          </w14:shadow>
          <w14:ligatures w14:val="standardContextual"/>
        </w:rPr>
        <mc:AlternateContent>
          <mc:Choice Requires="wps">
            <w:drawing>
              <wp:anchor distT="0" distB="0" distL="114300" distR="114300" simplePos="0" relativeHeight="251665408" behindDoc="0" locked="0" layoutInCell="1" allowOverlap="1" wp14:anchorId="67B11626" wp14:editId="2DBF87B8">
                <wp:simplePos x="0" y="0"/>
                <wp:positionH relativeFrom="margin">
                  <wp:posOffset>-8681</wp:posOffset>
                </wp:positionH>
                <wp:positionV relativeFrom="page">
                  <wp:posOffset>7436733</wp:posOffset>
                </wp:positionV>
                <wp:extent cx="3263900" cy="1632031"/>
                <wp:effectExtent l="0" t="0" r="0" b="6350"/>
                <wp:wrapNone/>
                <wp:docPr id="1500967029" name="Text Box 1"/>
                <wp:cNvGraphicFramePr/>
                <a:graphic xmlns:a="http://schemas.openxmlformats.org/drawingml/2006/main">
                  <a:graphicData uri="http://schemas.microsoft.com/office/word/2010/wordprocessingShape">
                    <wps:wsp>
                      <wps:cNvSpPr txBox="1"/>
                      <wps:spPr>
                        <a:xfrm>
                          <a:off x="0" y="0"/>
                          <a:ext cx="3263900" cy="1632031"/>
                        </a:xfrm>
                        <a:prstGeom prst="rect">
                          <a:avLst/>
                        </a:prstGeom>
                        <a:noFill/>
                        <a:ln w="6350">
                          <a:noFill/>
                        </a:ln>
                      </wps:spPr>
                      <wps:txbx>
                        <w:txbxContent>
                          <w:p w14:paraId="483AAF3D" w14:textId="158A0B87" w:rsidR="00766BE9" w:rsidRDefault="00766BE9" w:rsidP="00766BE9">
                            <w:pPr>
                              <w:spacing w:after="0"/>
                              <w:rPr>
                                <w:color w:val="FFFFFF" w:themeColor="background1"/>
                                <w:sz w:val="24"/>
                                <w:lang w:val="en-US"/>
                              </w:rPr>
                            </w:pPr>
                            <w:bookmarkStart w:id="3" w:name="dbedbedda68f9a15ACLXSHP2"/>
                            <w:r>
                              <w:rPr>
                                <w:b/>
                                <w:bCs/>
                                <w:color w:val="FFFFFF" w:themeColor="background1"/>
                                <w:sz w:val="28"/>
                                <w:szCs w:val="28"/>
                                <w:lang w:val="en-US"/>
                              </w:rPr>
                              <w:t>Lauren Merritt</w:t>
                            </w:r>
                            <w:r w:rsidRPr="00766BE9">
                              <w:rPr>
                                <w:color w:val="FFFFFF" w:themeColor="background1"/>
                                <w:sz w:val="24"/>
                                <w:lang w:val="en-US"/>
                              </w:rPr>
                              <w:t xml:space="preserve"> </w:t>
                            </w:r>
                          </w:p>
                          <w:p w14:paraId="0E618EFB" w14:textId="065BCEBD" w:rsidR="00766BE9" w:rsidRPr="00E101B0" w:rsidRDefault="00766BE9" w:rsidP="00766BE9">
                            <w:pPr>
                              <w:spacing w:after="0"/>
                              <w:rPr>
                                <w:color w:val="FFFFFF" w:themeColor="background1"/>
                                <w:sz w:val="24"/>
                              </w:rPr>
                            </w:pPr>
                            <w:r>
                              <w:rPr>
                                <w:color w:val="FFFFFF" w:themeColor="background1"/>
                                <w:sz w:val="24"/>
                                <w:lang w:val="en-US"/>
                              </w:rPr>
                              <w:t>Software Developer</w:t>
                            </w:r>
                            <w:r>
                              <w:rPr>
                                <w:color w:val="FFFFFF" w:themeColor="background1"/>
                                <w:sz w:val="24"/>
                                <w:lang w:val="en-US"/>
                              </w:rPr>
                              <w:t>, IBM C</w:t>
                            </w:r>
                            <w:r>
                              <w:rPr>
                                <w:color w:val="FFFFFF" w:themeColor="background1"/>
                                <w:sz w:val="24"/>
                                <w:lang w:val="en-US"/>
                              </w:rPr>
                              <w:t>oding Challenges</w:t>
                            </w:r>
                          </w:p>
                          <w:p w14:paraId="322B752B" w14:textId="3104F350" w:rsidR="00766BE9" w:rsidRDefault="00766BE9" w:rsidP="00766BE9">
                            <w:pPr>
                              <w:spacing w:after="0"/>
                              <w:rPr>
                                <w:color w:val="FFFFFF" w:themeColor="background1"/>
                                <w:sz w:val="24"/>
                                <w:lang w:val="en-US"/>
                              </w:rPr>
                            </w:pPr>
                            <w:hyperlink r:id="rId9" w:history="1">
                              <w:r w:rsidRPr="00D523CF">
                                <w:rPr>
                                  <w:rStyle w:val="Hyperlink"/>
                                  <w:sz w:val="24"/>
                                  <w:lang w:val="en-US"/>
                                </w:rPr>
                                <w:t>laurenmrrtt@ibm.com</w:t>
                              </w:r>
                            </w:hyperlink>
                          </w:p>
                          <w:p w14:paraId="01EB6927" w14:textId="77777777" w:rsidR="00766BE9" w:rsidRDefault="00766BE9" w:rsidP="00766BE9">
                            <w:pPr>
                              <w:spacing w:after="0"/>
                              <w:rPr>
                                <w:b/>
                                <w:bCs/>
                                <w:color w:val="FFFFFF" w:themeColor="background1"/>
                                <w:sz w:val="28"/>
                                <w:szCs w:val="28"/>
                                <w:lang w:val="en-US"/>
                              </w:rPr>
                            </w:pPr>
                          </w:p>
                          <w:p w14:paraId="58B37C93" w14:textId="342CB513" w:rsidR="00766BE9" w:rsidRDefault="00766BE9" w:rsidP="00766BE9">
                            <w:pPr>
                              <w:spacing w:after="0"/>
                              <w:rPr>
                                <w:color w:val="FFFFFF" w:themeColor="background1"/>
                                <w:sz w:val="24"/>
                                <w:lang w:val="en-US"/>
                              </w:rPr>
                            </w:pPr>
                            <w:r>
                              <w:rPr>
                                <w:b/>
                                <w:bCs/>
                                <w:color w:val="FFFFFF" w:themeColor="background1"/>
                                <w:sz w:val="28"/>
                                <w:szCs w:val="28"/>
                                <w:lang w:val="en-US"/>
                              </w:rPr>
                              <w:t>Andre Tost</w:t>
                            </w:r>
                            <w:r w:rsidRPr="00766BE9">
                              <w:rPr>
                                <w:color w:val="FFFFFF" w:themeColor="background1"/>
                                <w:sz w:val="24"/>
                                <w:lang w:val="en-US"/>
                              </w:rPr>
                              <w:t xml:space="preserve"> </w:t>
                            </w:r>
                          </w:p>
                          <w:p w14:paraId="0460AD39" w14:textId="7E81E823" w:rsidR="00766BE9" w:rsidRPr="00E101B0" w:rsidRDefault="00766BE9" w:rsidP="00766BE9">
                            <w:pPr>
                              <w:spacing w:after="0"/>
                              <w:rPr>
                                <w:color w:val="FFFFFF" w:themeColor="background1"/>
                                <w:sz w:val="24"/>
                              </w:rPr>
                            </w:pPr>
                            <w:r>
                              <w:rPr>
                                <w:color w:val="FFFFFF" w:themeColor="background1"/>
                                <w:sz w:val="24"/>
                                <w:lang w:val="en-US"/>
                              </w:rPr>
                              <w:t>Distinguished Engineer, IBM Client Engineering</w:t>
                            </w:r>
                          </w:p>
                          <w:p w14:paraId="6A5DCE82" w14:textId="6CB2C44C" w:rsidR="007C1986" w:rsidRDefault="00766BE9" w:rsidP="007C1986">
                            <w:pPr>
                              <w:spacing w:after="0"/>
                              <w:rPr>
                                <w:color w:val="FFFFFF" w:themeColor="background1"/>
                                <w:sz w:val="24"/>
                                <w:lang w:val="en-US"/>
                              </w:rPr>
                            </w:pPr>
                            <w:hyperlink r:id="rId10" w:history="1">
                              <w:r w:rsidRPr="00D523CF">
                                <w:rPr>
                                  <w:rStyle w:val="Hyperlink"/>
                                  <w:sz w:val="24"/>
                                  <w:lang w:val="en-US"/>
                                </w:rPr>
                                <w:t>andretost@us.ibm.com</w:t>
                              </w:r>
                            </w:hyperlink>
                          </w:p>
                          <w:p w14:paraId="2972F680" w14:textId="77777777" w:rsidR="00766BE9" w:rsidRPr="00E101B0" w:rsidRDefault="00766BE9" w:rsidP="007C1986">
                            <w:pPr>
                              <w:spacing w:after="0"/>
                              <w:rPr>
                                <w:color w:val="FFFFFF" w:themeColor="background1"/>
                                <w:sz w:val="24"/>
                                <w:lang w:val="en-US"/>
                              </w:rPr>
                            </w:pPr>
                          </w:p>
                          <w:bookmarkEnd w:id="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B11626" id="_x0000_t202" coordsize="21600,21600" o:spt="202" path="m,l,21600r21600,l21600,xe">
                <v:stroke joinstyle="miter"/>
                <v:path gradientshapeok="t" o:connecttype="rect"/>
              </v:shapetype>
              <v:shape id="Text Box 1" o:spid="_x0000_s1026" type="#_x0000_t202" style="position:absolute;margin-left:-.7pt;margin-top:585.55pt;width:257pt;height:128.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" filled="f" stroked="f" strokeweight=".5pt">
                <v:textbox inset="0,0,0,0">
                  <w:txbxContent>
                    <w:p w14:paraId="483AAF3D" w14:textId="158A0B87" w:rsidR="00766BE9" w:rsidRDefault="00766BE9" w:rsidP="00766BE9">
                      <w:pPr>
                        <w:spacing w:after="0"/>
                        <w:rPr>
                          <w:color w:val="FFFFFF" w:themeColor="background1"/>
                          <w:sz w:val="24"/>
                          <w:lang w:val="en-US"/>
                        </w:rPr>
                      </w:pPr>
                      <w:bookmarkStart w:id="4" w:name="dbedbedda68f9a15ACLXSHP2"/>
                      <w:r>
                        <w:rPr>
                          <w:b/>
                          <w:bCs/>
                          <w:color w:val="FFFFFF" w:themeColor="background1"/>
                          <w:sz w:val="28"/>
                          <w:szCs w:val="28"/>
                          <w:lang w:val="en-US"/>
                        </w:rPr>
                        <w:t>Lauren Merritt</w:t>
                      </w:r>
                      <w:r w:rsidRPr="00766BE9">
                        <w:rPr>
                          <w:color w:val="FFFFFF" w:themeColor="background1"/>
                          <w:sz w:val="24"/>
                          <w:lang w:val="en-US"/>
                        </w:rPr>
                        <w:t xml:space="preserve"> </w:t>
                      </w:r>
                    </w:p>
                    <w:p w14:paraId="0E618EFB" w14:textId="065BCEBD" w:rsidR="00766BE9" w:rsidRPr="00E101B0" w:rsidRDefault="00766BE9" w:rsidP="00766BE9">
                      <w:pPr>
                        <w:spacing w:after="0"/>
                        <w:rPr>
                          <w:color w:val="FFFFFF" w:themeColor="background1"/>
                          <w:sz w:val="24"/>
                        </w:rPr>
                      </w:pPr>
                      <w:r>
                        <w:rPr>
                          <w:color w:val="FFFFFF" w:themeColor="background1"/>
                          <w:sz w:val="24"/>
                          <w:lang w:val="en-US"/>
                        </w:rPr>
                        <w:t>Software Developer</w:t>
                      </w:r>
                      <w:r>
                        <w:rPr>
                          <w:color w:val="FFFFFF" w:themeColor="background1"/>
                          <w:sz w:val="24"/>
                          <w:lang w:val="en-US"/>
                        </w:rPr>
                        <w:t>, IBM C</w:t>
                      </w:r>
                      <w:r>
                        <w:rPr>
                          <w:color w:val="FFFFFF" w:themeColor="background1"/>
                          <w:sz w:val="24"/>
                          <w:lang w:val="en-US"/>
                        </w:rPr>
                        <w:t>oding Challenges</w:t>
                      </w:r>
                    </w:p>
                    <w:p w14:paraId="322B752B" w14:textId="3104F350" w:rsidR="00766BE9" w:rsidRDefault="00766BE9" w:rsidP="00766BE9">
                      <w:pPr>
                        <w:spacing w:after="0"/>
                        <w:rPr>
                          <w:color w:val="FFFFFF" w:themeColor="background1"/>
                          <w:sz w:val="24"/>
                          <w:lang w:val="en-US"/>
                        </w:rPr>
                      </w:pPr>
                      <w:hyperlink r:id="rId11" w:history="1">
                        <w:r w:rsidRPr="00D523CF">
                          <w:rPr>
                            <w:rStyle w:val="Hyperlink"/>
                            <w:sz w:val="24"/>
                            <w:lang w:val="en-US"/>
                          </w:rPr>
                          <w:t>laurenmrrtt@ibm.com</w:t>
                        </w:r>
                      </w:hyperlink>
                    </w:p>
                    <w:p w14:paraId="01EB6927" w14:textId="77777777" w:rsidR="00766BE9" w:rsidRDefault="00766BE9" w:rsidP="00766BE9">
                      <w:pPr>
                        <w:spacing w:after="0"/>
                        <w:rPr>
                          <w:b/>
                          <w:bCs/>
                          <w:color w:val="FFFFFF" w:themeColor="background1"/>
                          <w:sz w:val="28"/>
                          <w:szCs w:val="28"/>
                          <w:lang w:val="en-US"/>
                        </w:rPr>
                      </w:pPr>
                    </w:p>
                    <w:p w14:paraId="58B37C93" w14:textId="342CB513" w:rsidR="00766BE9" w:rsidRDefault="00766BE9" w:rsidP="00766BE9">
                      <w:pPr>
                        <w:spacing w:after="0"/>
                        <w:rPr>
                          <w:color w:val="FFFFFF" w:themeColor="background1"/>
                          <w:sz w:val="24"/>
                          <w:lang w:val="en-US"/>
                        </w:rPr>
                      </w:pPr>
                      <w:r>
                        <w:rPr>
                          <w:b/>
                          <w:bCs/>
                          <w:color w:val="FFFFFF" w:themeColor="background1"/>
                          <w:sz w:val="28"/>
                          <w:szCs w:val="28"/>
                          <w:lang w:val="en-US"/>
                        </w:rPr>
                        <w:t>Andre Tost</w:t>
                      </w:r>
                      <w:r w:rsidRPr="00766BE9">
                        <w:rPr>
                          <w:color w:val="FFFFFF" w:themeColor="background1"/>
                          <w:sz w:val="24"/>
                          <w:lang w:val="en-US"/>
                        </w:rPr>
                        <w:t xml:space="preserve"> </w:t>
                      </w:r>
                    </w:p>
                    <w:p w14:paraId="0460AD39" w14:textId="7E81E823" w:rsidR="00766BE9" w:rsidRPr="00E101B0" w:rsidRDefault="00766BE9" w:rsidP="00766BE9">
                      <w:pPr>
                        <w:spacing w:after="0"/>
                        <w:rPr>
                          <w:color w:val="FFFFFF" w:themeColor="background1"/>
                          <w:sz w:val="24"/>
                        </w:rPr>
                      </w:pPr>
                      <w:r>
                        <w:rPr>
                          <w:color w:val="FFFFFF" w:themeColor="background1"/>
                          <w:sz w:val="24"/>
                          <w:lang w:val="en-US"/>
                        </w:rPr>
                        <w:t>Distinguished Engineer, IBM Client Engineering</w:t>
                      </w:r>
                    </w:p>
                    <w:p w14:paraId="6A5DCE82" w14:textId="6CB2C44C" w:rsidR="007C1986" w:rsidRDefault="00766BE9" w:rsidP="007C1986">
                      <w:pPr>
                        <w:spacing w:after="0"/>
                        <w:rPr>
                          <w:color w:val="FFFFFF" w:themeColor="background1"/>
                          <w:sz w:val="24"/>
                          <w:lang w:val="en-US"/>
                        </w:rPr>
                      </w:pPr>
                      <w:hyperlink r:id="rId12" w:history="1">
                        <w:r w:rsidRPr="00D523CF">
                          <w:rPr>
                            <w:rStyle w:val="Hyperlink"/>
                            <w:sz w:val="24"/>
                            <w:lang w:val="en-US"/>
                          </w:rPr>
                          <w:t>andretost@us.ibm.com</w:t>
                        </w:r>
                      </w:hyperlink>
                    </w:p>
                    <w:p w14:paraId="2972F680" w14:textId="77777777" w:rsidR="00766BE9" w:rsidRPr="00E101B0" w:rsidRDefault="00766BE9" w:rsidP="007C1986">
                      <w:pPr>
                        <w:spacing w:after="0"/>
                        <w:rPr>
                          <w:color w:val="FFFFFF" w:themeColor="background1"/>
                          <w:sz w:val="24"/>
                          <w:lang w:val="en-US"/>
                        </w:rPr>
                      </w:pPr>
                    </w:p>
                    <w:bookmarkEnd w:id="4"/>
                  </w:txbxContent>
                </v:textbox>
                <w10:wrap anchorx="margin" anchory="page"/>
              </v:shape>
            </w:pict>
          </mc:Fallback>
        </mc:AlternateContent>
      </w:r>
      <w:r w:rsidR="00BD12A1" w:rsidRPr="0021662F">
        <w:rPr>
          <w:noProof/>
        </w:rPr>
        <mc:AlternateContent>
          <mc:Choice Requires="wps">
            <w:drawing>
              <wp:anchor distT="0" distB="0" distL="114300" distR="114300" simplePos="0" relativeHeight="251713536" behindDoc="0" locked="0" layoutInCell="1" allowOverlap="1" wp14:anchorId="038490CA" wp14:editId="42A3809C">
                <wp:simplePos x="0" y="0"/>
                <wp:positionH relativeFrom="margin">
                  <wp:posOffset>0</wp:posOffset>
                </wp:positionH>
                <wp:positionV relativeFrom="paragraph">
                  <wp:posOffset>6221730</wp:posOffset>
                </wp:positionV>
                <wp:extent cx="593766" cy="223954"/>
                <wp:effectExtent l="0" t="0" r="0" b="5080"/>
                <wp:wrapNone/>
                <wp:docPr id="92819801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93766" cy="223954"/>
                        </a:xfrm>
                        <a:custGeom>
                          <a:avLst/>
                          <a:gdLst>
                            <a:gd name="T0" fmla="*/ 1682 w 1715"/>
                            <a:gd name="T1" fmla="*/ 594 h 639"/>
                            <a:gd name="T2" fmla="*/ 1676 w 1715"/>
                            <a:gd name="T3" fmla="*/ 623 h 639"/>
                            <a:gd name="T4" fmla="*/ 1689 w 1715"/>
                            <a:gd name="T5" fmla="*/ 609 h 639"/>
                            <a:gd name="T6" fmla="*/ 1676 w 1715"/>
                            <a:gd name="T7" fmla="*/ 623 h 639"/>
                            <a:gd name="T8" fmla="*/ 1655 w 1715"/>
                            <a:gd name="T9" fmla="*/ 602 h 639"/>
                            <a:gd name="T10" fmla="*/ 1647 w 1715"/>
                            <a:gd name="T11" fmla="*/ 605 h 639"/>
                            <a:gd name="T12" fmla="*/ 1158 w 1715"/>
                            <a:gd name="T13" fmla="*/ 44 h 639"/>
                            <a:gd name="T14" fmla="*/ 1158 w 1715"/>
                            <a:gd name="T15" fmla="*/ 44 h 639"/>
                            <a:gd name="T16" fmla="*/ 888 w 1715"/>
                            <a:gd name="T17" fmla="*/ 129 h 639"/>
                            <a:gd name="T18" fmla="*/ 1599 w 1715"/>
                            <a:gd name="T19" fmla="*/ 593 h 639"/>
                            <a:gd name="T20" fmla="*/ 1599 w 1715"/>
                            <a:gd name="T21" fmla="*/ 553 h 639"/>
                            <a:gd name="T22" fmla="*/ 1377 w 1715"/>
                            <a:gd name="T23" fmla="*/ 468 h 639"/>
                            <a:gd name="T24" fmla="*/ 1510 w 1715"/>
                            <a:gd name="T25" fmla="*/ 339 h 639"/>
                            <a:gd name="T26" fmla="*/ 1510 w 1715"/>
                            <a:gd name="T27" fmla="*/ 339 h 639"/>
                            <a:gd name="T28" fmla="*/ 1256 w 1715"/>
                            <a:gd name="T29" fmla="*/ 254 h 639"/>
                            <a:gd name="T30" fmla="*/ 1110 w 1715"/>
                            <a:gd name="T31" fmla="*/ 298 h 639"/>
                            <a:gd name="T32" fmla="*/ 1377 w 1715"/>
                            <a:gd name="T33" fmla="*/ 298 h 639"/>
                            <a:gd name="T34" fmla="*/ 1510 w 1715"/>
                            <a:gd name="T35" fmla="*/ 214 h 639"/>
                            <a:gd name="T36" fmla="*/ 1110 w 1715"/>
                            <a:gd name="T37" fmla="*/ 339 h 639"/>
                            <a:gd name="T38" fmla="*/ 1110 w 1715"/>
                            <a:gd name="T39" fmla="*/ 468 h 639"/>
                            <a:gd name="T40" fmla="*/ 888 w 1715"/>
                            <a:gd name="T41" fmla="*/ 553 h 639"/>
                            <a:gd name="T42" fmla="*/ 888 w 1715"/>
                            <a:gd name="T43" fmla="*/ 638 h 639"/>
                            <a:gd name="T44" fmla="*/ 888 w 1715"/>
                            <a:gd name="T45" fmla="*/ 638 h 639"/>
                            <a:gd name="T46" fmla="*/ 1599 w 1715"/>
                            <a:gd name="T47" fmla="*/ 0 h 639"/>
                            <a:gd name="T48" fmla="*/ 1599 w 1715"/>
                            <a:gd name="T49" fmla="*/ 84 h 639"/>
                            <a:gd name="T50" fmla="*/ 1217 w 1715"/>
                            <a:gd name="T51" fmla="*/ 214 h 639"/>
                            <a:gd name="T52" fmla="*/ 1154 w 1715"/>
                            <a:gd name="T53" fmla="*/ 383 h 639"/>
                            <a:gd name="T54" fmla="*/ 1184 w 1715"/>
                            <a:gd name="T55" fmla="*/ 468 h 639"/>
                            <a:gd name="T56" fmla="*/ 1184 w 1715"/>
                            <a:gd name="T57" fmla="*/ 468 h 639"/>
                            <a:gd name="T58" fmla="*/ 1198 w 1715"/>
                            <a:gd name="T59" fmla="*/ 508 h 639"/>
                            <a:gd name="T60" fmla="*/ 1228 w 1715"/>
                            <a:gd name="T61" fmla="*/ 593 h 639"/>
                            <a:gd name="T62" fmla="*/ 797 w 1715"/>
                            <a:gd name="T63" fmla="*/ 593 h 639"/>
                            <a:gd name="T64" fmla="*/ 702 w 1715"/>
                            <a:gd name="T65" fmla="*/ 468 h 639"/>
                            <a:gd name="T66" fmla="*/ 444 w 1715"/>
                            <a:gd name="T67" fmla="*/ 468 h 639"/>
                            <a:gd name="T68" fmla="*/ 702 w 1715"/>
                            <a:gd name="T69" fmla="*/ 214 h 639"/>
                            <a:gd name="T70" fmla="*/ 702 w 1715"/>
                            <a:gd name="T71" fmla="*/ 214 h 639"/>
                            <a:gd name="T72" fmla="*/ 444 w 1715"/>
                            <a:gd name="T73" fmla="*/ 169 h 639"/>
                            <a:gd name="T74" fmla="*/ 355 w 1715"/>
                            <a:gd name="T75" fmla="*/ 44 h 639"/>
                            <a:gd name="T76" fmla="*/ 355 w 1715"/>
                            <a:gd name="T77" fmla="*/ 84 h 639"/>
                            <a:gd name="T78" fmla="*/ 444 w 1715"/>
                            <a:gd name="T79" fmla="*/ 254 h 639"/>
                            <a:gd name="T80" fmla="*/ 792 w 1715"/>
                            <a:gd name="T81" fmla="*/ 339 h 639"/>
                            <a:gd name="T82" fmla="*/ 792 w 1715"/>
                            <a:gd name="T83" fmla="*/ 339 h 639"/>
                            <a:gd name="T84" fmla="*/ 355 w 1715"/>
                            <a:gd name="T85" fmla="*/ 508 h 639"/>
                            <a:gd name="T86" fmla="*/ 311 w 1715"/>
                            <a:gd name="T87" fmla="*/ 0 h 639"/>
                            <a:gd name="T88" fmla="*/ 311 w 1715"/>
                            <a:gd name="T89" fmla="*/ 129 h 639"/>
                            <a:gd name="T90" fmla="*/ 222 w 1715"/>
                            <a:gd name="T91" fmla="*/ 169 h 639"/>
                            <a:gd name="T92" fmla="*/ 88 w 1715"/>
                            <a:gd name="T93" fmla="*/ 298 h 639"/>
                            <a:gd name="T94" fmla="*/ 88 w 1715"/>
                            <a:gd name="T95" fmla="*/ 298 h 639"/>
                            <a:gd name="T96" fmla="*/ 88 w 1715"/>
                            <a:gd name="T97" fmla="*/ 339 h 639"/>
                            <a:gd name="T98" fmla="*/ 222 w 1715"/>
                            <a:gd name="T99" fmla="*/ 424 h 639"/>
                            <a:gd name="T100" fmla="*/ 311 w 1715"/>
                            <a:gd name="T101" fmla="*/ 553 h 639"/>
                            <a:gd name="T102" fmla="*/ 0 w 1715"/>
                            <a:gd name="T103" fmla="*/ 593 h 6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715" h="639">
                              <a:moveTo>
                                <a:pt x="1682" y="604"/>
                              </a:moveTo>
                              <a:lnTo>
                                <a:pt x="1682" y="604"/>
                              </a:lnTo>
                              <a:cubicBezTo>
                                <a:pt x="1685" y="604"/>
                                <a:pt x="1686" y="603"/>
                                <a:pt x="1686" y="600"/>
                              </a:cubicBezTo>
                              <a:lnTo>
                                <a:pt x="1686" y="598"/>
                              </a:lnTo>
                              <a:cubicBezTo>
                                <a:pt x="1686" y="595"/>
                                <a:pt x="1685" y="594"/>
                                <a:pt x="1682" y="594"/>
                              </a:cubicBezTo>
                              <a:lnTo>
                                <a:pt x="1676" y="594"/>
                              </a:lnTo>
                              <a:lnTo>
                                <a:pt x="1676" y="604"/>
                              </a:lnTo>
                              <a:lnTo>
                                <a:pt x="1682" y="604"/>
                              </a:lnTo>
                              <a:close/>
                              <a:moveTo>
                                <a:pt x="1676" y="623"/>
                              </a:moveTo>
                              <a:lnTo>
                                <a:pt x="1676" y="623"/>
                              </a:lnTo>
                              <a:lnTo>
                                <a:pt x="1667" y="623"/>
                              </a:lnTo>
                              <a:lnTo>
                                <a:pt x="1667" y="587"/>
                              </a:lnTo>
                              <a:lnTo>
                                <a:pt x="1683" y="587"/>
                              </a:lnTo>
                              <a:cubicBezTo>
                                <a:pt x="1691" y="587"/>
                                <a:pt x="1695" y="592"/>
                                <a:pt x="1695" y="598"/>
                              </a:cubicBezTo>
                              <a:cubicBezTo>
                                <a:pt x="1695" y="604"/>
                                <a:pt x="1693" y="607"/>
                                <a:pt x="1689" y="609"/>
                              </a:cubicBezTo>
                              <a:lnTo>
                                <a:pt x="1697" y="623"/>
                              </a:lnTo>
                              <a:lnTo>
                                <a:pt x="1687" y="623"/>
                              </a:lnTo>
                              <a:lnTo>
                                <a:pt x="1681" y="610"/>
                              </a:lnTo>
                              <a:lnTo>
                                <a:pt x="1676" y="610"/>
                              </a:lnTo>
                              <a:lnTo>
                                <a:pt x="1676" y="623"/>
                              </a:lnTo>
                              <a:close/>
                              <a:moveTo>
                                <a:pt x="1707" y="607"/>
                              </a:moveTo>
                              <a:lnTo>
                                <a:pt x="1707" y="607"/>
                              </a:lnTo>
                              <a:lnTo>
                                <a:pt x="1707" y="602"/>
                              </a:lnTo>
                              <a:cubicBezTo>
                                <a:pt x="1707" y="588"/>
                                <a:pt x="1696" y="577"/>
                                <a:pt x="1681" y="577"/>
                              </a:cubicBezTo>
                              <a:cubicBezTo>
                                <a:pt x="1666" y="577"/>
                                <a:pt x="1655" y="588"/>
                                <a:pt x="1655" y="602"/>
                              </a:cubicBezTo>
                              <a:lnTo>
                                <a:pt x="1655" y="607"/>
                              </a:lnTo>
                              <a:cubicBezTo>
                                <a:pt x="1655" y="621"/>
                                <a:pt x="1666" y="632"/>
                                <a:pt x="1681" y="632"/>
                              </a:cubicBezTo>
                              <a:cubicBezTo>
                                <a:pt x="1696" y="632"/>
                                <a:pt x="1707" y="621"/>
                                <a:pt x="1707" y="607"/>
                              </a:cubicBezTo>
                              <a:close/>
                              <a:moveTo>
                                <a:pt x="1647" y="605"/>
                              </a:moveTo>
                              <a:lnTo>
                                <a:pt x="1647" y="605"/>
                              </a:lnTo>
                              <a:cubicBezTo>
                                <a:pt x="1647" y="585"/>
                                <a:pt x="1662" y="570"/>
                                <a:pt x="1681" y="570"/>
                              </a:cubicBezTo>
                              <a:cubicBezTo>
                                <a:pt x="1700" y="570"/>
                                <a:pt x="1715" y="585"/>
                                <a:pt x="1715" y="605"/>
                              </a:cubicBezTo>
                              <a:cubicBezTo>
                                <a:pt x="1715" y="624"/>
                                <a:pt x="1700" y="639"/>
                                <a:pt x="1681" y="639"/>
                              </a:cubicBezTo>
                              <a:cubicBezTo>
                                <a:pt x="1662" y="639"/>
                                <a:pt x="1647" y="624"/>
                                <a:pt x="1647" y="605"/>
                              </a:cubicBezTo>
                              <a:close/>
                              <a:moveTo>
                                <a:pt x="1158" y="44"/>
                              </a:moveTo>
                              <a:lnTo>
                                <a:pt x="1158" y="44"/>
                              </a:lnTo>
                              <a:lnTo>
                                <a:pt x="1143" y="0"/>
                              </a:lnTo>
                              <a:lnTo>
                                <a:pt x="888" y="0"/>
                              </a:lnTo>
                              <a:lnTo>
                                <a:pt x="888" y="44"/>
                              </a:lnTo>
                              <a:lnTo>
                                <a:pt x="1158" y="44"/>
                              </a:lnTo>
                              <a:close/>
                              <a:moveTo>
                                <a:pt x="1188" y="129"/>
                              </a:moveTo>
                              <a:lnTo>
                                <a:pt x="1188" y="129"/>
                              </a:lnTo>
                              <a:lnTo>
                                <a:pt x="1172" y="84"/>
                              </a:lnTo>
                              <a:lnTo>
                                <a:pt x="888" y="84"/>
                              </a:lnTo>
                              <a:lnTo>
                                <a:pt x="888" y="129"/>
                              </a:lnTo>
                              <a:lnTo>
                                <a:pt x="1188" y="129"/>
                              </a:lnTo>
                              <a:close/>
                              <a:moveTo>
                                <a:pt x="1377" y="638"/>
                              </a:moveTo>
                              <a:lnTo>
                                <a:pt x="1377" y="638"/>
                              </a:lnTo>
                              <a:lnTo>
                                <a:pt x="1599" y="638"/>
                              </a:lnTo>
                              <a:lnTo>
                                <a:pt x="1599" y="593"/>
                              </a:lnTo>
                              <a:lnTo>
                                <a:pt x="1377" y="593"/>
                              </a:lnTo>
                              <a:lnTo>
                                <a:pt x="1377" y="638"/>
                              </a:lnTo>
                              <a:close/>
                              <a:moveTo>
                                <a:pt x="1377" y="553"/>
                              </a:moveTo>
                              <a:lnTo>
                                <a:pt x="1377" y="553"/>
                              </a:lnTo>
                              <a:lnTo>
                                <a:pt x="1599" y="553"/>
                              </a:lnTo>
                              <a:lnTo>
                                <a:pt x="1599" y="508"/>
                              </a:lnTo>
                              <a:lnTo>
                                <a:pt x="1377" y="508"/>
                              </a:lnTo>
                              <a:lnTo>
                                <a:pt x="1377" y="553"/>
                              </a:lnTo>
                              <a:close/>
                              <a:moveTo>
                                <a:pt x="1377" y="468"/>
                              </a:moveTo>
                              <a:lnTo>
                                <a:pt x="1377" y="468"/>
                              </a:lnTo>
                              <a:lnTo>
                                <a:pt x="1510" y="468"/>
                              </a:lnTo>
                              <a:lnTo>
                                <a:pt x="1510" y="424"/>
                              </a:lnTo>
                              <a:lnTo>
                                <a:pt x="1377" y="424"/>
                              </a:lnTo>
                              <a:lnTo>
                                <a:pt x="1377" y="468"/>
                              </a:lnTo>
                              <a:close/>
                              <a:moveTo>
                                <a:pt x="1510" y="339"/>
                              </a:moveTo>
                              <a:lnTo>
                                <a:pt x="1510" y="339"/>
                              </a:lnTo>
                              <a:lnTo>
                                <a:pt x="1377" y="339"/>
                              </a:lnTo>
                              <a:lnTo>
                                <a:pt x="1377" y="383"/>
                              </a:lnTo>
                              <a:lnTo>
                                <a:pt x="1510" y="383"/>
                              </a:lnTo>
                              <a:lnTo>
                                <a:pt x="1510" y="339"/>
                              </a:lnTo>
                              <a:close/>
                              <a:moveTo>
                                <a:pt x="1377" y="298"/>
                              </a:moveTo>
                              <a:lnTo>
                                <a:pt x="1377" y="298"/>
                              </a:lnTo>
                              <a:lnTo>
                                <a:pt x="1510" y="298"/>
                              </a:lnTo>
                              <a:lnTo>
                                <a:pt x="1510" y="254"/>
                              </a:lnTo>
                              <a:lnTo>
                                <a:pt x="1256" y="254"/>
                              </a:lnTo>
                              <a:lnTo>
                                <a:pt x="1244" y="290"/>
                              </a:lnTo>
                              <a:lnTo>
                                <a:pt x="1231" y="254"/>
                              </a:lnTo>
                              <a:lnTo>
                                <a:pt x="977" y="254"/>
                              </a:lnTo>
                              <a:lnTo>
                                <a:pt x="977" y="298"/>
                              </a:lnTo>
                              <a:lnTo>
                                <a:pt x="1110" y="298"/>
                              </a:lnTo>
                              <a:lnTo>
                                <a:pt x="1110" y="258"/>
                              </a:lnTo>
                              <a:lnTo>
                                <a:pt x="1125" y="298"/>
                              </a:lnTo>
                              <a:lnTo>
                                <a:pt x="1363" y="298"/>
                              </a:lnTo>
                              <a:lnTo>
                                <a:pt x="1377" y="258"/>
                              </a:lnTo>
                              <a:lnTo>
                                <a:pt x="1377" y="298"/>
                              </a:lnTo>
                              <a:close/>
                              <a:moveTo>
                                <a:pt x="1510" y="169"/>
                              </a:moveTo>
                              <a:lnTo>
                                <a:pt x="1510" y="169"/>
                              </a:lnTo>
                              <a:lnTo>
                                <a:pt x="1286" y="169"/>
                              </a:lnTo>
                              <a:lnTo>
                                <a:pt x="1270" y="214"/>
                              </a:lnTo>
                              <a:lnTo>
                                <a:pt x="1510" y="214"/>
                              </a:lnTo>
                              <a:lnTo>
                                <a:pt x="1510" y="169"/>
                              </a:lnTo>
                              <a:close/>
                              <a:moveTo>
                                <a:pt x="977" y="383"/>
                              </a:moveTo>
                              <a:lnTo>
                                <a:pt x="977" y="383"/>
                              </a:lnTo>
                              <a:lnTo>
                                <a:pt x="1110" y="383"/>
                              </a:lnTo>
                              <a:lnTo>
                                <a:pt x="1110" y="339"/>
                              </a:lnTo>
                              <a:lnTo>
                                <a:pt x="977" y="339"/>
                              </a:lnTo>
                              <a:lnTo>
                                <a:pt x="977" y="383"/>
                              </a:lnTo>
                              <a:close/>
                              <a:moveTo>
                                <a:pt x="977" y="468"/>
                              </a:moveTo>
                              <a:lnTo>
                                <a:pt x="977" y="468"/>
                              </a:lnTo>
                              <a:lnTo>
                                <a:pt x="1110" y="468"/>
                              </a:lnTo>
                              <a:lnTo>
                                <a:pt x="1110" y="424"/>
                              </a:lnTo>
                              <a:lnTo>
                                <a:pt x="977" y="424"/>
                              </a:lnTo>
                              <a:lnTo>
                                <a:pt x="977" y="468"/>
                              </a:lnTo>
                              <a:close/>
                              <a:moveTo>
                                <a:pt x="888" y="553"/>
                              </a:moveTo>
                              <a:lnTo>
                                <a:pt x="888" y="553"/>
                              </a:lnTo>
                              <a:lnTo>
                                <a:pt x="1110" y="553"/>
                              </a:lnTo>
                              <a:lnTo>
                                <a:pt x="1110" y="508"/>
                              </a:lnTo>
                              <a:lnTo>
                                <a:pt x="888" y="508"/>
                              </a:lnTo>
                              <a:lnTo>
                                <a:pt x="888" y="553"/>
                              </a:lnTo>
                              <a:close/>
                              <a:moveTo>
                                <a:pt x="888" y="638"/>
                              </a:moveTo>
                              <a:lnTo>
                                <a:pt x="888" y="638"/>
                              </a:lnTo>
                              <a:lnTo>
                                <a:pt x="1110" y="638"/>
                              </a:lnTo>
                              <a:lnTo>
                                <a:pt x="1110" y="593"/>
                              </a:lnTo>
                              <a:lnTo>
                                <a:pt x="888" y="593"/>
                              </a:lnTo>
                              <a:lnTo>
                                <a:pt x="888" y="638"/>
                              </a:lnTo>
                              <a:close/>
                              <a:moveTo>
                                <a:pt x="1345" y="0"/>
                              </a:moveTo>
                              <a:lnTo>
                                <a:pt x="1345" y="0"/>
                              </a:lnTo>
                              <a:lnTo>
                                <a:pt x="1329" y="44"/>
                              </a:lnTo>
                              <a:lnTo>
                                <a:pt x="1599" y="44"/>
                              </a:lnTo>
                              <a:lnTo>
                                <a:pt x="1599" y="0"/>
                              </a:lnTo>
                              <a:lnTo>
                                <a:pt x="1345" y="0"/>
                              </a:lnTo>
                              <a:close/>
                              <a:moveTo>
                                <a:pt x="1300" y="129"/>
                              </a:moveTo>
                              <a:lnTo>
                                <a:pt x="1300" y="129"/>
                              </a:lnTo>
                              <a:lnTo>
                                <a:pt x="1599" y="129"/>
                              </a:lnTo>
                              <a:lnTo>
                                <a:pt x="1599" y="84"/>
                              </a:lnTo>
                              <a:lnTo>
                                <a:pt x="1315" y="84"/>
                              </a:lnTo>
                              <a:lnTo>
                                <a:pt x="1300" y="129"/>
                              </a:lnTo>
                              <a:close/>
                              <a:moveTo>
                                <a:pt x="977" y="214"/>
                              </a:moveTo>
                              <a:lnTo>
                                <a:pt x="977" y="214"/>
                              </a:lnTo>
                              <a:lnTo>
                                <a:pt x="1217" y="214"/>
                              </a:lnTo>
                              <a:lnTo>
                                <a:pt x="1202" y="169"/>
                              </a:lnTo>
                              <a:lnTo>
                                <a:pt x="977" y="169"/>
                              </a:lnTo>
                              <a:lnTo>
                                <a:pt x="977" y="214"/>
                              </a:lnTo>
                              <a:close/>
                              <a:moveTo>
                                <a:pt x="1154" y="383"/>
                              </a:moveTo>
                              <a:lnTo>
                                <a:pt x="1154" y="383"/>
                              </a:lnTo>
                              <a:lnTo>
                                <a:pt x="1333" y="383"/>
                              </a:lnTo>
                              <a:lnTo>
                                <a:pt x="1348" y="339"/>
                              </a:lnTo>
                              <a:lnTo>
                                <a:pt x="1139" y="339"/>
                              </a:lnTo>
                              <a:lnTo>
                                <a:pt x="1154" y="383"/>
                              </a:lnTo>
                              <a:close/>
                              <a:moveTo>
                                <a:pt x="1184" y="468"/>
                              </a:moveTo>
                              <a:lnTo>
                                <a:pt x="1184" y="468"/>
                              </a:lnTo>
                              <a:lnTo>
                                <a:pt x="1303" y="468"/>
                              </a:lnTo>
                              <a:lnTo>
                                <a:pt x="1319" y="424"/>
                              </a:lnTo>
                              <a:lnTo>
                                <a:pt x="1169" y="424"/>
                              </a:lnTo>
                              <a:lnTo>
                                <a:pt x="1184" y="468"/>
                              </a:lnTo>
                              <a:close/>
                              <a:moveTo>
                                <a:pt x="1214" y="553"/>
                              </a:moveTo>
                              <a:lnTo>
                                <a:pt x="1214" y="553"/>
                              </a:lnTo>
                              <a:lnTo>
                                <a:pt x="1273" y="553"/>
                              </a:lnTo>
                              <a:lnTo>
                                <a:pt x="1289" y="508"/>
                              </a:lnTo>
                              <a:lnTo>
                                <a:pt x="1198" y="508"/>
                              </a:lnTo>
                              <a:lnTo>
                                <a:pt x="1214" y="553"/>
                              </a:lnTo>
                              <a:close/>
                              <a:moveTo>
                                <a:pt x="1243" y="638"/>
                              </a:moveTo>
                              <a:lnTo>
                                <a:pt x="1243" y="638"/>
                              </a:lnTo>
                              <a:lnTo>
                                <a:pt x="1259" y="593"/>
                              </a:lnTo>
                              <a:lnTo>
                                <a:pt x="1228" y="593"/>
                              </a:lnTo>
                              <a:lnTo>
                                <a:pt x="1243" y="638"/>
                              </a:lnTo>
                              <a:close/>
                              <a:moveTo>
                                <a:pt x="355" y="637"/>
                              </a:moveTo>
                              <a:lnTo>
                                <a:pt x="355" y="637"/>
                              </a:lnTo>
                              <a:lnTo>
                                <a:pt x="682" y="638"/>
                              </a:lnTo>
                              <a:cubicBezTo>
                                <a:pt x="727" y="638"/>
                                <a:pt x="766" y="621"/>
                                <a:pt x="797" y="593"/>
                              </a:cubicBezTo>
                              <a:lnTo>
                                <a:pt x="355" y="593"/>
                              </a:lnTo>
                              <a:lnTo>
                                <a:pt x="355" y="637"/>
                              </a:lnTo>
                              <a:close/>
                              <a:moveTo>
                                <a:pt x="702" y="424"/>
                              </a:moveTo>
                              <a:lnTo>
                                <a:pt x="702" y="424"/>
                              </a:lnTo>
                              <a:lnTo>
                                <a:pt x="702" y="468"/>
                              </a:lnTo>
                              <a:lnTo>
                                <a:pt x="852" y="468"/>
                              </a:lnTo>
                              <a:cubicBezTo>
                                <a:pt x="852" y="453"/>
                                <a:pt x="850" y="438"/>
                                <a:pt x="846" y="424"/>
                              </a:cubicBezTo>
                              <a:lnTo>
                                <a:pt x="702" y="424"/>
                              </a:lnTo>
                              <a:close/>
                              <a:moveTo>
                                <a:pt x="444" y="468"/>
                              </a:moveTo>
                              <a:lnTo>
                                <a:pt x="444" y="468"/>
                              </a:lnTo>
                              <a:lnTo>
                                <a:pt x="577" y="468"/>
                              </a:lnTo>
                              <a:lnTo>
                                <a:pt x="577" y="424"/>
                              </a:lnTo>
                              <a:lnTo>
                                <a:pt x="444" y="424"/>
                              </a:lnTo>
                              <a:lnTo>
                                <a:pt x="444" y="468"/>
                              </a:lnTo>
                              <a:close/>
                              <a:moveTo>
                                <a:pt x="702" y="214"/>
                              </a:moveTo>
                              <a:lnTo>
                                <a:pt x="702" y="214"/>
                              </a:lnTo>
                              <a:lnTo>
                                <a:pt x="846" y="214"/>
                              </a:lnTo>
                              <a:cubicBezTo>
                                <a:pt x="850" y="199"/>
                                <a:pt x="852" y="185"/>
                                <a:pt x="852" y="169"/>
                              </a:cubicBezTo>
                              <a:lnTo>
                                <a:pt x="702" y="169"/>
                              </a:lnTo>
                              <a:lnTo>
                                <a:pt x="702" y="214"/>
                              </a:lnTo>
                              <a:close/>
                              <a:moveTo>
                                <a:pt x="444" y="214"/>
                              </a:moveTo>
                              <a:lnTo>
                                <a:pt x="444" y="214"/>
                              </a:lnTo>
                              <a:lnTo>
                                <a:pt x="577" y="214"/>
                              </a:lnTo>
                              <a:lnTo>
                                <a:pt x="577" y="169"/>
                              </a:lnTo>
                              <a:lnTo>
                                <a:pt x="444" y="169"/>
                              </a:lnTo>
                              <a:lnTo>
                                <a:pt x="444" y="214"/>
                              </a:lnTo>
                              <a:close/>
                              <a:moveTo>
                                <a:pt x="682" y="0"/>
                              </a:moveTo>
                              <a:lnTo>
                                <a:pt x="682" y="0"/>
                              </a:lnTo>
                              <a:lnTo>
                                <a:pt x="355" y="0"/>
                              </a:lnTo>
                              <a:lnTo>
                                <a:pt x="355" y="44"/>
                              </a:lnTo>
                              <a:lnTo>
                                <a:pt x="797" y="44"/>
                              </a:lnTo>
                              <a:cubicBezTo>
                                <a:pt x="766" y="16"/>
                                <a:pt x="726" y="0"/>
                                <a:pt x="682" y="0"/>
                              </a:cubicBezTo>
                              <a:close/>
                              <a:moveTo>
                                <a:pt x="829" y="84"/>
                              </a:moveTo>
                              <a:lnTo>
                                <a:pt x="829" y="84"/>
                              </a:lnTo>
                              <a:lnTo>
                                <a:pt x="355" y="84"/>
                              </a:lnTo>
                              <a:lnTo>
                                <a:pt x="355" y="129"/>
                              </a:lnTo>
                              <a:lnTo>
                                <a:pt x="847" y="129"/>
                              </a:lnTo>
                              <a:cubicBezTo>
                                <a:pt x="843" y="113"/>
                                <a:pt x="837" y="98"/>
                                <a:pt x="829" y="84"/>
                              </a:cubicBezTo>
                              <a:close/>
                              <a:moveTo>
                                <a:pt x="444" y="254"/>
                              </a:moveTo>
                              <a:lnTo>
                                <a:pt x="444" y="254"/>
                              </a:lnTo>
                              <a:lnTo>
                                <a:pt x="444" y="298"/>
                              </a:lnTo>
                              <a:lnTo>
                                <a:pt x="792" y="298"/>
                              </a:lnTo>
                              <a:cubicBezTo>
                                <a:pt x="807" y="286"/>
                                <a:pt x="819" y="271"/>
                                <a:pt x="829" y="254"/>
                              </a:cubicBezTo>
                              <a:lnTo>
                                <a:pt x="444" y="254"/>
                              </a:lnTo>
                              <a:close/>
                              <a:moveTo>
                                <a:pt x="792" y="339"/>
                              </a:moveTo>
                              <a:lnTo>
                                <a:pt x="792" y="339"/>
                              </a:lnTo>
                              <a:lnTo>
                                <a:pt x="444" y="339"/>
                              </a:lnTo>
                              <a:lnTo>
                                <a:pt x="444" y="383"/>
                              </a:lnTo>
                              <a:lnTo>
                                <a:pt x="829" y="383"/>
                              </a:lnTo>
                              <a:cubicBezTo>
                                <a:pt x="819" y="366"/>
                                <a:pt x="807" y="351"/>
                                <a:pt x="792" y="339"/>
                              </a:cubicBezTo>
                              <a:close/>
                              <a:moveTo>
                                <a:pt x="355" y="553"/>
                              </a:moveTo>
                              <a:lnTo>
                                <a:pt x="355" y="553"/>
                              </a:lnTo>
                              <a:lnTo>
                                <a:pt x="829" y="553"/>
                              </a:lnTo>
                              <a:cubicBezTo>
                                <a:pt x="837" y="539"/>
                                <a:pt x="843" y="524"/>
                                <a:pt x="847" y="508"/>
                              </a:cubicBezTo>
                              <a:lnTo>
                                <a:pt x="355" y="508"/>
                              </a:lnTo>
                              <a:lnTo>
                                <a:pt x="355" y="553"/>
                              </a:lnTo>
                              <a:close/>
                              <a:moveTo>
                                <a:pt x="0" y="44"/>
                              </a:moveTo>
                              <a:lnTo>
                                <a:pt x="0" y="44"/>
                              </a:lnTo>
                              <a:lnTo>
                                <a:pt x="311" y="44"/>
                              </a:lnTo>
                              <a:lnTo>
                                <a:pt x="311" y="0"/>
                              </a:lnTo>
                              <a:lnTo>
                                <a:pt x="0" y="0"/>
                              </a:lnTo>
                              <a:lnTo>
                                <a:pt x="0" y="44"/>
                              </a:lnTo>
                              <a:close/>
                              <a:moveTo>
                                <a:pt x="0" y="129"/>
                              </a:moveTo>
                              <a:lnTo>
                                <a:pt x="0" y="129"/>
                              </a:lnTo>
                              <a:lnTo>
                                <a:pt x="311" y="129"/>
                              </a:lnTo>
                              <a:lnTo>
                                <a:pt x="311" y="84"/>
                              </a:lnTo>
                              <a:lnTo>
                                <a:pt x="0" y="84"/>
                              </a:lnTo>
                              <a:lnTo>
                                <a:pt x="0" y="129"/>
                              </a:lnTo>
                              <a:close/>
                              <a:moveTo>
                                <a:pt x="222" y="169"/>
                              </a:moveTo>
                              <a:lnTo>
                                <a:pt x="222" y="169"/>
                              </a:lnTo>
                              <a:lnTo>
                                <a:pt x="88" y="169"/>
                              </a:lnTo>
                              <a:lnTo>
                                <a:pt x="88" y="214"/>
                              </a:lnTo>
                              <a:lnTo>
                                <a:pt x="222" y="214"/>
                              </a:lnTo>
                              <a:lnTo>
                                <a:pt x="222" y="169"/>
                              </a:lnTo>
                              <a:close/>
                              <a:moveTo>
                                <a:pt x="88" y="298"/>
                              </a:moveTo>
                              <a:lnTo>
                                <a:pt x="88" y="298"/>
                              </a:lnTo>
                              <a:lnTo>
                                <a:pt x="222" y="298"/>
                              </a:lnTo>
                              <a:lnTo>
                                <a:pt x="222" y="254"/>
                              </a:lnTo>
                              <a:lnTo>
                                <a:pt x="88" y="254"/>
                              </a:lnTo>
                              <a:lnTo>
                                <a:pt x="88" y="298"/>
                              </a:lnTo>
                              <a:close/>
                              <a:moveTo>
                                <a:pt x="88" y="383"/>
                              </a:moveTo>
                              <a:lnTo>
                                <a:pt x="88" y="383"/>
                              </a:lnTo>
                              <a:lnTo>
                                <a:pt x="222" y="383"/>
                              </a:lnTo>
                              <a:lnTo>
                                <a:pt x="222" y="339"/>
                              </a:lnTo>
                              <a:lnTo>
                                <a:pt x="88" y="339"/>
                              </a:lnTo>
                              <a:lnTo>
                                <a:pt x="88" y="383"/>
                              </a:lnTo>
                              <a:close/>
                              <a:moveTo>
                                <a:pt x="88" y="468"/>
                              </a:moveTo>
                              <a:lnTo>
                                <a:pt x="88" y="468"/>
                              </a:lnTo>
                              <a:lnTo>
                                <a:pt x="222" y="468"/>
                              </a:lnTo>
                              <a:lnTo>
                                <a:pt x="222" y="424"/>
                              </a:lnTo>
                              <a:lnTo>
                                <a:pt x="88" y="424"/>
                              </a:lnTo>
                              <a:lnTo>
                                <a:pt x="88" y="468"/>
                              </a:lnTo>
                              <a:close/>
                              <a:moveTo>
                                <a:pt x="0" y="553"/>
                              </a:moveTo>
                              <a:lnTo>
                                <a:pt x="0" y="553"/>
                              </a:lnTo>
                              <a:lnTo>
                                <a:pt x="311" y="553"/>
                              </a:lnTo>
                              <a:lnTo>
                                <a:pt x="311" y="508"/>
                              </a:lnTo>
                              <a:lnTo>
                                <a:pt x="0" y="508"/>
                              </a:lnTo>
                              <a:lnTo>
                                <a:pt x="0" y="553"/>
                              </a:lnTo>
                              <a:close/>
                              <a:moveTo>
                                <a:pt x="0" y="593"/>
                              </a:moveTo>
                              <a:lnTo>
                                <a:pt x="0" y="593"/>
                              </a:lnTo>
                              <a:lnTo>
                                <a:pt x="311" y="593"/>
                              </a:lnTo>
                              <a:lnTo>
                                <a:pt x="311" y="638"/>
                              </a:lnTo>
                              <a:lnTo>
                                <a:pt x="0" y="638"/>
                              </a:lnTo>
                              <a:lnTo>
                                <a:pt x="0" y="593"/>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57A7160" id="Freeform 5" o:spid="_x0000_s1026" style="position:absolute;margin-left:0;margin-top:489.9pt;width:46.75pt;height:17.6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715,6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" path="m1682,604r,c1685,604,1686,603,1686,600r,-2c1686,595,1685,594,1682,594r-6,l1676,604r6,xm1676,623r,l1667,623r,-36l1683,587v8,,12,5,12,11c1695,604,1693,607,1689,609r8,14l1687,623r-6,-13l1676,610r,13xm1707,607r,l1707,602v,-14,-11,-25,-26,-25c1666,577,1655,588,1655,602r,5c1655,621,1666,632,1681,632v15,,26,-11,26,-25xm1647,605r,c1647,585,1662,570,1681,570v19,,34,15,34,35c1715,624,1700,639,1681,639v-19,,-34,-15,-34,-34xm1158,44r,l1143,,888,r,44l1158,44xm1188,129r,l1172,84r-284,l888,129r300,xm1377,638r,l1599,638r,-45l1377,593r,45xm1377,553r,l1599,553r,-45l1377,508r,45xm1377,468r,l1510,468r,-44l1377,424r,44xm1510,339r,l1377,339r,44l1510,383r,-44xm1377,298r,l1510,298r,-44l1256,254r-12,36l1231,254r-254,l977,298r133,l1110,258r15,40l1363,298r14,-40l1377,298xm1510,169r,l1286,169r-16,45l1510,214r,-45xm977,383r,l1110,383r,-44l977,339r,44xm977,468r,l1110,468r,-44l977,424r,44xm888,553r,l1110,553r,-45l888,508r,45xm888,638r,l1110,638r,-45l888,593r,45xm1345,r,l1329,44r270,l1599,,1345,xm1300,129r,l1599,129r,-45l1315,84r-15,45xm977,214r,l1217,214r-15,-45l977,169r,45xm1154,383r,l1333,383r15,-44l1139,339r15,44xm1184,468r,l1303,468r16,-44l1169,424r15,44xm1214,553r,l1273,553r16,-45l1198,508r16,45xm1243,638r,l1259,593r-31,l1243,638xm355,637r,l682,638v45,,84,-17,115,-45l355,593r,44xm702,424r,l702,468r150,c852,453,850,438,846,424r-144,xm444,468r,l577,468r,-44l444,424r,44xm702,214r,l846,214v4,-15,6,-29,6,-45l702,169r,45xm444,214r,l577,214r,-45l444,169r,45xm682,r,l355,r,44l797,44c766,16,726,,682,xm829,84r,l355,84r,45l847,129c843,113,837,98,829,84xm444,254r,l444,298r348,c807,286,819,271,829,254r-385,xm792,339r,l444,339r,44l829,383c819,366,807,351,792,339xm355,553r,l829,553v8,-14,14,-29,18,-45l355,508r,45xm,44r,l311,44,311,,,,,44xm,129r,l311,129r,-45l,84r,45xm222,169r,l88,169r,45l222,214r,-45xm88,298r,l222,298r,-44l88,254r,44xm88,383r,l222,383r,-44l88,339r,44xm88,468r,l222,468r,-44l88,424r,44xm,553r,l311,553r,-45l,508r,45xm,593r,l311,593r,45l,638,,593xe" fillcolor="white [3212]" stroked="f" strokeweight="0">
                <v:path arrowok="t" o:connecttype="custom" o:connectlocs="582341,208183;580263,218346;584764,213440;580263,218346;572993,210986;570223,212038;400922,15421;400922,15421;307443,45211;553605,207832;553605,193813;476744,164023;522791,118811;522791,118811;434851,89021;384303,104442;476744,104442;522791,75002;384303,118811;384303,164023;307443,193813;307443,223604;307443,223604;553605,0;553605,29440;421349,75002;399537,134232;409924,164023;409924,164023;414771,178042;425157,207832;275937,207832;243046,164023;153721,164023;243046,75002;243046,75002;153721,59230;122908,15421;122908,29440;153721,89021;274206,118811;274206,118811;122908,178042;107674,0;107674,45211;76861,59230;30467,104442;30467,104442;30467,118811;76861,148602;107674,193813;0,207832" o:connectangles="0,0,0,0,0,0,0,0,0,0,0,0,0,0,0,0,0,0,0,0,0,0,0,0,0,0,0,0,0,0,0,0,0,0,0,0,0,0,0,0,0,0,0,0,0,0,0,0,0,0,0,0"/>
                <o:lock v:ext="edit" verticies="t"/>
                <w10:wrap anchorx="margin"/>
              </v:shape>
            </w:pict>
          </mc:Fallback>
        </mc:AlternateContent>
      </w:r>
      <w:r w:rsidR="00D40C86" w:rsidRPr="005905B0">
        <w:rPr>
          <w14:shadow w14:blurRad="50800" w14:dist="50800" w14:dir="5400000" w14:sx="0" w14:sy="0" w14:kx="0" w14:ky="0" w14:algn="ctr">
            <w14:schemeClr w14:val="bg2">
              <w14:lumMod w14:val="50000"/>
            </w14:schemeClr>
          </w14:shadow>
        </w:rPr>
        <w:fldChar w:fldCharType="begin"/>
      </w:r>
      <w:r w:rsidR="00D40C86" w:rsidRPr="005905B0">
        <w:rPr>
          <w14:shadow w14:blurRad="50800" w14:dist="50800" w14:dir="5400000" w14:sx="0" w14:sy="0" w14:kx="0" w14:ky="0" w14:algn="ctr">
            <w14:schemeClr w14:val="bg2">
              <w14:lumMod w14:val="50000"/>
            </w14:schemeClr>
          </w14:shadow>
        </w:rPr>
        <w:instrText xml:space="preserve"> INCLUDEPICTURE "https://files.slack.com/files-tmb/T27SFGS2W-F08HJK3F9Q9-45c95034ae/techxchange_720.png" \* MERGEFORMATINET </w:instrText>
      </w:r>
      <w:r w:rsidR="00D40C86" w:rsidRPr="005905B0">
        <w:rPr>
          <w14:shadow w14:blurRad="50800" w14:dist="50800" w14:dir="5400000" w14:sx="0" w14:sy="0" w14:kx="0" w14:ky="0" w14:algn="ctr">
            <w14:schemeClr w14:val="bg2">
              <w14:lumMod w14:val="50000"/>
            </w14:schemeClr>
          </w14:shadow>
        </w:rPr>
        <w:fldChar w:fldCharType="separate"/>
      </w:r>
      <w:r w:rsidR="00D40C86" w:rsidRPr="005905B0">
        <w:rPr>
          <w:noProof/>
          <w14:shadow w14:blurRad="50800" w14:dist="50800" w14:dir="5400000" w14:sx="0" w14:sy="0" w14:kx="0" w14:ky="0" w14:algn="ctr">
            <w14:schemeClr w14:val="bg2">
              <w14:lumMod w14:val="50000"/>
            </w14:schemeClr>
          </w14:shadow>
        </w:rPr>
        <mc:AlternateContent>
          <mc:Choice Requires="wps">
            <w:drawing>
              <wp:inline distT="0" distB="0" distL="0" distR="0" wp14:anchorId="427AFB13" wp14:editId="590B1A7A">
                <wp:extent cx="304800" cy="304800"/>
                <wp:effectExtent l="0" t="0" r="0" b="0"/>
                <wp:docPr id="198956680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4957AF"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D40C86" w:rsidRPr="005905B0">
        <w:rPr>
          <w14:shadow w14:blurRad="50800" w14:dist="50800" w14:dir="5400000" w14:sx="0" w14:sy="0" w14:kx="0" w14:ky="0" w14:algn="ctr">
            <w14:schemeClr w14:val="bg2">
              <w14:lumMod w14:val="50000"/>
            </w14:schemeClr>
          </w14:shadow>
        </w:rPr>
        <w:fldChar w:fldCharType="end"/>
      </w:r>
      <w:r w:rsidR="00D40C86" w:rsidRPr="005905B0">
        <w:rPr>
          <w14:shadow w14:blurRad="50800" w14:dist="50800" w14:dir="5400000" w14:sx="0" w14:sy="0" w14:kx="0" w14:ky="0" w14:algn="ctr">
            <w14:schemeClr w14:val="bg2">
              <w14:lumMod w14:val="50000"/>
            </w14:schemeClr>
          </w14:shadow>
        </w:rPr>
        <w:fldChar w:fldCharType="begin"/>
      </w:r>
      <w:r w:rsidR="00D40C86" w:rsidRPr="005905B0">
        <w:rPr>
          <w14:shadow w14:blurRad="50800" w14:dist="50800" w14:dir="5400000" w14:sx="0" w14:sy="0" w14:kx="0" w14:ky="0" w14:algn="ctr">
            <w14:schemeClr w14:val="bg2">
              <w14:lumMod w14:val="50000"/>
            </w14:schemeClr>
          </w14:shadow>
        </w:rPr>
        <w:instrText xml:space="preserve"> INCLUDEPICTURE "https://files.slack.com/files-tmb/T27SFGS2W-F08HJK3F9Q9-45c95034ae/techxchange_720.png" \* MERGEFORMATINET </w:instrText>
      </w:r>
      <w:r w:rsidR="00D40C86" w:rsidRPr="005905B0">
        <w:rPr>
          <w14:shadow w14:blurRad="50800" w14:dist="50800" w14:dir="5400000" w14:sx="0" w14:sy="0" w14:kx="0" w14:ky="0" w14:algn="ctr">
            <w14:schemeClr w14:val="bg2">
              <w14:lumMod w14:val="50000"/>
            </w14:schemeClr>
          </w14:shadow>
        </w:rPr>
        <w:fldChar w:fldCharType="separate"/>
      </w:r>
      <w:r w:rsidR="00D40C86" w:rsidRPr="005905B0">
        <w:rPr>
          <w14:shadow w14:blurRad="50800" w14:dist="50800" w14:dir="5400000" w14:sx="0" w14:sy="0" w14:kx="0" w14:ky="0" w14:algn="ctr">
            <w14:schemeClr w14:val="bg2">
              <w14:lumMod w14:val="50000"/>
            </w14:schemeClr>
          </w14:shadow>
        </w:rPr>
        <w:fldChar w:fldCharType="end"/>
      </w:r>
      <w:r w:rsidR="00BD25BE" w:rsidRPr="005905B0">
        <w:rPr>
          <w:szCs w:val="20"/>
          <w14:shadow w14:blurRad="50800" w14:dist="50800" w14:dir="5400000" w14:sx="0" w14:sy="0" w14:kx="0" w14:ky="0" w14:algn="ctr">
            <w14:schemeClr w14:val="bg2">
              <w14:lumMod w14:val="50000"/>
            </w14:schemeClr>
          </w14:shadow>
        </w:rPr>
        <w:br w:type="page"/>
      </w:r>
    </w:p>
    <w:bookmarkEnd w:id="2" w:displacedByCustomXml="next"/>
    <w:bookmarkStart w:id="5" w:name="dbedbedda68f9a15ACLX23" w:displacedByCustomXml="next"/>
    <w:sdt>
      <w:sdtPr>
        <w:rPr>
          <w:rFonts w:eastAsia="Times New Roman" w:cs="Times New Roman"/>
          <w:color w:val="000000" w:themeColor="text1"/>
          <w:sz w:val="20"/>
          <w:szCs w:val="24"/>
          <w:lang w:val="en-CA"/>
        </w:rPr>
        <w:id w:val="-1783799764"/>
        <w:docPartObj>
          <w:docPartGallery w:val="Table of Contents"/>
          <w:docPartUnique/>
        </w:docPartObj>
      </w:sdtPr>
      <w:sdtEndPr>
        <w:rPr>
          <w:rFonts w:asciiTheme="minorHAnsi" w:hAnsiTheme="minorHAnsi"/>
          <w:noProof/>
        </w:rPr>
      </w:sdtEndPr>
      <w:sdtContent>
        <w:p w14:paraId="7DDDC09D" w14:textId="5FB6C7B6" w:rsidR="00A52C6E" w:rsidRPr="009F1E17" w:rsidRDefault="00A52C6E" w:rsidP="00200712">
          <w:pPr>
            <w:pStyle w:val="TOCHeading"/>
            <w:ind w:left="-450" w:firstLine="450"/>
            <w:rPr>
              <w:rFonts w:ascii="IBM Plex Mono Light" w:hAnsi="IBM Plex Mono Light"/>
              <w:color w:val="auto"/>
              <w:sz w:val="40"/>
              <w:szCs w:val="40"/>
            </w:rPr>
          </w:pPr>
          <w:r w:rsidRPr="009F1E17">
            <w:rPr>
              <w:rFonts w:ascii="IBM Plex Mono Light" w:hAnsi="IBM Plex Mono Light"/>
              <w:color w:val="auto"/>
              <w:sz w:val="40"/>
              <w:szCs w:val="40"/>
            </w:rPr>
            <w:t>Table of Contents</w:t>
          </w:r>
        </w:p>
        <w:p w14:paraId="47B07D30" w14:textId="459D0EA1"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r>
            <w:rPr>
              <w:rFonts w:asciiTheme="minorHAnsi" w:hAnsiTheme="minorHAnsi"/>
              <w:sz w:val="24"/>
            </w:rPr>
            <w:fldChar w:fldCharType="begin"/>
          </w:r>
          <w:r>
            <w:rPr>
              <w:rFonts w:asciiTheme="minorHAnsi" w:hAnsiTheme="minorHAnsi"/>
              <w:sz w:val="24"/>
            </w:rPr>
            <w:instrText xml:space="preserve"> TOC \o "1-3" \h \z \u </w:instrText>
          </w:r>
          <w:r>
            <w:rPr>
              <w:rFonts w:asciiTheme="minorHAnsi" w:hAnsiTheme="minorHAnsi"/>
              <w:sz w:val="24"/>
            </w:rPr>
            <w:fldChar w:fldCharType="separate"/>
          </w:r>
          <w:hyperlink w:anchor="_Toc195534649" w:history="1">
            <w:r w:rsidRPr="0011090A">
              <w:rPr>
                <w:rStyle w:val="Hyperlink"/>
              </w:rPr>
              <w:t>1</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Introduction</w:t>
            </w:r>
            <w:r>
              <w:rPr>
                <w:webHidden/>
              </w:rPr>
              <w:tab/>
            </w:r>
            <w:r>
              <w:rPr>
                <w:webHidden/>
              </w:rPr>
              <w:fldChar w:fldCharType="begin"/>
            </w:r>
            <w:r>
              <w:rPr>
                <w:webHidden/>
              </w:rPr>
              <w:instrText xml:space="preserve"> PAGEREF _Toc195534649 \h </w:instrText>
            </w:r>
            <w:r>
              <w:rPr>
                <w:webHidden/>
              </w:rPr>
            </w:r>
            <w:r>
              <w:rPr>
                <w:webHidden/>
              </w:rPr>
              <w:fldChar w:fldCharType="separate"/>
            </w:r>
            <w:r w:rsidR="00DF08FC">
              <w:rPr>
                <w:webHidden/>
              </w:rPr>
              <w:t>5</w:t>
            </w:r>
            <w:r>
              <w:rPr>
                <w:webHidden/>
              </w:rPr>
              <w:fldChar w:fldCharType="end"/>
            </w:r>
          </w:hyperlink>
        </w:p>
        <w:p w14:paraId="58BF6A89" w14:textId="53826106" w:rsidR="00BD12A1" w:rsidRDefault="00BD12A1">
          <w:pPr>
            <w:pStyle w:val="TOC2"/>
            <w:rPr>
              <w:rFonts w:eastAsiaTheme="minorEastAsia" w:cstheme="minorBidi"/>
              <w:color w:val="auto"/>
              <w:kern w:val="2"/>
              <w:sz w:val="24"/>
              <w:szCs w:val="24"/>
              <w:lang w:val="en-US" w:eastAsia="en-US"/>
              <w14:ligatures w14:val="standardContextual"/>
            </w:rPr>
          </w:pPr>
          <w:hyperlink w:anchor="_Toc195534650" w:history="1">
            <w:r w:rsidRPr="0011090A">
              <w:rPr>
                <w:rStyle w:val="Hyperlink"/>
              </w:rPr>
              <w:t>1.1</w:t>
            </w:r>
            <w:r>
              <w:rPr>
                <w:rFonts w:eastAsiaTheme="minorEastAsia" w:cstheme="minorBidi"/>
                <w:color w:val="auto"/>
                <w:kern w:val="2"/>
                <w:sz w:val="24"/>
                <w:szCs w:val="24"/>
                <w:lang w:val="en-US" w:eastAsia="en-US"/>
                <w14:ligatures w14:val="standardContextual"/>
              </w:rPr>
              <w:tab/>
            </w:r>
            <w:r w:rsidRPr="0011090A">
              <w:rPr>
                <w:rStyle w:val="Hyperlink"/>
              </w:rPr>
              <w:t>About this hands-on lab</w:t>
            </w:r>
            <w:r>
              <w:rPr>
                <w:webHidden/>
              </w:rPr>
              <w:tab/>
            </w:r>
            <w:r>
              <w:rPr>
                <w:webHidden/>
              </w:rPr>
              <w:fldChar w:fldCharType="begin"/>
            </w:r>
            <w:r>
              <w:rPr>
                <w:webHidden/>
              </w:rPr>
              <w:instrText xml:space="preserve"> PAGEREF _Toc195534650 \h </w:instrText>
            </w:r>
            <w:r>
              <w:rPr>
                <w:webHidden/>
              </w:rPr>
            </w:r>
            <w:r>
              <w:rPr>
                <w:webHidden/>
              </w:rPr>
              <w:fldChar w:fldCharType="separate"/>
            </w:r>
            <w:r w:rsidR="00DF08FC">
              <w:rPr>
                <w:webHidden/>
              </w:rPr>
              <w:t>6</w:t>
            </w:r>
            <w:r>
              <w:rPr>
                <w:webHidden/>
              </w:rPr>
              <w:fldChar w:fldCharType="end"/>
            </w:r>
          </w:hyperlink>
        </w:p>
        <w:p w14:paraId="4266EA47" w14:textId="2F13D19F"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hyperlink w:anchor="_Toc195534651" w:history="1">
            <w:r w:rsidRPr="0011090A">
              <w:rPr>
                <w:rStyle w:val="Hyperlink"/>
              </w:rPr>
              <w:t>2</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lt;Information section for the author. Remove when no longer needed&gt; Options for creating screen caps with callouts and labels</w:t>
            </w:r>
            <w:r>
              <w:rPr>
                <w:webHidden/>
              </w:rPr>
              <w:tab/>
            </w:r>
            <w:r>
              <w:rPr>
                <w:webHidden/>
              </w:rPr>
              <w:fldChar w:fldCharType="begin"/>
            </w:r>
            <w:r>
              <w:rPr>
                <w:webHidden/>
              </w:rPr>
              <w:instrText xml:space="preserve"> PAGEREF _Toc195534651 \h </w:instrText>
            </w:r>
            <w:r>
              <w:rPr>
                <w:webHidden/>
              </w:rPr>
            </w:r>
            <w:r>
              <w:rPr>
                <w:webHidden/>
              </w:rPr>
              <w:fldChar w:fldCharType="separate"/>
            </w:r>
            <w:r w:rsidR="00DF08FC">
              <w:rPr>
                <w:webHidden/>
              </w:rPr>
              <w:t>6</w:t>
            </w:r>
            <w:r>
              <w:rPr>
                <w:webHidden/>
              </w:rPr>
              <w:fldChar w:fldCharType="end"/>
            </w:r>
          </w:hyperlink>
        </w:p>
        <w:p w14:paraId="01367DD6" w14:textId="704014C5" w:rsidR="00BD12A1" w:rsidRDefault="00BD12A1">
          <w:pPr>
            <w:pStyle w:val="TOC2"/>
            <w:rPr>
              <w:rFonts w:eastAsiaTheme="minorEastAsia" w:cstheme="minorBidi"/>
              <w:color w:val="auto"/>
              <w:kern w:val="2"/>
              <w:sz w:val="24"/>
              <w:szCs w:val="24"/>
              <w:lang w:val="en-US" w:eastAsia="en-US"/>
              <w14:ligatures w14:val="standardContextual"/>
            </w:rPr>
          </w:pPr>
          <w:hyperlink w:anchor="_Toc195534652" w:history="1">
            <w:r w:rsidRPr="0011090A">
              <w:rPr>
                <w:rStyle w:val="Hyperlink"/>
              </w:rPr>
              <w:t>2.1</w:t>
            </w:r>
            <w:r>
              <w:rPr>
                <w:rFonts w:eastAsiaTheme="minorEastAsia" w:cstheme="minorBidi"/>
                <w:color w:val="auto"/>
                <w:kern w:val="2"/>
                <w:sz w:val="24"/>
                <w:szCs w:val="24"/>
                <w:lang w:val="en-US" w:eastAsia="en-US"/>
                <w14:ligatures w14:val="standardContextual"/>
              </w:rPr>
              <w:tab/>
            </w:r>
            <w:r w:rsidRPr="0011090A">
              <w:rPr>
                <w:rStyle w:val="Hyperlink"/>
              </w:rPr>
              <w:t>Creating screen captures using PowerPoint</w:t>
            </w:r>
            <w:r>
              <w:rPr>
                <w:webHidden/>
              </w:rPr>
              <w:tab/>
            </w:r>
            <w:r>
              <w:rPr>
                <w:webHidden/>
              </w:rPr>
              <w:fldChar w:fldCharType="begin"/>
            </w:r>
            <w:r>
              <w:rPr>
                <w:webHidden/>
              </w:rPr>
              <w:instrText xml:space="preserve"> PAGEREF _Toc195534652 \h </w:instrText>
            </w:r>
            <w:r>
              <w:rPr>
                <w:webHidden/>
              </w:rPr>
            </w:r>
            <w:r>
              <w:rPr>
                <w:webHidden/>
              </w:rPr>
              <w:fldChar w:fldCharType="separate"/>
            </w:r>
            <w:r w:rsidR="00DF08FC">
              <w:rPr>
                <w:webHidden/>
              </w:rPr>
              <w:t>6</w:t>
            </w:r>
            <w:r>
              <w:rPr>
                <w:webHidden/>
              </w:rPr>
              <w:fldChar w:fldCharType="end"/>
            </w:r>
          </w:hyperlink>
        </w:p>
        <w:p w14:paraId="22863EA1" w14:textId="24467525"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hyperlink w:anchor="_Toc195534653" w:history="1">
            <w:r w:rsidRPr="0011090A">
              <w:rPr>
                <w:rStyle w:val="Hyperlink"/>
              </w:rPr>
              <w:t>3</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Timing (for lab creators)</w:t>
            </w:r>
            <w:r>
              <w:rPr>
                <w:webHidden/>
              </w:rPr>
              <w:tab/>
            </w:r>
            <w:r>
              <w:rPr>
                <w:webHidden/>
              </w:rPr>
              <w:fldChar w:fldCharType="begin"/>
            </w:r>
            <w:r>
              <w:rPr>
                <w:webHidden/>
              </w:rPr>
              <w:instrText xml:space="preserve"> PAGEREF _Toc195534653 \h </w:instrText>
            </w:r>
            <w:r>
              <w:rPr>
                <w:webHidden/>
              </w:rPr>
            </w:r>
            <w:r>
              <w:rPr>
                <w:webHidden/>
              </w:rPr>
              <w:fldChar w:fldCharType="separate"/>
            </w:r>
            <w:r w:rsidR="00DF08FC">
              <w:rPr>
                <w:webHidden/>
              </w:rPr>
              <w:t>8</w:t>
            </w:r>
            <w:r>
              <w:rPr>
                <w:webHidden/>
              </w:rPr>
              <w:fldChar w:fldCharType="end"/>
            </w:r>
          </w:hyperlink>
        </w:p>
        <w:p w14:paraId="131D6FB3" w14:textId="75495768"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hyperlink w:anchor="_Toc195534654" w:history="1">
            <w:r w:rsidRPr="0011090A">
              <w:rPr>
                <w:rStyle w:val="Hyperlink"/>
              </w:rPr>
              <w:t>4</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Did not complete the lab...?? (for Students)</w:t>
            </w:r>
            <w:r>
              <w:rPr>
                <w:webHidden/>
              </w:rPr>
              <w:tab/>
            </w:r>
            <w:r>
              <w:rPr>
                <w:webHidden/>
              </w:rPr>
              <w:fldChar w:fldCharType="begin"/>
            </w:r>
            <w:r>
              <w:rPr>
                <w:webHidden/>
              </w:rPr>
              <w:instrText xml:space="preserve"> PAGEREF _Toc195534654 \h </w:instrText>
            </w:r>
            <w:r>
              <w:rPr>
                <w:webHidden/>
              </w:rPr>
            </w:r>
            <w:r>
              <w:rPr>
                <w:webHidden/>
              </w:rPr>
              <w:fldChar w:fldCharType="separate"/>
            </w:r>
            <w:r w:rsidR="00DF08FC">
              <w:rPr>
                <w:webHidden/>
              </w:rPr>
              <w:t>8</w:t>
            </w:r>
            <w:r>
              <w:rPr>
                <w:webHidden/>
              </w:rPr>
              <w:fldChar w:fldCharType="end"/>
            </w:r>
          </w:hyperlink>
        </w:p>
        <w:p w14:paraId="6B52D066" w14:textId="534D15B7"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hyperlink w:anchor="_Toc195534655" w:history="1">
            <w:r w:rsidRPr="0011090A">
              <w:rPr>
                <w:rStyle w:val="Hyperlink"/>
              </w:rPr>
              <w:t>5</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Major task in the lab</w:t>
            </w:r>
            <w:r>
              <w:rPr>
                <w:webHidden/>
              </w:rPr>
              <w:tab/>
            </w:r>
            <w:r>
              <w:rPr>
                <w:webHidden/>
              </w:rPr>
              <w:fldChar w:fldCharType="begin"/>
            </w:r>
            <w:r>
              <w:rPr>
                <w:webHidden/>
              </w:rPr>
              <w:instrText xml:space="preserve"> PAGEREF _Toc195534655 \h </w:instrText>
            </w:r>
            <w:r>
              <w:rPr>
                <w:webHidden/>
              </w:rPr>
            </w:r>
            <w:r>
              <w:rPr>
                <w:webHidden/>
              </w:rPr>
              <w:fldChar w:fldCharType="separate"/>
            </w:r>
            <w:r w:rsidR="00DF08FC">
              <w:rPr>
                <w:webHidden/>
              </w:rPr>
              <w:t>8</w:t>
            </w:r>
            <w:r>
              <w:rPr>
                <w:webHidden/>
              </w:rPr>
              <w:fldChar w:fldCharType="end"/>
            </w:r>
          </w:hyperlink>
        </w:p>
        <w:p w14:paraId="6311BB3F" w14:textId="6FB4947B" w:rsidR="00BD12A1" w:rsidRDefault="00BD12A1">
          <w:pPr>
            <w:pStyle w:val="TOC2"/>
            <w:rPr>
              <w:rFonts w:eastAsiaTheme="minorEastAsia" w:cstheme="minorBidi"/>
              <w:color w:val="auto"/>
              <w:kern w:val="2"/>
              <w:sz w:val="24"/>
              <w:szCs w:val="24"/>
              <w:lang w:val="en-US" w:eastAsia="en-US"/>
              <w14:ligatures w14:val="standardContextual"/>
            </w:rPr>
          </w:pPr>
          <w:hyperlink w:anchor="_Toc195534656" w:history="1">
            <w:r w:rsidRPr="0011090A">
              <w:rPr>
                <w:rStyle w:val="Hyperlink"/>
              </w:rPr>
              <w:t>5.1</w:t>
            </w:r>
            <w:r>
              <w:rPr>
                <w:rFonts w:eastAsiaTheme="minorEastAsia" w:cstheme="minorBidi"/>
                <w:color w:val="auto"/>
                <w:kern w:val="2"/>
                <w:sz w:val="24"/>
                <w:szCs w:val="24"/>
                <w:lang w:val="en-US" w:eastAsia="en-US"/>
                <w14:ligatures w14:val="standardContextual"/>
              </w:rPr>
              <w:tab/>
            </w:r>
            <w:r w:rsidRPr="0011090A">
              <w:rPr>
                <w:rStyle w:val="Hyperlink"/>
              </w:rPr>
              <w:t>Architecture</w:t>
            </w:r>
            <w:r>
              <w:rPr>
                <w:webHidden/>
              </w:rPr>
              <w:tab/>
            </w:r>
            <w:r>
              <w:rPr>
                <w:webHidden/>
              </w:rPr>
              <w:fldChar w:fldCharType="begin"/>
            </w:r>
            <w:r>
              <w:rPr>
                <w:webHidden/>
              </w:rPr>
              <w:instrText xml:space="preserve"> PAGEREF _Toc195534656 \h </w:instrText>
            </w:r>
            <w:r>
              <w:rPr>
                <w:webHidden/>
              </w:rPr>
            </w:r>
            <w:r>
              <w:rPr>
                <w:webHidden/>
              </w:rPr>
              <w:fldChar w:fldCharType="separate"/>
            </w:r>
            <w:r w:rsidR="00DF08FC">
              <w:rPr>
                <w:webHidden/>
              </w:rPr>
              <w:t>9</w:t>
            </w:r>
            <w:r>
              <w:rPr>
                <w:webHidden/>
              </w:rPr>
              <w:fldChar w:fldCharType="end"/>
            </w:r>
          </w:hyperlink>
        </w:p>
        <w:p w14:paraId="3A494E8E" w14:textId="124D5C64" w:rsidR="00BD12A1" w:rsidRDefault="00BD12A1">
          <w:pPr>
            <w:pStyle w:val="TOC2"/>
            <w:rPr>
              <w:rFonts w:eastAsiaTheme="minorEastAsia" w:cstheme="minorBidi"/>
              <w:color w:val="auto"/>
              <w:kern w:val="2"/>
              <w:sz w:val="24"/>
              <w:szCs w:val="24"/>
              <w:lang w:val="en-US" w:eastAsia="en-US"/>
              <w14:ligatures w14:val="standardContextual"/>
            </w:rPr>
          </w:pPr>
          <w:hyperlink w:anchor="_Toc195534657" w:history="1">
            <w:r w:rsidRPr="0011090A">
              <w:rPr>
                <w:rStyle w:val="Hyperlink"/>
              </w:rPr>
              <w:t>5.2</w:t>
            </w:r>
            <w:r>
              <w:rPr>
                <w:rFonts w:eastAsiaTheme="minorEastAsia" w:cstheme="minorBidi"/>
                <w:color w:val="auto"/>
                <w:kern w:val="2"/>
                <w:sz w:val="24"/>
                <w:szCs w:val="24"/>
                <w:lang w:val="en-US" w:eastAsia="en-US"/>
                <w14:ligatures w14:val="standardContextual"/>
              </w:rPr>
              <w:tab/>
            </w:r>
            <w:r w:rsidRPr="0011090A">
              <w:rPr>
                <w:rStyle w:val="Hyperlink"/>
              </w:rPr>
              <w:t>Familiarization Walkthrough</w:t>
            </w:r>
            <w:r>
              <w:rPr>
                <w:webHidden/>
              </w:rPr>
              <w:tab/>
            </w:r>
            <w:r>
              <w:rPr>
                <w:webHidden/>
              </w:rPr>
              <w:fldChar w:fldCharType="begin"/>
            </w:r>
            <w:r>
              <w:rPr>
                <w:webHidden/>
              </w:rPr>
              <w:instrText xml:space="preserve"> PAGEREF _Toc195534657 \h </w:instrText>
            </w:r>
            <w:r>
              <w:rPr>
                <w:webHidden/>
              </w:rPr>
            </w:r>
            <w:r>
              <w:rPr>
                <w:webHidden/>
              </w:rPr>
              <w:fldChar w:fldCharType="separate"/>
            </w:r>
            <w:r w:rsidR="00DF08FC">
              <w:rPr>
                <w:webHidden/>
              </w:rPr>
              <w:t>11</w:t>
            </w:r>
            <w:r>
              <w:rPr>
                <w:webHidden/>
              </w:rPr>
              <w:fldChar w:fldCharType="end"/>
            </w:r>
          </w:hyperlink>
        </w:p>
        <w:p w14:paraId="2957824B" w14:textId="2F2587C9" w:rsidR="00BD12A1" w:rsidRDefault="00BD12A1">
          <w:pPr>
            <w:pStyle w:val="TOC2"/>
            <w:rPr>
              <w:rFonts w:eastAsiaTheme="minorEastAsia" w:cstheme="minorBidi"/>
              <w:color w:val="auto"/>
              <w:kern w:val="2"/>
              <w:sz w:val="24"/>
              <w:szCs w:val="24"/>
              <w:lang w:val="en-US" w:eastAsia="en-US"/>
              <w14:ligatures w14:val="standardContextual"/>
            </w:rPr>
          </w:pPr>
          <w:hyperlink w:anchor="_Toc195534658" w:history="1">
            <w:r w:rsidRPr="0011090A">
              <w:rPr>
                <w:rStyle w:val="Hyperlink"/>
              </w:rPr>
              <w:t>5.3</w:t>
            </w:r>
            <w:r>
              <w:rPr>
                <w:rFonts w:eastAsiaTheme="minorEastAsia" w:cstheme="minorBidi"/>
                <w:color w:val="auto"/>
                <w:kern w:val="2"/>
                <w:sz w:val="24"/>
                <w:szCs w:val="24"/>
                <w:lang w:val="en-US" w:eastAsia="en-US"/>
                <w14:ligatures w14:val="standardContextual"/>
              </w:rPr>
              <w:tab/>
            </w:r>
            <w:r w:rsidRPr="0011090A">
              <w:rPr>
                <w:rStyle w:val="Hyperlink"/>
              </w:rPr>
              <w:t>Sub task – Use to break up major tasks into smaller sets of steps</w:t>
            </w:r>
            <w:r>
              <w:rPr>
                <w:webHidden/>
              </w:rPr>
              <w:tab/>
            </w:r>
            <w:r>
              <w:rPr>
                <w:webHidden/>
              </w:rPr>
              <w:fldChar w:fldCharType="begin"/>
            </w:r>
            <w:r>
              <w:rPr>
                <w:webHidden/>
              </w:rPr>
              <w:instrText xml:space="preserve"> PAGEREF _Toc195534658 \h </w:instrText>
            </w:r>
            <w:r>
              <w:rPr>
                <w:webHidden/>
              </w:rPr>
            </w:r>
            <w:r>
              <w:rPr>
                <w:webHidden/>
              </w:rPr>
              <w:fldChar w:fldCharType="separate"/>
            </w:r>
            <w:r w:rsidR="00DF08FC">
              <w:rPr>
                <w:webHidden/>
              </w:rPr>
              <w:t>11</w:t>
            </w:r>
            <w:r>
              <w:rPr>
                <w:webHidden/>
              </w:rPr>
              <w:fldChar w:fldCharType="end"/>
            </w:r>
          </w:hyperlink>
        </w:p>
        <w:p w14:paraId="1D2E2F85" w14:textId="4BF2A9A5" w:rsidR="00BD12A1" w:rsidRDefault="00BD12A1">
          <w:pPr>
            <w:pStyle w:val="TOC2"/>
            <w:rPr>
              <w:rFonts w:eastAsiaTheme="minorEastAsia" w:cstheme="minorBidi"/>
              <w:color w:val="auto"/>
              <w:kern w:val="2"/>
              <w:sz w:val="24"/>
              <w:szCs w:val="24"/>
              <w:lang w:val="en-US" w:eastAsia="en-US"/>
              <w14:ligatures w14:val="standardContextual"/>
            </w:rPr>
          </w:pPr>
          <w:hyperlink w:anchor="_Toc195534659" w:history="1">
            <w:r w:rsidRPr="0011090A">
              <w:rPr>
                <w:rStyle w:val="Hyperlink"/>
              </w:rPr>
              <w:t>5.4</w:t>
            </w:r>
            <w:r>
              <w:rPr>
                <w:rFonts w:eastAsiaTheme="minorEastAsia" w:cstheme="minorBidi"/>
                <w:color w:val="auto"/>
                <w:kern w:val="2"/>
                <w:sz w:val="24"/>
                <w:szCs w:val="24"/>
                <w:lang w:val="en-US" w:eastAsia="en-US"/>
                <w14:ligatures w14:val="standardContextual"/>
              </w:rPr>
              <w:tab/>
            </w:r>
            <w:r w:rsidRPr="0011090A">
              <w:rPr>
                <w:rStyle w:val="Hyperlink"/>
              </w:rPr>
              <w:t>Sub task – Use to break up additional major tasks into smaller sets of steps</w:t>
            </w:r>
            <w:r>
              <w:rPr>
                <w:webHidden/>
              </w:rPr>
              <w:tab/>
            </w:r>
            <w:r>
              <w:rPr>
                <w:webHidden/>
              </w:rPr>
              <w:fldChar w:fldCharType="begin"/>
            </w:r>
            <w:r>
              <w:rPr>
                <w:webHidden/>
              </w:rPr>
              <w:instrText xml:space="preserve"> PAGEREF _Toc195534659 \h </w:instrText>
            </w:r>
            <w:r>
              <w:rPr>
                <w:webHidden/>
              </w:rPr>
            </w:r>
            <w:r>
              <w:rPr>
                <w:webHidden/>
              </w:rPr>
              <w:fldChar w:fldCharType="separate"/>
            </w:r>
            <w:r w:rsidR="00DF08FC">
              <w:rPr>
                <w:webHidden/>
              </w:rPr>
              <w:t>11</w:t>
            </w:r>
            <w:r>
              <w:rPr>
                <w:webHidden/>
              </w:rPr>
              <w:fldChar w:fldCharType="end"/>
            </w:r>
          </w:hyperlink>
        </w:p>
        <w:p w14:paraId="0FE1C49B" w14:textId="6DDA40B3"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hyperlink w:anchor="_Toc195534660" w:history="1">
            <w:r w:rsidRPr="0011090A">
              <w:rPr>
                <w:rStyle w:val="Hyperlink"/>
              </w:rPr>
              <w:t>6</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Major task example –Creating a virtual assistant</w:t>
            </w:r>
            <w:r>
              <w:rPr>
                <w:webHidden/>
              </w:rPr>
              <w:tab/>
            </w:r>
            <w:r>
              <w:rPr>
                <w:webHidden/>
              </w:rPr>
              <w:fldChar w:fldCharType="begin"/>
            </w:r>
            <w:r>
              <w:rPr>
                <w:webHidden/>
              </w:rPr>
              <w:instrText xml:space="preserve"> PAGEREF _Toc195534660 \h </w:instrText>
            </w:r>
            <w:r>
              <w:rPr>
                <w:webHidden/>
              </w:rPr>
            </w:r>
            <w:r>
              <w:rPr>
                <w:webHidden/>
              </w:rPr>
              <w:fldChar w:fldCharType="separate"/>
            </w:r>
            <w:r w:rsidR="00DF08FC">
              <w:rPr>
                <w:webHidden/>
              </w:rPr>
              <w:t>11</w:t>
            </w:r>
            <w:r>
              <w:rPr>
                <w:webHidden/>
              </w:rPr>
              <w:fldChar w:fldCharType="end"/>
            </w:r>
          </w:hyperlink>
        </w:p>
        <w:p w14:paraId="63402621" w14:textId="03D1CC4E" w:rsidR="00BD12A1" w:rsidRDefault="00BD12A1">
          <w:pPr>
            <w:pStyle w:val="TOC2"/>
            <w:rPr>
              <w:rFonts w:eastAsiaTheme="minorEastAsia" w:cstheme="minorBidi"/>
              <w:color w:val="auto"/>
              <w:kern w:val="2"/>
              <w:sz w:val="24"/>
              <w:szCs w:val="24"/>
              <w:lang w:val="en-US" w:eastAsia="en-US"/>
              <w14:ligatures w14:val="standardContextual"/>
            </w:rPr>
          </w:pPr>
          <w:hyperlink w:anchor="_Toc195534661" w:history="1">
            <w:r w:rsidRPr="0011090A">
              <w:rPr>
                <w:rStyle w:val="Hyperlink"/>
              </w:rPr>
              <w:t>6.1</w:t>
            </w:r>
            <w:r>
              <w:rPr>
                <w:rFonts w:eastAsiaTheme="minorEastAsia" w:cstheme="minorBidi"/>
                <w:color w:val="auto"/>
                <w:kern w:val="2"/>
                <w:sz w:val="24"/>
                <w:szCs w:val="24"/>
                <w:lang w:val="en-US" w:eastAsia="en-US"/>
                <w14:ligatures w14:val="standardContextual"/>
              </w:rPr>
              <w:tab/>
            </w:r>
            <w:r w:rsidRPr="0011090A">
              <w:rPr>
                <w:rStyle w:val="Hyperlink"/>
              </w:rPr>
              <w:t>Creating the virtual assistant</w:t>
            </w:r>
            <w:r>
              <w:rPr>
                <w:webHidden/>
              </w:rPr>
              <w:tab/>
            </w:r>
            <w:r>
              <w:rPr>
                <w:webHidden/>
              </w:rPr>
              <w:fldChar w:fldCharType="begin"/>
            </w:r>
            <w:r>
              <w:rPr>
                <w:webHidden/>
              </w:rPr>
              <w:instrText xml:space="preserve"> PAGEREF _Toc195534661 \h </w:instrText>
            </w:r>
            <w:r>
              <w:rPr>
                <w:webHidden/>
              </w:rPr>
            </w:r>
            <w:r>
              <w:rPr>
                <w:webHidden/>
              </w:rPr>
              <w:fldChar w:fldCharType="separate"/>
            </w:r>
            <w:r w:rsidR="00DF08FC">
              <w:rPr>
                <w:webHidden/>
              </w:rPr>
              <w:t>12</w:t>
            </w:r>
            <w:r>
              <w:rPr>
                <w:webHidden/>
              </w:rPr>
              <w:fldChar w:fldCharType="end"/>
            </w:r>
          </w:hyperlink>
        </w:p>
        <w:p w14:paraId="2F03A631" w14:textId="28C183BA" w:rsidR="00BD12A1" w:rsidRDefault="00BD12A1">
          <w:pPr>
            <w:pStyle w:val="TOC2"/>
            <w:rPr>
              <w:rFonts w:eastAsiaTheme="minorEastAsia" w:cstheme="minorBidi"/>
              <w:color w:val="auto"/>
              <w:kern w:val="2"/>
              <w:sz w:val="24"/>
              <w:szCs w:val="24"/>
              <w:lang w:val="en-US" w:eastAsia="en-US"/>
              <w14:ligatures w14:val="standardContextual"/>
            </w:rPr>
          </w:pPr>
          <w:hyperlink w:anchor="_Toc195534662" w:history="1">
            <w:r w:rsidRPr="0011090A">
              <w:rPr>
                <w:rStyle w:val="Hyperlink"/>
              </w:rPr>
              <w:t>6.2</w:t>
            </w:r>
            <w:r>
              <w:rPr>
                <w:rFonts w:eastAsiaTheme="minorEastAsia" w:cstheme="minorBidi"/>
                <w:color w:val="auto"/>
                <w:kern w:val="2"/>
                <w:sz w:val="24"/>
                <w:szCs w:val="24"/>
                <w:lang w:val="en-US" w:eastAsia="en-US"/>
                <w14:ligatures w14:val="standardContextual"/>
              </w:rPr>
              <w:tab/>
            </w:r>
            <w:r w:rsidRPr="0011090A">
              <w:rPr>
                <w:rStyle w:val="Hyperlink"/>
              </w:rPr>
              <w:t>Adding search skills to the assistant</w:t>
            </w:r>
            <w:r>
              <w:rPr>
                <w:webHidden/>
              </w:rPr>
              <w:tab/>
            </w:r>
            <w:r>
              <w:rPr>
                <w:webHidden/>
              </w:rPr>
              <w:fldChar w:fldCharType="begin"/>
            </w:r>
            <w:r>
              <w:rPr>
                <w:webHidden/>
              </w:rPr>
              <w:instrText xml:space="preserve"> PAGEREF _Toc195534662 \h </w:instrText>
            </w:r>
            <w:r>
              <w:rPr>
                <w:webHidden/>
              </w:rPr>
            </w:r>
            <w:r>
              <w:rPr>
                <w:webHidden/>
              </w:rPr>
              <w:fldChar w:fldCharType="separate"/>
            </w:r>
            <w:r w:rsidR="00DF08FC">
              <w:rPr>
                <w:webHidden/>
              </w:rPr>
              <w:t>12</w:t>
            </w:r>
            <w:r>
              <w:rPr>
                <w:webHidden/>
              </w:rPr>
              <w:fldChar w:fldCharType="end"/>
            </w:r>
          </w:hyperlink>
        </w:p>
        <w:p w14:paraId="3A0B7659" w14:textId="1E60C531" w:rsidR="00BD12A1" w:rsidRDefault="00BD12A1">
          <w:pPr>
            <w:pStyle w:val="TOC2"/>
            <w:rPr>
              <w:rFonts w:eastAsiaTheme="minorEastAsia" w:cstheme="minorBidi"/>
              <w:color w:val="auto"/>
              <w:kern w:val="2"/>
              <w:sz w:val="24"/>
              <w:szCs w:val="24"/>
              <w:lang w:val="en-US" w:eastAsia="en-US"/>
              <w14:ligatures w14:val="standardContextual"/>
            </w:rPr>
          </w:pPr>
          <w:hyperlink w:anchor="_Toc195534663" w:history="1">
            <w:r w:rsidRPr="0011090A">
              <w:rPr>
                <w:rStyle w:val="Hyperlink"/>
              </w:rPr>
              <w:t>6.3</w:t>
            </w:r>
            <w:r>
              <w:rPr>
                <w:rFonts w:eastAsiaTheme="minorEastAsia" w:cstheme="minorBidi"/>
                <w:color w:val="auto"/>
                <w:kern w:val="2"/>
                <w:sz w:val="24"/>
                <w:szCs w:val="24"/>
                <w:lang w:val="en-US" w:eastAsia="en-US"/>
                <w14:ligatures w14:val="standardContextual"/>
              </w:rPr>
              <w:tab/>
            </w:r>
            <w:r w:rsidRPr="0011090A">
              <w:rPr>
                <w:rStyle w:val="Hyperlink"/>
              </w:rPr>
              <w:t>Testing the assistant</w:t>
            </w:r>
            <w:r>
              <w:rPr>
                <w:webHidden/>
              </w:rPr>
              <w:tab/>
            </w:r>
            <w:r>
              <w:rPr>
                <w:webHidden/>
              </w:rPr>
              <w:fldChar w:fldCharType="begin"/>
            </w:r>
            <w:r>
              <w:rPr>
                <w:webHidden/>
              </w:rPr>
              <w:instrText xml:space="preserve"> PAGEREF _Toc195534663 \h </w:instrText>
            </w:r>
            <w:r>
              <w:rPr>
                <w:webHidden/>
              </w:rPr>
            </w:r>
            <w:r>
              <w:rPr>
                <w:webHidden/>
              </w:rPr>
              <w:fldChar w:fldCharType="separate"/>
            </w:r>
            <w:r w:rsidR="00DF08FC">
              <w:rPr>
                <w:webHidden/>
              </w:rPr>
              <w:t>12</w:t>
            </w:r>
            <w:r>
              <w:rPr>
                <w:webHidden/>
              </w:rPr>
              <w:fldChar w:fldCharType="end"/>
            </w:r>
          </w:hyperlink>
        </w:p>
        <w:p w14:paraId="64C81849" w14:textId="3210FA18"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hyperlink w:anchor="_Toc195534664" w:history="1">
            <w:r w:rsidRPr="0011090A">
              <w:rPr>
                <w:rStyle w:val="Hyperlink"/>
              </w:rPr>
              <w:t>7</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Feedback section</w:t>
            </w:r>
            <w:r>
              <w:rPr>
                <w:webHidden/>
              </w:rPr>
              <w:tab/>
            </w:r>
            <w:r>
              <w:rPr>
                <w:webHidden/>
              </w:rPr>
              <w:fldChar w:fldCharType="begin"/>
            </w:r>
            <w:r>
              <w:rPr>
                <w:webHidden/>
              </w:rPr>
              <w:instrText xml:space="preserve"> PAGEREF _Toc195534664 \h </w:instrText>
            </w:r>
            <w:r>
              <w:rPr>
                <w:webHidden/>
              </w:rPr>
            </w:r>
            <w:r>
              <w:rPr>
                <w:webHidden/>
              </w:rPr>
              <w:fldChar w:fldCharType="separate"/>
            </w:r>
            <w:r w:rsidR="00DF08FC">
              <w:rPr>
                <w:webHidden/>
              </w:rPr>
              <w:t>12</w:t>
            </w:r>
            <w:r>
              <w:rPr>
                <w:webHidden/>
              </w:rPr>
              <w:fldChar w:fldCharType="end"/>
            </w:r>
          </w:hyperlink>
        </w:p>
        <w:p w14:paraId="6B588E32" w14:textId="3E27A80C"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hyperlink w:anchor="_Toc195534665" w:history="1">
            <w:r w:rsidRPr="0011090A">
              <w:rPr>
                <w:rStyle w:val="Hyperlink"/>
              </w:rPr>
              <w:t>8</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Getting help and troubleshooting</w:t>
            </w:r>
            <w:r>
              <w:rPr>
                <w:webHidden/>
              </w:rPr>
              <w:tab/>
            </w:r>
            <w:r>
              <w:rPr>
                <w:webHidden/>
              </w:rPr>
              <w:fldChar w:fldCharType="begin"/>
            </w:r>
            <w:r>
              <w:rPr>
                <w:webHidden/>
              </w:rPr>
              <w:instrText xml:space="preserve"> PAGEREF _Toc195534665 \h </w:instrText>
            </w:r>
            <w:r>
              <w:rPr>
                <w:webHidden/>
              </w:rPr>
            </w:r>
            <w:r>
              <w:rPr>
                <w:webHidden/>
              </w:rPr>
              <w:fldChar w:fldCharType="separate"/>
            </w:r>
            <w:r w:rsidR="00DF08FC">
              <w:rPr>
                <w:webHidden/>
              </w:rPr>
              <w:t>12</w:t>
            </w:r>
            <w:r>
              <w:rPr>
                <w:webHidden/>
              </w:rPr>
              <w:fldChar w:fldCharType="end"/>
            </w:r>
          </w:hyperlink>
        </w:p>
        <w:p w14:paraId="3F5400A9" w14:textId="06F69A8F" w:rsidR="00BD12A1" w:rsidRDefault="00BD12A1">
          <w:pPr>
            <w:pStyle w:val="TOC2"/>
            <w:rPr>
              <w:rFonts w:eastAsiaTheme="minorEastAsia" w:cstheme="minorBidi"/>
              <w:color w:val="auto"/>
              <w:kern w:val="2"/>
              <w:sz w:val="24"/>
              <w:szCs w:val="24"/>
              <w:lang w:val="en-US" w:eastAsia="en-US"/>
              <w14:ligatures w14:val="standardContextual"/>
            </w:rPr>
          </w:pPr>
          <w:hyperlink w:anchor="_Toc195534666" w:history="1">
            <w:r w:rsidRPr="0011090A">
              <w:rPr>
                <w:rStyle w:val="Hyperlink"/>
              </w:rPr>
              <w:t>8.1</w:t>
            </w:r>
            <w:r>
              <w:rPr>
                <w:rFonts w:eastAsiaTheme="minorEastAsia" w:cstheme="minorBidi"/>
                <w:color w:val="auto"/>
                <w:kern w:val="2"/>
                <w:sz w:val="24"/>
                <w:szCs w:val="24"/>
                <w:lang w:val="en-US" w:eastAsia="en-US"/>
                <w14:ligatures w14:val="standardContextual"/>
              </w:rPr>
              <w:tab/>
            </w:r>
            <w:r w:rsidRPr="0011090A">
              <w:rPr>
                <w:rStyle w:val="Hyperlink"/>
              </w:rPr>
              <w:t>Reach out to the Lab instructor.</w:t>
            </w:r>
            <w:r>
              <w:rPr>
                <w:webHidden/>
              </w:rPr>
              <w:tab/>
            </w:r>
            <w:r>
              <w:rPr>
                <w:webHidden/>
              </w:rPr>
              <w:fldChar w:fldCharType="begin"/>
            </w:r>
            <w:r>
              <w:rPr>
                <w:webHidden/>
              </w:rPr>
              <w:instrText xml:space="preserve"> PAGEREF _Toc195534666 \h </w:instrText>
            </w:r>
            <w:r>
              <w:rPr>
                <w:webHidden/>
              </w:rPr>
            </w:r>
            <w:r>
              <w:rPr>
                <w:webHidden/>
              </w:rPr>
              <w:fldChar w:fldCharType="separate"/>
            </w:r>
            <w:r w:rsidR="00DF08FC">
              <w:rPr>
                <w:webHidden/>
              </w:rPr>
              <w:t>12</w:t>
            </w:r>
            <w:r>
              <w:rPr>
                <w:webHidden/>
              </w:rPr>
              <w:fldChar w:fldCharType="end"/>
            </w:r>
          </w:hyperlink>
        </w:p>
        <w:p w14:paraId="14AA2DD6" w14:textId="7438B416" w:rsidR="00BD12A1" w:rsidRDefault="00BD12A1">
          <w:pPr>
            <w:pStyle w:val="TOC2"/>
            <w:rPr>
              <w:rFonts w:eastAsiaTheme="minorEastAsia" w:cstheme="minorBidi"/>
              <w:color w:val="auto"/>
              <w:kern w:val="2"/>
              <w:sz w:val="24"/>
              <w:szCs w:val="24"/>
              <w:lang w:val="en-US" w:eastAsia="en-US"/>
              <w14:ligatures w14:val="standardContextual"/>
            </w:rPr>
          </w:pPr>
          <w:hyperlink w:anchor="_Toc195534667" w:history="1">
            <w:r w:rsidRPr="0011090A">
              <w:rPr>
                <w:rStyle w:val="Hyperlink"/>
              </w:rPr>
              <w:t>8.2</w:t>
            </w:r>
            <w:r>
              <w:rPr>
                <w:rFonts w:eastAsiaTheme="minorEastAsia" w:cstheme="minorBidi"/>
                <w:color w:val="auto"/>
                <w:kern w:val="2"/>
                <w:sz w:val="24"/>
                <w:szCs w:val="24"/>
                <w:lang w:val="en-US" w:eastAsia="en-US"/>
                <w14:ligatures w14:val="standardContextual"/>
              </w:rPr>
              <w:tab/>
            </w:r>
            <w:r w:rsidRPr="0011090A">
              <w:rPr>
                <w:rStyle w:val="Hyperlink"/>
              </w:rPr>
              <w:t>Common troubleshooting tips</w:t>
            </w:r>
            <w:r>
              <w:rPr>
                <w:webHidden/>
              </w:rPr>
              <w:tab/>
            </w:r>
            <w:r>
              <w:rPr>
                <w:webHidden/>
              </w:rPr>
              <w:fldChar w:fldCharType="begin"/>
            </w:r>
            <w:r>
              <w:rPr>
                <w:webHidden/>
              </w:rPr>
              <w:instrText xml:space="preserve"> PAGEREF _Toc195534667 \h </w:instrText>
            </w:r>
            <w:r>
              <w:rPr>
                <w:webHidden/>
              </w:rPr>
            </w:r>
            <w:r>
              <w:rPr>
                <w:webHidden/>
              </w:rPr>
              <w:fldChar w:fldCharType="separate"/>
            </w:r>
            <w:r w:rsidR="00DF08FC">
              <w:rPr>
                <w:webHidden/>
              </w:rPr>
              <w:t>12</w:t>
            </w:r>
            <w:r>
              <w:rPr>
                <w:webHidden/>
              </w:rPr>
              <w:fldChar w:fldCharType="end"/>
            </w:r>
          </w:hyperlink>
        </w:p>
        <w:p w14:paraId="5FAD276F" w14:textId="43ABAB9B" w:rsidR="00BD12A1" w:rsidRDefault="00BD12A1">
          <w:pPr>
            <w:pStyle w:val="TOC2"/>
            <w:rPr>
              <w:rFonts w:eastAsiaTheme="minorEastAsia" w:cstheme="minorBidi"/>
              <w:color w:val="auto"/>
              <w:kern w:val="2"/>
              <w:sz w:val="24"/>
              <w:szCs w:val="24"/>
              <w:lang w:val="en-US" w:eastAsia="en-US"/>
              <w14:ligatures w14:val="standardContextual"/>
            </w:rPr>
          </w:pPr>
          <w:hyperlink w:anchor="_Toc195534668" w:history="1">
            <w:r w:rsidRPr="0011090A">
              <w:rPr>
                <w:rStyle w:val="Hyperlink"/>
              </w:rPr>
              <w:t>8.3</w:t>
            </w:r>
            <w:r>
              <w:rPr>
                <w:rFonts w:eastAsiaTheme="minorEastAsia" w:cstheme="minorBidi"/>
                <w:color w:val="auto"/>
                <w:kern w:val="2"/>
                <w:sz w:val="24"/>
                <w:szCs w:val="24"/>
                <w:lang w:val="en-US" w:eastAsia="en-US"/>
                <w14:ligatures w14:val="standardContextual"/>
              </w:rPr>
              <w:tab/>
            </w:r>
            <w:r w:rsidRPr="0011090A">
              <w:rPr>
                <w:rStyle w:val="Hyperlink"/>
              </w:rPr>
              <w:t>Getting help</w:t>
            </w:r>
            <w:r>
              <w:rPr>
                <w:webHidden/>
              </w:rPr>
              <w:tab/>
            </w:r>
            <w:r>
              <w:rPr>
                <w:webHidden/>
              </w:rPr>
              <w:fldChar w:fldCharType="begin"/>
            </w:r>
            <w:r>
              <w:rPr>
                <w:webHidden/>
              </w:rPr>
              <w:instrText xml:space="preserve"> PAGEREF _Toc195534668 \h </w:instrText>
            </w:r>
            <w:r>
              <w:rPr>
                <w:webHidden/>
              </w:rPr>
            </w:r>
            <w:r>
              <w:rPr>
                <w:webHidden/>
              </w:rPr>
              <w:fldChar w:fldCharType="separate"/>
            </w:r>
            <w:r w:rsidR="00DF08FC">
              <w:rPr>
                <w:webHidden/>
              </w:rPr>
              <w:t>12</w:t>
            </w:r>
            <w:r>
              <w:rPr>
                <w:webHidden/>
              </w:rPr>
              <w:fldChar w:fldCharType="end"/>
            </w:r>
          </w:hyperlink>
        </w:p>
        <w:p w14:paraId="10CEAC1D" w14:textId="44D23A20" w:rsidR="00BD12A1" w:rsidRDefault="00BD12A1">
          <w:pPr>
            <w:pStyle w:val="TOC1"/>
            <w:rPr>
              <w:rFonts w:asciiTheme="minorHAnsi" w:eastAsiaTheme="minorEastAsia" w:hAnsiTheme="minorHAnsi" w:cstheme="minorBidi"/>
              <w:color w:val="auto"/>
              <w:kern w:val="2"/>
              <w:sz w:val="24"/>
              <w:lang w:val="en-US" w:eastAsia="en-US"/>
              <w14:ligatures w14:val="standardContextual"/>
            </w:rPr>
          </w:pPr>
          <w:hyperlink w:anchor="_Toc195534669" w:history="1">
            <w:r w:rsidRPr="0011090A">
              <w:rPr>
                <w:rStyle w:val="Hyperlink"/>
              </w:rPr>
              <w:t>9</w:t>
            </w:r>
            <w:r>
              <w:rPr>
                <w:rFonts w:asciiTheme="minorHAnsi" w:eastAsiaTheme="minorEastAsia" w:hAnsiTheme="minorHAnsi" w:cstheme="minorBidi"/>
                <w:color w:val="auto"/>
                <w:kern w:val="2"/>
                <w:sz w:val="24"/>
                <w:lang w:val="en-US" w:eastAsia="en-US"/>
                <w14:ligatures w14:val="standardContextual"/>
              </w:rPr>
              <w:tab/>
            </w:r>
            <w:r w:rsidRPr="0011090A">
              <w:rPr>
                <w:rStyle w:val="Hyperlink"/>
              </w:rPr>
              <w:t>Lab Reference Materials (for instructor)</w:t>
            </w:r>
            <w:r>
              <w:rPr>
                <w:webHidden/>
              </w:rPr>
              <w:tab/>
            </w:r>
            <w:r>
              <w:rPr>
                <w:webHidden/>
              </w:rPr>
              <w:fldChar w:fldCharType="begin"/>
            </w:r>
            <w:r>
              <w:rPr>
                <w:webHidden/>
              </w:rPr>
              <w:instrText xml:space="preserve"> PAGEREF _Toc195534669 \h </w:instrText>
            </w:r>
            <w:r>
              <w:rPr>
                <w:webHidden/>
              </w:rPr>
            </w:r>
            <w:r>
              <w:rPr>
                <w:webHidden/>
              </w:rPr>
              <w:fldChar w:fldCharType="separate"/>
            </w:r>
            <w:r w:rsidR="00DF08FC">
              <w:rPr>
                <w:webHidden/>
              </w:rPr>
              <w:t>12</w:t>
            </w:r>
            <w:r>
              <w:rPr>
                <w:webHidden/>
              </w:rPr>
              <w:fldChar w:fldCharType="end"/>
            </w:r>
          </w:hyperlink>
        </w:p>
        <w:p w14:paraId="24FA0A28" w14:textId="77777777" w:rsidR="00BD12A1" w:rsidRDefault="00BD12A1" w:rsidP="00BD12A1">
          <w:pPr>
            <w:rPr>
              <w:rFonts w:asciiTheme="minorHAnsi" w:hAnsiTheme="minorHAnsi" w:cstheme="minorHAnsi"/>
              <w:noProof/>
              <w:sz w:val="24"/>
            </w:rPr>
          </w:pPr>
          <w:r>
            <w:rPr>
              <w:noProof/>
              <w:sz w:val="32"/>
              <w:szCs w:val="32"/>
              <w14:ligatures w14:val="standardContextual"/>
            </w:rPr>
            <mc:AlternateContent>
              <mc:Choice Requires="wps">
                <w:drawing>
                  <wp:anchor distT="0" distB="0" distL="114300" distR="114300" simplePos="0" relativeHeight="251662336" behindDoc="0" locked="0" layoutInCell="1" allowOverlap="1" wp14:anchorId="39FC8CF3" wp14:editId="1F9E9CA4">
                    <wp:simplePos x="0" y="0"/>
                    <wp:positionH relativeFrom="column">
                      <wp:posOffset>2466975</wp:posOffset>
                    </wp:positionH>
                    <wp:positionV relativeFrom="paragraph">
                      <wp:posOffset>111125</wp:posOffset>
                    </wp:positionV>
                    <wp:extent cx="3829685" cy="657225"/>
                    <wp:effectExtent l="0" t="0" r="0" b="9525"/>
                    <wp:wrapNone/>
                    <wp:docPr id="2144210825" name="Rounded Rectangle 8"/>
                    <wp:cNvGraphicFramePr/>
                    <a:graphic xmlns:a="http://schemas.openxmlformats.org/drawingml/2006/main">
                      <a:graphicData uri="http://schemas.microsoft.com/office/word/2010/wordprocessingShape">
                        <wps:wsp>
                          <wps:cNvSpPr/>
                          <wps:spPr>
                            <a:xfrm>
                              <a:off x="0" y="0"/>
                              <a:ext cx="3829685" cy="657225"/>
                            </a:xfrm>
                            <a:prstGeom prst="roundRect">
                              <a:avLst/>
                            </a:prstGeom>
                            <a:solidFill>
                              <a:srgbClr val="E0E0E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C46E6CF" w14:textId="656145A2" w:rsidR="005C7B72" w:rsidRPr="002413FA" w:rsidRDefault="005C7B72" w:rsidP="00231129">
                                <w:bookmarkStart w:id="6" w:name="dbedbedda68f9a15ACLXSHP1"/>
                                <w:r>
                                  <w:t xml:space="preserve">Remember to refresh the table of contents as you build your document. Right-click the table of contents, click </w:t>
                                </w:r>
                                <w:r w:rsidRPr="00231129">
                                  <w:rPr>
                                    <w:rStyle w:val="Strong"/>
                                    <w:b w:val="0"/>
                                    <w:bCs w:val="0"/>
                                  </w:rPr>
                                  <w:t>Update field</w:t>
                                </w:r>
                                <w:r>
                                  <w:t xml:space="preserve">, select </w:t>
                                </w:r>
                                <w:r w:rsidRPr="00231129">
                                  <w:rPr>
                                    <w:rStyle w:val="Strong"/>
                                    <w:b w:val="0"/>
                                    <w:bCs w:val="0"/>
                                  </w:rPr>
                                  <w:t>Update entire table</w:t>
                                </w:r>
                                <w:r>
                                  <w:t xml:space="preserve">, and click </w:t>
                                </w:r>
                                <w:r w:rsidRPr="00842670">
                                  <w:t>OK</w:t>
                                </w:r>
                                <w:r>
                                  <w:t>.</w:t>
                                </w:r>
                                <w:bookmarkEnd w:id="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FC8CF3" id="Rounded Rectangle 8" o:spid="_x0000_s1027" style="position:absolute;margin-left:194.25pt;margin-top:8.75pt;width:301.55pt;height:5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" fillcolor="#e0e0e0" stroked="f" strokeweight="1pt">
                    <v:stroke joinstyle="miter"/>
                    <v:textbox>
                      <w:txbxContent>
                        <w:p w14:paraId="2C46E6CF" w14:textId="656145A2" w:rsidR="005C7B72" w:rsidRPr="002413FA" w:rsidRDefault="005C7B72" w:rsidP="00231129">
                          <w:bookmarkStart w:id="7" w:name="dbedbedda68f9a15ACLXSHP1"/>
                          <w:r>
                            <w:t xml:space="preserve">Remember to refresh the table of contents as you build your document. Right-click the table of contents, click </w:t>
                          </w:r>
                          <w:r w:rsidRPr="00231129">
                            <w:rPr>
                              <w:rStyle w:val="Strong"/>
                              <w:b w:val="0"/>
                              <w:bCs w:val="0"/>
                            </w:rPr>
                            <w:t>Update field</w:t>
                          </w:r>
                          <w:r>
                            <w:t xml:space="preserve">, select </w:t>
                          </w:r>
                          <w:r w:rsidRPr="00231129">
                            <w:rPr>
                              <w:rStyle w:val="Strong"/>
                              <w:b w:val="0"/>
                              <w:bCs w:val="0"/>
                            </w:rPr>
                            <w:t>Update entire table</w:t>
                          </w:r>
                          <w:r>
                            <w:t xml:space="preserve">, and click </w:t>
                          </w:r>
                          <w:r w:rsidRPr="00842670">
                            <w:t>OK</w:t>
                          </w:r>
                          <w:r>
                            <w:t>.</w:t>
                          </w:r>
                          <w:bookmarkEnd w:id="7"/>
                        </w:p>
                      </w:txbxContent>
                    </v:textbox>
                  </v:roundrect>
                </w:pict>
              </mc:Fallback>
            </mc:AlternateContent>
          </w:r>
          <w:r>
            <w:rPr>
              <w:rFonts w:asciiTheme="minorHAnsi" w:hAnsiTheme="minorHAnsi" w:cstheme="minorHAnsi"/>
              <w:noProof/>
              <w:sz w:val="24"/>
            </w:rPr>
            <w:fldChar w:fldCharType="end"/>
          </w:r>
        </w:p>
        <w:p w14:paraId="5046095B" w14:textId="4A8D2CBC" w:rsidR="00C4115B" w:rsidRPr="00BD12A1" w:rsidRDefault="00000000" w:rsidP="00BD12A1">
          <w:pPr>
            <w:rPr>
              <w:rFonts w:asciiTheme="minorHAnsi" w:hAnsiTheme="minorHAnsi"/>
            </w:rPr>
          </w:pPr>
        </w:p>
      </w:sdtContent>
    </w:sdt>
    <w:bookmarkEnd w:id="5" w:displacedByCustomXml="prev"/>
    <w:bookmarkStart w:id="8" w:name="dbedbedda68f9a15ACLX24" w:displacedByCustomXml="prev"/>
    <w:p w14:paraId="2956C776" w14:textId="69E962DA" w:rsidR="00C4115B" w:rsidRPr="000E7353" w:rsidRDefault="00C4115B" w:rsidP="00F75488">
      <w:pPr>
        <w:spacing w:before="80"/>
        <w:rPr>
          <w:rStyle w:val="Strong"/>
          <w:b w:val="0"/>
          <w:bCs w:val="0"/>
        </w:rPr>
      </w:pPr>
      <w:r w:rsidRPr="000E7353">
        <w:rPr>
          <w:rStyle w:val="Strong"/>
          <w:b w:val="0"/>
          <w:bCs w:val="0"/>
        </w:rPr>
        <w:t>Notices and disclaimers</w:t>
      </w:r>
    </w:p>
    <w:p w14:paraId="7AE46AC9" w14:textId="6227D531" w:rsidR="00C4115B" w:rsidRPr="00BE58A3" w:rsidRDefault="00C4115B" w:rsidP="00F93AFA">
      <w:r w:rsidRPr="00BE58A3">
        <w:t>© 202</w:t>
      </w:r>
      <w:r w:rsidR="00273403">
        <w:t>5</w:t>
      </w:r>
      <w:r w:rsidRPr="00BE58A3">
        <w:t> International Business Machines Corporation. No part of this document may be reproduced or transmitted in any form without written permission from IBM.</w:t>
      </w:r>
    </w:p>
    <w:p w14:paraId="175754F6" w14:textId="4056E497" w:rsidR="00C4115B" w:rsidRPr="000E7353" w:rsidRDefault="00C4115B" w:rsidP="00C4115B">
      <w:pPr>
        <w:rPr>
          <w:rStyle w:val="Strong"/>
          <w:b w:val="0"/>
          <w:bCs w:val="0"/>
        </w:rPr>
      </w:pPr>
      <w:r w:rsidRPr="000E7353">
        <w:rPr>
          <w:rStyle w:val="Strong"/>
          <w:b w:val="0"/>
          <w:bCs w:val="0"/>
        </w:rPr>
        <w:t>U.S. Government Users Restricted Rights — use, duplication or disclosure restricted by GSA ADP Schedule Contract with IBM.</w:t>
      </w:r>
    </w:p>
    <w:p w14:paraId="0C630E07" w14:textId="37A32E39" w:rsidR="00C4115B" w:rsidRPr="00BE58A3" w:rsidRDefault="00C4115B" w:rsidP="00C4115B">
      <w:pPr>
        <w:rPr>
          <w:rFonts w:cs="Arial"/>
          <w:szCs w:val="20"/>
        </w:rPr>
      </w:pPr>
      <w:r w:rsidRPr="00BE58A3">
        <w:rPr>
          <w:rFonts w:cs="Arial"/>
          <w:szCs w:val="20"/>
        </w:rPr>
        <w:t>This document is current as of the initial date of publication and may be changed by IBM at any time. Not all offerings are available in every country in which IBM operates.</w:t>
      </w:r>
    </w:p>
    <w:p w14:paraId="4823BE6B" w14:textId="04C67B63" w:rsidR="00C4115B" w:rsidRDefault="00C4115B" w:rsidP="00C4115B">
      <w:pPr>
        <w:rPr>
          <w:rFonts w:cs="Arial"/>
          <w:szCs w:val="20"/>
        </w:rPr>
      </w:pPr>
      <w:r w:rsidRPr="00BE58A3">
        <w:rPr>
          <w:rFonts w:cs="Arial"/>
          <w:szCs w:val="20"/>
        </w:rPr>
        <w:t xml:space="preserve">Information in these presentations (including information relating to products that have not yet been announced by IBM) has been reviewed for accuracy as of the date of initial publication and could include unintentional technical or typographical errors. IBM shall have no responsibility to update this information. </w:t>
      </w:r>
    </w:p>
    <w:p w14:paraId="066EAC78" w14:textId="7914C5D1" w:rsidR="00C4115B" w:rsidRPr="00BE58A3" w:rsidRDefault="00C4115B" w:rsidP="00C4115B">
      <w:pPr>
        <w:rPr>
          <w:rFonts w:cs="Arial"/>
          <w:szCs w:val="20"/>
        </w:rPr>
      </w:pPr>
      <w:r w:rsidRPr="000E7353">
        <w:rPr>
          <w:rStyle w:val="Strong"/>
          <w:b w:val="0"/>
          <w:bCs w:val="0"/>
        </w:rPr>
        <w:t>This document is distributed “as is” without any warranty, either express or implied. In no event, shall IBM be liable for any damage arising from the use of this information, including but not limited to, loss of data, business interruption, loss of profit or loss of opportunity.</w:t>
      </w:r>
      <w:r w:rsidRPr="00BE58A3">
        <w:rPr>
          <w:rFonts w:cs="Arial"/>
          <w:b/>
          <w:bCs/>
          <w:szCs w:val="20"/>
        </w:rPr>
        <w:t xml:space="preserve"> </w:t>
      </w:r>
      <w:r w:rsidRPr="00BE58A3">
        <w:rPr>
          <w:rFonts w:cs="Arial"/>
          <w:szCs w:val="20"/>
        </w:rPr>
        <w:t>IBM products and services are warranted per the terms and conditions of the agreements under which they are provided. The performance data and client examples cited are presented for illustrative purposes only. Actual performance results may vary depending on specific configurations and operating conditions.</w:t>
      </w:r>
    </w:p>
    <w:p w14:paraId="16474349" w14:textId="2CF5EE98" w:rsidR="00C4115B" w:rsidRPr="00BE58A3" w:rsidRDefault="00C4115B" w:rsidP="00C4115B">
      <w:pPr>
        <w:rPr>
          <w:noProof/>
          <w:szCs w:val="20"/>
        </w:rPr>
      </w:pPr>
      <w:r w:rsidRPr="00BE58A3">
        <w:rPr>
          <w:noProof/>
          <w:szCs w:val="20"/>
        </w:rPr>
        <w:t xml:space="preserve">IBM products are manufactured from new parts or new and used parts. </w:t>
      </w:r>
      <w:r w:rsidRPr="00BE58A3">
        <w:rPr>
          <w:noProof/>
          <w:szCs w:val="20"/>
        </w:rPr>
        <w:br/>
        <w:t>In some cases, a product may not be new and may have been previously installed. Regardless, our warranty terms apply.”</w:t>
      </w:r>
    </w:p>
    <w:p w14:paraId="100370AB" w14:textId="71CF06DF" w:rsidR="00C4115B" w:rsidRPr="000E7353" w:rsidRDefault="00C4115B" w:rsidP="00C4115B">
      <w:pPr>
        <w:rPr>
          <w:rStyle w:val="Strong"/>
          <w:b w:val="0"/>
          <w:bCs w:val="0"/>
        </w:rPr>
      </w:pPr>
      <w:r w:rsidRPr="000E7353">
        <w:rPr>
          <w:rStyle w:val="Strong"/>
          <w:b w:val="0"/>
          <w:bCs w:val="0"/>
        </w:rPr>
        <w:t>Any statements regarding IBM's future direction, intent or product plans are subject to change or withdrawal without notice.</w:t>
      </w:r>
    </w:p>
    <w:p w14:paraId="570F3BDF" w14:textId="2E47880F" w:rsidR="00C4115B" w:rsidRDefault="00C4115B" w:rsidP="00C4115B">
      <w:pPr>
        <w:rPr>
          <w:noProof/>
          <w:szCs w:val="20"/>
        </w:rPr>
      </w:pPr>
      <w:r w:rsidRPr="00BE58A3">
        <w:rPr>
          <w:noProof/>
          <w:szCs w:val="20"/>
        </w:rPr>
        <w:t>Performance data contained herein was generally obtained in a controlled, isolated environments. Customer examples are presented as illustrations of how those customers have used IBM products and the results they may have achieved. Actual performance, cost, savings or other results in other operating environments may vary. </w:t>
      </w:r>
    </w:p>
    <w:p w14:paraId="7E78B6D8" w14:textId="77777777" w:rsidR="00C4115B" w:rsidRPr="00BE58A3" w:rsidRDefault="00C4115B" w:rsidP="00C4115B">
      <w:pPr>
        <w:rPr>
          <w:noProof/>
          <w:szCs w:val="20"/>
        </w:rPr>
      </w:pPr>
      <w:r w:rsidRPr="00BE58A3">
        <w:rPr>
          <w:noProof/>
          <w:szCs w:val="20"/>
        </w:rPr>
        <w:t>References in this document to IBM products, programs, or services does not imply that IBM intends to make such products, programs or services available in all countries in which IBM operates or does business. </w:t>
      </w:r>
    </w:p>
    <w:p w14:paraId="13AB56CA" w14:textId="7B47A6A9" w:rsidR="00C4115B" w:rsidRDefault="00C4115B" w:rsidP="00C4115B">
      <w:pPr>
        <w:rPr>
          <w:noProof/>
          <w:szCs w:val="20"/>
        </w:rPr>
      </w:pPr>
      <w:r w:rsidRPr="00BE58A3">
        <w:rPr>
          <w:noProof/>
          <w:szCs w:val="20"/>
        </w:rPr>
        <w:t>Workshops, sessions and associated materials may have been prepared by independent session speakers, and do not necessarily reflect the views of IBM. All materials and discussions are provided for informational purposes only, and are neither intended to, nor shall constitute legal or other guidance or advice to any individual participant or their specific situation.</w:t>
      </w:r>
    </w:p>
    <w:p w14:paraId="23F12FCF" w14:textId="2AA1ABA6" w:rsidR="00C4115B" w:rsidRPr="00C4115B" w:rsidRDefault="00C4115B" w:rsidP="00C4115B">
      <w:pPr>
        <w:rPr>
          <w:noProof/>
          <w:szCs w:val="20"/>
        </w:rPr>
      </w:pPr>
      <w:r w:rsidRPr="008240DC">
        <w:rPr>
          <w:noProof/>
          <w:szCs w:val="20"/>
        </w:rPr>
        <w:t>It is the customer’s responsibility to ensure its own compliance with legal requirements and to obtain advice of competent legal counsel as to the identification and interpretation of any relevant laws and regulatory requirements that may affect the customer’s business and any actions the customer may need to take to comply with such laws. IBM does not provide legal advice or represent or warrant that its services or products will ensure that the customer follows any law.</w:t>
      </w:r>
    </w:p>
    <w:p w14:paraId="463B7AD6" w14:textId="77777777" w:rsidR="00C4115B" w:rsidRDefault="00C4115B" w:rsidP="00C4115B">
      <w:pPr>
        <w:rPr>
          <w:noProof/>
          <w:szCs w:val="20"/>
        </w:rPr>
      </w:pPr>
    </w:p>
    <w:p w14:paraId="3A857E82" w14:textId="421D510F" w:rsidR="00C4115B" w:rsidRPr="000E7353" w:rsidRDefault="00C4115B" w:rsidP="00C4115B">
      <w:pPr>
        <w:spacing w:before="80" w:after="80"/>
        <w:rPr>
          <w:rStyle w:val="Strong"/>
          <w:b w:val="0"/>
          <w:bCs w:val="0"/>
        </w:rPr>
      </w:pPr>
      <w:r w:rsidRPr="000E7353">
        <w:rPr>
          <w:rStyle w:val="Strong"/>
          <w:b w:val="0"/>
          <w:bCs w:val="0"/>
        </w:rPr>
        <w:t>Notices and disclaimers (Continued)</w:t>
      </w:r>
    </w:p>
    <w:p w14:paraId="5836AE7C" w14:textId="72E44705" w:rsidR="00C4115B" w:rsidRPr="000E7353" w:rsidRDefault="00C4115B" w:rsidP="00C4115B">
      <w:pPr>
        <w:rPr>
          <w:rStyle w:val="Strong"/>
          <w:b w:val="0"/>
          <w:bCs w:val="0"/>
        </w:rPr>
      </w:pPr>
      <w:r w:rsidRPr="008240DC">
        <w:rPr>
          <w:noProof/>
          <w:szCs w:val="20"/>
        </w:rPr>
        <w:t xml:space="preserve">Questions on the capabilities of non-IBM products should be addressed to the suppliers of those products. IBM does not warrant the quality of any third-party products, or the ability of any such third-party products to interoperate with IBM’s products. </w:t>
      </w:r>
      <w:r w:rsidRPr="000E7353">
        <w:rPr>
          <w:rStyle w:val="Strong"/>
          <w:b w:val="0"/>
          <w:bCs w:val="0"/>
        </w:rPr>
        <w:t>IBM expressly disclaims all warranties, expressed or implied, including but not limited to, the implied warranties of merchantability and fitness for a purpose.</w:t>
      </w:r>
    </w:p>
    <w:p w14:paraId="175A5BB6" w14:textId="2945F152" w:rsidR="00C4115B" w:rsidRDefault="00C4115B" w:rsidP="00C4115B">
      <w:pPr>
        <w:rPr>
          <w:noProof/>
          <w:szCs w:val="20"/>
        </w:rPr>
      </w:pPr>
      <w:r w:rsidRPr="008240DC">
        <w:rPr>
          <w:noProof/>
          <w:szCs w:val="20"/>
        </w:rPr>
        <w:t>The provision of the information contained herein is not intended to, and does not, grant any right or license under any IBM patents, copyrights, trademarks or other intellectual property right.</w:t>
      </w:r>
    </w:p>
    <w:p w14:paraId="007D18DB" w14:textId="77777777" w:rsidR="00C4115B" w:rsidRPr="008240DC" w:rsidRDefault="00C4115B" w:rsidP="00C4115B">
      <w:pPr>
        <w:rPr>
          <w:noProof/>
          <w:szCs w:val="20"/>
        </w:rPr>
      </w:pPr>
      <w:r w:rsidRPr="008240DC">
        <w:rPr>
          <w:noProof/>
          <w:szCs w:val="20"/>
        </w:rPr>
        <w:t xml:space="preserve">IBM, the IBM logo, and ibm.com are trademarks of International Business Machines Corporation, registered in many jurisdictions worldwide. Other product and service names might be trademarks of IBM or other companies. A current list of IBM trademarks is available on the Web at “Copyright and trademark information” at: </w:t>
      </w:r>
      <w:hyperlink r:id="rId13" w:history="1">
        <w:r w:rsidRPr="00231129">
          <w:rPr>
            <w:rStyle w:val="Hyperlink"/>
            <w:noProof/>
            <w:color w:val="0F62FE"/>
            <w:szCs w:val="20"/>
          </w:rPr>
          <w:t>www.ibm.com/legal/copytrade.shtml</w:t>
        </w:r>
      </w:hyperlink>
      <w:r w:rsidRPr="008240DC">
        <w:rPr>
          <w:noProof/>
          <w:szCs w:val="20"/>
        </w:rPr>
        <w:t>.</w:t>
      </w:r>
    </w:p>
    <w:p w14:paraId="0B7072AD" w14:textId="3277B185" w:rsidR="00C4115B" w:rsidRDefault="00C4115B">
      <w:pPr>
        <w:spacing w:after="160" w:line="259" w:lineRule="auto"/>
        <w:rPr>
          <w:rFonts w:eastAsiaTheme="majorEastAsia" w:cstheme="majorBidi"/>
          <w:color w:val="0145C8" w:themeColor="accent1" w:themeShade="BF"/>
          <w:sz w:val="32"/>
          <w:szCs w:val="32"/>
        </w:rPr>
      </w:pPr>
      <w:r>
        <w:rPr>
          <w:rFonts w:eastAsiaTheme="majorEastAsia" w:cstheme="majorBidi"/>
          <w:color w:val="0145C8" w:themeColor="accent1" w:themeShade="BF"/>
          <w:sz w:val="32"/>
          <w:szCs w:val="32"/>
        </w:rPr>
        <w:br w:type="page"/>
      </w:r>
    </w:p>
    <w:p w14:paraId="70CBFDCB" w14:textId="5704BE82" w:rsidR="00494935" w:rsidRDefault="003F3CA8" w:rsidP="003A3FDD">
      <w:pPr>
        <w:pStyle w:val="Heading1"/>
      </w:pPr>
      <w:bookmarkStart w:id="9" w:name="_Toc195534649"/>
      <w:bookmarkStart w:id="10" w:name="dbedbedda68f9a15ACLX25"/>
      <w:bookmarkEnd w:id="8"/>
      <w:r w:rsidRPr="00CF3BA2">
        <w:lastRenderedPageBreak/>
        <w:t>Introduc</w:t>
      </w:r>
      <w:r w:rsidR="00B9227B">
        <w:t>tion</w:t>
      </w:r>
      <w:bookmarkEnd w:id="9"/>
    </w:p>
    <w:p w14:paraId="68EFC21E" w14:textId="77777777" w:rsidR="004F1ECC" w:rsidRDefault="004F1ECC" w:rsidP="004F1ECC">
      <w:pPr>
        <w:pStyle w:val="code-line"/>
        <w:spacing w:before="0" w:beforeAutospacing="0" w:after="240" w:afterAutospacing="0"/>
        <w:rPr>
          <w:rFonts w:ascii="Segoe UI" w:hAnsi="Segoe UI" w:cs="Segoe UI"/>
          <w:color w:val="3B3B3B"/>
          <w:sz w:val="21"/>
          <w:szCs w:val="21"/>
        </w:rPr>
      </w:pPr>
      <w:bookmarkStart w:id="11" w:name="dbedbedda68f9a15ACLX31"/>
      <w:bookmarkEnd w:id="10"/>
      <w:r>
        <w:rPr>
          <w:rFonts w:ascii="Segoe UI" w:hAnsi="Segoe UI" w:cs="Segoe UI"/>
          <w:color w:val="3B3B3B"/>
          <w:sz w:val="21"/>
          <w:szCs w:val="21"/>
        </w:rPr>
        <w:t xml:space="preserve">This use case is about an agent performing analysis of a product shelf, based on an image taken of that shelf. It will perform a search for market trends of the </w:t>
      </w:r>
      <w:proofErr w:type="gramStart"/>
      <w:r>
        <w:rPr>
          <w:rFonts w:ascii="Segoe UI" w:hAnsi="Segoe UI" w:cs="Segoe UI"/>
          <w:color w:val="3B3B3B"/>
          <w:sz w:val="21"/>
          <w:szCs w:val="21"/>
        </w:rPr>
        <w:t>products, and</w:t>
      </w:r>
      <w:proofErr w:type="gramEnd"/>
      <w:r>
        <w:rPr>
          <w:rFonts w:ascii="Segoe UI" w:hAnsi="Segoe UI" w:cs="Segoe UI"/>
          <w:color w:val="3B3B3B"/>
          <w:sz w:val="21"/>
          <w:szCs w:val="21"/>
        </w:rPr>
        <w:t xml:space="preserve"> make recommendations and create an action plan for potentially restructuring the shelf based on those trends.</w:t>
      </w:r>
    </w:p>
    <w:p w14:paraId="1C82279C" w14:textId="78DF4ABC" w:rsidR="000E3E85" w:rsidRPr="004F1ECC" w:rsidRDefault="004F1ECC" w:rsidP="004F1ECC">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The use case leverages watsonx Orchestrate agents and integrates with watsonx.ai to do image-to-text processing using a vision model.</w:t>
      </w:r>
    </w:p>
    <w:p w14:paraId="63DE9F88" w14:textId="03E49780" w:rsidR="009C1CD7" w:rsidRPr="00CF3BA2" w:rsidRDefault="006D45FE" w:rsidP="00B9227B">
      <w:pPr>
        <w:pStyle w:val="Heading2"/>
      </w:pPr>
      <w:bookmarkStart w:id="12" w:name="_Toc195534650"/>
      <w:bookmarkEnd w:id="11"/>
      <w:r w:rsidRPr="00CF3BA2">
        <w:t xml:space="preserve">About this </w:t>
      </w:r>
      <w:r w:rsidR="0054578A">
        <w:t>hands-on lab</w:t>
      </w:r>
      <w:bookmarkStart w:id="13" w:name="dbedbedda68f9a15ACLX32"/>
      <w:bookmarkEnd w:id="12"/>
    </w:p>
    <w:p w14:paraId="1DC8E81E" w14:textId="77777777" w:rsidR="004F1ECC" w:rsidRDefault="004F1ECC" w:rsidP="004F1ECC">
      <w:pPr>
        <w:pStyle w:val="code-line"/>
        <w:spacing w:before="0" w:beforeAutospacing="0" w:after="240" w:afterAutospacing="0"/>
        <w:rPr>
          <w:rFonts w:ascii="Segoe UI" w:hAnsi="Segoe UI" w:cs="Segoe UI"/>
          <w:color w:val="3B3B3B"/>
          <w:sz w:val="21"/>
          <w:szCs w:val="21"/>
        </w:rPr>
      </w:pPr>
      <w:bookmarkStart w:id="14" w:name="dbedbedda68f9a15ACLX35"/>
      <w:bookmarkEnd w:id="13"/>
      <w:r>
        <w:rPr>
          <w:rFonts w:ascii="Segoe UI" w:hAnsi="Segoe UI" w:cs="Segoe UI"/>
          <w:color w:val="3B3B3B"/>
          <w:sz w:val="21"/>
          <w:szCs w:val="21"/>
        </w:rPr>
        <w:t>The objective of this lab is to design and develop an intelligent system that can analyze images of store shelves, identify opportunities for improvement, and provide actionable recommendations for optimizing product displays. By leveraging AI agents, this system aims to automate the process of analyzing customer behavior and market trends, enabling retailers to make data-driven decisions and stay ahead of the competition.</w:t>
      </w:r>
    </w:p>
    <w:p w14:paraId="5A448B66" w14:textId="11A0326C" w:rsidR="00EF5E82" w:rsidRPr="004F1ECC" w:rsidRDefault="004F1ECC" w:rsidP="004F1ECC">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Through this lab, participants will learn how to create a solution that can analyze visual data, integrate with external data sources, and generate insights that drive business value. The goal is to create a system that can be easily integrated into existing retail operations, providing a competitive edge in the market.</w:t>
      </w:r>
    </w:p>
    <w:p w14:paraId="487E85C3" w14:textId="00422FA2" w:rsidR="00172E97" w:rsidRDefault="00172E97" w:rsidP="00F75488">
      <w:pPr>
        <w:pStyle w:val="Heading1"/>
      </w:pPr>
      <w:bookmarkStart w:id="15" w:name="_Toc195534654"/>
      <w:bookmarkEnd w:id="14"/>
      <w:r>
        <w:t>Did not complete the lab...??</w:t>
      </w:r>
      <w:bookmarkEnd w:id="15"/>
    </w:p>
    <w:p w14:paraId="566544D5" w14:textId="2619DD86" w:rsidR="00172E97" w:rsidRDefault="00A36A89" w:rsidP="002B0CFF">
      <w:r>
        <w:t>You can continue and complete this lab later in the common lab room. You have the instructions, as well as the developer resources needed, on your laptop.</w:t>
      </w:r>
    </w:p>
    <w:p w14:paraId="5FD91108" w14:textId="1CF3FB84" w:rsidR="004F1ECC" w:rsidRDefault="004F1ECC" w:rsidP="002B0CFF">
      <w:r>
        <w:t xml:space="preserve">We encourage you to keep exploring the watsonx Orchestrate Agent Development Kit on your time after </w:t>
      </w:r>
    </w:p>
    <w:p w14:paraId="6E5714D9" w14:textId="26A40036" w:rsidR="004F1ECC" w:rsidRDefault="004F1ECC" w:rsidP="004F1ECC">
      <w:pPr>
        <w:pStyle w:val="Heading1"/>
      </w:pPr>
      <w:r>
        <w:t>The Use Case: Agentic Retail – Product shelf placement analysis</w:t>
      </w:r>
    </w:p>
    <w:p w14:paraId="2D3B743A" w14:textId="77777777" w:rsidR="004D1D13" w:rsidRDefault="004D1D13" w:rsidP="004D1D13">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 xml:space="preserve">This use case is about an agent performing analysis of a product shelf, based on an image taken of that shelf. It will perform a search for market trends of the </w:t>
      </w:r>
      <w:proofErr w:type="gramStart"/>
      <w:r>
        <w:rPr>
          <w:rFonts w:ascii="Segoe UI" w:hAnsi="Segoe UI" w:cs="Segoe UI"/>
          <w:color w:val="3B3B3B"/>
          <w:sz w:val="21"/>
          <w:szCs w:val="21"/>
        </w:rPr>
        <w:t>products, and</w:t>
      </w:r>
      <w:proofErr w:type="gramEnd"/>
      <w:r>
        <w:rPr>
          <w:rFonts w:ascii="Segoe UI" w:hAnsi="Segoe UI" w:cs="Segoe UI"/>
          <w:color w:val="3B3B3B"/>
          <w:sz w:val="21"/>
          <w:szCs w:val="21"/>
        </w:rPr>
        <w:t xml:space="preserve"> make recommendations and create an action plan for potentially restructuring the shelf based on those trends.</w:t>
      </w:r>
    </w:p>
    <w:p w14:paraId="351082E8" w14:textId="696106E9" w:rsidR="004D1D13" w:rsidRDefault="004D1D13" w:rsidP="004D1D13">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The use case leverages watsonx Orchestrate agents and integrates with watsonx.ai to do image-to-text processing using a vision model.</w:t>
      </w:r>
    </w:p>
    <w:p w14:paraId="244422CB" w14:textId="77777777" w:rsidR="004D1D13" w:rsidRDefault="004D1D13" w:rsidP="004D1D13">
      <w:pPr>
        <w:pStyle w:val="Heading2"/>
        <w:rPr>
          <w:szCs w:val="36"/>
          <w:lang w:eastAsia="en-US"/>
        </w:rPr>
      </w:pPr>
      <w:r>
        <w:t>The Problem</w:t>
      </w:r>
    </w:p>
    <w:p w14:paraId="64F795C5" w14:textId="77777777" w:rsidR="004D1D13" w:rsidRDefault="004D1D13" w:rsidP="004D1D13">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In today's fast-paced retail environment, brick-and-mortar stores face intense competition from online retailers. One key challenge is optimizing the display of products on store shelves to maximize sales and customer engagement. Traditional methods of analyzing customer behavior and market trends can be time-consuming and often rely on manual data collection and analysis. This can lead to missed opportunities and a failure to adapt to changing market conditions.</w:t>
      </w:r>
    </w:p>
    <w:p w14:paraId="0939801C" w14:textId="77777777" w:rsidR="004D1D13" w:rsidRDefault="004D1D13" w:rsidP="004D1D13">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lastRenderedPageBreak/>
        <w:t>As a result, retailers struggle to create an effective in-store experience that resonates with their target audience. This can lead to decreased sales, reduced customer loyalty, and a loss of market share. There is a need for a more efficient and effective way to analyze customer behavior, identify market trends, and optimize product displays to drive business success.</w:t>
      </w:r>
    </w:p>
    <w:p w14:paraId="5030AA23" w14:textId="77777777" w:rsidR="004D1D13" w:rsidRDefault="004D1D13" w:rsidP="004D1D13">
      <w:pPr>
        <w:pStyle w:val="Heading2"/>
      </w:pPr>
      <w:r>
        <w:t>Business value</w:t>
      </w:r>
    </w:p>
    <w:p w14:paraId="3A346A2C" w14:textId="77777777" w:rsidR="004D1D13" w:rsidRDefault="004D1D13" w:rsidP="004D1D13">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The business value of this solution lies in its ability to drive sales growth, improve customer engagement, and increase operational efficiency. By optimizing product displays, retailers can increase the chances of customers finding and purchasing the products they need, leading to increased sales and revenue.</w:t>
      </w:r>
    </w:p>
    <w:p w14:paraId="7068D473" w14:textId="60A34F7E" w:rsidR="004D1D13" w:rsidRPr="004D1D13" w:rsidRDefault="004D1D13" w:rsidP="004D1D13">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Additionally, this solution can help retailers to better understand their customers' behavior and preferences, enabling them to make more informed decisions about product offerings, pricing, and promotions. By automating the process of analyzing customer behavior and market trends, retailers can also reduce the time and resources required to make these decisions, leading to increased operational efficiency and reduced costs.</w:t>
      </w:r>
    </w:p>
    <w:p w14:paraId="7FEC1ECD" w14:textId="6FA1CCEE" w:rsidR="008654B1" w:rsidRDefault="008654B1" w:rsidP="007F1842">
      <w:pPr>
        <w:pStyle w:val="Heading2"/>
      </w:pPr>
      <w:bookmarkStart w:id="16" w:name="_Toc195534656"/>
      <w:r>
        <w:t>Architecture</w:t>
      </w:r>
      <w:bookmarkEnd w:id="16"/>
    </w:p>
    <w:p w14:paraId="43C7C34E" w14:textId="7E6D32A2" w:rsidR="001F23A9" w:rsidRDefault="004D1D13" w:rsidP="00A56DB7">
      <w:r>
        <w:rPr>
          <w:noProof/>
        </w:rPr>
        <w:drawing>
          <wp:inline distT="0" distB="0" distL="0" distR="0" wp14:anchorId="3E3C6EF5" wp14:editId="2F797B75">
            <wp:extent cx="5334000" cy="3259435"/>
            <wp:effectExtent l="0" t="0" r="0" b="0"/>
            <wp:docPr id="16" name="Picture" descr="Retail Architecture"/>
            <wp:cNvGraphicFramePr/>
            <a:graphic xmlns:a="http://schemas.openxmlformats.org/drawingml/2006/main">
              <a:graphicData uri="http://schemas.openxmlformats.org/drawingml/2006/picture">
                <pic:pic xmlns:pic="http://schemas.openxmlformats.org/drawingml/2006/picture">
                  <pic:nvPicPr>
                    <pic:cNvPr id="17" name="Picture" descr="./images/Retail%20Architecture.jpg"/>
                    <pic:cNvPicPr>
                      <a:picLocks noChangeAspect="1" noChangeArrowheads="1"/>
                    </pic:cNvPicPr>
                  </pic:nvPicPr>
                  <pic:blipFill>
                    <a:blip r:embed="rId14"/>
                    <a:stretch>
                      <a:fillRect/>
                    </a:stretch>
                  </pic:blipFill>
                  <pic:spPr bwMode="auto">
                    <a:xfrm>
                      <a:off x="0" y="0"/>
                      <a:ext cx="5334000" cy="3259435"/>
                    </a:xfrm>
                    <a:prstGeom prst="rect">
                      <a:avLst/>
                    </a:prstGeom>
                    <a:noFill/>
                    <a:ln w="9525">
                      <a:noFill/>
                      <a:headEnd/>
                      <a:tailEnd/>
                    </a:ln>
                  </pic:spPr>
                </pic:pic>
              </a:graphicData>
            </a:graphic>
          </wp:inline>
        </w:drawing>
      </w:r>
    </w:p>
    <w:p w14:paraId="4561A59A" w14:textId="77777777" w:rsidR="008654B1" w:rsidRDefault="008654B1" w:rsidP="000808FC"/>
    <w:p w14:paraId="0258D0EC" w14:textId="55DC41B1" w:rsidR="009329B0" w:rsidRPr="008654B1" w:rsidRDefault="009329B0" w:rsidP="009329B0">
      <w:pPr>
        <w:pStyle w:val="Heading1"/>
      </w:pPr>
      <w:r>
        <w:t>Environment Setup</w:t>
      </w:r>
    </w:p>
    <w:p w14:paraId="701D5050" w14:textId="5706064D" w:rsidR="009329B0" w:rsidRDefault="009329B0" w:rsidP="00E43EF6">
      <w:r>
        <w:t xml:space="preserve">This </w:t>
      </w:r>
      <w:r>
        <w:t xml:space="preserve">section will take you through </w:t>
      </w:r>
      <w:r>
        <w:t xml:space="preserve">the setup of the environment to prepare for the step-by-step walkthrough of the </w:t>
      </w:r>
      <w:r w:rsidRPr="009329B0">
        <w:t>Retail use</w:t>
      </w:r>
      <w:r w:rsidRPr="009329B0">
        <w:t xml:space="preserve"> </w:t>
      </w:r>
      <w:r w:rsidRPr="009329B0">
        <w:t>case</w:t>
      </w:r>
      <w:r>
        <w:t>.</w:t>
      </w:r>
    </w:p>
    <w:p w14:paraId="2F9EFF8E" w14:textId="77777777" w:rsidR="009329B0" w:rsidRDefault="009329B0" w:rsidP="00E43EF6">
      <w:r>
        <w:lastRenderedPageBreak/>
        <w:t xml:space="preserve">The use case takes you through the creation of tools and agents using the </w:t>
      </w:r>
      <w:hyperlink r:id="rId15">
        <w:r>
          <w:rPr>
            <w:rStyle w:val="Hyperlink"/>
          </w:rPr>
          <w:t>IBM watsonx Orchestrate Agent Development Kit (ADK)</w:t>
        </w:r>
      </w:hyperlink>
      <w:r>
        <w:t>. This toolkit can be installed on a local machine and brings with it the core components of watsonx Orchestrate, as container images that are running in a container runtime like Docker or Rancher. It also installs a CLI that can be used to manage a locally running instance as well as remote instances running in the cloud.</w:t>
      </w:r>
    </w:p>
    <w:p w14:paraId="01BEB30C" w14:textId="77777777" w:rsidR="009329B0" w:rsidRDefault="009329B0" w:rsidP="009329B0">
      <w:pPr>
        <w:pStyle w:val="Heading2"/>
      </w:pPr>
      <w:bookmarkStart w:id="17" w:name="virtual-machine-option"/>
      <w:r>
        <w:t>Virtual machine option</w:t>
      </w:r>
    </w:p>
    <w:p w14:paraId="0BE77947" w14:textId="77777777" w:rsidR="009329B0" w:rsidRDefault="009329B0" w:rsidP="00E43EF6">
      <w:r>
        <w:t xml:space="preserve">For this lab, you have the option to define and run the agents locally on your own laptop, using the ADK. The system requirements are mentioned/referenced in the </w:t>
      </w:r>
      <w:hyperlink w:anchor="watsonx-orchestrate-adk">
        <w:r>
          <w:rPr>
            <w:rStyle w:val="Hyperlink"/>
          </w:rPr>
          <w:t>ADK install section</w:t>
        </w:r>
      </w:hyperlink>
      <w:r>
        <w:t xml:space="preserve"> below.</w:t>
      </w:r>
    </w:p>
    <w:p w14:paraId="4A2448D3" w14:textId="77777777" w:rsidR="009329B0" w:rsidRDefault="009329B0" w:rsidP="00E43EF6">
      <w:r>
        <w:t>If you are unable to run the ADK locally, your instructor will provide you with access to a virtual machine that has the ADK already installed. You can access the VM by using a console link that opens a view of the VM’s desktop UI in a browser tab.</w:t>
      </w:r>
    </w:p>
    <w:p w14:paraId="6D0AA1AE" w14:textId="77777777" w:rsidR="009329B0" w:rsidRDefault="009329B0" w:rsidP="00E43EF6">
      <w:r>
        <w:t xml:space="preserve">Click the </w:t>
      </w:r>
      <w:r>
        <w:rPr>
          <w:b/>
          <w:bCs/>
        </w:rPr>
        <w:t>Ctrl-Alt-Delete CAD</w:t>
      </w:r>
      <w:r>
        <w:t xml:space="preserve"> button (annotated with red arrow) to be prompted to enter username and password. Keep the default username as </w:t>
      </w:r>
      <w:r>
        <w:rPr>
          <w:b/>
          <w:bCs/>
        </w:rPr>
        <w:t>Administrator</w:t>
      </w:r>
      <w:r>
        <w:t xml:space="preserve"> and enter the password </w:t>
      </w:r>
      <w:r>
        <w:rPr>
          <w:b/>
          <w:bCs/>
        </w:rPr>
        <w:t>IBMDem0s</w:t>
      </w:r>
      <w:r>
        <w:t xml:space="preserve"> in the password field (annotated with red rectangle) and hit </w:t>
      </w:r>
      <w:r>
        <w:rPr>
          <w:b/>
          <w:bCs/>
        </w:rPr>
        <w:t>ENTER</w:t>
      </w:r>
      <w:r>
        <w:t>.</w:t>
      </w:r>
    </w:p>
    <w:p w14:paraId="4BE9755D" w14:textId="77777777" w:rsidR="009329B0" w:rsidRDefault="009329B0" w:rsidP="009329B0">
      <w:pPr>
        <w:pStyle w:val="CaptionedFigure"/>
      </w:pPr>
      <w:r>
        <w:rPr>
          <w:noProof/>
        </w:rPr>
        <w:drawing>
          <wp:inline distT="0" distB="0" distL="0" distR="0" wp14:anchorId="6113D0E5" wp14:editId="5041C55F">
            <wp:extent cx="5334000" cy="3066814"/>
            <wp:effectExtent l="0" t="0" r="0" b="0"/>
            <wp:docPr id="1286220751" name="Picture" descr="alt text"/>
            <wp:cNvGraphicFramePr/>
            <a:graphic xmlns:a="http://schemas.openxmlformats.org/drawingml/2006/main">
              <a:graphicData uri="http://schemas.openxmlformats.org/drawingml/2006/picture">
                <pic:pic xmlns:pic="http://schemas.openxmlformats.org/drawingml/2006/picture">
                  <pic:nvPicPr>
                    <pic:cNvPr id="218" name="Picture" descr="images/techzone-vm-login.png"/>
                    <pic:cNvPicPr>
                      <a:picLocks noChangeAspect="1" noChangeArrowheads="1"/>
                    </pic:cNvPicPr>
                  </pic:nvPicPr>
                  <pic:blipFill>
                    <a:blip r:embed="rId16"/>
                    <a:stretch>
                      <a:fillRect/>
                    </a:stretch>
                  </pic:blipFill>
                  <pic:spPr bwMode="auto">
                    <a:xfrm>
                      <a:off x="0" y="0"/>
                      <a:ext cx="5334000" cy="3066814"/>
                    </a:xfrm>
                    <a:prstGeom prst="rect">
                      <a:avLst/>
                    </a:prstGeom>
                    <a:noFill/>
                    <a:ln w="9525">
                      <a:noFill/>
                      <a:headEnd/>
                      <a:tailEnd/>
                    </a:ln>
                  </pic:spPr>
                </pic:pic>
              </a:graphicData>
            </a:graphic>
          </wp:inline>
        </w:drawing>
      </w:r>
    </w:p>
    <w:p w14:paraId="2F9FDF93" w14:textId="37A80862" w:rsidR="009329B0" w:rsidRDefault="009329B0" w:rsidP="00E43EF6">
      <w:r>
        <w:t xml:space="preserve">It is also recommended to resize the virtual screen to Full Screen. To do so, click the </w:t>
      </w:r>
      <w:r>
        <w:rPr>
          <w:b/>
          <w:bCs/>
        </w:rPr>
        <w:t>Resize</w:t>
      </w:r>
      <w:r>
        <w:t xml:space="preserve"> icon (annotated with red arrow) and select </w:t>
      </w:r>
      <w:r>
        <w:rPr>
          <w:b/>
          <w:bCs/>
        </w:rPr>
        <w:t>Fullscreen</w:t>
      </w:r>
      <w:r>
        <w:t xml:space="preserve"> (annotated with red rectangle).</w:t>
      </w:r>
    </w:p>
    <w:p w14:paraId="2350C479" w14:textId="77777777" w:rsidR="009329B0" w:rsidRDefault="009329B0" w:rsidP="00E43EF6">
      <w:r>
        <w:t>If you get a pop-up about an Unplanned shutdown, cancel that pop-up.</w:t>
      </w:r>
    </w:p>
    <w:p w14:paraId="6C8E2707" w14:textId="77777777" w:rsidR="009329B0" w:rsidRDefault="009329B0" w:rsidP="00E43EF6">
      <w:r>
        <w:t xml:space="preserve">Once logged into the Windows VM, let’s start </w:t>
      </w:r>
      <w:r>
        <w:rPr>
          <w:rStyle w:val="VerbatimChar"/>
        </w:rPr>
        <w:t>Rancher Desktop</w:t>
      </w:r>
      <w:r>
        <w:t>. This is the container runtime we will use later for the ADK. On the home screen, double-click the Rancher Desktop icon.</w:t>
      </w:r>
    </w:p>
    <w:p w14:paraId="247C25EA" w14:textId="77777777" w:rsidR="009329B0" w:rsidRDefault="009329B0" w:rsidP="009329B0">
      <w:pPr>
        <w:pStyle w:val="CaptionedFigure"/>
      </w:pPr>
      <w:r>
        <w:rPr>
          <w:noProof/>
        </w:rPr>
        <w:lastRenderedPageBreak/>
        <w:drawing>
          <wp:inline distT="0" distB="0" distL="0" distR="0" wp14:anchorId="063DA1BC" wp14:editId="05726312">
            <wp:extent cx="5334000" cy="3841635"/>
            <wp:effectExtent l="0" t="0" r="0" b="0"/>
            <wp:docPr id="220" name="Picture" descr="alt text"/>
            <wp:cNvGraphicFramePr/>
            <a:graphic xmlns:a="http://schemas.openxmlformats.org/drawingml/2006/main">
              <a:graphicData uri="http://schemas.openxmlformats.org/drawingml/2006/picture">
                <pic:pic xmlns:pic="http://schemas.openxmlformats.org/drawingml/2006/picture">
                  <pic:nvPicPr>
                    <pic:cNvPr id="221" name="Picture" descr="images/setup-image37.png"/>
                    <pic:cNvPicPr>
                      <a:picLocks noChangeAspect="1" noChangeArrowheads="1"/>
                    </pic:cNvPicPr>
                  </pic:nvPicPr>
                  <pic:blipFill>
                    <a:blip r:embed="rId17"/>
                    <a:stretch>
                      <a:fillRect/>
                    </a:stretch>
                  </pic:blipFill>
                  <pic:spPr bwMode="auto">
                    <a:xfrm>
                      <a:off x="0" y="0"/>
                      <a:ext cx="5334000" cy="3841635"/>
                    </a:xfrm>
                    <a:prstGeom prst="rect">
                      <a:avLst/>
                    </a:prstGeom>
                    <a:noFill/>
                    <a:ln w="9525">
                      <a:noFill/>
                      <a:headEnd/>
                      <a:tailEnd/>
                    </a:ln>
                  </pic:spPr>
                </pic:pic>
              </a:graphicData>
            </a:graphic>
          </wp:inline>
        </w:drawing>
      </w:r>
    </w:p>
    <w:p w14:paraId="7D91C2BA" w14:textId="77777777" w:rsidR="009329B0" w:rsidRDefault="009329B0" w:rsidP="002D487E">
      <w:r>
        <w:t>You will see in the Rancher console that it is starting up the service. Once that has completed, you can minimize the window, since we won’t need it anymore.</w:t>
      </w:r>
    </w:p>
    <w:p w14:paraId="5BE863F6" w14:textId="77777777" w:rsidR="009329B0" w:rsidRDefault="009329B0" w:rsidP="009329B0">
      <w:pPr>
        <w:pStyle w:val="CaptionedFigure"/>
      </w:pPr>
      <w:r>
        <w:rPr>
          <w:noProof/>
        </w:rPr>
        <w:drawing>
          <wp:inline distT="0" distB="0" distL="0" distR="0" wp14:anchorId="104F5EBE" wp14:editId="4FF25126">
            <wp:extent cx="5334000" cy="2453189"/>
            <wp:effectExtent l="0" t="0" r="0" b="0"/>
            <wp:docPr id="223" name="Picture" descr="alt text"/>
            <wp:cNvGraphicFramePr/>
            <a:graphic xmlns:a="http://schemas.openxmlformats.org/drawingml/2006/main">
              <a:graphicData uri="http://schemas.openxmlformats.org/drawingml/2006/picture">
                <pic:pic xmlns:pic="http://schemas.openxmlformats.org/drawingml/2006/picture">
                  <pic:nvPicPr>
                    <pic:cNvPr id="224" name="Picture" descr="images/setup-image38.png"/>
                    <pic:cNvPicPr>
                      <a:picLocks noChangeAspect="1" noChangeArrowheads="1"/>
                    </pic:cNvPicPr>
                  </pic:nvPicPr>
                  <pic:blipFill>
                    <a:blip r:embed="rId18"/>
                    <a:stretch>
                      <a:fillRect/>
                    </a:stretch>
                  </pic:blipFill>
                  <pic:spPr bwMode="auto">
                    <a:xfrm>
                      <a:off x="0" y="0"/>
                      <a:ext cx="5334000" cy="2453189"/>
                    </a:xfrm>
                    <a:prstGeom prst="rect">
                      <a:avLst/>
                    </a:prstGeom>
                    <a:noFill/>
                    <a:ln w="9525">
                      <a:noFill/>
                      <a:headEnd/>
                      <a:tailEnd/>
                    </a:ln>
                  </pic:spPr>
                </pic:pic>
              </a:graphicData>
            </a:graphic>
          </wp:inline>
        </w:drawing>
      </w:r>
    </w:p>
    <w:p w14:paraId="77AF5855" w14:textId="77777777" w:rsidR="009329B0" w:rsidRDefault="009329B0" w:rsidP="002D487E">
      <w:r>
        <w:t xml:space="preserve">Next, you need to open a command line terminal with access to the WSL instance. To start, click the </w:t>
      </w:r>
      <w:r>
        <w:rPr>
          <w:b/>
          <w:bCs/>
        </w:rPr>
        <w:t>Ubuntu</w:t>
      </w:r>
      <w:r>
        <w:t xml:space="preserve"> icon (annotated with red arrow) pinned to the taskbar to start the Ubuntu terminal. Alternatively, you can type </w:t>
      </w:r>
      <w:r>
        <w:rPr>
          <w:b/>
          <w:bCs/>
        </w:rPr>
        <w:t>ubuntu</w:t>
      </w:r>
      <w:r>
        <w:t xml:space="preserve"> into the search field (annotated with a red oval) and click the </w:t>
      </w:r>
      <w:r>
        <w:rPr>
          <w:b/>
          <w:bCs/>
        </w:rPr>
        <w:t>Ubuntu</w:t>
      </w:r>
      <w:r>
        <w:t xml:space="preserve"> app (annotated with a red rectangle).</w:t>
      </w:r>
    </w:p>
    <w:p w14:paraId="1CDCB1F0" w14:textId="77777777" w:rsidR="009329B0" w:rsidRDefault="009329B0" w:rsidP="009329B0">
      <w:pPr>
        <w:pStyle w:val="CaptionedFigure"/>
      </w:pPr>
      <w:r>
        <w:rPr>
          <w:noProof/>
        </w:rPr>
        <w:lastRenderedPageBreak/>
        <w:drawing>
          <wp:inline distT="0" distB="0" distL="0" distR="0" wp14:anchorId="1E200C81" wp14:editId="4E8C6157">
            <wp:extent cx="5334000" cy="4223552"/>
            <wp:effectExtent l="0" t="0" r="0" b="0"/>
            <wp:docPr id="226" name="Picture" descr="alt text"/>
            <wp:cNvGraphicFramePr/>
            <a:graphic xmlns:a="http://schemas.openxmlformats.org/drawingml/2006/main">
              <a:graphicData uri="http://schemas.openxmlformats.org/drawingml/2006/picture">
                <pic:pic xmlns:pic="http://schemas.openxmlformats.org/drawingml/2006/picture">
                  <pic:nvPicPr>
                    <pic:cNvPr id="227" name="Picture" descr="images/techzone-vm-ubuntu.png"/>
                    <pic:cNvPicPr>
                      <a:picLocks noChangeAspect="1" noChangeArrowheads="1"/>
                    </pic:cNvPicPr>
                  </pic:nvPicPr>
                  <pic:blipFill>
                    <a:blip r:embed="rId19"/>
                    <a:stretch>
                      <a:fillRect/>
                    </a:stretch>
                  </pic:blipFill>
                  <pic:spPr bwMode="auto">
                    <a:xfrm>
                      <a:off x="0" y="0"/>
                      <a:ext cx="5334000" cy="4223552"/>
                    </a:xfrm>
                    <a:prstGeom prst="rect">
                      <a:avLst/>
                    </a:prstGeom>
                    <a:noFill/>
                    <a:ln w="9525">
                      <a:noFill/>
                      <a:headEnd/>
                      <a:tailEnd/>
                    </a:ln>
                  </pic:spPr>
                </pic:pic>
              </a:graphicData>
            </a:graphic>
          </wp:inline>
        </w:drawing>
      </w:r>
    </w:p>
    <w:p w14:paraId="5CEFBBD3" w14:textId="77777777" w:rsidR="009329B0" w:rsidRDefault="009329B0" w:rsidP="002D487E">
      <w:r>
        <w:t>In the Ubuntu terminal, you need to activate the Python environment, which is already setup and has the watsonx Orchestrate ADK pre-installed.</w:t>
      </w:r>
    </w:p>
    <w:p w14:paraId="74056E62" w14:textId="77777777" w:rsidR="009329B0" w:rsidRPr="002D487E" w:rsidRDefault="009329B0" w:rsidP="002D487E">
      <w:pPr>
        <w:rPr>
          <w:rFonts w:ascii="IBM Plex Mono Light" w:hAnsi="IBM Plex Mono Light"/>
        </w:rPr>
      </w:pPr>
      <w:r w:rsidRPr="002D487E">
        <w:rPr>
          <w:rStyle w:val="VerbatimChar"/>
          <w:rFonts w:ascii="IBM Plex Mono Light" w:hAnsi="IBM Plex Mono Light"/>
        </w:rPr>
        <w:t>source /home/</w:t>
      </w:r>
      <w:proofErr w:type="spellStart"/>
      <w:r w:rsidRPr="002D487E">
        <w:rPr>
          <w:rStyle w:val="VerbatimChar"/>
          <w:rFonts w:ascii="IBM Plex Mono Light" w:hAnsi="IBM Plex Mono Light"/>
        </w:rPr>
        <w:t>techzone</w:t>
      </w:r>
      <w:proofErr w:type="spellEnd"/>
      <w:r w:rsidRPr="002D487E">
        <w:rPr>
          <w:rStyle w:val="VerbatimChar"/>
          <w:rFonts w:ascii="IBM Plex Mono Light" w:hAnsi="IBM Plex Mono Light"/>
        </w:rPr>
        <w:t>/</w:t>
      </w:r>
      <w:proofErr w:type="spellStart"/>
      <w:r w:rsidRPr="002D487E">
        <w:rPr>
          <w:rStyle w:val="VerbatimChar"/>
          <w:rFonts w:ascii="IBM Plex Mono Light" w:hAnsi="IBM Plex Mono Light"/>
        </w:rPr>
        <w:t>wsl_wxoenv</w:t>
      </w:r>
      <w:proofErr w:type="spellEnd"/>
      <w:r w:rsidRPr="002D487E">
        <w:rPr>
          <w:rStyle w:val="VerbatimChar"/>
          <w:rFonts w:ascii="IBM Plex Mono Light" w:hAnsi="IBM Plex Mono Light"/>
        </w:rPr>
        <w:t>/bin/activate</w:t>
      </w:r>
    </w:p>
    <w:p w14:paraId="0F68928D" w14:textId="77777777" w:rsidR="009329B0" w:rsidRDefault="009329B0" w:rsidP="009329B0">
      <w:pPr>
        <w:pStyle w:val="CaptionedFigure"/>
      </w:pPr>
      <w:r>
        <w:rPr>
          <w:noProof/>
        </w:rPr>
        <w:drawing>
          <wp:inline distT="0" distB="0" distL="0" distR="0" wp14:anchorId="7A7F3472" wp14:editId="7D0C048D">
            <wp:extent cx="5334000" cy="1674839"/>
            <wp:effectExtent l="0" t="0" r="0" b="0"/>
            <wp:docPr id="229" name="Picture" descr="alt text"/>
            <wp:cNvGraphicFramePr/>
            <a:graphic xmlns:a="http://schemas.openxmlformats.org/drawingml/2006/main">
              <a:graphicData uri="http://schemas.openxmlformats.org/drawingml/2006/picture">
                <pic:pic xmlns:pic="http://schemas.openxmlformats.org/drawingml/2006/picture">
                  <pic:nvPicPr>
                    <pic:cNvPr id="230" name="Picture" descr="images/techzone-vm-ubuntu-python-env.png"/>
                    <pic:cNvPicPr>
                      <a:picLocks noChangeAspect="1" noChangeArrowheads="1"/>
                    </pic:cNvPicPr>
                  </pic:nvPicPr>
                  <pic:blipFill>
                    <a:blip r:embed="rId20"/>
                    <a:stretch>
                      <a:fillRect/>
                    </a:stretch>
                  </pic:blipFill>
                  <pic:spPr bwMode="auto">
                    <a:xfrm>
                      <a:off x="0" y="0"/>
                      <a:ext cx="5334000" cy="1674839"/>
                    </a:xfrm>
                    <a:prstGeom prst="rect">
                      <a:avLst/>
                    </a:prstGeom>
                    <a:noFill/>
                    <a:ln w="9525">
                      <a:noFill/>
                      <a:headEnd/>
                      <a:tailEnd/>
                    </a:ln>
                  </pic:spPr>
                </pic:pic>
              </a:graphicData>
            </a:graphic>
          </wp:inline>
        </w:drawing>
      </w:r>
    </w:p>
    <w:p w14:paraId="376983B7" w14:textId="77777777" w:rsidR="009329B0" w:rsidRDefault="009329B0" w:rsidP="009329B0">
      <w:pPr>
        <w:pStyle w:val="Heading2"/>
      </w:pPr>
      <w:bookmarkStart w:id="18" w:name="lab-materials"/>
      <w:bookmarkEnd w:id="17"/>
      <w:r>
        <w:t>Lab materials</w:t>
      </w:r>
    </w:p>
    <w:p w14:paraId="65EEE483" w14:textId="77777777" w:rsidR="009329B0" w:rsidRDefault="009329B0" w:rsidP="00363AAD">
      <w:r>
        <w:t xml:space="preserve">The materials for this lab will be given to you by your instructor in the form of a zip file. You need to unzip this file into a folder on your machine. The file contains a set of markdown files that represent the instructions for various parts of the bootcamp (including this very file), as well as code samples that you are going to use. Where </w:t>
      </w:r>
      <w:r>
        <w:lastRenderedPageBreak/>
        <w:t>to unzip the file differs based on whether you are running this lab on your local machine or on a virtual machine provided to you.</w:t>
      </w:r>
    </w:p>
    <w:p w14:paraId="18C1580C" w14:textId="77777777" w:rsidR="009329B0" w:rsidRDefault="009329B0" w:rsidP="009329B0">
      <w:pPr>
        <w:pStyle w:val="Heading3"/>
      </w:pPr>
      <w:bookmarkStart w:id="19" w:name="local-machine"/>
      <w:r>
        <w:t>Local machine</w:t>
      </w:r>
    </w:p>
    <w:p w14:paraId="4C5B91C3" w14:textId="77777777" w:rsidR="009329B0" w:rsidRDefault="009329B0" w:rsidP="00363AAD">
      <w:r>
        <w:t xml:space="preserve">In this case, you can choose any folder as the base for the material. You should use that same folder as the current directory when installing the ADK (which is described in more detail </w:t>
      </w:r>
      <w:hyperlink w:anchor="watsonx-orchestrate-adk">
        <w:r>
          <w:rPr>
            <w:rStyle w:val="Hyperlink"/>
          </w:rPr>
          <w:t>below</w:t>
        </w:r>
      </w:hyperlink>
      <w:r>
        <w:t>). After unzipping, listing the files in a command terminal should look like shown below (this screenshot is taken on MacOS):</w:t>
      </w:r>
    </w:p>
    <w:p w14:paraId="6FF3B1AA" w14:textId="77777777" w:rsidR="009329B0" w:rsidRDefault="009329B0" w:rsidP="009329B0">
      <w:pPr>
        <w:pStyle w:val="CaptionedFigure"/>
      </w:pPr>
      <w:r>
        <w:rPr>
          <w:noProof/>
        </w:rPr>
        <w:drawing>
          <wp:inline distT="0" distB="0" distL="0" distR="0" wp14:anchorId="5117A143" wp14:editId="129273EA">
            <wp:extent cx="5334000" cy="1329722"/>
            <wp:effectExtent l="0" t="0" r="0" b="0"/>
            <wp:docPr id="233" name="Picture" descr="alt text"/>
            <wp:cNvGraphicFramePr/>
            <a:graphic xmlns:a="http://schemas.openxmlformats.org/drawingml/2006/main">
              <a:graphicData uri="http://schemas.openxmlformats.org/drawingml/2006/picture">
                <pic:pic xmlns:pic="http://schemas.openxmlformats.org/drawingml/2006/picture">
                  <pic:nvPicPr>
                    <pic:cNvPr id="234" name="Picture" descr="./images/setup-image20.png"/>
                    <pic:cNvPicPr>
                      <a:picLocks noChangeAspect="1" noChangeArrowheads="1"/>
                    </pic:cNvPicPr>
                  </pic:nvPicPr>
                  <pic:blipFill>
                    <a:blip r:embed="rId21"/>
                    <a:stretch>
                      <a:fillRect/>
                    </a:stretch>
                  </pic:blipFill>
                  <pic:spPr bwMode="auto">
                    <a:xfrm>
                      <a:off x="0" y="0"/>
                      <a:ext cx="5334000" cy="1329722"/>
                    </a:xfrm>
                    <a:prstGeom prst="rect">
                      <a:avLst/>
                    </a:prstGeom>
                    <a:noFill/>
                    <a:ln w="9525">
                      <a:noFill/>
                      <a:headEnd/>
                      <a:tailEnd/>
                    </a:ln>
                  </pic:spPr>
                </pic:pic>
              </a:graphicData>
            </a:graphic>
          </wp:inline>
        </w:drawing>
      </w:r>
    </w:p>
    <w:p w14:paraId="0C1C2904" w14:textId="77777777" w:rsidR="009329B0" w:rsidRDefault="009329B0" w:rsidP="009329B0">
      <w:pPr>
        <w:pStyle w:val="Heading4"/>
      </w:pPr>
      <w:bookmarkStart w:id="20" w:name="vs-code"/>
      <w:r>
        <w:t>VS Code</w:t>
      </w:r>
    </w:p>
    <w:p w14:paraId="2F5E3407" w14:textId="1360733A" w:rsidR="009329B0" w:rsidRDefault="009329B0" w:rsidP="00363AAD">
      <w:r>
        <w:t xml:space="preserve">We recommend you use VS Code to view the materials and edit files as needed. Assuming you have the command line starter installed, you should be able to start VS Code right from the command line by entering </w:t>
      </w:r>
      <w:proofErr w:type="gramStart"/>
      <w:r w:rsidRPr="00363AAD">
        <w:rPr>
          <w:rStyle w:val="VerbatimChar"/>
          <w:rFonts w:ascii="IBM Plex Mono Light" w:hAnsi="IBM Plex Mono Light"/>
        </w:rPr>
        <w:t>code .</w:t>
      </w:r>
      <w:proofErr w:type="gramEnd"/>
    </w:p>
    <w:p w14:paraId="4BFEC583" w14:textId="77777777" w:rsidR="009329B0" w:rsidRDefault="009329B0" w:rsidP="009329B0">
      <w:pPr>
        <w:pStyle w:val="Heading3"/>
      </w:pPr>
      <w:bookmarkStart w:id="21" w:name="virtual-machine"/>
      <w:bookmarkEnd w:id="19"/>
      <w:bookmarkEnd w:id="20"/>
      <w:r>
        <w:t>Virtual machine</w:t>
      </w:r>
    </w:p>
    <w:p w14:paraId="07EC0BAF" w14:textId="77777777" w:rsidR="009329B0" w:rsidRDefault="009329B0" w:rsidP="00363AAD">
      <w:r>
        <w:t xml:space="preserve">The virtual machine is using Windows as its operating system; however, we will be using the “Windows Subsystem for Linux (WSL)” to run the ADK. When downloading and unzipping the file with materials, you should put it into the folder that has been </w:t>
      </w:r>
      <w:proofErr w:type="spellStart"/>
      <w:r>
        <w:t>precreated</w:t>
      </w:r>
      <w:proofErr w:type="spellEnd"/>
      <w:r>
        <w:t>.</w:t>
      </w:r>
    </w:p>
    <w:p w14:paraId="0588EAEE" w14:textId="77777777" w:rsidR="009329B0" w:rsidRDefault="009329B0" w:rsidP="00363AAD">
      <w:r>
        <w:t>After you open the VM console in your browser, you will see the Windows user interface. There, you can open a Firefox browser window and enter the address your instructor gave you. In the example below, the zip file exists as a downloadable file in Box:</w:t>
      </w:r>
    </w:p>
    <w:p w14:paraId="70A96255" w14:textId="77777777" w:rsidR="009329B0" w:rsidRDefault="009329B0" w:rsidP="009329B0">
      <w:pPr>
        <w:pStyle w:val="CaptionedFigure"/>
      </w:pPr>
      <w:r>
        <w:rPr>
          <w:noProof/>
        </w:rPr>
        <w:lastRenderedPageBreak/>
        <w:drawing>
          <wp:inline distT="0" distB="0" distL="0" distR="0" wp14:anchorId="1775930E" wp14:editId="149738A9">
            <wp:extent cx="5334000" cy="2138769"/>
            <wp:effectExtent l="0" t="0" r="0" b="0"/>
            <wp:docPr id="238" name="Picture" descr="alt text"/>
            <wp:cNvGraphicFramePr/>
            <a:graphic xmlns:a="http://schemas.openxmlformats.org/drawingml/2006/main">
              <a:graphicData uri="http://schemas.openxmlformats.org/drawingml/2006/picture">
                <pic:pic xmlns:pic="http://schemas.openxmlformats.org/drawingml/2006/picture">
                  <pic:nvPicPr>
                    <pic:cNvPr id="239" name="Picture" descr="images/setup-image21.png"/>
                    <pic:cNvPicPr>
                      <a:picLocks noChangeAspect="1" noChangeArrowheads="1"/>
                    </pic:cNvPicPr>
                  </pic:nvPicPr>
                  <pic:blipFill>
                    <a:blip r:embed="rId22"/>
                    <a:stretch>
                      <a:fillRect/>
                    </a:stretch>
                  </pic:blipFill>
                  <pic:spPr bwMode="auto">
                    <a:xfrm>
                      <a:off x="0" y="0"/>
                      <a:ext cx="5334000" cy="2138769"/>
                    </a:xfrm>
                    <a:prstGeom prst="rect">
                      <a:avLst/>
                    </a:prstGeom>
                    <a:noFill/>
                    <a:ln w="9525">
                      <a:noFill/>
                      <a:headEnd/>
                      <a:tailEnd/>
                    </a:ln>
                  </pic:spPr>
                </pic:pic>
              </a:graphicData>
            </a:graphic>
          </wp:inline>
        </w:drawing>
      </w:r>
    </w:p>
    <w:p w14:paraId="63824CD0" w14:textId="77777777" w:rsidR="009329B0" w:rsidRDefault="009329B0" w:rsidP="00363AAD">
      <w:r>
        <w:t xml:space="preserve">When clicking on the Download button, the file will be downloaded into the </w:t>
      </w:r>
      <w:r>
        <w:rPr>
          <w:rStyle w:val="VerbatimChar"/>
        </w:rPr>
        <w:t>Downloads</w:t>
      </w:r>
      <w:r>
        <w:t xml:space="preserve"> folder on the Windows machine. Open that folder by simply clicking on the </w:t>
      </w:r>
      <w:r>
        <w:rPr>
          <w:rStyle w:val="VerbatimChar"/>
        </w:rPr>
        <w:t>Show all downloads</w:t>
      </w:r>
      <w:r>
        <w:t xml:space="preserve"> button.</w:t>
      </w:r>
    </w:p>
    <w:p w14:paraId="18C9A1C7" w14:textId="77777777" w:rsidR="009329B0" w:rsidRDefault="009329B0" w:rsidP="009329B0">
      <w:pPr>
        <w:pStyle w:val="CaptionedFigure"/>
      </w:pPr>
      <w:r>
        <w:rPr>
          <w:noProof/>
        </w:rPr>
        <w:drawing>
          <wp:inline distT="0" distB="0" distL="0" distR="0" wp14:anchorId="08656432" wp14:editId="34C17981">
            <wp:extent cx="5334000" cy="1976277"/>
            <wp:effectExtent l="0" t="0" r="0" b="0"/>
            <wp:docPr id="241" name="Picture" descr="alt text"/>
            <wp:cNvGraphicFramePr/>
            <a:graphic xmlns:a="http://schemas.openxmlformats.org/drawingml/2006/main">
              <a:graphicData uri="http://schemas.openxmlformats.org/drawingml/2006/picture">
                <pic:pic xmlns:pic="http://schemas.openxmlformats.org/drawingml/2006/picture">
                  <pic:nvPicPr>
                    <pic:cNvPr id="242" name="Picture" descr="images/setup-image22.png"/>
                    <pic:cNvPicPr>
                      <a:picLocks noChangeAspect="1" noChangeArrowheads="1"/>
                    </pic:cNvPicPr>
                  </pic:nvPicPr>
                  <pic:blipFill>
                    <a:blip r:embed="rId23"/>
                    <a:stretch>
                      <a:fillRect/>
                    </a:stretch>
                  </pic:blipFill>
                  <pic:spPr bwMode="auto">
                    <a:xfrm>
                      <a:off x="0" y="0"/>
                      <a:ext cx="5334000" cy="1976277"/>
                    </a:xfrm>
                    <a:prstGeom prst="rect">
                      <a:avLst/>
                    </a:prstGeom>
                    <a:noFill/>
                    <a:ln w="9525">
                      <a:noFill/>
                      <a:headEnd/>
                      <a:tailEnd/>
                    </a:ln>
                  </pic:spPr>
                </pic:pic>
              </a:graphicData>
            </a:graphic>
          </wp:inline>
        </w:drawing>
      </w:r>
    </w:p>
    <w:p w14:paraId="3E866333" w14:textId="6A2F5E24" w:rsidR="009329B0" w:rsidRDefault="009329B0" w:rsidP="00363AAD">
      <w:r>
        <w:t xml:space="preserve">Then click on the </w:t>
      </w:r>
      <w:r>
        <w:rPr>
          <w:rStyle w:val="VerbatimChar"/>
        </w:rPr>
        <w:t>Show in Folder</w:t>
      </w:r>
      <w:r>
        <w:t xml:space="preserve"> icon to open the file explorer </w:t>
      </w:r>
      <w:proofErr w:type="gramStart"/>
      <w:r>
        <w:t>window,</w:t>
      </w:r>
      <w:r w:rsidR="00363AAD">
        <w:t xml:space="preserve">  </w:t>
      </w:r>
      <w:r>
        <w:t>as</w:t>
      </w:r>
      <w:proofErr w:type="gramEnd"/>
      <w:r>
        <w:t xml:space="preserve"> shown below.</w:t>
      </w:r>
    </w:p>
    <w:p w14:paraId="44986BA0" w14:textId="77777777" w:rsidR="009329B0" w:rsidRDefault="009329B0" w:rsidP="009329B0">
      <w:pPr>
        <w:pStyle w:val="CaptionedFigure"/>
      </w:pPr>
      <w:r>
        <w:rPr>
          <w:noProof/>
        </w:rPr>
        <w:lastRenderedPageBreak/>
        <w:drawing>
          <wp:inline distT="0" distB="0" distL="0" distR="0" wp14:anchorId="7D5F0B33" wp14:editId="423D8C5A">
            <wp:extent cx="5334000" cy="3141945"/>
            <wp:effectExtent l="0" t="0" r="0" b="0"/>
            <wp:docPr id="244" name="Picture" descr="alt text"/>
            <wp:cNvGraphicFramePr/>
            <a:graphic xmlns:a="http://schemas.openxmlformats.org/drawingml/2006/main">
              <a:graphicData uri="http://schemas.openxmlformats.org/drawingml/2006/picture">
                <pic:pic xmlns:pic="http://schemas.openxmlformats.org/drawingml/2006/picture">
                  <pic:nvPicPr>
                    <pic:cNvPr id="245" name="Picture" descr="images/setup-image23.png"/>
                    <pic:cNvPicPr>
                      <a:picLocks noChangeAspect="1" noChangeArrowheads="1"/>
                    </pic:cNvPicPr>
                  </pic:nvPicPr>
                  <pic:blipFill>
                    <a:blip r:embed="rId24"/>
                    <a:stretch>
                      <a:fillRect/>
                    </a:stretch>
                  </pic:blipFill>
                  <pic:spPr bwMode="auto">
                    <a:xfrm>
                      <a:off x="0" y="0"/>
                      <a:ext cx="5334000" cy="3141945"/>
                    </a:xfrm>
                    <a:prstGeom prst="rect">
                      <a:avLst/>
                    </a:prstGeom>
                    <a:noFill/>
                    <a:ln w="9525">
                      <a:noFill/>
                      <a:headEnd/>
                      <a:tailEnd/>
                    </a:ln>
                  </pic:spPr>
                </pic:pic>
              </a:graphicData>
            </a:graphic>
          </wp:inline>
        </w:drawing>
      </w:r>
    </w:p>
    <w:p w14:paraId="278F53E5" w14:textId="77777777" w:rsidR="009329B0" w:rsidRDefault="009329B0" w:rsidP="00363AAD">
      <w:r>
        <w:t xml:space="preserve">Right-click on the zip file and select </w:t>
      </w:r>
      <w:r>
        <w:rPr>
          <w:rStyle w:val="VerbatimChar"/>
        </w:rPr>
        <w:t>Copy</w:t>
      </w:r>
      <w:r>
        <w:t>.</w:t>
      </w:r>
    </w:p>
    <w:p w14:paraId="40923C14" w14:textId="77777777" w:rsidR="009329B0" w:rsidRDefault="009329B0" w:rsidP="009329B0">
      <w:pPr>
        <w:pStyle w:val="CaptionedFigure"/>
      </w:pPr>
      <w:r>
        <w:rPr>
          <w:noProof/>
        </w:rPr>
        <w:drawing>
          <wp:inline distT="0" distB="0" distL="0" distR="0" wp14:anchorId="4E3E3708" wp14:editId="43D1FBAF">
            <wp:extent cx="5334000" cy="3484346"/>
            <wp:effectExtent l="0" t="0" r="0" b="0"/>
            <wp:docPr id="247" name="Picture" descr="alt text"/>
            <wp:cNvGraphicFramePr/>
            <a:graphic xmlns:a="http://schemas.openxmlformats.org/drawingml/2006/main">
              <a:graphicData uri="http://schemas.openxmlformats.org/drawingml/2006/picture">
                <pic:pic xmlns:pic="http://schemas.openxmlformats.org/drawingml/2006/picture">
                  <pic:nvPicPr>
                    <pic:cNvPr id="248" name="Picture" descr="images/setup-image24.png"/>
                    <pic:cNvPicPr>
                      <a:picLocks noChangeAspect="1" noChangeArrowheads="1"/>
                    </pic:cNvPicPr>
                  </pic:nvPicPr>
                  <pic:blipFill>
                    <a:blip r:embed="rId25"/>
                    <a:stretch>
                      <a:fillRect/>
                    </a:stretch>
                  </pic:blipFill>
                  <pic:spPr bwMode="auto">
                    <a:xfrm>
                      <a:off x="0" y="0"/>
                      <a:ext cx="5334000" cy="3484346"/>
                    </a:xfrm>
                    <a:prstGeom prst="rect">
                      <a:avLst/>
                    </a:prstGeom>
                    <a:noFill/>
                    <a:ln w="9525">
                      <a:noFill/>
                      <a:headEnd/>
                      <a:tailEnd/>
                    </a:ln>
                  </pic:spPr>
                </pic:pic>
              </a:graphicData>
            </a:graphic>
          </wp:inline>
        </w:drawing>
      </w:r>
    </w:p>
    <w:p w14:paraId="34A7AB31" w14:textId="77777777" w:rsidR="009329B0" w:rsidRDefault="009329B0" w:rsidP="00363AAD">
      <w:r>
        <w:t xml:space="preserve">Now navigate to the </w:t>
      </w:r>
      <w:r>
        <w:rPr>
          <w:rStyle w:val="VerbatimChar"/>
        </w:rPr>
        <w:t>Ubuntu</w:t>
      </w:r>
      <w:r>
        <w:t xml:space="preserve"> folder under </w:t>
      </w:r>
      <w:r>
        <w:rPr>
          <w:rStyle w:val="VerbatimChar"/>
        </w:rPr>
        <w:t>Linux</w:t>
      </w:r>
      <w:r>
        <w:t xml:space="preserve"> on the left side of the file explorer menu.</w:t>
      </w:r>
    </w:p>
    <w:p w14:paraId="1F5F4A59" w14:textId="77777777" w:rsidR="009329B0" w:rsidRDefault="009329B0" w:rsidP="009329B0">
      <w:pPr>
        <w:pStyle w:val="CaptionedFigure"/>
      </w:pPr>
      <w:r>
        <w:rPr>
          <w:noProof/>
        </w:rPr>
        <w:lastRenderedPageBreak/>
        <w:drawing>
          <wp:inline distT="0" distB="0" distL="0" distR="0" wp14:anchorId="69B130E1" wp14:editId="4DAD0C71">
            <wp:extent cx="5334000" cy="3692769"/>
            <wp:effectExtent l="0" t="0" r="0" b="0"/>
            <wp:docPr id="250" name="Picture" descr="alt text"/>
            <wp:cNvGraphicFramePr/>
            <a:graphic xmlns:a="http://schemas.openxmlformats.org/drawingml/2006/main">
              <a:graphicData uri="http://schemas.openxmlformats.org/drawingml/2006/picture">
                <pic:pic xmlns:pic="http://schemas.openxmlformats.org/drawingml/2006/picture">
                  <pic:nvPicPr>
                    <pic:cNvPr id="251" name="Picture" descr="images/setup-image25.png"/>
                    <pic:cNvPicPr>
                      <a:picLocks noChangeAspect="1" noChangeArrowheads="1"/>
                    </pic:cNvPicPr>
                  </pic:nvPicPr>
                  <pic:blipFill>
                    <a:blip r:embed="rId26"/>
                    <a:stretch>
                      <a:fillRect/>
                    </a:stretch>
                  </pic:blipFill>
                  <pic:spPr bwMode="auto">
                    <a:xfrm>
                      <a:off x="0" y="0"/>
                      <a:ext cx="5334000" cy="3692769"/>
                    </a:xfrm>
                    <a:prstGeom prst="rect">
                      <a:avLst/>
                    </a:prstGeom>
                    <a:noFill/>
                    <a:ln w="9525">
                      <a:noFill/>
                      <a:headEnd/>
                      <a:tailEnd/>
                    </a:ln>
                  </pic:spPr>
                </pic:pic>
              </a:graphicData>
            </a:graphic>
          </wp:inline>
        </w:drawing>
      </w:r>
    </w:p>
    <w:p w14:paraId="057532D4" w14:textId="77777777" w:rsidR="009329B0" w:rsidRDefault="009329B0" w:rsidP="00363AAD">
      <w:r>
        <w:t xml:space="preserve">In the folder, navigate to </w:t>
      </w:r>
      <w:r>
        <w:rPr>
          <w:rStyle w:val="VerbatimChar"/>
        </w:rPr>
        <w:t xml:space="preserve">home -&gt; </w:t>
      </w:r>
      <w:proofErr w:type="spellStart"/>
      <w:r>
        <w:rPr>
          <w:rStyle w:val="VerbatimChar"/>
        </w:rPr>
        <w:t>techzone</w:t>
      </w:r>
      <w:proofErr w:type="spellEnd"/>
      <w:r>
        <w:rPr>
          <w:rStyle w:val="VerbatimChar"/>
        </w:rPr>
        <w:t xml:space="preserve"> -&gt; </w:t>
      </w:r>
      <w:proofErr w:type="spellStart"/>
      <w:r>
        <w:rPr>
          <w:rStyle w:val="VerbatimChar"/>
        </w:rPr>
        <w:t>wxo_dev_edition</w:t>
      </w:r>
      <w:proofErr w:type="spellEnd"/>
      <w:r>
        <w:t>, right click and click on Paste.</w:t>
      </w:r>
    </w:p>
    <w:p w14:paraId="7C2B9DC4" w14:textId="77777777" w:rsidR="009329B0" w:rsidRDefault="009329B0" w:rsidP="009329B0">
      <w:pPr>
        <w:pStyle w:val="CaptionedFigure"/>
      </w:pPr>
      <w:r>
        <w:rPr>
          <w:noProof/>
        </w:rPr>
        <w:lastRenderedPageBreak/>
        <w:drawing>
          <wp:inline distT="0" distB="0" distL="0" distR="0" wp14:anchorId="02C329B0" wp14:editId="1423083A">
            <wp:extent cx="5334000" cy="3385222"/>
            <wp:effectExtent l="0" t="0" r="0" b="0"/>
            <wp:docPr id="253" name="Picture" descr="alt text"/>
            <wp:cNvGraphicFramePr/>
            <a:graphic xmlns:a="http://schemas.openxmlformats.org/drawingml/2006/main">
              <a:graphicData uri="http://schemas.openxmlformats.org/drawingml/2006/picture">
                <pic:pic xmlns:pic="http://schemas.openxmlformats.org/drawingml/2006/picture">
                  <pic:nvPicPr>
                    <pic:cNvPr id="254" name="Picture" descr="images/setup-image26.png"/>
                    <pic:cNvPicPr>
                      <a:picLocks noChangeAspect="1" noChangeArrowheads="1"/>
                    </pic:cNvPicPr>
                  </pic:nvPicPr>
                  <pic:blipFill>
                    <a:blip r:embed="rId27"/>
                    <a:stretch>
                      <a:fillRect/>
                    </a:stretch>
                  </pic:blipFill>
                  <pic:spPr bwMode="auto">
                    <a:xfrm>
                      <a:off x="0" y="0"/>
                      <a:ext cx="5334000" cy="3385222"/>
                    </a:xfrm>
                    <a:prstGeom prst="rect">
                      <a:avLst/>
                    </a:prstGeom>
                    <a:noFill/>
                    <a:ln w="9525">
                      <a:noFill/>
                      <a:headEnd/>
                      <a:tailEnd/>
                    </a:ln>
                  </pic:spPr>
                </pic:pic>
              </a:graphicData>
            </a:graphic>
          </wp:inline>
        </w:drawing>
      </w:r>
    </w:p>
    <w:p w14:paraId="19BC18C5" w14:textId="77777777" w:rsidR="009329B0" w:rsidRDefault="009329B0" w:rsidP="00363AAD">
      <w:r>
        <w:t xml:space="preserve">Open the folder and right-click on the zip file. In the context window for the zip file, select </w:t>
      </w:r>
      <w:r>
        <w:rPr>
          <w:rStyle w:val="VerbatimChar"/>
        </w:rPr>
        <w:t>Extract all</w:t>
      </w:r>
      <w:r>
        <w:t>. You may receive a warning that this file is from the Internet. Click OK.</w:t>
      </w:r>
    </w:p>
    <w:p w14:paraId="600EFB28" w14:textId="77777777" w:rsidR="009329B0" w:rsidRDefault="009329B0" w:rsidP="009329B0">
      <w:pPr>
        <w:pStyle w:val="CaptionedFigure"/>
      </w:pPr>
      <w:r>
        <w:rPr>
          <w:noProof/>
        </w:rPr>
        <w:drawing>
          <wp:inline distT="0" distB="0" distL="0" distR="0" wp14:anchorId="1EFF50E6" wp14:editId="43CF3809">
            <wp:extent cx="5334000" cy="2804097"/>
            <wp:effectExtent l="0" t="0" r="0" b="0"/>
            <wp:docPr id="256" name="Picture" descr="alt text"/>
            <wp:cNvGraphicFramePr/>
            <a:graphic xmlns:a="http://schemas.openxmlformats.org/drawingml/2006/main">
              <a:graphicData uri="http://schemas.openxmlformats.org/drawingml/2006/picture">
                <pic:pic xmlns:pic="http://schemas.openxmlformats.org/drawingml/2006/picture">
                  <pic:nvPicPr>
                    <pic:cNvPr id="257" name="Picture" descr="images/setup-image28.png"/>
                    <pic:cNvPicPr>
                      <a:picLocks noChangeAspect="1" noChangeArrowheads="1"/>
                    </pic:cNvPicPr>
                  </pic:nvPicPr>
                  <pic:blipFill>
                    <a:blip r:embed="rId28"/>
                    <a:stretch>
                      <a:fillRect/>
                    </a:stretch>
                  </pic:blipFill>
                  <pic:spPr bwMode="auto">
                    <a:xfrm>
                      <a:off x="0" y="0"/>
                      <a:ext cx="5334000" cy="2804097"/>
                    </a:xfrm>
                    <a:prstGeom prst="rect">
                      <a:avLst/>
                    </a:prstGeom>
                    <a:noFill/>
                    <a:ln w="9525">
                      <a:noFill/>
                      <a:headEnd/>
                      <a:tailEnd/>
                    </a:ln>
                  </pic:spPr>
                </pic:pic>
              </a:graphicData>
            </a:graphic>
          </wp:inline>
        </w:drawing>
      </w:r>
    </w:p>
    <w:p w14:paraId="7EDBC4BF" w14:textId="77777777" w:rsidR="009329B0" w:rsidRDefault="009329B0" w:rsidP="00363AAD">
      <w:r>
        <w:t xml:space="preserve">As the destination, make sure you enter the </w:t>
      </w:r>
      <w:proofErr w:type="spellStart"/>
      <w:r>
        <w:rPr>
          <w:rStyle w:val="VerbatimChar"/>
        </w:rPr>
        <w:t>wxo_dev_edition</w:t>
      </w:r>
      <w:proofErr w:type="spellEnd"/>
      <w:r>
        <w:t xml:space="preserve"> (which is not the default), as shown below. Then click on </w:t>
      </w:r>
      <w:r>
        <w:rPr>
          <w:rStyle w:val="VerbatimChar"/>
        </w:rPr>
        <w:t>Extract</w:t>
      </w:r>
      <w:r>
        <w:t>.</w:t>
      </w:r>
    </w:p>
    <w:p w14:paraId="5017D430" w14:textId="77777777" w:rsidR="009329B0" w:rsidRDefault="009329B0" w:rsidP="009329B0">
      <w:pPr>
        <w:pStyle w:val="CaptionedFigure"/>
      </w:pPr>
      <w:r>
        <w:rPr>
          <w:noProof/>
        </w:rPr>
        <w:lastRenderedPageBreak/>
        <w:drawing>
          <wp:inline distT="0" distB="0" distL="0" distR="0" wp14:anchorId="7FA578BF" wp14:editId="0A164288">
            <wp:extent cx="5334000" cy="2816499"/>
            <wp:effectExtent l="0" t="0" r="0" b="0"/>
            <wp:docPr id="259" name="Picture" descr="alt text"/>
            <wp:cNvGraphicFramePr/>
            <a:graphic xmlns:a="http://schemas.openxmlformats.org/drawingml/2006/main">
              <a:graphicData uri="http://schemas.openxmlformats.org/drawingml/2006/picture">
                <pic:pic xmlns:pic="http://schemas.openxmlformats.org/drawingml/2006/picture">
                  <pic:nvPicPr>
                    <pic:cNvPr id="260" name="Picture" descr="images/setup-image29.png"/>
                    <pic:cNvPicPr>
                      <a:picLocks noChangeAspect="1" noChangeArrowheads="1"/>
                    </pic:cNvPicPr>
                  </pic:nvPicPr>
                  <pic:blipFill>
                    <a:blip r:embed="rId29"/>
                    <a:stretch>
                      <a:fillRect/>
                    </a:stretch>
                  </pic:blipFill>
                  <pic:spPr bwMode="auto">
                    <a:xfrm>
                      <a:off x="0" y="0"/>
                      <a:ext cx="5334000" cy="2816499"/>
                    </a:xfrm>
                    <a:prstGeom prst="rect">
                      <a:avLst/>
                    </a:prstGeom>
                    <a:noFill/>
                    <a:ln w="9525">
                      <a:noFill/>
                      <a:headEnd/>
                      <a:tailEnd/>
                    </a:ln>
                  </pic:spPr>
                </pic:pic>
              </a:graphicData>
            </a:graphic>
          </wp:inline>
        </w:drawing>
      </w:r>
    </w:p>
    <w:p w14:paraId="129F586E" w14:textId="77777777" w:rsidR="009329B0" w:rsidRDefault="009329B0" w:rsidP="00363AAD">
      <w:r>
        <w:t xml:space="preserve">Note that the extraction process can take a couple of minutes. After it completes, your file explorer window should show the extracted files in the </w:t>
      </w:r>
      <w:proofErr w:type="spellStart"/>
      <w:r>
        <w:rPr>
          <w:rStyle w:val="VerbatimChar"/>
        </w:rPr>
        <w:t>wxo_dev_edition</w:t>
      </w:r>
      <w:proofErr w:type="spellEnd"/>
      <w:r>
        <w:t xml:space="preserve"> folder. If they are placed into a subfolder, you can cut and paste them.</w:t>
      </w:r>
    </w:p>
    <w:p w14:paraId="06104111" w14:textId="77777777" w:rsidR="009329B0" w:rsidRDefault="009329B0" w:rsidP="009329B0">
      <w:pPr>
        <w:pStyle w:val="CaptionedFigure"/>
      </w:pPr>
      <w:r>
        <w:rPr>
          <w:noProof/>
        </w:rPr>
        <w:drawing>
          <wp:inline distT="0" distB="0" distL="0" distR="0" wp14:anchorId="13031AB9" wp14:editId="7924F156">
            <wp:extent cx="5334000" cy="3379630"/>
            <wp:effectExtent l="0" t="0" r="0" b="0"/>
            <wp:docPr id="262" name="Picture" descr="alt text"/>
            <wp:cNvGraphicFramePr/>
            <a:graphic xmlns:a="http://schemas.openxmlformats.org/drawingml/2006/main">
              <a:graphicData uri="http://schemas.openxmlformats.org/drawingml/2006/picture">
                <pic:pic xmlns:pic="http://schemas.openxmlformats.org/drawingml/2006/picture">
                  <pic:nvPicPr>
                    <pic:cNvPr id="263" name="Picture" descr="images/setup-image30.png"/>
                    <pic:cNvPicPr>
                      <a:picLocks noChangeAspect="1" noChangeArrowheads="1"/>
                    </pic:cNvPicPr>
                  </pic:nvPicPr>
                  <pic:blipFill>
                    <a:blip r:embed="rId30"/>
                    <a:stretch>
                      <a:fillRect/>
                    </a:stretch>
                  </pic:blipFill>
                  <pic:spPr bwMode="auto">
                    <a:xfrm>
                      <a:off x="0" y="0"/>
                      <a:ext cx="5334000" cy="3379630"/>
                    </a:xfrm>
                    <a:prstGeom prst="rect">
                      <a:avLst/>
                    </a:prstGeom>
                    <a:noFill/>
                    <a:ln w="9525">
                      <a:noFill/>
                      <a:headEnd/>
                      <a:tailEnd/>
                    </a:ln>
                  </pic:spPr>
                </pic:pic>
              </a:graphicData>
            </a:graphic>
          </wp:inline>
        </w:drawing>
      </w:r>
    </w:p>
    <w:p w14:paraId="389CD921" w14:textId="77777777" w:rsidR="009329B0" w:rsidRDefault="009329B0" w:rsidP="009329B0">
      <w:pPr>
        <w:pStyle w:val="ImageCaption"/>
      </w:pPr>
      <w:r>
        <w:t>alt text</w:t>
      </w:r>
    </w:p>
    <w:p w14:paraId="7442AA6A" w14:textId="77777777" w:rsidR="009329B0" w:rsidRDefault="009329B0" w:rsidP="009329B0">
      <w:pPr>
        <w:pStyle w:val="Heading4"/>
      </w:pPr>
      <w:bookmarkStart w:id="22" w:name="vs-code-1"/>
      <w:r>
        <w:lastRenderedPageBreak/>
        <w:t>VS Code</w:t>
      </w:r>
    </w:p>
    <w:p w14:paraId="3C90A622" w14:textId="77777777" w:rsidR="009329B0" w:rsidRDefault="009329B0" w:rsidP="00363AAD">
      <w:r>
        <w:t>VS Code is already installed on the Windows-based virtual machine. To open it, simply type “code” into the search field at the bottom left of the screen. The “VS Code” app will automatically be offered as a choice, and you can open it by clicking on the app icon.</w:t>
      </w:r>
    </w:p>
    <w:p w14:paraId="14424956" w14:textId="77777777" w:rsidR="009329B0" w:rsidRDefault="009329B0" w:rsidP="00363AAD">
      <w:r>
        <w:t>The application will automatically open the folder with all the files you are going to need during this lab.</w:t>
      </w:r>
    </w:p>
    <w:p w14:paraId="4E0419B2" w14:textId="77777777" w:rsidR="009329B0" w:rsidRDefault="009329B0" w:rsidP="009329B0">
      <w:pPr>
        <w:pStyle w:val="CaptionedFigure"/>
      </w:pPr>
      <w:r>
        <w:rPr>
          <w:noProof/>
        </w:rPr>
        <w:drawing>
          <wp:inline distT="0" distB="0" distL="0" distR="0" wp14:anchorId="194B710C" wp14:editId="7E3C961F">
            <wp:extent cx="5334000" cy="2205372"/>
            <wp:effectExtent l="0" t="0" r="0" b="0"/>
            <wp:docPr id="265" name="Picture" descr="alt text"/>
            <wp:cNvGraphicFramePr/>
            <a:graphic xmlns:a="http://schemas.openxmlformats.org/drawingml/2006/main">
              <a:graphicData uri="http://schemas.openxmlformats.org/drawingml/2006/picture">
                <pic:pic xmlns:pic="http://schemas.openxmlformats.org/drawingml/2006/picture">
                  <pic:nvPicPr>
                    <pic:cNvPr id="266" name="Picture" descr="images/setup-image32.png"/>
                    <pic:cNvPicPr>
                      <a:picLocks noChangeAspect="1" noChangeArrowheads="1"/>
                    </pic:cNvPicPr>
                  </pic:nvPicPr>
                  <pic:blipFill>
                    <a:blip r:embed="rId31"/>
                    <a:stretch>
                      <a:fillRect/>
                    </a:stretch>
                  </pic:blipFill>
                  <pic:spPr bwMode="auto">
                    <a:xfrm>
                      <a:off x="0" y="0"/>
                      <a:ext cx="5334000" cy="2205372"/>
                    </a:xfrm>
                    <a:prstGeom prst="rect">
                      <a:avLst/>
                    </a:prstGeom>
                    <a:noFill/>
                    <a:ln w="9525">
                      <a:noFill/>
                      <a:headEnd/>
                      <a:tailEnd/>
                    </a:ln>
                  </pic:spPr>
                </pic:pic>
              </a:graphicData>
            </a:graphic>
          </wp:inline>
        </w:drawing>
      </w:r>
    </w:p>
    <w:bookmarkEnd w:id="18"/>
    <w:bookmarkEnd w:id="21"/>
    <w:bookmarkEnd w:id="22"/>
    <w:p w14:paraId="445FFD4B" w14:textId="77777777" w:rsidR="009329B0" w:rsidRDefault="009329B0" w:rsidP="009329B0">
      <w:pPr>
        <w:pStyle w:val="Heading2"/>
      </w:pPr>
      <w:r>
        <w:t>Environments</w:t>
      </w:r>
    </w:p>
    <w:p w14:paraId="318510B8" w14:textId="77777777" w:rsidR="009329B0" w:rsidRDefault="009329B0" w:rsidP="009329B0">
      <w:pPr>
        <w:pStyle w:val="FirstParagraph"/>
      </w:pPr>
      <w:r>
        <w:t xml:space="preserve">To run the lab end to end, you need </w:t>
      </w:r>
      <w:proofErr w:type="gramStart"/>
      <w:r>
        <w:t>a number of</w:t>
      </w:r>
      <w:proofErr w:type="gramEnd"/>
      <w:r>
        <w:t xml:space="preserve"> environments.</w:t>
      </w:r>
    </w:p>
    <w:p w14:paraId="58DF40F4" w14:textId="77777777" w:rsidR="009329B0" w:rsidRDefault="009329B0" w:rsidP="009329B0">
      <w:pPr>
        <w:pStyle w:val="Heading3"/>
      </w:pPr>
      <w:bookmarkStart w:id="23" w:name="watsonx.ai"/>
      <w:r>
        <w:t>watsonx.ai</w:t>
      </w:r>
    </w:p>
    <w:p w14:paraId="07CBAFE1" w14:textId="77777777" w:rsidR="009329B0" w:rsidRDefault="009329B0" w:rsidP="0030536E">
      <w:r>
        <w:t xml:space="preserve">For the lab, as well as for the install of the Developer’s Edition of watsonx Orchestrate, you will need access to an IBM watsonx.ai Runtime instance, and specifically, a </w:t>
      </w:r>
      <w:r>
        <w:rPr>
          <w:rStyle w:val="VerbatimChar"/>
        </w:rPr>
        <w:t>deployment space ID</w:t>
      </w:r>
      <w:r>
        <w:t xml:space="preserve"> for that instance as well as an </w:t>
      </w:r>
      <w:r>
        <w:rPr>
          <w:rStyle w:val="VerbatimChar"/>
        </w:rPr>
        <w:t>API key</w:t>
      </w:r>
      <w:r>
        <w:t xml:space="preserve"> for the IBM Cloud account the instance is running in.</w:t>
      </w:r>
    </w:p>
    <w:p w14:paraId="2C26F90C" w14:textId="77777777" w:rsidR="009329B0" w:rsidRDefault="009329B0" w:rsidP="0030536E">
      <w:r>
        <w:t xml:space="preserve">Your instructor should have given you access to the instances of watsonx Orchestrate and watsonx.ai that you will use throughout the bootcamp. To access them, you start out by logging into your IBM Cloud account at https://cloud.ibm.com. You can find the resources that you have access to in that account when going to the so-called “hamburger menu” on the top left of the page and clicking on </w:t>
      </w:r>
      <w:r>
        <w:rPr>
          <w:rStyle w:val="VerbatimChar"/>
        </w:rPr>
        <w:t>Resource list</w:t>
      </w:r>
      <w:r>
        <w:t>.</w:t>
      </w:r>
    </w:p>
    <w:p w14:paraId="6E2CFE93" w14:textId="77777777" w:rsidR="009329B0" w:rsidRDefault="009329B0" w:rsidP="009329B0">
      <w:pPr>
        <w:pStyle w:val="CaptionedFigure"/>
      </w:pPr>
      <w:r>
        <w:rPr>
          <w:noProof/>
        </w:rPr>
        <w:lastRenderedPageBreak/>
        <w:drawing>
          <wp:inline distT="0" distB="0" distL="0" distR="0" wp14:anchorId="75582F60" wp14:editId="531E6957">
            <wp:extent cx="5334000" cy="3123547"/>
            <wp:effectExtent l="0" t="0" r="0" b="0"/>
            <wp:docPr id="271" name="Picture" descr="alt text"/>
            <wp:cNvGraphicFramePr/>
            <a:graphic xmlns:a="http://schemas.openxmlformats.org/drawingml/2006/main">
              <a:graphicData uri="http://schemas.openxmlformats.org/drawingml/2006/picture">
                <pic:pic xmlns:pic="http://schemas.openxmlformats.org/drawingml/2006/picture">
                  <pic:nvPicPr>
                    <pic:cNvPr id="272" name="Picture" descr="images/setup-image1.png"/>
                    <pic:cNvPicPr>
                      <a:picLocks noChangeAspect="1" noChangeArrowheads="1"/>
                    </pic:cNvPicPr>
                  </pic:nvPicPr>
                  <pic:blipFill>
                    <a:blip r:embed="rId32"/>
                    <a:stretch>
                      <a:fillRect/>
                    </a:stretch>
                  </pic:blipFill>
                  <pic:spPr bwMode="auto">
                    <a:xfrm>
                      <a:off x="0" y="0"/>
                      <a:ext cx="5334000" cy="3123547"/>
                    </a:xfrm>
                    <a:prstGeom prst="rect">
                      <a:avLst/>
                    </a:prstGeom>
                    <a:noFill/>
                    <a:ln w="9525">
                      <a:noFill/>
                      <a:headEnd/>
                      <a:tailEnd/>
                    </a:ln>
                  </pic:spPr>
                </pic:pic>
              </a:graphicData>
            </a:graphic>
          </wp:inline>
        </w:drawing>
      </w:r>
    </w:p>
    <w:p w14:paraId="614E8CAF" w14:textId="77777777" w:rsidR="009329B0" w:rsidRDefault="009329B0" w:rsidP="0030536E">
      <w:r>
        <w:t xml:space="preserve">On the page with all your resources, you can find your watsonx.ai Runtime instance in the </w:t>
      </w:r>
      <w:r>
        <w:rPr>
          <w:rStyle w:val="VerbatimChar"/>
        </w:rPr>
        <w:t>AI / Machine Learning</w:t>
      </w:r>
      <w:r>
        <w:t xml:space="preserve"> section. The instance will have `watsonx Runtime in the Product column. Click on the name of the instance.</w:t>
      </w:r>
    </w:p>
    <w:p w14:paraId="1D77EE24" w14:textId="77777777" w:rsidR="009329B0" w:rsidRDefault="009329B0" w:rsidP="009329B0">
      <w:pPr>
        <w:pStyle w:val="CaptionedFigure"/>
      </w:pPr>
      <w:r>
        <w:rPr>
          <w:noProof/>
        </w:rPr>
        <w:drawing>
          <wp:inline distT="0" distB="0" distL="0" distR="0" wp14:anchorId="50BC04FF" wp14:editId="58189509">
            <wp:extent cx="5334000" cy="2152384"/>
            <wp:effectExtent l="0" t="0" r="0" b="0"/>
            <wp:docPr id="274" name="Picture" descr="alt text"/>
            <wp:cNvGraphicFramePr/>
            <a:graphic xmlns:a="http://schemas.openxmlformats.org/drawingml/2006/main">
              <a:graphicData uri="http://schemas.openxmlformats.org/drawingml/2006/picture">
                <pic:pic xmlns:pic="http://schemas.openxmlformats.org/drawingml/2006/picture">
                  <pic:nvPicPr>
                    <pic:cNvPr id="275" name="Picture" descr="images/setup-image2.png"/>
                    <pic:cNvPicPr>
                      <a:picLocks noChangeAspect="1" noChangeArrowheads="1"/>
                    </pic:cNvPicPr>
                  </pic:nvPicPr>
                  <pic:blipFill>
                    <a:blip r:embed="rId33"/>
                    <a:stretch>
                      <a:fillRect/>
                    </a:stretch>
                  </pic:blipFill>
                  <pic:spPr bwMode="auto">
                    <a:xfrm>
                      <a:off x="0" y="0"/>
                      <a:ext cx="5334000" cy="2152384"/>
                    </a:xfrm>
                    <a:prstGeom prst="rect">
                      <a:avLst/>
                    </a:prstGeom>
                    <a:noFill/>
                    <a:ln w="9525">
                      <a:noFill/>
                      <a:headEnd/>
                      <a:tailEnd/>
                    </a:ln>
                  </pic:spPr>
                </pic:pic>
              </a:graphicData>
            </a:graphic>
          </wp:inline>
        </w:drawing>
      </w:r>
    </w:p>
    <w:p w14:paraId="6429C0F5" w14:textId="77777777" w:rsidR="009329B0" w:rsidRDefault="009329B0" w:rsidP="0030536E">
      <w:r>
        <w:t xml:space="preserve">This will open the details page for the resource. Expand the </w:t>
      </w:r>
      <w:r>
        <w:rPr>
          <w:rStyle w:val="VerbatimChar"/>
        </w:rPr>
        <w:t>Launch in</w:t>
      </w:r>
      <w:r>
        <w:t xml:space="preserve"> drop-down list and click on </w:t>
      </w:r>
      <w:r>
        <w:rPr>
          <w:rStyle w:val="VerbatimChar"/>
        </w:rPr>
        <w:t>IBM watsonx</w:t>
      </w:r>
      <w:r>
        <w:t>.</w:t>
      </w:r>
    </w:p>
    <w:p w14:paraId="30DC653A" w14:textId="77777777" w:rsidR="009329B0" w:rsidRDefault="009329B0" w:rsidP="009329B0">
      <w:pPr>
        <w:pStyle w:val="CaptionedFigure"/>
      </w:pPr>
      <w:r>
        <w:rPr>
          <w:noProof/>
        </w:rPr>
        <w:lastRenderedPageBreak/>
        <w:drawing>
          <wp:inline distT="0" distB="0" distL="0" distR="0" wp14:anchorId="421A5169" wp14:editId="06B20C81">
            <wp:extent cx="5334000" cy="3287650"/>
            <wp:effectExtent l="0" t="0" r="0" b="0"/>
            <wp:docPr id="277" name="Picture" descr="alt text"/>
            <wp:cNvGraphicFramePr/>
            <a:graphic xmlns:a="http://schemas.openxmlformats.org/drawingml/2006/main">
              <a:graphicData uri="http://schemas.openxmlformats.org/drawingml/2006/picture">
                <pic:pic xmlns:pic="http://schemas.openxmlformats.org/drawingml/2006/picture">
                  <pic:nvPicPr>
                    <pic:cNvPr id="278" name="Picture" descr="images/setup-image3.png"/>
                    <pic:cNvPicPr>
                      <a:picLocks noChangeAspect="1" noChangeArrowheads="1"/>
                    </pic:cNvPicPr>
                  </pic:nvPicPr>
                  <pic:blipFill>
                    <a:blip r:embed="rId34"/>
                    <a:stretch>
                      <a:fillRect/>
                    </a:stretch>
                  </pic:blipFill>
                  <pic:spPr bwMode="auto">
                    <a:xfrm>
                      <a:off x="0" y="0"/>
                      <a:ext cx="5334000" cy="3287650"/>
                    </a:xfrm>
                    <a:prstGeom prst="rect">
                      <a:avLst/>
                    </a:prstGeom>
                    <a:noFill/>
                    <a:ln w="9525">
                      <a:noFill/>
                      <a:headEnd/>
                      <a:tailEnd/>
                    </a:ln>
                  </pic:spPr>
                </pic:pic>
              </a:graphicData>
            </a:graphic>
          </wp:inline>
        </w:drawing>
      </w:r>
    </w:p>
    <w:p w14:paraId="0E7800BB" w14:textId="77777777" w:rsidR="009329B0" w:rsidRDefault="009329B0" w:rsidP="0030536E">
      <w:r>
        <w:t xml:space="preserve">After opening the watsonx console, you can close both the Welcome and the Dive deeper pop-up windows. Now, click the ‘hamburger menu’ on this page, again at the top left of the page, and select </w:t>
      </w:r>
      <w:r>
        <w:rPr>
          <w:rStyle w:val="VerbatimChar"/>
        </w:rPr>
        <w:t>View all deployment spaces</w:t>
      </w:r>
      <w:r>
        <w:t>.</w:t>
      </w:r>
    </w:p>
    <w:p w14:paraId="2CC0C6F9" w14:textId="77777777" w:rsidR="009329B0" w:rsidRDefault="009329B0" w:rsidP="009329B0">
      <w:pPr>
        <w:pStyle w:val="CaptionedFigure"/>
      </w:pPr>
      <w:r>
        <w:rPr>
          <w:noProof/>
        </w:rPr>
        <w:lastRenderedPageBreak/>
        <w:drawing>
          <wp:inline distT="0" distB="0" distL="0" distR="0" wp14:anchorId="77965ECB" wp14:editId="5EBF78D9">
            <wp:extent cx="5334000" cy="3550097"/>
            <wp:effectExtent l="0" t="0" r="0" b="0"/>
            <wp:docPr id="280" name="Picture" descr="alt text"/>
            <wp:cNvGraphicFramePr/>
            <a:graphic xmlns:a="http://schemas.openxmlformats.org/drawingml/2006/main">
              <a:graphicData uri="http://schemas.openxmlformats.org/drawingml/2006/picture">
                <pic:pic xmlns:pic="http://schemas.openxmlformats.org/drawingml/2006/picture">
                  <pic:nvPicPr>
                    <pic:cNvPr id="281" name="Picture" descr="images/setup-image4.png"/>
                    <pic:cNvPicPr>
                      <a:picLocks noChangeAspect="1" noChangeArrowheads="1"/>
                    </pic:cNvPicPr>
                  </pic:nvPicPr>
                  <pic:blipFill>
                    <a:blip r:embed="rId35"/>
                    <a:stretch>
                      <a:fillRect/>
                    </a:stretch>
                  </pic:blipFill>
                  <pic:spPr bwMode="auto">
                    <a:xfrm>
                      <a:off x="0" y="0"/>
                      <a:ext cx="5334000" cy="3550097"/>
                    </a:xfrm>
                    <a:prstGeom prst="rect">
                      <a:avLst/>
                    </a:prstGeom>
                    <a:noFill/>
                    <a:ln w="9525">
                      <a:noFill/>
                      <a:headEnd/>
                      <a:tailEnd/>
                    </a:ln>
                  </pic:spPr>
                </pic:pic>
              </a:graphicData>
            </a:graphic>
          </wp:inline>
        </w:drawing>
      </w:r>
    </w:p>
    <w:p w14:paraId="1C288387" w14:textId="77777777" w:rsidR="009329B0" w:rsidRDefault="009329B0" w:rsidP="0030536E">
      <w:r>
        <w:t xml:space="preserve">In the following view, depending on whether you have already run a different lab, you may or may not see any deployment spaces listed. However, here we will just create a new one. Click on the </w:t>
      </w:r>
      <w:r>
        <w:rPr>
          <w:rStyle w:val="VerbatimChar"/>
        </w:rPr>
        <w:t>New deployment space</w:t>
      </w:r>
      <w:r>
        <w:t xml:space="preserve"> button.</w:t>
      </w:r>
    </w:p>
    <w:p w14:paraId="594A975A" w14:textId="77777777" w:rsidR="009329B0" w:rsidRDefault="009329B0" w:rsidP="009329B0">
      <w:pPr>
        <w:pStyle w:val="CaptionedFigure"/>
      </w:pPr>
      <w:r>
        <w:rPr>
          <w:noProof/>
        </w:rPr>
        <w:drawing>
          <wp:inline distT="0" distB="0" distL="0" distR="0" wp14:anchorId="728BF445" wp14:editId="7E26FA4B">
            <wp:extent cx="5334000" cy="2078297"/>
            <wp:effectExtent l="0" t="0" r="0" b="0"/>
            <wp:docPr id="283" name="Picture" descr="alt text"/>
            <wp:cNvGraphicFramePr/>
            <a:graphic xmlns:a="http://schemas.openxmlformats.org/drawingml/2006/main">
              <a:graphicData uri="http://schemas.openxmlformats.org/drawingml/2006/picture">
                <pic:pic xmlns:pic="http://schemas.openxmlformats.org/drawingml/2006/picture">
                  <pic:nvPicPr>
                    <pic:cNvPr id="284" name="Picture" descr="images/setup-image5.png"/>
                    <pic:cNvPicPr>
                      <a:picLocks noChangeAspect="1" noChangeArrowheads="1"/>
                    </pic:cNvPicPr>
                  </pic:nvPicPr>
                  <pic:blipFill>
                    <a:blip r:embed="rId36"/>
                    <a:stretch>
                      <a:fillRect/>
                    </a:stretch>
                  </pic:blipFill>
                  <pic:spPr bwMode="auto">
                    <a:xfrm>
                      <a:off x="0" y="0"/>
                      <a:ext cx="5334000" cy="2078297"/>
                    </a:xfrm>
                    <a:prstGeom prst="rect">
                      <a:avLst/>
                    </a:prstGeom>
                    <a:noFill/>
                    <a:ln w="9525">
                      <a:noFill/>
                      <a:headEnd/>
                      <a:tailEnd/>
                    </a:ln>
                  </pic:spPr>
                </pic:pic>
              </a:graphicData>
            </a:graphic>
          </wp:inline>
        </w:drawing>
      </w:r>
    </w:p>
    <w:p w14:paraId="329C0547" w14:textId="77777777" w:rsidR="009329B0" w:rsidRDefault="009329B0" w:rsidP="0030536E">
      <w:r>
        <w:t xml:space="preserve">Give the new space a descriptive name. All other fields are optional. The </w:t>
      </w:r>
      <w:r>
        <w:rPr>
          <w:rStyle w:val="VerbatimChar"/>
        </w:rPr>
        <w:t>Storage</w:t>
      </w:r>
      <w:r>
        <w:t xml:space="preserve"> field should already be filled in. Click on </w:t>
      </w:r>
      <w:r>
        <w:rPr>
          <w:rStyle w:val="VerbatimChar"/>
        </w:rPr>
        <w:t>Create</w:t>
      </w:r>
      <w:r>
        <w:t>.</w:t>
      </w:r>
    </w:p>
    <w:p w14:paraId="26834F75" w14:textId="77777777" w:rsidR="009329B0" w:rsidRDefault="009329B0" w:rsidP="009329B0">
      <w:pPr>
        <w:pStyle w:val="CaptionedFigure"/>
      </w:pPr>
      <w:r>
        <w:rPr>
          <w:noProof/>
        </w:rPr>
        <w:lastRenderedPageBreak/>
        <w:drawing>
          <wp:inline distT="0" distB="0" distL="0" distR="0" wp14:anchorId="385CF96C" wp14:editId="61D9668B">
            <wp:extent cx="5334000" cy="2692768"/>
            <wp:effectExtent l="0" t="0" r="0" b="0"/>
            <wp:docPr id="286" name="Picture" descr="alt text"/>
            <wp:cNvGraphicFramePr/>
            <a:graphic xmlns:a="http://schemas.openxmlformats.org/drawingml/2006/main">
              <a:graphicData uri="http://schemas.openxmlformats.org/drawingml/2006/picture">
                <pic:pic xmlns:pic="http://schemas.openxmlformats.org/drawingml/2006/picture">
                  <pic:nvPicPr>
                    <pic:cNvPr id="287" name="Picture" descr="images/setup-image6.png"/>
                    <pic:cNvPicPr>
                      <a:picLocks noChangeAspect="1" noChangeArrowheads="1"/>
                    </pic:cNvPicPr>
                  </pic:nvPicPr>
                  <pic:blipFill>
                    <a:blip r:embed="rId37"/>
                    <a:stretch>
                      <a:fillRect/>
                    </a:stretch>
                  </pic:blipFill>
                  <pic:spPr bwMode="auto">
                    <a:xfrm>
                      <a:off x="0" y="0"/>
                      <a:ext cx="5334000" cy="2692768"/>
                    </a:xfrm>
                    <a:prstGeom prst="rect">
                      <a:avLst/>
                    </a:prstGeom>
                    <a:noFill/>
                    <a:ln w="9525">
                      <a:noFill/>
                      <a:headEnd/>
                      <a:tailEnd/>
                    </a:ln>
                  </pic:spPr>
                </pic:pic>
              </a:graphicData>
            </a:graphic>
          </wp:inline>
        </w:drawing>
      </w:r>
    </w:p>
    <w:p w14:paraId="15DF70DF" w14:textId="77777777" w:rsidR="009329B0" w:rsidRDefault="009329B0" w:rsidP="0030536E">
      <w:r>
        <w:t xml:space="preserve">Once the space is ready, click on </w:t>
      </w:r>
      <w:r>
        <w:rPr>
          <w:rStyle w:val="VerbatimChar"/>
        </w:rPr>
        <w:t>View new space</w:t>
      </w:r>
      <w:r>
        <w:t>.</w:t>
      </w:r>
    </w:p>
    <w:p w14:paraId="37F9C6FF" w14:textId="77777777" w:rsidR="009329B0" w:rsidRDefault="009329B0" w:rsidP="009329B0">
      <w:pPr>
        <w:pStyle w:val="CaptionedFigure"/>
      </w:pPr>
      <w:r>
        <w:rPr>
          <w:noProof/>
        </w:rPr>
        <w:drawing>
          <wp:inline distT="0" distB="0" distL="0" distR="0" wp14:anchorId="6C3FD92E" wp14:editId="687BAF1F">
            <wp:extent cx="5334000" cy="1882588"/>
            <wp:effectExtent l="0" t="0" r="0" b="0"/>
            <wp:docPr id="289" name="Picture" descr="alt text"/>
            <wp:cNvGraphicFramePr/>
            <a:graphic xmlns:a="http://schemas.openxmlformats.org/drawingml/2006/main">
              <a:graphicData uri="http://schemas.openxmlformats.org/drawingml/2006/picture">
                <pic:pic xmlns:pic="http://schemas.openxmlformats.org/drawingml/2006/picture">
                  <pic:nvPicPr>
                    <pic:cNvPr id="290" name="Picture" descr="images/setup-image7.png"/>
                    <pic:cNvPicPr>
                      <a:picLocks noChangeAspect="1" noChangeArrowheads="1"/>
                    </pic:cNvPicPr>
                  </pic:nvPicPr>
                  <pic:blipFill>
                    <a:blip r:embed="rId38"/>
                    <a:stretch>
                      <a:fillRect/>
                    </a:stretch>
                  </pic:blipFill>
                  <pic:spPr bwMode="auto">
                    <a:xfrm>
                      <a:off x="0" y="0"/>
                      <a:ext cx="5334000" cy="1882588"/>
                    </a:xfrm>
                    <a:prstGeom prst="rect">
                      <a:avLst/>
                    </a:prstGeom>
                    <a:noFill/>
                    <a:ln w="9525">
                      <a:noFill/>
                      <a:headEnd/>
                      <a:tailEnd/>
                    </a:ln>
                  </pic:spPr>
                </pic:pic>
              </a:graphicData>
            </a:graphic>
          </wp:inline>
        </w:drawing>
      </w:r>
    </w:p>
    <w:p w14:paraId="232B98F4" w14:textId="77777777" w:rsidR="009329B0" w:rsidRDefault="009329B0" w:rsidP="0030536E">
      <w:r>
        <w:t xml:space="preserve">On the details page for the new space, select the </w:t>
      </w:r>
      <w:r>
        <w:rPr>
          <w:rStyle w:val="VerbatimChar"/>
        </w:rPr>
        <w:t>Manage</w:t>
      </w:r>
      <w:r>
        <w:t xml:space="preserve"> tab.</w:t>
      </w:r>
    </w:p>
    <w:p w14:paraId="5A9797C3" w14:textId="77777777" w:rsidR="009329B0" w:rsidRDefault="009329B0" w:rsidP="009329B0">
      <w:pPr>
        <w:pStyle w:val="CaptionedFigure"/>
      </w:pPr>
      <w:r>
        <w:rPr>
          <w:noProof/>
        </w:rPr>
        <w:lastRenderedPageBreak/>
        <w:drawing>
          <wp:inline distT="0" distB="0" distL="0" distR="0" wp14:anchorId="6BFA2A60" wp14:editId="77389736">
            <wp:extent cx="5334000" cy="3583781"/>
            <wp:effectExtent l="0" t="0" r="0" b="0"/>
            <wp:docPr id="292" name="Picture" descr="alt text"/>
            <wp:cNvGraphicFramePr/>
            <a:graphic xmlns:a="http://schemas.openxmlformats.org/drawingml/2006/main">
              <a:graphicData uri="http://schemas.openxmlformats.org/drawingml/2006/picture">
                <pic:pic xmlns:pic="http://schemas.openxmlformats.org/drawingml/2006/picture">
                  <pic:nvPicPr>
                    <pic:cNvPr id="293" name="Picture" descr="images/setup-image8.png"/>
                    <pic:cNvPicPr>
                      <a:picLocks noChangeAspect="1" noChangeArrowheads="1"/>
                    </pic:cNvPicPr>
                  </pic:nvPicPr>
                  <pic:blipFill>
                    <a:blip r:embed="rId39"/>
                    <a:stretch>
                      <a:fillRect/>
                    </a:stretch>
                  </pic:blipFill>
                  <pic:spPr bwMode="auto">
                    <a:xfrm>
                      <a:off x="0" y="0"/>
                      <a:ext cx="5334000" cy="3583781"/>
                    </a:xfrm>
                    <a:prstGeom prst="rect">
                      <a:avLst/>
                    </a:prstGeom>
                    <a:noFill/>
                    <a:ln w="9525">
                      <a:noFill/>
                      <a:headEnd/>
                      <a:tailEnd/>
                    </a:ln>
                  </pic:spPr>
                </pic:pic>
              </a:graphicData>
            </a:graphic>
          </wp:inline>
        </w:drawing>
      </w:r>
    </w:p>
    <w:p w14:paraId="7147C815" w14:textId="77777777" w:rsidR="009329B0" w:rsidRDefault="009329B0" w:rsidP="0030536E">
      <w:r>
        <w:t>On the Manage page, make sure the space is associated with your watsonx.ai Runtime instance, and set it if it is not. (Hit Save if you need to set it.)</w:t>
      </w:r>
    </w:p>
    <w:p w14:paraId="69D3B301" w14:textId="77777777" w:rsidR="009329B0" w:rsidRDefault="009329B0" w:rsidP="009329B0">
      <w:pPr>
        <w:pStyle w:val="CaptionedFigure"/>
      </w:pPr>
      <w:r>
        <w:rPr>
          <w:noProof/>
        </w:rPr>
        <w:drawing>
          <wp:inline distT="0" distB="0" distL="0" distR="0" wp14:anchorId="510DF9DD" wp14:editId="203767E2">
            <wp:extent cx="5334000" cy="2447749"/>
            <wp:effectExtent l="0" t="0" r="0" b="0"/>
            <wp:docPr id="295" name="Picture" descr="alt text"/>
            <wp:cNvGraphicFramePr/>
            <a:graphic xmlns:a="http://schemas.openxmlformats.org/drawingml/2006/main">
              <a:graphicData uri="http://schemas.openxmlformats.org/drawingml/2006/picture">
                <pic:pic xmlns:pic="http://schemas.openxmlformats.org/drawingml/2006/picture">
                  <pic:nvPicPr>
                    <pic:cNvPr id="296" name="Picture" descr="images/setup-image9.png"/>
                    <pic:cNvPicPr>
                      <a:picLocks noChangeAspect="1" noChangeArrowheads="1"/>
                    </pic:cNvPicPr>
                  </pic:nvPicPr>
                  <pic:blipFill>
                    <a:blip r:embed="rId40"/>
                    <a:stretch>
                      <a:fillRect/>
                    </a:stretch>
                  </pic:blipFill>
                  <pic:spPr bwMode="auto">
                    <a:xfrm>
                      <a:off x="0" y="0"/>
                      <a:ext cx="5334000" cy="2447749"/>
                    </a:xfrm>
                    <a:prstGeom prst="rect">
                      <a:avLst/>
                    </a:prstGeom>
                    <a:noFill/>
                    <a:ln w="9525">
                      <a:noFill/>
                      <a:headEnd/>
                      <a:tailEnd/>
                    </a:ln>
                  </pic:spPr>
                </pic:pic>
              </a:graphicData>
            </a:graphic>
          </wp:inline>
        </w:drawing>
      </w:r>
    </w:p>
    <w:p w14:paraId="508D3520" w14:textId="77777777" w:rsidR="009329B0" w:rsidRDefault="009329B0" w:rsidP="0030536E">
      <w:r>
        <w:t>The last step here is that we need to capture the Space GUID. You can find the GUID also on the Manage tab. Simply click on the icon next to it to copy it to your clipboard.</w:t>
      </w:r>
    </w:p>
    <w:p w14:paraId="543BEA0F" w14:textId="77777777" w:rsidR="009329B0" w:rsidRDefault="009329B0" w:rsidP="009329B0">
      <w:pPr>
        <w:pStyle w:val="CaptionedFigure"/>
      </w:pPr>
      <w:r>
        <w:rPr>
          <w:noProof/>
        </w:rPr>
        <w:lastRenderedPageBreak/>
        <w:drawing>
          <wp:inline distT="0" distB="0" distL="0" distR="0" wp14:anchorId="0898FF5A" wp14:editId="7088E6A6">
            <wp:extent cx="5334000" cy="2447749"/>
            <wp:effectExtent l="0" t="0" r="0" b="0"/>
            <wp:docPr id="298" name="Picture" descr="alt text"/>
            <wp:cNvGraphicFramePr/>
            <a:graphic xmlns:a="http://schemas.openxmlformats.org/drawingml/2006/main">
              <a:graphicData uri="http://schemas.openxmlformats.org/drawingml/2006/picture">
                <pic:pic xmlns:pic="http://schemas.openxmlformats.org/drawingml/2006/picture">
                  <pic:nvPicPr>
                    <pic:cNvPr id="299" name="Picture" descr="images/setup-image10.png"/>
                    <pic:cNvPicPr>
                      <a:picLocks noChangeAspect="1" noChangeArrowheads="1"/>
                    </pic:cNvPicPr>
                  </pic:nvPicPr>
                  <pic:blipFill>
                    <a:blip r:embed="rId41"/>
                    <a:stretch>
                      <a:fillRect/>
                    </a:stretch>
                  </pic:blipFill>
                  <pic:spPr bwMode="auto">
                    <a:xfrm>
                      <a:off x="0" y="0"/>
                      <a:ext cx="5334000" cy="2447749"/>
                    </a:xfrm>
                    <a:prstGeom prst="rect">
                      <a:avLst/>
                    </a:prstGeom>
                    <a:noFill/>
                    <a:ln w="9525">
                      <a:noFill/>
                      <a:headEnd/>
                      <a:tailEnd/>
                    </a:ln>
                  </pic:spPr>
                </pic:pic>
              </a:graphicData>
            </a:graphic>
          </wp:inline>
        </w:drawing>
      </w:r>
    </w:p>
    <w:p w14:paraId="24FF3610" w14:textId="77777777" w:rsidR="009329B0" w:rsidRDefault="009329B0" w:rsidP="009329B0">
      <w:pPr>
        <w:pStyle w:val="Heading4"/>
      </w:pPr>
      <w:bookmarkStart w:id="24" w:name="the-.env-file"/>
      <w:r>
        <w:t>The .env file</w:t>
      </w:r>
    </w:p>
    <w:p w14:paraId="6DC9BDA8" w14:textId="77777777" w:rsidR="009329B0" w:rsidRDefault="009329B0" w:rsidP="0030536E">
      <w:r>
        <w:t xml:space="preserve">The Space GUID, as well as </w:t>
      </w:r>
      <w:proofErr w:type="gramStart"/>
      <w:r>
        <w:t>a number of</w:t>
      </w:r>
      <w:proofErr w:type="gramEnd"/>
      <w:r>
        <w:t xml:space="preserve"> other environment variables, goes into a file </w:t>
      </w:r>
      <w:proofErr w:type="gramStart"/>
      <w:r>
        <w:t xml:space="preserve">called </w:t>
      </w:r>
      <w:r>
        <w:rPr>
          <w:rStyle w:val="VerbatimChar"/>
        </w:rPr>
        <w:t>.env</w:t>
      </w:r>
      <w:proofErr w:type="gramEnd"/>
      <w:r>
        <w:t xml:space="preserve">. This file should exist in </w:t>
      </w:r>
      <w:r>
        <w:rPr>
          <w:b/>
          <w:bCs/>
        </w:rPr>
        <w:t>the root folder</w:t>
      </w:r>
      <w:r>
        <w:t xml:space="preserve"> of where you extracted the content of this repo. You can use </w:t>
      </w:r>
      <w:proofErr w:type="gramStart"/>
      <w:r>
        <w:t>the .</w:t>
      </w:r>
      <w:proofErr w:type="spellStart"/>
      <w:r>
        <w:t>env</w:t>
      </w:r>
      <w:proofErr w:type="gramEnd"/>
      <w:r>
        <w:t>.sample</w:t>
      </w:r>
      <w:proofErr w:type="spellEnd"/>
      <w:r>
        <w:t xml:space="preserve"> file as an example.</w:t>
      </w:r>
    </w:p>
    <w:p w14:paraId="6F7DB88F" w14:textId="77777777" w:rsidR="009329B0" w:rsidRDefault="009329B0" w:rsidP="0030536E">
      <w:r>
        <w:t xml:space="preserve">If you are using the virtual machine with a pre-installed ADK, you already have this file in the </w:t>
      </w:r>
      <w:proofErr w:type="spellStart"/>
      <w:r>
        <w:rPr>
          <w:rStyle w:val="VerbatimChar"/>
        </w:rPr>
        <w:t>wxo_dev_edition</w:t>
      </w:r>
      <w:proofErr w:type="spellEnd"/>
      <w:r>
        <w:t xml:space="preserve"> folder in the WSL environment within that virtual machine.</w:t>
      </w:r>
    </w:p>
    <w:p w14:paraId="451E40C2" w14:textId="77777777" w:rsidR="009329B0" w:rsidRDefault="009329B0" w:rsidP="0030536E">
      <w:r>
        <w:t xml:space="preserve">If you are running this on your local machine, you should have already unzipped the file with materials into a folder of your choosing, as described </w:t>
      </w:r>
      <w:hyperlink w:anchor="local-machine">
        <w:r>
          <w:rPr>
            <w:rStyle w:val="Hyperlink"/>
          </w:rPr>
          <w:t>above</w:t>
        </w:r>
      </w:hyperlink>
      <w:r>
        <w:t xml:space="preserve">. Create an empty .env file and make sure you place the </w:t>
      </w:r>
      <w:r>
        <w:rPr>
          <w:rStyle w:val="VerbatimChar"/>
        </w:rPr>
        <w:t>.env</w:t>
      </w:r>
      <w:r>
        <w:t xml:space="preserve"> file in that same folder.</w:t>
      </w:r>
    </w:p>
    <w:p w14:paraId="34A7213A" w14:textId="77777777" w:rsidR="009329B0" w:rsidRDefault="009329B0" w:rsidP="0030536E">
      <w:r>
        <w:t>You can edit the file with an editor of your choosing. We recommend using VS Code for this.</w:t>
      </w:r>
    </w:p>
    <w:p w14:paraId="0AB2843E" w14:textId="77777777" w:rsidR="009329B0" w:rsidRDefault="009329B0" w:rsidP="0030536E">
      <w:r>
        <w:t xml:space="preserve">Add the Space GUID value that you captured above to the </w:t>
      </w:r>
      <w:r>
        <w:rPr>
          <w:rStyle w:val="VerbatimChar"/>
        </w:rPr>
        <w:t>WATSONX_SPACE_ID</w:t>
      </w:r>
      <w:r>
        <w:t xml:space="preserve"> variable.</w:t>
      </w:r>
    </w:p>
    <w:p w14:paraId="7D87EDA6" w14:textId="77777777" w:rsidR="009329B0" w:rsidRDefault="009329B0" w:rsidP="009329B0">
      <w:pPr>
        <w:pStyle w:val="CaptionedFigure"/>
      </w:pPr>
      <w:r>
        <w:rPr>
          <w:noProof/>
        </w:rPr>
        <w:lastRenderedPageBreak/>
        <w:drawing>
          <wp:inline distT="0" distB="0" distL="0" distR="0" wp14:anchorId="4F056F08" wp14:editId="1E8161FF">
            <wp:extent cx="5334000" cy="1927155"/>
            <wp:effectExtent l="0" t="0" r="0" b="0"/>
            <wp:docPr id="301" name="Picture" descr="alt text"/>
            <wp:cNvGraphicFramePr/>
            <a:graphic xmlns:a="http://schemas.openxmlformats.org/drawingml/2006/main">
              <a:graphicData uri="http://schemas.openxmlformats.org/drawingml/2006/picture">
                <pic:pic xmlns:pic="http://schemas.openxmlformats.org/drawingml/2006/picture">
                  <pic:nvPicPr>
                    <pic:cNvPr id="302" name="Picture" descr="images/setup-image39.png"/>
                    <pic:cNvPicPr>
                      <a:picLocks noChangeAspect="1" noChangeArrowheads="1"/>
                    </pic:cNvPicPr>
                  </pic:nvPicPr>
                  <pic:blipFill>
                    <a:blip r:embed="rId42"/>
                    <a:stretch>
                      <a:fillRect/>
                    </a:stretch>
                  </pic:blipFill>
                  <pic:spPr bwMode="auto">
                    <a:xfrm>
                      <a:off x="0" y="0"/>
                      <a:ext cx="5334000" cy="1927155"/>
                    </a:xfrm>
                    <a:prstGeom prst="rect">
                      <a:avLst/>
                    </a:prstGeom>
                    <a:noFill/>
                    <a:ln w="9525">
                      <a:noFill/>
                      <a:headEnd/>
                      <a:tailEnd/>
                    </a:ln>
                  </pic:spPr>
                </pic:pic>
              </a:graphicData>
            </a:graphic>
          </wp:inline>
        </w:drawing>
      </w:r>
    </w:p>
    <w:p w14:paraId="55479137" w14:textId="77777777" w:rsidR="009329B0" w:rsidRDefault="009329B0" w:rsidP="009329B0">
      <w:pPr>
        <w:pStyle w:val="Heading4"/>
      </w:pPr>
      <w:bookmarkStart w:id="25" w:name="api-key"/>
      <w:bookmarkEnd w:id="24"/>
      <w:r>
        <w:t>API key</w:t>
      </w:r>
    </w:p>
    <w:p w14:paraId="359AC9D7" w14:textId="77777777" w:rsidR="009329B0" w:rsidRDefault="009329B0" w:rsidP="0030536E">
      <w:r>
        <w:t xml:space="preserve">You also need an API key for the IBM Cloud account that your watsonx.ai instance is on. To obtain one, open the IBM Cloud console (https://cloud.ibm.com) as before and select </w:t>
      </w:r>
      <w:r>
        <w:rPr>
          <w:rStyle w:val="VerbatimChar"/>
        </w:rPr>
        <w:t>Access (IAM)</w:t>
      </w:r>
      <w:r>
        <w:t xml:space="preserve"> option from the </w:t>
      </w:r>
      <w:r>
        <w:rPr>
          <w:rStyle w:val="VerbatimChar"/>
        </w:rPr>
        <w:t>Manage</w:t>
      </w:r>
      <w:r>
        <w:t xml:space="preserve"> dropdown at the top of the page.</w:t>
      </w:r>
    </w:p>
    <w:p w14:paraId="0E3E154D" w14:textId="77777777" w:rsidR="009329B0" w:rsidRDefault="009329B0" w:rsidP="009329B0">
      <w:pPr>
        <w:pStyle w:val="CaptionedFigure"/>
      </w:pPr>
      <w:r>
        <w:rPr>
          <w:noProof/>
        </w:rPr>
        <w:drawing>
          <wp:inline distT="0" distB="0" distL="0" distR="0" wp14:anchorId="6499302D" wp14:editId="63DA258F">
            <wp:extent cx="5334000" cy="2266449"/>
            <wp:effectExtent l="0" t="0" r="0" b="0"/>
            <wp:docPr id="305" name="Picture" descr="alt text"/>
            <wp:cNvGraphicFramePr/>
            <a:graphic xmlns:a="http://schemas.openxmlformats.org/drawingml/2006/main">
              <a:graphicData uri="http://schemas.openxmlformats.org/drawingml/2006/picture">
                <pic:pic xmlns:pic="http://schemas.openxmlformats.org/drawingml/2006/picture">
                  <pic:nvPicPr>
                    <pic:cNvPr id="306" name="Picture" descr="images/setup-image11.png"/>
                    <pic:cNvPicPr>
                      <a:picLocks noChangeAspect="1" noChangeArrowheads="1"/>
                    </pic:cNvPicPr>
                  </pic:nvPicPr>
                  <pic:blipFill>
                    <a:blip r:embed="rId43"/>
                    <a:stretch>
                      <a:fillRect/>
                    </a:stretch>
                  </pic:blipFill>
                  <pic:spPr bwMode="auto">
                    <a:xfrm>
                      <a:off x="0" y="0"/>
                      <a:ext cx="5334000" cy="2266449"/>
                    </a:xfrm>
                    <a:prstGeom prst="rect">
                      <a:avLst/>
                    </a:prstGeom>
                    <a:noFill/>
                    <a:ln w="9525">
                      <a:noFill/>
                      <a:headEnd/>
                      <a:tailEnd/>
                    </a:ln>
                  </pic:spPr>
                </pic:pic>
              </a:graphicData>
            </a:graphic>
          </wp:inline>
        </w:drawing>
      </w:r>
    </w:p>
    <w:p w14:paraId="3A06214A" w14:textId="77777777" w:rsidR="009329B0" w:rsidRDefault="009329B0" w:rsidP="0030536E">
      <w:r>
        <w:t xml:space="preserve">On the following page, select </w:t>
      </w:r>
      <w:r>
        <w:rPr>
          <w:rStyle w:val="VerbatimChar"/>
        </w:rPr>
        <w:t>API keys</w:t>
      </w:r>
      <w:r>
        <w:t xml:space="preserve"> from the menu on the left.</w:t>
      </w:r>
    </w:p>
    <w:p w14:paraId="1837D9F2" w14:textId="77777777" w:rsidR="009329B0" w:rsidRDefault="009329B0" w:rsidP="009329B0">
      <w:pPr>
        <w:pStyle w:val="CaptionedFigure"/>
      </w:pPr>
      <w:r>
        <w:rPr>
          <w:noProof/>
        </w:rPr>
        <w:lastRenderedPageBreak/>
        <w:drawing>
          <wp:inline distT="0" distB="0" distL="0" distR="0" wp14:anchorId="42DFB86A" wp14:editId="1BB28FB4">
            <wp:extent cx="5334000" cy="4088708"/>
            <wp:effectExtent l="0" t="0" r="0" b="0"/>
            <wp:docPr id="308" name="Picture" descr="alt text"/>
            <wp:cNvGraphicFramePr/>
            <a:graphic xmlns:a="http://schemas.openxmlformats.org/drawingml/2006/main">
              <a:graphicData uri="http://schemas.openxmlformats.org/drawingml/2006/picture">
                <pic:pic xmlns:pic="http://schemas.openxmlformats.org/drawingml/2006/picture">
                  <pic:nvPicPr>
                    <pic:cNvPr id="309" name="Picture" descr="images/setup-image12.png"/>
                    <pic:cNvPicPr>
                      <a:picLocks noChangeAspect="1" noChangeArrowheads="1"/>
                    </pic:cNvPicPr>
                  </pic:nvPicPr>
                  <pic:blipFill>
                    <a:blip r:embed="rId44"/>
                    <a:stretch>
                      <a:fillRect/>
                    </a:stretch>
                  </pic:blipFill>
                  <pic:spPr bwMode="auto">
                    <a:xfrm>
                      <a:off x="0" y="0"/>
                      <a:ext cx="5334000" cy="4088708"/>
                    </a:xfrm>
                    <a:prstGeom prst="rect">
                      <a:avLst/>
                    </a:prstGeom>
                    <a:noFill/>
                    <a:ln w="9525">
                      <a:noFill/>
                      <a:headEnd/>
                      <a:tailEnd/>
                    </a:ln>
                  </pic:spPr>
                </pic:pic>
              </a:graphicData>
            </a:graphic>
          </wp:inline>
        </w:drawing>
      </w:r>
    </w:p>
    <w:p w14:paraId="65A994FE" w14:textId="77777777" w:rsidR="009329B0" w:rsidRDefault="009329B0" w:rsidP="0030536E">
      <w:r>
        <w:t xml:space="preserve">You may or may not already have an API key listed, and if so, feel free to use it (note that you cannot see the value of an existing API key after you initially created it). Or you can simply create a new one by clicking on the </w:t>
      </w:r>
      <w:r>
        <w:rPr>
          <w:rStyle w:val="VerbatimChar"/>
        </w:rPr>
        <w:t>Create</w:t>
      </w:r>
      <w:r>
        <w:t xml:space="preserve"> button.</w:t>
      </w:r>
    </w:p>
    <w:p w14:paraId="35C5B2AF" w14:textId="77777777" w:rsidR="009329B0" w:rsidRDefault="009329B0" w:rsidP="009329B0">
      <w:pPr>
        <w:pStyle w:val="CaptionedFigure"/>
      </w:pPr>
      <w:r>
        <w:rPr>
          <w:noProof/>
        </w:rPr>
        <w:drawing>
          <wp:inline distT="0" distB="0" distL="0" distR="0" wp14:anchorId="2C3FB406" wp14:editId="22EA1689">
            <wp:extent cx="5334000" cy="2530230"/>
            <wp:effectExtent l="0" t="0" r="0" b="0"/>
            <wp:docPr id="311" name="Picture" descr="alt text"/>
            <wp:cNvGraphicFramePr/>
            <a:graphic xmlns:a="http://schemas.openxmlformats.org/drawingml/2006/main">
              <a:graphicData uri="http://schemas.openxmlformats.org/drawingml/2006/picture">
                <pic:pic xmlns:pic="http://schemas.openxmlformats.org/drawingml/2006/picture">
                  <pic:nvPicPr>
                    <pic:cNvPr id="312" name="Picture" descr="images/setup-image13.png"/>
                    <pic:cNvPicPr>
                      <a:picLocks noChangeAspect="1" noChangeArrowheads="1"/>
                    </pic:cNvPicPr>
                  </pic:nvPicPr>
                  <pic:blipFill>
                    <a:blip r:embed="rId45"/>
                    <a:stretch>
                      <a:fillRect/>
                    </a:stretch>
                  </pic:blipFill>
                  <pic:spPr bwMode="auto">
                    <a:xfrm>
                      <a:off x="0" y="0"/>
                      <a:ext cx="5334000" cy="2530230"/>
                    </a:xfrm>
                    <a:prstGeom prst="rect">
                      <a:avLst/>
                    </a:prstGeom>
                    <a:noFill/>
                    <a:ln w="9525">
                      <a:noFill/>
                      <a:headEnd/>
                      <a:tailEnd/>
                    </a:ln>
                  </pic:spPr>
                </pic:pic>
              </a:graphicData>
            </a:graphic>
          </wp:inline>
        </w:drawing>
      </w:r>
    </w:p>
    <w:p w14:paraId="3EFFE5F9" w14:textId="504A1E33" w:rsidR="009329B0" w:rsidRDefault="009329B0" w:rsidP="0030536E">
      <w:r>
        <w:t xml:space="preserve">Give the new key a descriptive name and click on </w:t>
      </w:r>
      <w:r>
        <w:rPr>
          <w:rStyle w:val="VerbatimChar"/>
        </w:rPr>
        <w:t>Create</w:t>
      </w:r>
      <w:r>
        <w:t>.</w:t>
      </w:r>
    </w:p>
    <w:p w14:paraId="7A266688" w14:textId="77777777" w:rsidR="009329B0" w:rsidRDefault="009329B0" w:rsidP="009329B0">
      <w:pPr>
        <w:pStyle w:val="CaptionedFigure"/>
      </w:pPr>
      <w:r>
        <w:rPr>
          <w:noProof/>
        </w:rPr>
        <w:lastRenderedPageBreak/>
        <w:drawing>
          <wp:inline distT="0" distB="0" distL="0" distR="0" wp14:anchorId="096F3CC5" wp14:editId="0B7B117C">
            <wp:extent cx="5334000" cy="3805231"/>
            <wp:effectExtent l="0" t="0" r="0" b="0"/>
            <wp:docPr id="314" name="Picture" descr="alt text"/>
            <wp:cNvGraphicFramePr/>
            <a:graphic xmlns:a="http://schemas.openxmlformats.org/drawingml/2006/main">
              <a:graphicData uri="http://schemas.openxmlformats.org/drawingml/2006/picture">
                <pic:pic xmlns:pic="http://schemas.openxmlformats.org/drawingml/2006/picture">
                  <pic:nvPicPr>
                    <pic:cNvPr id="315" name="Picture" descr="images/setup-image14.png"/>
                    <pic:cNvPicPr>
                      <a:picLocks noChangeAspect="1" noChangeArrowheads="1"/>
                    </pic:cNvPicPr>
                  </pic:nvPicPr>
                  <pic:blipFill>
                    <a:blip r:embed="rId46"/>
                    <a:stretch>
                      <a:fillRect/>
                    </a:stretch>
                  </pic:blipFill>
                  <pic:spPr bwMode="auto">
                    <a:xfrm>
                      <a:off x="0" y="0"/>
                      <a:ext cx="5334000" cy="3805231"/>
                    </a:xfrm>
                    <a:prstGeom prst="rect">
                      <a:avLst/>
                    </a:prstGeom>
                    <a:noFill/>
                    <a:ln w="9525">
                      <a:noFill/>
                      <a:headEnd/>
                      <a:tailEnd/>
                    </a:ln>
                  </pic:spPr>
                </pic:pic>
              </a:graphicData>
            </a:graphic>
          </wp:inline>
        </w:drawing>
      </w:r>
    </w:p>
    <w:p w14:paraId="464F6325" w14:textId="77777777" w:rsidR="009329B0" w:rsidRDefault="009329B0" w:rsidP="0030536E">
      <w:r>
        <w:t xml:space="preserve">Once the key has been successfully created, make sure you copy its value to the clipboard by clicking on the </w:t>
      </w:r>
      <w:r>
        <w:rPr>
          <w:rStyle w:val="VerbatimChar"/>
        </w:rPr>
        <w:t>Copy</w:t>
      </w:r>
      <w:r>
        <w:t xml:space="preserve"> link. As mentioned above, you won’t be able to retrieve this value later.</w:t>
      </w:r>
    </w:p>
    <w:p w14:paraId="6E9B627F" w14:textId="77777777" w:rsidR="009329B0" w:rsidRDefault="009329B0" w:rsidP="009329B0">
      <w:pPr>
        <w:pStyle w:val="CaptionedFigure"/>
      </w:pPr>
      <w:r>
        <w:rPr>
          <w:noProof/>
        </w:rPr>
        <w:lastRenderedPageBreak/>
        <w:drawing>
          <wp:inline distT="0" distB="0" distL="0" distR="0" wp14:anchorId="0B5A7334" wp14:editId="28024B5D">
            <wp:extent cx="5334000" cy="3142790"/>
            <wp:effectExtent l="0" t="0" r="0" b="0"/>
            <wp:docPr id="317" name="Picture" descr="alt text"/>
            <wp:cNvGraphicFramePr/>
            <a:graphic xmlns:a="http://schemas.openxmlformats.org/drawingml/2006/main">
              <a:graphicData uri="http://schemas.openxmlformats.org/drawingml/2006/picture">
                <pic:pic xmlns:pic="http://schemas.openxmlformats.org/drawingml/2006/picture">
                  <pic:nvPicPr>
                    <pic:cNvPr id="318" name="Picture" descr="images/setup-image15.png"/>
                    <pic:cNvPicPr>
                      <a:picLocks noChangeAspect="1" noChangeArrowheads="1"/>
                    </pic:cNvPicPr>
                  </pic:nvPicPr>
                  <pic:blipFill>
                    <a:blip r:embed="rId47"/>
                    <a:stretch>
                      <a:fillRect/>
                    </a:stretch>
                  </pic:blipFill>
                  <pic:spPr bwMode="auto">
                    <a:xfrm>
                      <a:off x="0" y="0"/>
                      <a:ext cx="5334000" cy="3142790"/>
                    </a:xfrm>
                    <a:prstGeom prst="rect">
                      <a:avLst/>
                    </a:prstGeom>
                    <a:noFill/>
                    <a:ln w="9525">
                      <a:noFill/>
                      <a:headEnd/>
                      <a:tailEnd/>
                    </a:ln>
                  </pic:spPr>
                </pic:pic>
              </a:graphicData>
            </a:graphic>
          </wp:inline>
        </w:drawing>
      </w:r>
    </w:p>
    <w:p w14:paraId="637D7E67" w14:textId="77777777" w:rsidR="009329B0" w:rsidRDefault="009329B0" w:rsidP="0030536E">
      <w:r>
        <w:t xml:space="preserve">The API key also goes into the .env file, add it to the </w:t>
      </w:r>
      <w:r>
        <w:rPr>
          <w:rStyle w:val="VerbatimChar"/>
        </w:rPr>
        <w:t>WATSONX_APIKEY</w:t>
      </w:r>
      <w:r>
        <w:t xml:space="preserve"> variable.</w:t>
      </w:r>
    </w:p>
    <w:p w14:paraId="606729B4" w14:textId="77777777" w:rsidR="009329B0" w:rsidRDefault="009329B0" w:rsidP="009329B0">
      <w:pPr>
        <w:pStyle w:val="CaptionedFigure"/>
      </w:pPr>
      <w:r>
        <w:rPr>
          <w:noProof/>
        </w:rPr>
        <w:drawing>
          <wp:inline distT="0" distB="0" distL="0" distR="0" wp14:anchorId="7B11EE79" wp14:editId="79F680EE">
            <wp:extent cx="5334000" cy="2615559"/>
            <wp:effectExtent l="0" t="0" r="0" b="0"/>
            <wp:docPr id="320" name="Picture" descr="alt text"/>
            <wp:cNvGraphicFramePr/>
            <a:graphic xmlns:a="http://schemas.openxmlformats.org/drawingml/2006/main">
              <a:graphicData uri="http://schemas.openxmlformats.org/drawingml/2006/picture">
                <pic:pic xmlns:pic="http://schemas.openxmlformats.org/drawingml/2006/picture">
                  <pic:nvPicPr>
                    <pic:cNvPr id="321" name="Picture" descr="images/setup-image40.png"/>
                    <pic:cNvPicPr>
                      <a:picLocks noChangeAspect="1" noChangeArrowheads="1"/>
                    </pic:cNvPicPr>
                  </pic:nvPicPr>
                  <pic:blipFill>
                    <a:blip r:embed="rId48"/>
                    <a:stretch>
                      <a:fillRect/>
                    </a:stretch>
                  </pic:blipFill>
                  <pic:spPr bwMode="auto">
                    <a:xfrm>
                      <a:off x="0" y="0"/>
                      <a:ext cx="5334000" cy="2615559"/>
                    </a:xfrm>
                    <a:prstGeom prst="rect">
                      <a:avLst/>
                    </a:prstGeom>
                    <a:noFill/>
                    <a:ln w="9525">
                      <a:noFill/>
                      <a:headEnd/>
                      <a:tailEnd/>
                    </a:ln>
                  </pic:spPr>
                </pic:pic>
              </a:graphicData>
            </a:graphic>
          </wp:inline>
        </w:drawing>
      </w:r>
    </w:p>
    <w:p w14:paraId="58594519" w14:textId="77777777" w:rsidR="009329B0" w:rsidRDefault="009329B0" w:rsidP="009329B0">
      <w:pPr>
        <w:pStyle w:val="Heading3"/>
      </w:pPr>
      <w:bookmarkStart w:id="26" w:name="entitlement-key"/>
      <w:bookmarkEnd w:id="23"/>
      <w:bookmarkEnd w:id="25"/>
      <w:r>
        <w:t>Entitlement key</w:t>
      </w:r>
    </w:p>
    <w:p w14:paraId="73BCAF77" w14:textId="77777777" w:rsidR="009329B0" w:rsidRDefault="009329B0" w:rsidP="0030536E">
      <w:r>
        <w:t xml:space="preserve">The watsonx Orchestrate Developer Edition, which you will use extensively in this lab, consists of </w:t>
      </w:r>
      <w:proofErr w:type="gramStart"/>
      <w:r>
        <w:t>a number of</w:t>
      </w:r>
      <w:proofErr w:type="gramEnd"/>
      <w:r>
        <w:t xml:space="preserve"> container images that are downloaded from the IBM registry during install. To authenticate with this registry, you need an “entitlement key”.</w:t>
      </w:r>
    </w:p>
    <w:p w14:paraId="28A44AD6" w14:textId="77777777" w:rsidR="009329B0" w:rsidRDefault="009329B0" w:rsidP="009329B0">
      <w:pPr>
        <w:pStyle w:val="Heading4"/>
      </w:pPr>
      <w:bookmarkStart w:id="27" w:name="local-machine-1"/>
      <w:r>
        <w:lastRenderedPageBreak/>
        <w:t>Local machine</w:t>
      </w:r>
    </w:p>
    <w:p w14:paraId="41D7CF14" w14:textId="77777777" w:rsidR="009329B0" w:rsidRDefault="009329B0" w:rsidP="0030536E">
      <w:r>
        <w:t xml:space="preserve">Your instructor will provide the entitlement key for you. You can add the key to your .env file via editor, to the </w:t>
      </w:r>
      <w:r>
        <w:rPr>
          <w:rStyle w:val="VerbatimChar"/>
        </w:rPr>
        <w:t>WO_ENTITLEMENT_KEY</w:t>
      </w:r>
      <w:r>
        <w:t xml:space="preserve"> variable.</w:t>
      </w:r>
    </w:p>
    <w:p w14:paraId="0F301C38" w14:textId="77777777" w:rsidR="009329B0" w:rsidRDefault="009329B0" w:rsidP="0030536E">
      <w:r>
        <w:t xml:space="preserve">Also, make sure you have the </w:t>
      </w:r>
      <w:r>
        <w:rPr>
          <w:rStyle w:val="VerbatimChar"/>
        </w:rPr>
        <w:t>WO_DEVELOPER_EDITION_SKIP</w:t>
      </w:r>
      <w:r>
        <w:t xml:space="preserve"> variable set to </w:t>
      </w:r>
      <w:r>
        <w:rPr>
          <w:rStyle w:val="VerbatimChar"/>
        </w:rPr>
        <w:t>false</w:t>
      </w:r>
      <w:r>
        <w:t>.</w:t>
      </w:r>
    </w:p>
    <w:p w14:paraId="43B73DAD" w14:textId="77777777" w:rsidR="009329B0" w:rsidRDefault="009329B0" w:rsidP="009329B0">
      <w:pPr>
        <w:pStyle w:val="Heading4"/>
      </w:pPr>
      <w:bookmarkStart w:id="28" w:name="virtual-machine-1"/>
      <w:bookmarkEnd w:id="27"/>
      <w:r>
        <w:t>Virtual machine</w:t>
      </w:r>
    </w:p>
    <w:p w14:paraId="67C5EB90" w14:textId="77777777" w:rsidR="009329B0" w:rsidRDefault="009329B0" w:rsidP="0030536E">
      <w:r>
        <w:t xml:space="preserve">The Developer Edition is already preinstalled on the virtual machine, which includes downloading the container images. Since they are cached on the virtual machine, no entitlement key is </w:t>
      </w:r>
      <w:proofErr w:type="gramStart"/>
      <w:r>
        <w:t>required</w:t>
      </w:r>
      <w:proofErr w:type="gramEnd"/>
      <w:r>
        <w:t xml:space="preserve"> and you can leave the variable unset. However, make sure that the </w:t>
      </w:r>
      <w:r>
        <w:rPr>
          <w:rStyle w:val="VerbatimChar"/>
        </w:rPr>
        <w:t>WO_DEVELOPER_EDITION_SKIP</w:t>
      </w:r>
      <w:r>
        <w:t xml:space="preserve"> variable set to </w:t>
      </w:r>
      <w:r>
        <w:rPr>
          <w:rStyle w:val="VerbatimChar"/>
        </w:rPr>
        <w:t>true</w:t>
      </w:r>
      <w:r>
        <w:t>.</w:t>
      </w:r>
    </w:p>
    <w:p w14:paraId="2EEAEBB9" w14:textId="77777777" w:rsidR="009329B0" w:rsidRDefault="009329B0" w:rsidP="009329B0">
      <w:pPr>
        <w:pStyle w:val="Heading3"/>
      </w:pPr>
      <w:bookmarkStart w:id="29" w:name="watsonx-orchestrate-adk-1"/>
      <w:bookmarkEnd w:id="26"/>
      <w:bookmarkEnd w:id="28"/>
      <w:r>
        <w:t>watsonx Orchestrate ADK</w:t>
      </w:r>
    </w:p>
    <w:p w14:paraId="0561EE14" w14:textId="77777777" w:rsidR="009329B0" w:rsidRDefault="009329B0" w:rsidP="0030536E">
      <w:r>
        <w:t>As mentioned above, the ADK allows hosting the core Orchestrate components on a developer laptop. For the lab, you can choose if you want to run the ADK on your own laptop or on a virtual machine that will be provided to you by your instructor.</w:t>
      </w:r>
    </w:p>
    <w:p w14:paraId="18F72EE3" w14:textId="77777777" w:rsidR="009329B0" w:rsidRDefault="009329B0" w:rsidP="009329B0">
      <w:pPr>
        <w:pStyle w:val="Heading4"/>
      </w:pPr>
      <w:bookmarkStart w:id="30" w:name="local-machine-2"/>
      <w:r>
        <w:t>Local machine</w:t>
      </w:r>
    </w:p>
    <w:p w14:paraId="5DCE8817" w14:textId="77777777" w:rsidR="009329B0" w:rsidRDefault="009329B0" w:rsidP="0030536E">
      <w:r>
        <w:t xml:space="preserve">To run it on your own laptop, you need to install - </w:t>
      </w:r>
      <w:hyperlink r:id="rId49">
        <w:r>
          <w:rPr>
            <w:rStyle w:val="Hyperlink"/>
          </w:rPr>
          <w:t>Docker</w:t>
        </w:r>
      </w:hyperlink>
      <w:r>
        <w:t xml:space="preserve"> or </w:t>
      </w:r>
      <w:hyperlink r:id="rId50">
        <w:r>
          <w:rPr>
            <w:rStyle w:val="Hyperlink"/>
          </w:rPr>
          <w:t>Rancher</w:t>
        </w:r>
      </w:hyperlink>
      <w:r>
        <w:t xml:space="preserve"> - the containers that run as part of the ADK will require ~12GB of memory, so you need to allocate at least that much to the virtual machine hosting the container runtime - Python 3.11 - Visual Studio Code</w:t>
      </w:r>
    </w:p>
    <w:p w14:paraId="5747BB16" w14:textId="77777777" w:rsidR="009329B0" w:rsidRDefault="009329B0" w:rsidP="0030536E">
      <w:r>
        <w:t xml:space="preserve">Once you have these prerequisites available, you can install the ADK by following the instructions at </w:t>
      </w:r>
      <w:hyperlink r:id="rId51">
        <w:r>
          <w:rPr>
            <w:rStyle w:val="Hyperlink"/>
          </w:rPr>
          <w:t>the ADK install page</w:t>
        </w:r>
      </w:hyperlink>
      <w:r>
        <w:t>.</w:t>
      </w:r>
    </w:p>
    <w:p w14:paraId="75E127EF" w14:textId="77777777" w:rsidR="009329B0" w:rsidRDefault="009329B0" w:rsidP="0030536E">
      <w:pPr>
        <w:ind w:firstLine="357"/>
      </w:pPr>
      <w:r>
        <w:rPr>
          <w:b/>
          <w:bCs/>
        </w:rPr>
        <w:t>Note</w:t>
      </w:r>
      <w:r>
        <w:t xml:space="preserve">: These instructions were created for a specific version of the ADK, namely version </w:t>
      </w:r>
      <w:r>
        <w:rPr>
          <w:b/>
          <w:bCs/>
        </w:rPr>
        <w:t>1.8.0</w:t>
      </w:r>
      <w:r>
        <w:t xml:space="preserve">. We recommend you specify that version when running the install: </w:t>
      </w:r>
      <w:r>
        <w:rPr>
          <w:rStyle w:val="VerbatimChar"/>
        </w:rPr>
        <w:t xml:space="preserve">pip install </w:t>
      </w:r>
      <w:proofErr w:type="spellStart"/>
      <w:r>
        <w:rPr>
          <w:rStyle w:val="VerbatimChar"/>
        </w:rPr>
        <w:t>ibm</w:t>
      </w:r>
      <w:proofErr w:type="spellEnd"/>
      <w:r>
        <w:rPr>
          <w:rStyle w:val="VerbatimChar"/>
        </w:rPr>
        <w:t>-watsonx-orchestrate==1.8.0</w:t>
      </w:r>
      <w:r>
        <w:t>.</w:t>
      </w:r>
    </w:p>
    <w:p w14:paraId="59C60012" w14:textId="77777777" w:rsidR="009329B0" w:rsidRDefault="009329B0" w:rsidP="0030536E">
      <w:r>
        <w:t xml:space="preserve">You also need to install the watsonx Orchestrate Developer Edition, which is part of the ADK, by following the related </w:t>
      </w:r>
      <w:hyperlink r:id="rId52">
        <w:r>
          <w:rPr>
            <w:rStyle w:val="Hyperlink"/>
          </w:rPr>
          <w:t>install instructions</w:t>
        </w:r>
      </w:hyperlink>
      <w:r>
        <w:t xml:space="preserve">. However, </w:t>
      </w:r>
      <w:r>
        <w:rPr>
          <w:b/>
          <w:bCs/>
        </w:rPr>
        <w:t>DO NOT</w:t>
      </w:r>
      <w:r>
        <w:t xml:space="preserve"> set up the .env file as described in the instructions! You already have the right values in your .env file if you followed the instructions above.</w:t>
      </w:r>
    </w:p>
    <w:p w14:paraId="1BFDA34F" w14:textId="77777777" w:rsidR="009329B0" w:rsidRDefault="009329B0" w:rsidP="0030536E">
      <w:r>
        <w:t xml:space="preserve">After you created the .env file with the values given to you, you can follow the instructions to start the server for the first time as documented </w:t>
      </w:r>
      <w:hyperlink r:id="rId53" w:anchor="installing-the-watsonx-orchestrate-developer-edition-with-adk">
        <w:r>
          <w:rPr>
            <w:rStyle w:val="Hyperlink"/>
          </w:rPr>
          <w:t>here</w:t>
        </w:r>
      </w:hyperlink>
      <w:r>
        <w:t xml:space="preserve">. Note that the first time you run it, it will download all the required container images from the IBM image registry, which will take some time. Also, make sure you specify the </w:t>
      </w:r>
      <w:r>
        <w:rPr>
          <w:rStyle w:val="VerbatimChar"/>
        </w:rPr>
        <w:t>-</w:t>
      </w:r>
      <w:proofErr w:type="spellStart"/>
      <w:r>
        <w:rPr>
          <w:rStyle w:val="VerbatimChar"/>
        </w:rPr>
        <w:t>i</w:t>
      </w:r>
      <w:proofErr w:type="spellEnd"/>
      <w:r>
        <w:t xml:space="preserve"> option to allow the server to collect telemetry data.</w:t>
      </w:r>
    </w:p>
    <w:p w14:paraId="6C6ECF56" w14:textId="77777777" w:rsidR="009329B0" w:rsidRDefault="009329B0" w:rsidP="009329B0">
      <w:pPr>
        <w:pStyle w:val="Heading4"/>
      </w:pPr>
      <w:bookmarkStart w:id="31" w:name="virtual-machine-2"/>
      <w:bookmarkEnd w:id="30"/>
      <w:r>
        <w:t>Virtual machine</w:t>
      </w:r>
    </w:p>
    <w:p w14:paraId="7214F493" w14:textId="77777777" w:rsidR="009329B0" w:rsidRDefault="009329B0" w:rsidP="005F7CBA">
      <w:r>
        <w:t xml:space="preserve">At this point, you should have filled in the required values into the .env file using VS Code as described above. You should also have a command line terminal open in the UI, with </w:t>
      </w:r>
      <w:proofErr w:type="spellStart"/>
      <w:r>
        <w:rPr>
          <w:rStyle w:val="VerbatimChar"/>
        </w:rPr>
        <w:t>wxo_dev_edition</w:t>
      </w:r>
      <w:proofErr w:type="spellEnd"/>
      <w:r>
        <w:t xml:space="preserve"> as the current folder.</w:t>
      </w:r>
    </w:p>
    <w:p w14:paraId="28F79F9E" w14:textId="77777777" w:rsidR="009329B0" w:rsidRDefault="009329B0" w:rsidP="005F7CBA">
      <w:r>
        <w:t>Alternatively, you can also use the built-in terminal window in VS Code, which is located below the main editor window. Make sure you activate the Python environment as shown in the picture below.</w:t>
      </w:r>
    </w:p>
    <w:p w14:paraId="3EB33FBF" w14:textId="77777777" w:rsidR="009329B0" w:rsidRDefault="009329B0" w:rsidP="009329B0">
      <w:pPr>
        <w:pStyle w:val="CaptionedFigure"/>
      </w:pPr>
      <w:r>
        <w:rPr>
          <w:noProof/>
        </w:rPr>
        <w:lastRenderedPageBreak/>
        <w:drawing>
          <wp:inline distT="0" distB="0" distL="0" distR="0" wp14:anchorId="00BD16BD" wp14:editId="711DEFE7">
            <wp:extent cx="5334000" cy="2596463"/>
            <wp:effectExtent l="0" t="0" r="0" b="0"/>
            <wp:docPr id="334" name="Picture" descr="alt text"/>
            <wp:cNvGraphicFramePr/>
            <a:graphic xmlns:a="http://schemas.openxmlformats.org/drawingml/2006/main">
              <a:graphicData uri="http://schemas.openxmlformats.org/drawingml/2006/picture">
                <pic:pic xmlns:pic="http://schemas.openxmlformats.org/drawingml/2006/picture">
                  <pic:nvPicPr>
                    <pic:cNvPr id="335" name="Picture" descr="images/setup-image34.png"/>
                    <pic:cNvPicPr>
                      <a:picLocks noChangeAspect="1" noChangeArrowheads="1"/>
                    </pic:cNvPicPr>
                  </pic:nvPicPr>
                  <pic:blipFill>
                    <a:blip r:embed="rId54"/>
                    <a:stretch>
                      <a:fillRect/>
                    </a:stretch>
                  </pic:blipFill>
                  <pic:spPr bwMode="auto">
                    <a:xfrm>
                      <a:off x="0" y="0"/>
                      <a:ext cx="5334000" cy="2596463"/>
                    </a:xfrm>
                    <a:prstGeom prst="rect">
                      <a:avLst/>
                    </a:prstGeom>
                    <a:noFill/>
                    <a:ln w="9525">
                      <a:noFill/>
                      <a:headEnd/>
                      <a:tailEnd/>
                    </a:ln>
                  </pic:spPr>
                </pic:pic>
              </a:graphicData>
            </a:graphic>
          </wp:inline>
        </w:drawing>
      </w:r>
    </w:p>
    <w:p w14:paraId="3469F714" w14:textId="77777777" w:rsidR="009329B0" w:rsidRDefault="009329B0" w:rsidP="005F7CBA">
      <w:r>
        <w:t xml:space="preserve">You don’t need to set the </w:t>
      </w:r>
      <w:proofErr w:type="spellStart"/>
      <w:r>
        <w:t>Tavily</w:t>
      </w:r>
      <w:proofErr w:type="spellEnd"/>
      <w:r>
        <w:t xml:space="preserve"> API key here, we will show how to obtain and set that key </w:t>
      </w:r>
      <w:hyperlink w:anchor="tavily">
        <w:r>
          <w:rPr>
            <w:rStyle w:val="Hyperlink"/>
          </w:rPr>
          <w:t>below</w:t>
        </w:r>
      </w:hyperlink>
      <w:r>
        <w:t>.</w:t>
      </w:r>
    </w:p>
    <w:p w14:paraId="60387A7A" w14:textId="77777777" w:rsidR="009329B0" w:rsidRDefault="009329B0" w:rsidP="005F7CBA">
      <w:r>
        <w:t>You can start the Orchestrate server by entering the following command:</w:t>
      </w:r>
    </w:p>
    <w:p w14:paraId="71BF8DB5" w14:textId="77777777" w:rsidR="009329B0" w:rsidRPr="005F7CBA" w:rsidRDefault="009329B0" w:rsidP="009329B0">
      <w:pPr>
        <w:pStyle w:val="SourceCode"/>
        <w:rPr>
          <w:rFonts w:ascii="IBM Plex Mono Light" w:hAnsi="IBM Plex Mono Light"/>
        </w:rPr>
      </w:pPr>
      <w:r w:rsidRPr="005F7CBA">
        <w:rPr>
          <w:rStyle w:val="VerbatimChar"/>
          <w:rFonts w:ascii="IBM Plex Mono Light" w:hAnsi="IBM Plex Mono Light"/>
        </w:rPr>
        <w:t>orchestrate server start --env-file .env -</w:t>
      </w:r>
      <w:proofErr w:type="spellStart"/>
      <w:r w:rsidRPr="005F7CBA">
        <w:rPr>
          <w:rStyle w:val="VerbatimChar"/>
          <w:rFonts w:ascii="IBM Plex Mono Light" w:hAnsi="IBM Plex Mono Light"/>
        </w:rPr>
        <w:t>i</w:t>
      </w:r>
      <w:proofErr w:type="spellEnd"/>
    </w:p>
    <w:p w14:paraId="5CAC4E77" w14:textId="02252E4A" w:rsidR="009329B0" w:rsidRDefault="009329B0" w:rsidP="005F7CBA">
      <w:r>
        <w:t xml:space="preserve">When running it for the first time, it may take a bit longer to start, depending on whether it </w:t>
      </w:r>
      <w:proofErr w:type="gramStart"/>
      <w:r>
        <w:t>has to</w:t>
      </w:r>
      <w:proofErr w:type="gramEnd"/>
      <w:r>
        <w:t xml:space="preserve"> download the latest versions of the container images (the images should all be cached in the virtual machine already, though). Note that the </w:t>
      </w:r>
      <w:r>
        <w:rPr>
          <w:rStyle w:val="VerbatimChar"/>
        </w:rPr>
        <w:t>-</w:t>
      </w:r>
      <w:proofErr w:type="spellStart"/>
      <w:r>
        <w:rPr>
          <w:rStyle w:val="VerbatimChar"/>
        </w:rPr>
        <w:t>i</w:t>
      </w:r>
      <w:proofErr w:type="spellEnd"/>
      <w:r>
        <w:t xml:space="preserve"> option tells the server to collect </w:t>
      </w:r>
      <w:r w:rsidR="005F7CBA">
        <w:t>t</w:t>
      </w:r>
      <w:r>
        <w:t>elemetry data that we can later use to monitor it.</w:t>
      </w:r>
    </w:p>
    <w:p w14:paraId="594B12DB" w14:textId="77777777" w:rsidR="009329B0" w:rsidRDefault="009329B0" w:rsidP="009329B0">
      <w:pPr>
        <w:pStyle w:val="CaptionedFigure"/>
      </w:pPr>
      <w:r>
        <w:rPr>
          <w:noProof/>
        </w:rPr>
        <w:drawing>
          <wp:inline distT="0" distB="0" distL="0" distR="0" wp14:anchorId="2489674F" wp14:editId="464D006A">
            <wp:extent cx="5334000" cy="2442733"/>
            <wp:effectExtent l="0" t="0" r="0" b="0"/>
            <wp:docPr id="337" name="Picture" descr="alt text"/>
            <wp:cNvGraphicFramePr/>
            <a:graphic xmlns:a="http://schemas.openxmlformats.org/drawingml/2006/main">
              <a:graphicData uri="http://schemas.openxmlformats.org/drawingml/2006/picture">
                <pic:pic xmlns:pic="http://schemas.openxmlformats.org/drawingml/2006/picture">
                  <pic:nvPicPr>
                    <pic:cNvPr id="338" name="Picture" descr="images/setup-image35.png"/>
                    <pic:cNvPicPr>
                      <a:picLocks noChangeAspect="1" noChangeArrowheads="1"/>
                    </pic:cNvPicPr>
                  </pic:nvPicPr>
                  <pic:blipFill>
                    <a:blip r:embed="rId55"/>
                    <a:stretch>
                      <a:fillRect/>
                    </a:stretch>
                  </pic:blipFill>
                  <pic:spPr bwMode="auto">
                    <a:xfrm>
                      <a:off x="0" y="0"/>
                      <a:ext cx="5334000" cy="2442733"/>
                    </a:xfrm>
                    <a:prstGeom prst="rect">
                      <a:avLst/>
                    </a:prstGeom>
                    <a:noFill/>
                    <a:ln w="9525">
                      <a:noFill/>
                      <a:headEnd/>
                      <a:tailEnd/>
                    </a:ln>
                  </pic:spPr>
                </pic:pic>
              </a:graphicData>
            </a:graphic>
          </wp:inline>
        </w:drawing>
      </w:r>
    </w:p>
    <w:p w14:paraId="3983EDE4" w14:textId="77777777" w:rsidR="009329B0" w:rsidRDefault="009329B0" w:rsidP="005F7CBA">
      <w:r>
        <w:t>Once you see the message that the server has been started and that you should activate the local environment, enter the following:</w:t>
      </w:r>
    </w:p>
    <w:p w14:paraId="154A0A43" w14:textId="77777777" w:rsidR="009329B0" w:rsidRPr="005F7CBA" w:rsidRDefault="009329B0" w:rsidP="009329B0">
      <w:pPr>
        <w:pStyle w:val="SourceCode"/>
        <w:rPr>
          <w:rFonts w:ascii="IBM Plex Mono Light" w:hAnsi="IBM Plex Mono Light"/>
        </w:rPr>
      </w:pPr>
      <w:r w:rsidRPr="005F7CBA">
        <w:rPr>
          <w:rStyle w:val="VerbatimChar"/>
          <w:rFonts w:ascii="IBM Plex Mono Light" w:hAnsi="IBM Plex Mono Light"/>
        </w:rPr>
        <w:t>orchestrate env activate local</w:t>
      </w:r>
    </w:p>
    <w:p w14:paraId="54787C4A" w14:textId="77777777" w:rsidR="009329B0" w:rsidRDefault="009329B0" w:rsidP="009329B0">
      <w:pPr>
        <w:pStyle w:val="CaptionedFigure"/>
      </w:pPr>
      <w:r>
        <w:rPr>
          <w:noProof/>
        </w:rPr>
        <w:lastRenderedPageBreak/>
        <w:drawing>
          <wp:inline distT="0" distB="0" distL="0" distR="0" wp14:anchorId="1315BDA0" wp14:editId="441851CE">
            <wp:extent cx="5334000" cy="1310898"/>
            <wp:effectExtent l="0" t="0" r="0" b="0"/>
            <wp:docPr id="340" name="Picture" descr="alt text"/>
            <wp:cNvGraphicFramePr/>
            <a:graphic xmlns:a="http://schemas.openxmlformats.org/drawingml/2006/main">
              <a:graphicData uri="http://schemas.openxmlformats.org/drawingml/2006/picture">
                <pic:pic xmlns:pic="http://schemas.openxmlformats.org/drawingml/2006/picture">
                  <pic:nvPicPr>
                    <pic:cNvPr id="341" name="Picture" descr="images/setup-image36.png"/>
                    <pic:cNvPicPr>
                      <a:picLocks noChangeAspect="1" noChangeArrowheads="1"/>
                    </pic:cNvPicPr>
                  </pic:nvPicPr>
                  <pic:blipFill>
                    <a:blip r:embed="rId56"/>
                    <a:stretch>
                      <a:fillRect/>
                    </a:stretch>
                  </pic:blipFill>
                  <pic:spPr bwMode="auto">
                    <a:xfrm>
                      <a:off x="0" y="0"/>
                      <a:ext cx="5334000" cy="1310898"/>
                    </a:xfrm>
                    <a:prstGeom prst="rect">
                      <a:avLst/>
                    </a:prstGeom>
                    <a:noFill/>
                    <a:ln w="9525">
                      <a:noFill/>
                      <a:headEnd/>
                      <a:tailEnd/>
                    </a:ln>
                  </pic:spPr>
                </pic:pic>
              </a:graphicData>
            </a:graphic>
          </wp:inline>
        </w:drawing>
      </w:r>
    </w:p>
    <w:p w14:paraId="4989436C" w14:textId="77777777" w:rsidR="009329B0" w:rsidRDefault="009329B0" w:rsidP="009329B0">
      <w:pPr>
        <w:pStyle w:val="Heading3"/>
      </w:pPr>
      <w:bookmarkStart w:id="32" w:name="watsonx-orchestrate"/>
      <w:bookmarkEnd w:id="29"/>
      <w:bookmarkEnd w:id="31"/>
      <w:r>
        <w:t>watsonx Orchestrate</w:t>
      </w:r>
    </w:p>
    <w:p w14:paraId="31EC6FBC" w14:textId="77777777" w:rsidR="009329B0" w:rsidRDefault="009329B0" w:rsidP="005F7CBA">
      <w:r>
        <w:t xml:space="preserve">In this lab, you will create </w:t>
      </w:r>
      <w:proofErr w:type="gramStart"/>
      <w:r>
        <w:t>a number of</w:t>
      </w:r>
      <w:proofErr w:type="gramEnd"/>
      <w:r>
        <w:t xml:space="preserve"> components (tools, agents, </w:t>
      </w:r>
      <w:proofErr w:type="spellStart"/>
      <w:r>
        <w:t>etc</w:t>
      </w:r>
      <w:proofErr w:type="spellEnd"/>
      <w:r>
        <w:t>) in your local environment and run and test them there, without the need to access an instance of watsonx Orchestrate in the cloud. However, the last part of the lab describes how you can take the same components and easily deploy and run them on a watsonx Orchestrate SaaS instance. You need such an instance for that part of the lab.</w:t>
      </w:r>
    </w:p>
    <w:p w14:paraId="56874F8B" w14:textId="77777777" w:rsidR="009329B0" w:rsidRDefault="009329B0" w:rsidP="005F7CBA">
      <w:r>
        <w:t>Your instructor will provision both the watsonx.ai and the watsonx Orchestrate instances for you and you can find the watsonx Orchestrate resource in the IBM Cloud resource list. This is only needed for the last part of the lab.</w:t>
      </w:r>
    </w:p>
    <w:bookmarkEnd w:id="32"/>
    <w:p w14:paraId="200375F1" w14:textId="77777777" w:rsidR="009329B0" w:rsidRDefault="009329B0" w:rsidP="009329B0">
      <w:pPr>
        <w:pStyle w:val="Heading3"/>
      </w:pPr>
      <w:proofErr w:type="spellStart"/>
      <w:r>
        <w:t>Tavily</w:t>
      </w:r>
      <w:proofErr w:type="spellEnd"/>
    </w:p>
    <w:p w14:paraId="3FD06E5A" w14:textId="77777777" w:rsidR="009329B0" w:rsidRDefault="009329B0" w:rsidP="005F7CBA">
      <w:r>
        <w:t>One of the tools you will create during the lab is a web search tool that takes advantage of a service called “</w:t>
      </w:r>
      <w:proofErr w:type="spellStart"/>
      <w:r>
        <w:t>Tavily</w:t>
      </w:r>
      <w:proofErr w:type="spellEnd"/>
      <w:r>
        <w:t>”. To use it, you need an API key that is passed with every search request.</w:t>
      </w:r>
    </w:p>
    <w:p w14:paraId="3A263755" w14:textId="77777777" w:rsidR="009329B0" w:rsidRDefault="009329B0" w:rsidP="005F7CBA">
      <w:r>
        <w:t xml:space="preserve">Go to https://www.tavily.com/ and click on </w:t>
      </w:r>
      <w:r>
        <w:rPr>
          <w:rStyle w:val="VerbatimChar"/>
        </w:rPr>
        <w:t>Log in</w:t>
      </w:r>
      <w:r>
        <w:t>.</w:t>
      </w:r>
    </w:p>
    <w:p w14:paraId="67257A0A" w14:textId="77777777" w:rsidR="009329B0" w:rsidRDefault="009329B0" w:rsidP="009329B0">
      <w:pPr>
        <w:pStyle w:val="CaptionedFigure"/>
      </w:pPr>
      <w:r>
        <w:rPr>
          <w:noProof/>
        </w:rPr>
        <w:drawing>
          <wp:inline distT="0" distB="0" distL="0" distR="0" wp14:anchorId="74072BE4" wp14:editId="522BC4C9">
            <wp:extent cx="5334000" cy="2910787"/>
            <wp:effectExtent l="0" t="0" r="0" b="0"/>
            <wp:docPr id="346" name="Picture" descr="alt text"/>
            <wp:cNvGraphicFramePr/>
            <a:graphic xmlns:a="http://schemas.openxmlformats.org/drawingml/2006/main">
              <a:graphicData uri="http://schemas.openxmlformats.org/drawingml/2006/picture">
                <pic:pic xmlns:pic="http://schemas.openxmlformats.org/drawingml/2006/picture">
                  <pic:nvPicPr>
                    <pic:cNvPr id="347" name="Picture" descr="images/setup-image16.png"/>
                    <pic:cNvPicPr>
                      <a:picLocks noChangeAspect="1" noChangeArrowheads="1"/>
                    </pic:cNvPicPr>
                  </pic:nvPicPr>
                  <pic:blipFill>
                    <a:blip r:embed="rId57"/>
                    <a:stretch>
                      <a:fillRect/>
                    </a:stretch>
                  </pic:blipFill>
                  <pic:spPr bwMode="auto">
                    <a:xfrm>
                      <a:off x="0" y="0"/>
                      <a:ext cx="5334000" cy="2910787"/>
                    </a:xfrm>
                    <a:prstGeom prst="rect">
                      <a:avLst/>
                    </a:prstGeom>
                    <a:noFill/>
                    <a:ln w="9525">
                      <a:noFill/>
                      <a:headEnd/>
                      <a:tailEnd/>
                    </a:ln>
                  </pic:spPr>
                </pic:pic>
              </a:graphicData>
            </a:graphic>
          </wp:inline>
        </w:drawing>
      </w:r>
    </w:p>
    <w:p w14:paraId="404618E5" w14:textId="77777777" w:rsidR="009329B0" w:rsidRDefault="009329B0" w:rsidP="005F7CBA">
      <w:r>
        <w:t xml:space="preserve">Now click on </w:t>
      </w:r>
      <w:r>
        <w:rPr>
          <w:rStyle w:val="VerbatimChar"/>
        </w:rPr>
        <w:t>Sign up</w:t>
      </w:r>
      <w:r>
        <w:t>.</w:t>
      </w:r>
    </w:p>
    <w:p w14:paraId="5C35D41E" w14:textId="77777777" w:rsidR="009329B0" w:rsidRDefault="009329B0" w:rsidP="009329B0">
      <w:pPr>
        <w:pStyle w:val="CaptionedFigure"/>
      </w:pPr>
      <w:r>
        <w:rPr>
          <w:noProof/>
        </w:rPr>
        <w:lastRenderedPageBreak/>
        <w:drawing>
          <wp:inline distT="0" distB="0" distL="0" distR="0" wp14:anchorId="74292FB4" wp14:editId="6B1800AD">
            <wp:extent cx="5334000" cy="6773190"/>
            <wp:effectExtent l="0" t="0" r="0" b="0"/>
            <wp:docPr id="349" name="Picture" descr="alt text"/>
            <wp:cNvGraphicFramePr/>
            <a:graphic xmlns:a="http://schemas.openxmlformats.org/drawingml/2006/main">
              <a:graphicData uri="http://schemas.openxmlformats.org/drawingml/2006/picture">
                <pic:pic xmlns:pic="http://schemas.openxmlformats.org/drawingml/2006/picture">
                  <pic:nvPicPr>
                    <pic:cNvPr id="350" name="Picture" descr="images/setup-image17.png"/>
                    <pic:cNvPicPr>
                      <a:picLocks noChangeAspect="1" noChangeArrowheads="1"/>
                    </pic:cNvPicPr>
                  </pic:nvPicPr>
                  <pic:blipFill>
                    <a:blip r:embed="rId58"/>
                    <a:stretch>
                      <a:fillRect/>
                    </a:stretch>
                  </pic:blipFill>
                  <pic:spPr bwMode="auto">
                    <a:xfrm>
                      <a:off x="0" y="0"/>
                      <a:ext cx="5334000" cy="6773190"/>
                    </a:xfrm>
                    <a:prstGeom prst="rect">
                      <a:avLst/>
                    </a:prstGeom>
                    <a:noFill/>
                    <a:ln w="9525">
                      <a:noFill/>
                      <a:headEnd/>
                      <a:tailEnd/>
                    </a:ln>
                  </pic:spPr>
                </pic:pic>
              </a:graphicData>
            </a:graphic>
          </wp:inline>
        </w:drawing>
      </w:r>
    </w:p>
    <w:p w14:paraId="56FC65E9" w14:textId="77777777" w:rsidR="009329B0" w:rsidRDefault="009329B0" w:rsidP="005F7CBA">
      <w:r>
        <w:t xml:space="preserve">You can sign up with your Google ID, or </w:t>
      </w:r>
      <w:proofErr w:type="spellStart"/>
      <w:r>
        <w:t>Github</w:t>
      </w:r>
      <w:proofErr w:type="spellEnd"/>
      <w:r>
        <w:t xml:space="preserve"> ID, or your email address. Once you have successfully completed the signup process and can log into the service, your page should look like this:</w:t>
      </w:r>
    </w:p>
    <w:p w14:paraId="2BDE9268" w14:textId="77777777" w:rsidR="009329B0" w:rsidRDefault="009329B0" w:rsidP="009329B0">
      <w:pPr>
        <w:pStyle w:val="CaptionedFigure"/>
      </w:pPr>
      <w:r>
        <w:rPr>
          <w:noProof/>
        </w:rPr>
        <w:lastRenderedPageBreak/>
        <w:drawing>
          <wp:inline distT="0" distB="0" distL="0" distR="0" wp14:anchorId="12DEE975" wp14:editId="0CAEE3AE">
            <wp:extent cx="5334000" cy="2765394"/>
            <wp:effectExtent l="0" t="0" r="0" b="0"/>
            <wp:docPr id="352" name="Picture" descr="alt text"/>
            <wp:cNvGraphicFramePr/>
            <a:graphic xmlns:a="http://schemas.openxmlformats.org/drawingml/2006/main">
              <a:graphicData uri="http://schemas.openxmlformats.org/drawingml/2006/picture">
                <pic:pic xmlns:pic="http://schemas.openxmlformats.org/drawingml/2006/picture">
                  <pic:nvPicPr>
                    <pic:cNvPr id="353" name="Picture" descr="images/setup-image18.png"/>
                    <pic:cNvPicPr>
                      <a:picLocks noChangeAspect="1" noChangeArrowheads="1"/>
                    </pic:cNvPicPr>
                  </pic:nvPicPr>
                  <pic:blipFill>
                    <a:blip r:embed="rId59"/>
                    <a:stretch>
                      <a:fillRect/>
                    </a:stretch>
                  </pic:blipFill>
                  <pic:spPr bwMode="auto">
                    <a:xfrm>
                      <a:off x="0" y="0"/>
                      <a:ext cx="5334000" cy="2765394"/>
                    </a:xfrm>
                    <a:prstGeom prst="rect">
                      <a:avLst/>
                    </a:prstGeom>
                    <a:noFill/>
                    <a:ln w="9525">
                      <a:noFill/>
                      <a:headEnd/>
                      <a:tailEnd/>
                    </a:ln>
                  </pic:spPr>
                </pic:pic>
              </a:graphicData>
            </a:graphic>
          </wp:inline>
        </w:drawing>
      </w:r>
    </w:p>
    <w:p w14:paraId="5DEB0107" w14:textId="77777777" w:rsidR="009329B0" w:rsidRDefault="009329B0" w:rsidP="005F7CBA">
      <w:r>
        <w:t>Click on the Plus sign as shown in the setup-image above. Name your key “default”. After it has been created, you can copy its value to the clipboard by clicking on the copy icon next to your key:</w:t>
      </w:r>
    </w:p>
    <w:p w14:paraId="1B93554B" w14:textId="77777777" w:rsidR="009329B0" w:rsidRDefault="009329B0" w:rsidP="009329B0">
      <w:pPr>
        <w:pStyle w:val="CaptionedFigure"/>
      </w:pPr>
      <w:r>
        <w:rPr>
          <w:noProof/>
        </w:rPr>
        <w:drawing>
          <wp:inline distT="0" distB="0" distL="0" distR="0" wp14:anchorId="2C614A34" wp14:editId="2B686503">
            <wp:extent cx="5334000" cy="3712514"/>
            <wp:effectExtent l="0" t="0" r="0" b="0"/>
            <wp:docPr id="354" name="Picture" descr="alt text"/>
            <wp:cNvGraphicFramePr/>
            <a:graphic xmlns:a="http://schemas.openxmlformats.org/drawingml/2006/main">
              <a:graphicData uri="http://schemas.openxmlformats.org/drawingml/2006/picture">
                <pic:pic xmlns:pic="http://schemas.openxmlformats.org/drawingml/2006/picture">
                  <pic:nvPicPr>
                    <pic:cNvPr id="355" name="Picture" descr="images/image19.png"/>
                    <pic:cNvPicPr>
                      <a:picLocks noChangeAspect="1" noChangeArrowheads="1"/>
                    </pic:cNvPicPr>
                  </pic:nvPicPr>
                  <pic:blipFill>
                    <a:blip r:embed="rId60"/>
                    <a:stretch>
                      <a:fillRect/>
                    </a:stretch>
                  </pic:blipFill>
                  <pic:spPr bwMode="auto">
                    <a:xfrm>
                      <a:off x="0" y="0"/>
                      <a:ext cx="5334000" cy="3712514"/>
                    </a:xfrm>
                    <a:prstGeom prst="rect">
                      <a:avLst/>
                    </a:prstGeom>
                    <a:noFill/>
                    <a:ln w="9525">
                      <a:noFill/>
                      <a:headEnd/>
                      <a:tailEnd/>
                    </a:ln>
                  </pic:spPr>
                </pic:pic>
              </a:graphicData>
            </a:graphic>
          </wp:inline>
        </w:drawing>
      </w:r>
    </w:p>
    <w:p w14:paraId="590EAAB0" w14:textId="77777777" w:rsidR="009329B0" w:rsidRDefault="009329B0" w:rsidP="005F7CBA">
      <w:r>
        <w:t xml:space="preserve">To complete the setup for this use case, we will add the </w:t>
      </w:r>
      <w:proofErr w:type="spellStart"/>
      <w:r>
        <w:t>Tavily</w:t>
      </w:r>
      <w:proofErr w:type="spellEnd"/>
      <w:r>
        <w:t xml:space="preserve"> API key to the .env file as before, with an editor of your choice. Add your key to the </w:t>
      </w:r>
      <w:r>
        <w:rPr>
          <w:rStyle w:val="VerbatimChar"/>
        </w:rPr>
        <w:t>TAVILY_API_KEY</w:t>
      </w:r>
      <w:r>
        <w:t xml:space="preserve"> variable.</w:t>
      </w:r>
    </w:p>
    <w:p w14:paraId="2FD911CF" w14:textId="0FA2BD0B" w:rsidR="00F82E7A" w:rsidRDefault="009329B0" w:rsidP="005F7CBA">
      <w:r>
        <w:t>This is it! Yo</w:t>
      </w:r>
      <w:r>
        <w:t>u are now ready to build the solution.</w:t>
      </w:r>
    </w:p>
    <w:p w14:paraId="081B5FB9" w14:textId="7B7A61B1" w:rsidR="00607C2B" w:rsidRDefault="00607C2B" w:rsidP="00607C2B">
      <w:pPr>
        <w:pStyle w:val="Heading1"/>
      </w:pPr>
      <w:r>
        <w:lastRenderedPageBreak/>
        <w:t>Building the solution</w:t>
      </w:r>
    </w:p>
    <w:p w14:paraId="419CAABD" w14:textId="77777777" w:rsidR="00607C2B" w:rsidRDefault="00607C2B" w:rsidP="00607C2B">
      <w:r>
        <w:t>This use case describes a scenario where a user can submit an image, i.e. a photograph that contains a shelf of products. Products are expected to be consumer products, that is, shoes, clothing, food, household supplies etc. The system will analyze the content of the image, i.e. identify the products shown, retrieve market trends for those products via web search, and finally develop recommendations and an action plan for how to reorganize the shelf to align with those market trends.</w:t>
      </w:r>
    </w:p>
    <w:p w14:paraId="2BCE1D96" w14:textId="77777777" w:rsidR="00607C2B" w:rsidRDefault="00607C2B" w:rsidP="00607C2B">
      <w:r>
        <w:t xml:space="preserve">The solution consists of several agents who are working together to address the problem at hand: </w:t>
      </w:r>
    </w:p>
    <w:p w14:paraId="7E125533" w14:textId="77777777" w:rsidR="00607C2B" w:rsidRDefault="00607C2B" w:rsidP="00607C2B">
      <w:pPr>
        <w:pStyle w:val="ListParagraph"/>
        <w:numPr>
          <w:ilvl w:val="0"/>
          <w:numId w:val="86"/>
        </w:numPr>
      </w:pPr>
      <w:r>
        <w:t xml:space="preserve">The </w:t>
      </w:r>
      <w:r>
        <w:rPr>
          <w:rStyle w:val="VerbatimChar"/>
        </w:rPr>
        <w:t>Internet Research Agent</w:t>
      </w:r>
      <w:r>
        <w:t xml:space="preserve"> </w:t>
      </w:r>
    </w:p>
    <w:p w14:paraId="703A9EB8" w14:textId="41985D94" w:rsidR="00607C2B" w:rsidRDefault="00607C2B" w:rsidP="00607C2B">
      <w:pPr>
        <w:pStyle w:val="ListParagraph"/>
        <w:numPr>
          <w:ilvl w:val="0"/>
          <w:numId w:val="86"/>
        </w:numPr>
      </w:pPr>
      <w:r>
        <w:t xml:space="preserve">The </w:t>
      </w:r>
      <w:r>
        <w:rPr>
          <w:rStyle w:val="VerbatimChar"/>
        </w:rPr>
        <w:t>Market Analyst Agent</w:t>
      </w:r>
      <w:r>
        <w:t xml:space="preserve"> </w:t>
      </w:r>
    </w:p>
    <w:p w14:paraId="324EFEE9" w14:textId="0C176621" w:rsidR="00607C2B" w:rsidRDefault="00607C2B" w:rsidP="00607C2B">
      <w:pPr>
        <w:pStyle w:val="ListParagraph"/>
        <w:numPr>
          <w:ilvl w:val="0"/>
          <w:numId w:val="86"/>
        </w:numPr>
      </w:pPr>
      <w:r>
        <w:t xml:space="preserve">The </w:t>
      </w:r>
      <w:r>
        <w:rPr>
          <w:rStyle w:val="VerbatimChar"/>
        </w:rPr>
        <w:t>Retail Market Agent</w:t>
      </w:r>
    </w:p>
    <w:p w14:paraId="1B95F9DA" w14:textId="77777777" w:rsidR="00607C2B" w:rsidRDefault="00607C2B" w:rsidP="00607C2B">
      <w:r>
        <w:t xml:space="preserve">Details about each agent and their purpose will be covered below. We will use the </w:t>
      </w:r>
      <w:hyperlink r:id="rId61">
        <w:r>
          <w:rPr>
            <w:rStyle w:val="Hyperlink"/>
          </w:rPr>
          <w:t>IBM watsonx Orchestrate Agent Developer Kit (ADK)</w:t>
        </w:r>
      </w:hyperlink>
      <w:r>
        <w:t xml:space="preserve"> to create the solution.</w:t>
      </w:r>
    </w:p>
    <w:p w14:paraId="7E7F3107" w14:textId="77777777" w:rsidR="00C646D8" w:rsidRDefault="00C646D8" w:rsidP="00C646D8">
      <w:pPr>
        <w:pStyle w:val="Heading2"/>
      </w:pPr>
      <w:bookmarkStart w:id="33" w:name="watsonx-orchestrate-adk"/>
      <w:r>
        <w:t>watsonx Orchestrate ADK</w:t>
      </w:r>
    </w:p>
    <w:p w14:paraId="41A5148D" w14:textId="77777777" w:rsidR="00C646D8" w:rsidRDefault="00C646D8" w:rsidP="00C646D8">
      <w:r>
        <w:t xml:space="preserve">As mentioned above, we will use the ADK to develop and test the solution. The ADK consists of the following elements: </w:t>
      </w:r>
    </w:p>
    <w:p w14:paraId="5A0CA355" w14:textId="2FCA3A33" w:rsidR="00C646D8" w:rsidRDefault="00C646D8" w:rsidP="00C646D8">
      <w:pPr>
        <w:pStyle w:val="ListParagraph"/>
        <w:numPr>
          <w:ilvl w:val="0"/>
          <w:numId w:val="86"/>
        </w:numPr>
      </w:pPr>
      <w:r>
        <w:t>A</w:t>
      </w:r>
      <w:r>
        <w:t xml:space="preserve"> set of containers that run the core elements of the watsonx Orchestrate server, all orchestrated as a single set via docker-compose. </w:t>
      </w:r>
    </w:p>
    <w:p w14:paraId="695BEB14" w14:textId="14FCB645" w:rsidR="00C646D8" w:rsidRDefault="00C646D8" w:rsidP="00C646D8">
      <w:pPr>
        <w:pStyle w:val="ListParagraph"/>
        <w:numPr>
          <w:ilvl w:val="0"/>
          <w:numId w:val="86"/>
        </w:numPr>
      </w:pPr>
      <w:r>
        <w:t>A</w:t>
      </w:r>
      <w:r>
        <w:t xml:space="preserve"> container hosting the UI element, which lets you create and manage agents, as well as testing them via chat interface. </w:t>
      </w:r>
    </w:p>
    <w:p w14:paraId="7088C390" w14:textId="38CA3FDF" w:rsidR="00C646D8" w:rsidRDefault="00C646D8" w:rsidP="00C646D8">
      <w:pPr>
        <w:pStyle w:val="ListParagraph"/>
        <w:numPr>
          <w:ilvl w:val="0"/>
          <w:numId w:val="86"/>
        </w:numPr>
      </w:pPr>
      <w:r>
        <w:t>A</w:t>
      </w:r>
      <w:r>
        <w:t xml:space="preserve"> CLI that allows simple interactions with watsonx Orchestrate (both the locally running server as well as any SaaS instance), including importing of agents and tools, starting and stopping the server, and more.</w:t>
      </w:r>
    </w:p>
    <w:p w14:paraId="49C36C6A" w14:textId="77777777" w:rsidR="00C646D8" w:rsidRDefault="00C646D8" w:rsidP="00C646D8">
      <w:r>
        <w:t>We will assume here that as part of the setup, you have gained access to an environment (which could be your own laptop) that lets you access the server via browser window, as well as giving you a command line terminal in which you can enter CLI commands. Moreover, we will do the code development in an instance of VS Code.</w:t>
      </w:r>
    </w:p>
    <w:p w14:paraId="6922F725" w14:textId="420115DE" w:rsidR="00C646D8" w:rsidRDefault="00C646D8" w:rsidP="00C646D8">
      <w:r>
        <w:t>You can decide to which level of detail you want to explore this use case. You can take the code and the related configurat</w:t>
      </w:r>
      <w:r>
        <w:t>i</w:t>
      </w:r>
      <w:r>
        <w:t xml:space="preserve">on as is and simply deploy and run them. </w:t>
      </w:r>
      <w:proofErr w:type="gramStart"/>
      <w:r>
        <w:t>Or,</w:t>
      </w:r>
      <w:proofErr w:type="gramEnd"/>
      <w:r>
        <w:t xml:space="preserve"> you can change some of the details and see what the impact of your change is. For example, change the prompts you are using, or switch the model to a different one. And you can tinker with the code, too! Think of the ADK environment as a developer environment in which you can develop and test before uploading the solution to a shared SaaS environment.</w:t>
      </w:r>
    </w:p>
    <w:p w14:paraId="7D704212" w14:textId="77777777" w:rsidR="00C646D8" w:rsidRDefault="00C646D8" w:rsidP="00C646D8">
      <w:r>
        <w:t>Note that the screenshots below may vary slightly, depending on which environment you are using, but the exact same functionality is offered regardless of which environment you choose.</w:t>
      </w:r>
    </w:p>
    <w:p w14:paraId="56A3A180" w14:textId="77777777" w:rsidR="00C646D8" w:rsidRDefault="00C646D8" w:rsidP="00C646D8">
      <w:pPr>
        <w:pStyle w:val="Heading2"/>
      </w:pPr>
      <w:bookmarkStart w:id="34" w:name="the-tools"/>
      <w:bookmarkEnd w:id="33"/>
      <w:r>
        <w:lastRenderedPageBreak/>
        <w:t>The tools</w:t>
      </w:r>
    </w:p>
    <w:p w14:paraId="5E779A2B" w14:textId="77777777" w:rsidR="00C646D8" w:rsidRDefault="00C646D8" w:rsidP="00461EE3">
      <w:r>
        <w:t>As part of the solution, we will create two tools: 1. a tool that utilizes a watsonx.ai vision model to create a description of the picture that was submitted by the user, and 2. a tool that can search the web.</w:t>
      </w:r>
    </w:p>
    <w:p w14:paraId="2D624854" w14:textId="77777777" w:rsidR="00C646D8" w:rsidRDefault="00C646D8" w:rsidP="00C646D8">
      <w:pPr>
        <w:pStyle w:val="Heading3"/>
      </w:pPr>
      <w:bookmarkStart w:id="35" w:name="image-to-text-tool"/>
      <w:r>
        <w:t>Image to text tool</w:t>
      </w:r>
    </w:p>
    <w:p w14:paraId="2E7D76CA" w14:textId="77777777" w:rsidR="00C646D8" w:rsidRDefault="00C646D8" w:rsidP="00461EE3">
      <w:r>
        <w:t xml:space="preserve">This tool takes the URL of an image hosted on the Internet as </w:t>
      </w:r>
      <w:proofErr w:type="gramStart"/>
      <w:r>
        <w:t>input, and</w:t>
      </w:r>
      <w:proofErr w:type="gramEnd"/>
      <w:r>
        <w:t xml:space="preserve"> returns the description of that image.</w:t>
      </w:r>
    </w:p>
    <w:p w14:paraId="1E42E6AC" w14:textId="77777777" w:rsidR="00C646D8" w:rsidRDefault="00C646D8" w:rsidP="00461EE3">
      <w:r>
        <w:t xml:space="preserve">Why a URL? Ideally, the user interface would allow simply attaching an image file to the interaction, and the agent would pass that image content to the tool. Such an interface is on the roadmap for watsonx Orchestrate, in the interim, we are simply using a workaround, </w:t>
      </w:r>
      <w:proofErr w:type="spellStart"/>
      <w:r>
        <w:t>naemly</w:t>
      </w:r>
      <w:proofErr w:type="spellEnd"/>
      <w:r>
        <w:t xml:space="preserve"> passing a URL.</w:t>
      </w:r>
    </w:p>
    <w:p w14:paraId="07980C4F" w14:textId="77777777" w:rsidR="00C646D8" w:rsidRDefault="00C646D8" w:rsidP="00461EE3">
      <w:r>
        <w:t xml:space="preserve">The code for this tool is in </w:t>
      </w:r>
      <w:hyperlink r:id="rId62">
        <w:r>
          <w:rPr>
            <w:rStyle w:val="Hyperlink"/>
          </w:rPr>
          <w:t>this Python file</w:t>
        </w:r>
      </w:hyperlink>
      <w:r>
        <w:t>. Feel free to open this file in your VS Code environment to follow along our explanation of the code. Rather than going through it line by line, we will point out those sections of the code that we want to take a closer look at.</w:t>
      </w:r>
    </w:p>
    <w:p w14:paraId="6F1CF289" w14:textId="77777777" w:rsidR="00C646D8" w:rsidRDefault="00C646D8" w:rsidP="00461EE3">
      <w:r>
        <w:t xml:space="preserve">The code starts with a set of import statements. To run the code, either within watsonx Orchestrate or on the command line, you need to make sure a set of packages are installed. The </w:t>
      </w:r>
      <w:hyperlink r:id="rId63">
        <w:r>
          <w:rPr>
            <w:rStyle w:val="Hyperlink"/>
          </w:rPr>
          <w:t>requirements.txt</w:t>
        </w:r>
      </w:hyperlink>
      <w:r>
        <w:t xml:space="preserve"> file lists </w:t>
      </w:r>
      <w:proofErr w:type="gramStart"/>
      <w:r>
        <w:t>all of</w:t>
      </w:r>
      <w:proofErr w:type="gramEnd"/>
      <w:r>
        <w:t xml:space="preserve"> the required packages. To run it locally, you need to run </w:t>
      </w:r>
      <w:r>
        <w:rPr>
          <w:rStyle w:val="VerbatimChar"/>
        </w:rPr>
        <w:t>pip install -r requirements.txt</w:t>
      </w:r>
      <w:r>
        <w:t xml:space="preserve"> with this file. When using this code inside a tool, we can </w:t>
      </w:r>
      <w:proofErr w:type="spellStart"/>
      <w:r>
        <w:t>impport</w:t>
      </w:r>
      <w:proofErr w:type="spellEnd"/>
      <w:r>
        <w:t xml:space="preserve"> this file together with the code, and the server will install the listed packages into the runtime the first time the tool is called.</w:t>
      </w:r>
    </w:p>
    <w:p w14:paraId="449168AE" w14:textId="77777777" w:rsidR="00C646D8" w:rsidRDefault="00C646D8" w:rsidP="00461EE3">
      <w:r>
        <w:t>Next you will find this line:</w:t>
      </w:r>
    </w:p>
    <w:p w14:paraId="1969BF3E" w14:textId="77777777" w:rsidR="00C646D8" w:rsidRPr="00461EE3" w:rsidRDefault="00C646D8" w:rsidP="00461EE3">
      <w:pPr>
        <w:rPr>
          <w:rFonts w:ascii="IBM Plex Mono Light" w:hAnsi="IBM Plex Mono Light"/>
        </w:rPr>
      </w:pPr>
      <w:r w:rsidRPr="00461EE3">
        <w:rPr>
          <w:rStyle w:val="VerbatimChar"/>
          <w:rFonts w:ascii="IBM Plex Mono Light" w:hAnsi="IBM Plex Mono Light"/>
        </w:rPr>
        <w:t>CONNECTION_WATSONX_AI = '</w:t>
      </w:r>
      <w:proofErr w:type="spellStart"/>
      <w:r w:rsidRPr="00461EE3">
        <w:rPr>
          <w:rStyle w:val="VerbatimChar"/>
          <w:rFonts w:ascii="IBM Plex Mono Light" w:hAnsi="IBM Plex Mono Light"/>
        </w:rPr>
        <w:t>watsonxai</w:t>
      </w:r>
      <w:proofErr w:type="spellEnd"/>
      <w:r w:rsidRPr="00461EE3">
        <w:rPr>
          <w:rStyle w:val="VerbatimChar"/>
          <w:rFonts w:ascii="IBM Plex Mono Light" w:hAnsi="IBM Plex Mono Light"/>
        </w:rPr>
        <w:t>'</w:t>
      </w:r>
    </w:p>
    <w:p w14:paraId="08DA73CF" w14:textId="77777777" w:rsidR="00C646D8" w:rsidRDefault="00C646D8" w:rsidP="00C646D8">
      <w:pPr>
        <w:pStyle w:val="Heading4"/>
      </w:pPr>
      <w:bookmarkStart w:id="36" w:name="connections"/>
      <w:r>
        <w:t>Connections</w:t>
      </w:r>
    </w:p>
    <w:p w14:paraId="3F998E36" w14:textId="77777777" w:rsidR="00C646D8" w:rsidRDefault="00C646D8" w:rsidP="00461EE3">
      <w:r>
        <w:t xml:space="preserve">watsonx Orchestrate uses a concept called “connections” to allow passing in certain runtime values, for example, API keys, separately from the code, so that they don’t have to be hardcoded in the code. A </w:t>
      </w:r>
      <w:r>
        <w:rPr>
          <w:rStyle w:val="VerbatimChar"/>
        </w:rPr>
        <w:t>Connection</w:t>
      </w:r>
      <w:r>
        <w:t xml:space="preserve"> is a separately created and maintained entity that binds values to their respective keys, and the tool can resolve those values at runtime. Since this tool uses watsonx.ai to retrieve the image description, we need to fill some variables with required values: - The model ID of the model we will use. It </w:t>
      </w:r>
      <w:proofErr w:type="gramStart"/>
      <w:r>
        <w:t>has to</w:t>
      </w:r>
      <w:proofErr w:type="gramEnd"/>
      <w:r>
        <w:t xml:space="preserve"> be a model capable of interpreting images, for example, </w:t>
      </w:r>
      <w:r>
        <w:rPr>
          <w:rStyle w:val="VerbatimChar"/>
        </w:rPr>
        <w:t>meta-llama/llama-3-2-90b-vision-instruct</w:t>
      </w:r>
      <w:r>
        <w:t>. - The API key of the IBM cloud account your watsonx.ai instance is running in. - The project ID of a watsonx.ai project that is associated with a runtime.</w:t>
      </w:r>
    </w:p>
    <w:p w14:paraId="00F1886F" w14:textId="77777777" w:rsidR="00C646D8" w:rsidRDefault="00C646D8" w:rsidP="00461EE3">
      <w:r>
        <w:t>Further down in the code, you can see how we are resolving the value for a certain key:</w:t>
      </w:r>
    </w:p>
    <w:p w14:paraId="4D0BC37E" w14:textId="77777777" w:rsidR="00C646D8" w:rsidRPr="00461EE3" w:rsidRDefault="00C646D8" w:rsidP="00C646D8">
      <w:pPr>
        <w:pStyle w:val="SourceCode"/>
        <w:rPr>
          <w:rFonts w:ascii="IBM Plex Mono Light" w:hAnsi="IBM Plex Mono Light"/>
        </w:rPr>
      </w:pPr>
      <w:proofErr w:type="spellStart"/>
      <w:r w:rsidRPr="00461EE3">
        <w:rPr>
          <w:rStyle w:val="VerbatimChar"/>
          <w:rFonts w:ascii="IBM Plex Mono Light" w:hAnsi="IBM Plex Mono Light"/>
        </w:rPr>
        <w:t>model_id</w:t>
      </w:r>
      <w:proofErr w:type="spellEnd"/>
      <w:r w:rsidRPr="00461EE3">
        <w:rPr>
          <w:rStyle w:val="VerbatimChar"/>
          <w:rFonts w:ascii="IBM Plex Mono Light" w:hAnsi="IBM Plex Mono Light"/>
        </w:rPr>
        <w:t xml:space="preserve"> = </w:t>
      </w:r>
      <w:proofErr w:type="spellStart"/>
      <w:r w:rsidRPr="00461EE3">
        <w:rPr>
          <w:rStyle w:val="VerbatimChar"/>
          <w:rFonts w:ascii="IBM Plex Mono Light" w:hAnsi="IBM Plex Mono Light"/>
        </w:rPr>
        <w:t>connections.key_</w:t>
      </w:r>
      <w:proofErr w:type="gramStart"/>
      <w:r w:rsidRPr="00461EE3">
        <w:rPr>
          <w:rStyle w:val="VerbatimChar"/>
          <w:rFonts w:ascii="IBM Plex Mono Light" w:hAnsi="IBM Plex Mono Light"/>
        </w:rPr>
        <w:t>value</w:t>
      </w:r>
      <w:proofErr w:type="spellEnd"/>
      <w:r w:rsidRPr="00461EE3">
        <w:rPr>
          <w:rStyle w:val="VerbatimChar"/>
          <w:rFonts w:ascii="IBM Plex Mono Light" w:hAnsi="IBM Plex Mono Light"/>
        </w:rPr>
        <w:t>(</w:t>
      </w:r>
      <w:proofErr w:type="gramEnd"/>
      <w:r w:rsidRPr="00461EE3">
        <w:rPr>
          <w:rStyle w:val="VerbatimChar"/>
          <w:rFonts w:ascii="IBM Plex Mono Light" w:hAnsi="IBM Plex Mono Light"/>
        </w:rPr>
        <w:t>CONNECTION_WATSONX_</w:t>
      </w:r>
      <w:proofErr w:type="gramStart"/>
      <w:r w:rsidRPr="00461EE3">
        <w:rPr>
          <w:rStyle w:val="VerbatimChar"/>
          <w:rFonts w:ascii="IBM Plex Mono Light" w:hAnsi="IBM Plex Mono Light"/>
        </w:rPr>
        <w:t>AI)[</w:t>
      </w:r>
      <w:proofErr w:type="gramEnd"/>
      <w:r w:rsidRPr="00461EE3">
        <w:rPr>
          <w:rStyle w:val="VerbatimChar"/>
          <w:rFonts w:ascii="IBM Plex Mono Light" w:hAnsi="IBM Plex Mono Light"/>
        </w:rPr>
        <w:t>'</w:t>
      </w:r>
      <w:proofErr w:type="spellStart"/>
      <w:r w:rsidRPr="00461EE3">
        <w:rPr>
          <w:rStyle w:val="VerbatimChar"/>
          <w:rFonts w:ascii="IBM Plex Mono Light" w:hAnsi="IBM Plex Mono Light"/>
        </w:rPr>
        <w:t>modelid</w:t>
      </w:r>
      <w:proofErr w:type="spellEnd"/>
      <w:r w:rsidRPr="00461EE3">
        <w:rPr>
          <w:rStyle w:val="VerbatimChar"/>
          <w:rFonts w:ascii="IBM Plex Mono Light" w:hAnsi="IBM Plex Mono Light"/>
        </w:rPr>
        <w:t>']</w:t>
      </w:r>
    </w:p>
    <w:p w14:paraId="5757A951" w14:textId="77777777" w:rsidR="00C646D8" w:rsidRDefault="00C646D8" w:rsidP="00461EE3">
      <w:r>
        <w:t xml:space="preserve">You can find more information about connections in the </w:t>
      </w:r>
      <w:hyperlink r:id="rId64">
        <w:r>
          <w:rPr>
            <w:rStyle w:val="Hyperlink"/>
          </w:rPr>
          <w:t>watsonx Orchestrate ADK documentation</w:t>
        </w:r>
      </w:hyperlink>
      <w:r>
        <w:t>.</w:t>
      </w:r>
    </w:p>
    <w:p w14:paraId="590766FC" w14:textId="77777777" w:rsidR="00C646D8" w:rsidRDefault="00C646D8" w:rsidP="00461EE3">
      <w:r>
        <w:t xml:space="preserve">The code in the tool was written in a way that also allows it to be called from the command line. When running it this way, it doesn’t have access to </w:t>
      </w:r>
      <w:r>
        <w:rPr>
          <w:rStyle w:val="VerbatimChar"/>
        </w:rPr>
        <w:t>Connections</w:t>
      </w:r>
      <w:r>
        <w:t xml:space="preserve"> objects. You will see in the code, towards the bottom of the file, that in the main function (which is only called when running from the command line), it uses the </w:t>
      </w:r>
      <w:proofErr w:type="spellStart"/>
      <w:r>
        <w:rPr>
          <w:rStyle w:val="VerbatimChar"/>
        </w:rPr>
        <w:t>load_</w:t>
      </w:r>
      <w:proofErr w:type="gramStart"/>
      <w:r>
        <w:rPr>
          <w:rStyle w:val="VerbatimChar"/>
        </w:rPr>
        <w:t>dotenv</w:t>
      </w:r>
      <w:proofErr w:type="spellEnd"/>
      <w:r>
        <w:rPr>
          <w:rStyle w:val="VerbatimChar"/>
        </w:rPr>
        <w:t>(</w:t>
      </w:r>
      <w:proofErr w:type="gramEnd"/>
      <w:r>
        <w:rPr>
          <w:rStyle w:val="VerbatimChar"/>
        </w:rPr>
        <w:t>)</w:t>
      </w:r>
      <w:r>
        <w:t xml:space="preserve"> function to set the required environment variables.</w:t>
      </w:r>
    </w:p>
    <w:p w14:paraId="0C06B43B" w14:textId="77777777" w:rsidR="00C646D8" w:rsidRDefault="00C646D8" w:rsidP="00C646D8">
      <w:pPr>
        <w:pStyle w:val="Heading4"/>
      </w:pPr>
      <w:bookmarkStart w:id="37" w:name="langchain"/>
      <w:bookmarkEnd w:id="36"/>
      <w:proofErr w:type="spellStart"/>
      <w:r>
        <w:lastRenderedPageBreak/>
        <w:t>Langchain</w:t>
      </w:r>
      <w:proofErr w:type="spellEnd"/>
    </w:p>
    <w:p w14:paraId="783CF760" w14:textId="77777777" w:rsidR="00C646D8" w:rsidRDefault="00C646D8" w:rsidP="00461EE3">
      <w:r>
        <w:t>In the import section of the code, you will see the following line:</w:t>
      </w:r>
    </w:p>
    <w:p w14:paraId="55EB03B4" w14:textId="77777777" w:rsidR="00C646D8" w:rsidRPr="00461EE3" w:rsidRDefault="00C646D8" w:rsidP="00C646D8">
      <w:pPr>
        <w:pStyle w:val="SourceCode"/>
        <w:rPr>
          <w:rFonts w:ascii="IBM Plex Mono Light" w:hAnsi="IBM Plex Mono Light"/>
        </w:rPr>
      </w:pPr>
      <w:r w:rsidRPr="00461EE3">
        <w:rPr>
          <w:rStyle w:val="VerbatimChar"/>
          <w:rFonts w:ascii="IBM Plex Mono Light" w:hAnsi="IBM Plex Mono Light"/>
        </w:rPr>
        <w:t xml:space="preserve">from </w:t>
      </w:r>
      <w:proofErr w:type="spellStart"/>
      <w:r w:rsidRPr="00461EE3">
        <w:rPr>
          <w:rStyle w:val="VerbatimChar"/>
          <w:rFonts w:ascii="IBM Plex Mono Light" w:hAnsi="IBM Plex Mono Light"/>
        </w:rPr>
        <w:t>langchain_ibm</w:t>
      </w:r>
      <w:proofErr w:type="spellEnd"/>
      <w:r w:rsidRPr="00461EE3">
        <w:rPr>
          <w:rStyle w:val="VerbatimChar"/>
          <w:rFonts w:ascii="IBM Plex Mono Light" w:hAnsi="IBM Plex Mono Light"/>
        </w:rPr>
        <w:t xml:space="preserve"> import </w:t>
      </w:r>
      <w:proofErr w:type="spellStart"/>
      <w:r w:rsidRPr="00461EE3">
        <w:rPr>
          <w:rStyle w:val="VerbatimChar"/>
          <w:rFonts w:ascii="IBM Plex Mono Light" w:hAnsi="IBM Plex Mono Light"/>
        </w:rPr>
        <w:t>ChatWatsonx</w:t>
      </w:r>
      <w:proofErr w:type="spellEnd"/>
    </w:p>
    <w:p w14:paraId="33F9E489" w14:textId="77777777" w:rsidR="00C646D8" w:rsidRDefault="00C646D8" w:rsidP="00461EE3">
      <w:r>
        <w:t xml:space="preserve">This indicates that we are using the </w:t>
      </w:r>
      <w:hyperlink r:id="rId65">
        <w:r>
          <w:rPr>
            <w:rStyle w:val="Hyperlink"/>
          </w:rPr>
          <w:t xml:space="preserve">IBM watsonx extension to </w:t>
        </w:r>
        <w:proofErr w:type="spellStart"/>
        <w:r>
          <w:rPr>
            <w:rStyle w:val="Hyperlink"/>
          </w:rPr>
          <w:t>Langchain</w:t>
        </w:r>
        <w:proofErr w:type="spellEnd"/>
      </w:hyperlink>
      <w:r>
        <w:t xml:space="preserve">, and specifically, its </w:t>
      </w:r>
      <w:proofErr w:type="spellStart"/>
      <w:r>
        <w:rPr>
          <w:rStyle w:val="VerbatimChar"/>
        </w:rPr>
        <w:t>ChatWatsonx</w:t>
      </w:r>
      <w:proofErr w:type="spellEnd"/>
      <w:r>
        <w:t xml:space="preserve"> model. This class allows simple interactions with the watsonx.ai backend. You set it up with a set of parameters (the code below is from the </w:t>
      </w:r>
      <w:proofErr w:type="spellStart"/>
      <w:r>
        <w:rPr>
          <w:rStyle w:val="VerbatimChar"/>
        </w:rPr>
        <w:t>generate_description_from_</w:t>
      </w:r>
      <w:proofErr w:type="gramStart"/>
      <w:r>
        <w:rPr>
          <w:rStyle w:val="VerbatimChar"/>
        </w:rPr>
        <w:t>image</w:t>
      </w:r>
      <w:proofErr w:type="spellEnd"/>
      <w:r>
        <w:rPr>
          <w:rStyle w:val="VerbatimChar"/>
        </w:rPr>
        <w:t>(</w:t>
      </w:r>
      <w:proofErr w:type="gramEnd"/>
      <w:r>
        <w:rPr>
          <w:rStyle w:val="VerbatimChar"/>
        </w:rPr>
        <w:t>)</w:t>
      </w:r>
      <w:r>
        <w:t xml:space="preserve"> function:</w:t>
      </w:r>
    </w:p>
    <w:p w14:paraId="14C134F0" w14:textId="77777777" w:rsidR="00C646D8" w:rsidRDefault="00C646D8" w:rsidP="00461EE3">
      <w:pPr>
        <w:pStyle w:val="CodeBlock"/>
      </w:pPr>
      <w:r>
        <w:rPr>
          <w:rStyle w:val="VerbatimChar"/>
        </w:rPr>
        <w:t xml:space="preserve">    </w:t>
      </w:r>
      <w:proofErr w:type="spellStart"/>
      <w:r>
        <w:rPr>
          <w:rStyle w:val="VerbatimChar"/>
        </w:rPr>
        <w:t>watsonx_model</w:t>
      </w:r>
      <w:proofErr w:type="spellEnd"/>
      <w:r>
        <w:rPr>
          <w:rStyle w:val="VerbatimChar"/>
        </w:rPr>
        <w:t xml:space="preserve"> = </w:t>
      </w:r>
      <w:proofErr w:type="spellStart"/>
      <w:r>
        <w:rPr>
          <w:rStyle w:val="VerbatimChar"/>
        </w:rPr>
        <w:t>ChatWatsonx</w:t>
      </w:r>
      <w:proofErr w:type="spellEnd"/>
      <w:r>
        <w:rPr>
          <w:rStyle w:val="VerbatimChar"/>
        </w:rPr>
        <w:t>(</w:t>
      </w:r>
      <w:r>
        <w:br/>
      </w:r>
      <w:r>
        <w:rPr>
          <w:rStyle w:val="VerbatimChar"/>
        </w:rPr>
        <w:t xml:space="preserve">                        </w:t>
      </w:r>
      <w:proofErr w:type="spellStart"/>
      <w:r>
        <w:rPr>
          <w:rStyle w:val="VerbatimChar"/>
        </w:rPr>
        <w:t>model_id</w:t>
      </w:r>
      <w:proofErr w:type="spellEnd"/>
      <w:r>
        <w:rPr>
          <w:rStyle w:val="VerbatimChar"/>
        </w:rPr>
        <w:t>=</w:t>
      </w:r>
      <w:proofErr w:type="spellStart"/>
      <w:r>
        <w:rPr>
          <w:rStyle w:val="VerbatimChar"/>
        </w:rPr>
        <w:t>model_id</w:t>
      </w:r>
      <w:proofErr w:type="spellEnd"/>
      <w:r>
        <w:rPr>
          <w:rStyle w:val="VerbatimChar"/>
        </w:rPr>
        <w:t>,</w:t>
      </w:r>
      <w:r>
        <w:br/>
      </w:r>
      <w:r>
        <w:rPr>
          <w:rStyle w:val="VerbatimChar"/>
        </w:rPr>
        <w:t xml:space="preserve">                        </w:t>
      </w:r>
      <w:proofErr w:type="spellStart"/>
      <w:r>
        <w:rPr>
          <w:rStyle w:val="VerbatimChar"/>
        </w:rPr>
        <w:t>url</w:t>
      </w:r>
      <w:proofErr w:type="spellEnd"/>
      <w:r>
        <w:rPr>
          <w:rStyle w:val="VerbatimChar"/>
        </w:rPr>
        <w:t>="https://us-south.ml.cloud.ibm.com",</w:t>
      </w:r>
      <w:r>
        <w:br/>
      </w:r>
      <w:r>
        <w:rPr>
          <w:rStyle w:val="VerbatimChar"/>
        </w:rPr>
        <w:t xml:space="preserve">                        </w:t>
      </w:r>
      <w:proofErr w:type="spellStart"/>
      <w:r>
        <w:rPr>
          <w:rStyle w:val="VerbatimChar"/>
        </w:rPr>
        <w:t>apikey</w:t>
      </w:r>
      <w:proofErr w:type="spellEnd"/>
      <w:r>
        <w:rPr>
          <w:rStyle w:val="VerbatimChar"/>
        </w:rPr>
        <w:t>=</w:t>
      </w:r>
      <w:proofErr w:type="spellStart"/>
      <w:r>
        <w:rPr>
          <w:rStyle w:val="VerbatimChar"/>
        </w:rPr>
        <w:t>api_key</w:t>
      </w:r>
      <w:proofErr w:type="spellEnd"/>
      <w:r>
        <w:rPr>
          <w:rStyle w:val="VerbatimChar"/>
        </w:rPr>
        <w:t>,</w:t>
      </w:r>
      <w:r>
        <w:br/>
      </w:r>
      <w:r>
        <w:rPr>
          <w:rStyle w:val="VerbatimChar"/>
        </w:rPr>
        <w:t xml:space="preserve">                        </w:t>
      </w:r>
      <w:proofErr w:type="spellStart"/>
      <w:r>
        <w:rPr>
          <w:rStyle w:val="VerbatimChar"/>
        </w:rPr>
        <w:t>space_id</w:t>
      </w:r>
      <w:proofErr w:type="spellEnd"/>
      <w:r>
        <w:rPr>
          <w:rStyle w:val="VerbatimChar"/>
        </w:rPr>
        <w:t>=</w:t>
      </w:r>
      <w:proofErr w:type="spellStart"/>
      <w:r>
        <w:rPr>
          <w:rStyle w:val="VerbatimChar"/>
        </w:rPr>
        <w:t>space_id</w:t>
      </w:r>
      <w:proofErr w:type="spellEnd"/>
      <w:r>
        <w:rPr>
          <w:rStyle w:val="VerbatimChar"/>
        </w:rPr>
        <w:t>,</w:t>
      </w:r>
      <w:r>
        <w:br/>
      </w:r>
      <w:r>
        <w:rPr>
          <w:rStyle w:val="VerbatimChar"/>
        </w:rPr>
        <w:t xml:space="preserve">                        params={</w:t>
      </w:r>
      <w:r>
        <w:br/>
      </w:r>
      <w:r>
        <w:rPr>
          <w:rStyle w:val="VerbatimChar"/>
        </w:rPr>
        <w:t xml:space="preserve">                            </w:t>
      </w:r>
      <w:proofErr w:type="spellStart"/>
      <w:r>
        <w:rPr>
          <w:rStyle w:val="VerbatimChar"/>
        </w:rPr>
        <w:t>GenParams.TEMPERATURE</w:t>
      </w:r>
      <w:proofErr w:type="spellEnd"/>
      <w:r>
        <w:rPr>
          <w:rStyle w:val="VerbatimChar"/>
        </w:rPr>
        <w:t>: 0.5,</w:t>
      </w:r>
      <w:r>
        <w:br/>
      </w:r>
      <w:r>
        <w:rPr>
          <w:rStyle w:val="VerbatimChar"/>
        </w:rPr>
        <w:t xml:space="preserve">                            </w:t>
      </w:r>
      <w:proofErr w:type="spellStart"/>
      <w:r>
        <w:rPr>
          <w:rStyle w:val="VerbatimChar"/>
        </w:rPr>
        <w:t>GenParams.MAX_NEW_TOKENS</w:t>
      </w:r>
      <w:proofErr w:type="spellEnd"/>
      <w:r>
        <w:rPr>
          <w:rStyle w:val="VerbatimChar"/>
        </w:rPr>
        <w:t>: 1000</w:t>
      </w:r>
      <w:r>
        <w:br/>
      </w:r>
      <w:r>
        <w:rPr>
          <w:rStyle w:val="VerbatimChar"/>
        </w:rPr>
        <w:t xml:space="preserve">                        }</w:t>
      </w:r>
      <w:r>
        <w:br/>
      </w:r>
      <w:r>
        <w:rPr>
          <w:rStyle w:val="VerbatimChar"/>
        </w:rPr>
        <w:t xml:space="preserve">    )</w:t>
      </w:r>
    </w:p>
    <w:p w14:paraId="53189482" w14:textId="77777777" w:rsidR="00C646D8" w:rsidRDefault="00C646D8" w:rsidP="00461EE3">
      <w:r>
        <w:t xml:space="preserve">The message we will send to that model object is of type </w:t>
      </w:r>
      <w:proofErr w:type="spellStart"/>
      <w:r>
        <w:rPr>
          <w:rStyle w:val="VerbatimChar"/>
        </w:rPr>
        <w:t>HumanMessage</w:t>
      </w:r>
      <w:proofErr w:type="spellEnd"/>
      <w:r>
        <w:t xml:space="preserve">, which is imported from </w:t>
      </w:r>
      <w:proofErr w:type="spellStart"/>
      <w:r>
        <w:rPr>
          <w:rStyle w:val="VerbatimChar"/>
        </w:rPr>
        <w:t>langchain_</w:t>
      </w:r>
      <w:proofErr w:type="gramStart"/>
      <w:r>
        <w:rPr>
          <w:rStyle w:val="VerbatimChar"/>
        </w:rPr>
        <w:t>core.messages</w:t>
      </w:r>
      <w:proofErr w:type="spellEnd"/>
      <w:proofErr w:type="gramEnd"/>
      <w:r>
        <w:t xml:space="preserve">. The creation of the message </w:t>
      </w:r>
      <w:proofErr w:type="gramStart"/>
      <w:r>
        <w:t>is located in</w:t>
      </w:r>
      <w:proofErr w:type="gramEnd"/>
      <w:r>
        <w:t xml:space="preserve"> the </w:t>
      </w:r>
      <w:proofErr w:type="spellStart"/>
      <w:r>
        <w:rPr>
          <w:rStyle w:val="VerbatimChar"/>
        </w:rPr>
        <w:t>contruct_</w:t>
      </w:r>
      <w:proofErr w:type="gramStart"/>
      <w:r>
        <w:rPr>
          <w:rStyle w:val="VerbatimChar"/>
        </w:rPr>
        <w:t>message</w:t>
      </w:r>
      <w:proofErr w:type="spellEnd"/>
      <w:r>
        <w:rPr>
          <w:rStyle w:val="VerbatimChar"/>
        </w:rPr>
        <w:t>(</w:t>
      </w:r>
      <w:proofErr w:type="gramEnd"/>
      <w:r>
        <w:rPr>
          <w:rStyle w:val="VerbatimChar"/>
        </w:rPr>
        <w:t>)</w:t>
      </w:r>
      <w:r>
        <w:t xml:space="preserve"> function:</w:t>
      </w:r>
    </w:p>
    <w:p w14:paraId="71061757" w14:textId="64F26895" w:rsidR="00C646D8" w:rsidRDefault="00C646D8" w:rsidP="00461EE3">
      <w:pPr>
        <w:pStyle w:val="CodeBlock"/>
      </w:pPr>
      <w:r>
        <w:rPr>
          <w:rStyle w:val="VerbatimChar"/>
        </w:rPr>
        <w:t xml:space="preserve">    message = </w:t>
      </w:r>
      <w:proofErr w:type="spellStart"/>
      <w:r>
        <w:rPr>
          <w:rStyle w:val="VerbatimChar"/>
        </w:rPr>
        <w:t>HumanMessage</w:t>
      </w:r>
      <w:proofErr w:type="spellEnd"/>
      <w:r>
        <w:rPr>
          <w:rStyle w:val="VerbatimChar"/>
        </w:rPr>
        <w:t>(</w:t>
      </w:r>
      <w:r>
        <w:br/>
      </w:r>
      <w:r>
        <w:rPr>
          <w:rStyle w:val="VerbatimChar"/>
        </w:rPr>
        <w:t xml:space="preserve">        content=[</w:t>
      </w:r>
      <w:r>
        <w:br/>
      </w:r>
      <w:r>
        <w:rPr>
          <w:rStyle w:val="VerbatimChar"/>
        </w:rPr>
        <w:t xml:space="preserve">            {"type": "text", "text": </w:t>
      </w:r>
      <w:proofErr w:type="spellStart"/>
      <w:r>
        <w:rPr>
          <w:rStyle w:val="VerbatimChar"/>
        </w:rPr>
        <w:t>prompt_text</w:t>
      </w:r>
      <w:proofErr w:type="spellEnd"/>
      <w:r>
        <w:rPr>
          <w:rStyle w:val="VerbatimChar"/>
        </w:rPr>
        <w:t>},</w:t>
      </w:r>
      <w:r>
        <w:br/>
      </w:r>
      <w:r>
        <w:rPr>
          <w:rStyle w:val="VerbatimChar"/>
        </w:rPr>
        <w:t xml:space="preserve">            {"type": "</w:t>
      </w:r>
      <w:proofErr w:type="spellStart"/>
      <w:r>
        <w:rPr>
          <w:rStyle w:val="VerbatimChar"/>
        </w:rPr>
        <w:t>image_url</w:t>
      </w:r>
      <w:proofErr w:type="spellEnd"/>
      <w:r>
        <w:rPr>
          <w:rStyle w:val="VerbatimChar"/>
        </w:rPr>
        <w:t>",</w:t>
      </w:r>
      <w:r>
        <w:br/>
      </w:r>
      <w:r>
        <w:rPr>
          <w:rStyle w:val="VerbatimChar"/>
        </w:rPr>
        <w:t xml:space="preserve">             "</w:t>
      </w:r>
      <w:proofErr w:type="spellStart"/>
      <w:r>
        <w:rPr>
          <w:rStyle w:val="VerbatimChar"/>
        </w:rPr>
        <w:t>image_url</w:t>
      </w:r>
      <w:proofErr w:type="spellEnd"/>
      <w:r>
        <w:rPr>
          <w:rStyle w:val="VerbatimChar"/>
        </w:rPr>
        <w:t>": {"</w:t>
      </w:r>
      <w:proofErr w:type="spellStart"/>
      <w:r>
        <w:rPr>
          <w:rStyle w:val="VerbatimChar"/>
        </w:rPr>
        <w:t>url</w:t>
      </w:r>
      <w:proofErr w:type="spellEnd"/>
      <w:r>
        <w:rPr>
          <w:rStyle w:val="VerbatimChar"/>
        </w:rPr>
        <w:t xml:space="preserve">": </w:t>
      </w:r>
      <w:proofErr w:type="spellStart"/>
      <w:r>
        <w:rPr>
          <w:rStyle w:val="VerbatimChar"/>
        </w:rPr>
        <w:t>f"data:image</w:t>
      </w:r>
      <w:proofErr w:type="spellEnd"/>
      <w:r>
        <w:rPr>
          <w:rStyle w:val="VerbatimChar"/>
        </w:rPr>
        <w:t>/{</w:t>
      </w:r>
      <w:proofErr w:type="spellStart"/>
      <w:r>
        <w:rPr>
          <w:rStyle w:val="VerbatimChar"/>
        </w:rPr>
        <w:t>image_format</w:t>
      </w:r>
      <w:proofErr w:type="spellEnd"/>
      <w:r>
        <w:rPr>
          <w:rStyle w:val="VerbatimChar"/>
        </w:rPr>
        <w:t>};base64,{</w:t>
      </w:r>
      <w:proofErr w:type="spellStart"/>
      <w:r>
        <w:rPr>
          <w:rStyle w:val="VerbatimChar"/>
        </w:rPr>
        <w:t>image_data</w:t>
      </w:r>
      <w:proofErr w:type="spellEnd"/>
      <w:r>
        <w:rPr>
          <w:rStyle w:val="VerbatimChar"/>
        </w:rPr>
        <w:t>}"}}</w:t>
      </w:r>
      <w:r>
        <w:br/>
      </w:r>
      <w:r>
        <w:rPr>
          <w:rStyle w:val="VerbatimChar"/>
        </w:rPr>
        <w:t xml:space="preserve">        ]</w:t>
      </w:r>
      <w:r w:rsidR="00461EE3">
        <w:rPr>
          <w:rStyle w:val="VerbatimChar"/>
        </w:rPr>
        <w:t>)</w:t>
      </w:r>
    </w:p>
    <w:p w14:paraId="11BA55D3" w14:textId="77777777" w:rsidR="00C646D8" w:rsidRDefault="00C646D8" w:rsidP="00461EE3">
      <w:r>
        <w:t xml:space="preserve">Note how the message contains both a text prompt and an image. The image is encoded in base64 format. In the code, the retrieval of the image from the passed in URL, and its encoding into base64, happens in the </w:t>
      </w:r>
      <w:r>
        <w:rPr>
          <w:rStyle w:val="VerbatimChar"/>
        </w:rPr>
        <w:t>encode_image_to_base64()</w:t>
      </w:r>
      <w:r>
        <w:t xml:space="preserve"> function:</w:t>
      </w:r>
    </w:p>
    <w:p w14:paraId="347B44D0" w14:textId="77777777" w:rsidR="00C646D8" w:rsidRDefault="00C646D8" w:rsidP="00461EE3">
      <w:pPr>
        <w:pStyle w:val="CodeBlock"/>
      </w:pPr>
      <w:r>
        <w:rPr>
          <w:rStyle w:val="VerbatimChar"/>
        </w:rPr>
        <w:t>def encode_image_to_base64(</w:t>
      </w:r>
      <w:proofErr w:type="spellStart"/>
      <w:r>
        <w:rPr>
          <w:rStyle w:val="VerbatimChar"/>
        </w:rPr>
        <w:t>image_url</w:t>
      </w:r>
      <w:proofErr w:type="spellEnd"/>
      <w:r>
        <w:rPr>
          <w:rStyle w:val="VerbatimChar"/>
        </w:rPr>
        <w:t>: str) -&gt; Optional[str]:</w:t>
      </w:r>
      <w:r>
        <w:br/>
      </w:r>
      <w:r>
        <w:rPr>
          <w:rStyle w:val="VerbatimChar"/>
        </w:rPr>
        <w:t xml:space="preserve">    headers = {"User-Agent": "Mozilla/5.0"}</w:t>
      </w:r>
      <w:r>
        <w:br/>
      </w:r>
      <w:r>
        <w:rPr>
          <w:rStyle w:val="VerbatimChar"/>
        </w:rPr>
        <w:t xml:space="preserve">    response = </w:t>
      </w:r>
      <w:proofErr w:type="spellStart"/>
      <w:r>
        <w:rPr>
          <w:rStyle w:val="VerbatimChar"/>
        </w:rPr>
        <w:t>requests.get</w:t>
      </w:r>
      <w:proofErr w:type="spellEnd"/>
      <w:r>
        <w:rPr>
          <w:rStyle w:val="VerbatimChar"/>
        </w:rPr>
        <w:t>(</w:t>
      </w:r>
      <w:proofErr w:type="spellStart"/>
      <w:r>
        <w:rPr>
          <w:rStyle w:val="VerbatimChar"/>
        </w:rPr>
        <w:t>image_url</w:t>
      </w:r>
      <w:proofErr w:type="spellEnd"/>
      <w:r>
        <w:rPr>
          <w:rStyle w:val="VerbatimChar"/>
        </w:rPr>
        <w:t>, headers=headers)</w:t>
      </w:r>
      <w:r>
        <w:br/>
      </w:r>
      <w:r>
        <w:rPr>
          <w:rStyle w:val="VerbatimChar"/>
        </w:rPr>
        <w:t xml:space="preserve">    </w:t>
      </w:r>
      <w:proofErr w:type="spellStart"/>
      <w:r>
        <w:rPr>
          <w:rStyle w:val="VerbatimChar"/>
        </w:rPr>
        <w:t>response.raise_for_status</w:t>
      </w:r>
      <w:proofErr w:type="spellEnd"/>
      <w:r>
        <w:rPr>
          <w:rStyle w:val="VerbatimChar"/>
        </w:rPr>
        <w:t>()  # Raise an error for bad responses</w:t>
      </w:r>
      <w:r>
        <w:br/>
      </w:r>
      <w:r>
        <w:rPr>
          <w:rStyle w:val="VerbatimChar"/>
        </w:rPr>
        <w:t xml:space="preserve">    </w:t>
      </w:r>
      <w:proofErr w:type="spellStart"/>
      <w:r>
        <w:rPr>
          <w:rStyle w:val="VerbatimChar"/>
        </w:rPr>
        <w:t>image_bytes</w:t>
      </w:r>
      <w:proofErr w:type="spellEnd"/>
      <w:r>
        <w:rPr>
          <w:rStyle w:val="VerbatimChar"/>
        </w:rPr>
        <w:t xml:space="preserve"> = </w:t>
      </w:r>
      <w:proofErr w:type="spellStart"/>
      <w:r>
        <w:rPr>
          <w:rStyle w:val="VerbatimChar"/>
        </w:rPr>
        <w:t>response.content</w:t>
      </w:r>
      <w:proofErr w:type="spellEnd"/>
      <w:r>
        <w:br/>
      </w:r>
      <w:r>
        <w:rPr>
          <w:rStyle w:val="VerbatimChar"/>
        </w:rPr>
        <w:t xml:space="preserve">    encoded = base64.b64encode(</w:t>
      </w:r>
      <w:proofErr w:type="spellStart"/>
      <w:r>
        <w:rPr>
          <w:rStyle w:val="VerbatimChar"/>
        </w:rPr>
        <w:t>image_bytes</w:t>
      </w:r>
      <w:proofErr w:type="spellEnd"/>
      <w:r>
        <w:rPr>
          <w:rStyle w:val="VerbatimChar"/>
        </w:rPr>
        <w:t>).decode('utf-8')</w:t>
      </w:r>
      <w:r>
        <w:br/>
      </w:r>
      <w:r>
        <w:rPr>
          <w:rStyle w:val="VerbatimChar"/>
        </w:rPr>
        <w:t xml:space="preserve">    return encoded</w:t>
      </w:r>
    </w:p>
    <w:p w14:paraId="780BAC23" w14:textId="77777777" w:rsidR="00C646D8" w:rsidRDefault="00C646D8" w:rsidP="00C646D8">
      <w:pPr>
        <w:pStyle w:val="Heading4"/>
      </w:pPr>
      <w:bookmarkStart w:id="38" w:name="the-tool-annotation"/>
      <w:bookmarkEnd w:id="37"/>
      <w:r>
        <w:t>The @tool annotation</w:t>
      </w:r>
    </w:p>
    <w:p w14:paraId="72D7ACFA" w14:textId="77777777" w:rsidR="00C646D8" w:rsidRDefault="00C646D8" w:rsidP="00461EE3">
      <w:r>
        <w:t xml:space="preserve">The overall flow of the tool is like this: - invoke </w:t>
      </w:r>
      <w:proofErr w:type="spellStart"/>
      <w:r>
        <w:t>generate_description_from_</w:t>
      </w:r>
      <w:proofErr w:type="gramStart"/>
      <w:r>
        <w:t>image</w:t>
      </w:r>
      <w:proofErr w:type="spellEnd"/>
      <w:r>
        <w:t>(</w:t>
      </w:r>
      <w:proofErr w:type="gramEnd"/>
      <w:r>
        <w:t xml:space="preserve">), pass in image URL - create </w:t>
      </w:r>
      <w:proofErr w:type="spellStart"/>
      <w:r>
        <w:t>ChatWatsonX</w:t>
      </w:r>
      <w:proofErr w:type="spellEnd"/>
      <w:r>
        <w:t xml:space="preserve"> model instance - use encode_image_to_base64() to retrieve image content - use </w:t>
      </w:r>
      <w:proofErr w:type="spellStart"/>
      <w:r>
        <w:t>construct_message</w:t>
      </w:r>
      <w:proofErr w:type="spellEnd"/>
      <w:r>
        <w:t xml:space="preserve"> to create </w:t>
      </w:r>
      <w:proofErr w:type="spellStart"/>
      <w:r>
        <w:t>HumanMessage</w:t>
      </w:r>
      <w:proofErr w:type="spellEnd"/>
      <w:r>
        <w:t xml:space="preserve"> instance - call </w:t>
      </w:r>
      <w:proofErr w:type="spellStart"/>
      <w:proofErr w:type="gramStart"/>
      <w:r>
        <w:rPr>
          <w:rStyle w:val="VerbatimChar"/>
        </w:rPr>
        <w:t>model.invoke</w:t>
      </w:r>
      <w:proofErr w:type="spellEnd"/>
      <w:proofErr w:type="gramEnd"/>
      <w:r>
        <w:rPr>
          <w:rStyle w:val="VerbatimChar"/>
        </w:rPr>
        <w:t>()</w:t>
      </w:r>
      <w:r>
        <w:t xml:space="preserve"> to return description of image content</w:t>
      </w:r>
    </w:p>
    <w:p w14:paraId="5713F32C" w14:textId="77777777" w:rsidR="00C646D8" w:rsidRDefault="00C646D8" w:rsidP="00461EE3">
      <w:r>
        <w:lastRenderedPageBreak/>
        <w:t xml:space="preserve">Note that the main entry point for the tool is the </w:t>
      </w:r>
      <w:proofErr w:type="spellStart"/>
      <w:r>
        <w:rPr>
          <w:rStyle w:val="VerbatimChar"/>
        </w:rPr>
        <w:t>generate_description_from_</w:t>
      </w:r>
      <w:proofErr w:type="gramStart"/>
      <w:r>
        <w:rPr>
          <w:rStyle w:val="VerbatimChar"/>
        </w:rPr>
        <w:t>image</w:t>
      </w:r>
      <w:proofErr w:type="spellEnd"/>
      <w:r>
        <w:rPr>
          <w:rStyle w:val="VerbatimChar"/>
        </w:rPr>
        <w:t>(</w:t>
      </w:r>
      <w:proofErr w:type="gramEnd"/>
      <w:r>
        <w:rPr>
          <w:rStyle w:val="VerbatimChar"/>
        </w:rPr>
        <w:t>)</w:t>
      </w:r>
      <w:r>
        <w:t xml:space="preserve"> function. This is indicated by the </w:t>
      </w:r>
      <w:r>
        <w:rPr>
          <w:rStyle w:val="VerbatimChar"/>
        </w:rPr>
        <w:t xml:space="preserve">@tool~ annotation that prefixes the function declaration, paired with an indication of </w:t>
      </w:r>
      <w:proofErr w:type="spellStart"/>
      <w:r>
        <w:rPr>
          <w:rStyle w:val="VerbatimChar"/>
        </w:rPr>
        <w:t>the</w:t>
      </w:r>
      <w:r>
        <w:t>Connection</w:t>
      </w:r>
      <w:proofErr w:type="spellEnd"/>
      <w:r>
        <w:t>` that is being used:</w:t>
      </w:r>
    </w:p>
    <w:p w14:paraId="3364BEAB" w14:textId="77777777" w:rsidR="00C646D8" w:rsidRDefault="00C646D8" w:rsidP="00461EE3">
      <w:pPr>
        <w:pStyle w:val="CodeBlock"/>
      </w:pPr>
      <w:r>
        <w:rPr>
          <w:rStyle w:val="VerbatimChar"/>
        </w:rPr>
        <w:t>@tool(</w:t>
      </w:r>
      <w:r>
        <w:br/>
      </w:r>
      <w:r>
        <w:rPr>
          <w:rStyle w:val="VerbatimChar"/>
        </w:rPr>
        <w:t xml:space="preserve">        {"</w:t>
      </w:r>
      <w:proofErr w:type="spellStart"/>
      <w:r>
        <w:rPr>
          <w:rStyle w:val="VerbatimChar"/>
        </w:rPr>
        <w:t>app_id</w:t>
      </w:r>
      <w:proofErr w:type="spellEnd"/>
      <w:r>
        <w:rPr>
          <w:rStyle w:val="VerbatimChar"/>
        </w:rPr>
        <w:t xml:space="preserve">": CONNECTION_WATSONX_AI, "type": </w:t>
      </w:r>
      <w:proofErr w:type="spellStart"/>
      <w:r>
        <w:rPr>
          <w:rStyle w:val="VerbatimChar"/>
        </w:rPr>
        <w:t>ConnectionType.KEY_VALUE</w:t>
      </w:r>
      <w:proofErr w:type="spellEnd"/>
      <w:r>
        <w:rPr>
          <w:rStyle w:val="VerbatimChar"/>
        </w:rPr>
        <w:t>}</w:t>
      </w:r>
      <w:r>
        <w:br/>
      </w:r>
      <w:r>
        <w:rPr>
          <w:rStyle w:val="VerbatimChar"/>
        </w:rPr>
        <w:t>)</w:t>
      </w:r>
      <w:r>
        <w:br/>
      </w:r>
      <w:r>
        <w:rPr>
          <w:rStyle w:val="VerbatimChar"/>
        </w:rPr>
        <w:t xml:space="preserve">def </w:t>
      </w:r>
      <w:proofErr w:type="spellStart"/>
      <w:r>
        <w:rPr>
          <w:rStyle w:val="VerbatimChar"/>
        </w:rPr>
        <w:t>generate_description_from_image</w:t>
      </w:r>
      <w:proofErr w:type="spellEnd"/>
      <w:r>
        <w:rPr>
          <w:rStyle w:val="VerbatimChar"/>
        </w:rPr>
        <w:t>(</w:t>
      </w:r>
      <w:proofErr w:type="spellStart"/>
      <w:r>
        <w:rPr>
          <w:rStyle w:val="VerbatimChar"/>
        </w:rPr>
        <w:t>image_url</w:t>
      </w:r>
      <w:proofErr w:type="spellEnd"/>
      <w:r>
        <w:rPr>
          <w:rStyle w:val="VerbatimChar"/>
        </w:rPr>
        <w:t>: str) -&gt; str:</w:t>
      </w:r>
      <w:r>
        <w:br/>
      </w:r>
      <w:r>
        <w:rPr>
          <w:rStyle w:val="VerbatimChar"/>
        </w:rPr>
        <w:t xml:space="preserve">    """</w:t>
      </w:r>
      <w:r>
        <w:br/>
      </w:r>
      <w:r>
        <w:rPr>
          <w:rStyle w:val="VerbatimChar"/>
        </w:rPr>
        <w:t xml:space="preserve">    Takes an image URL, encodes it to base64, and generates a description using Watsonx.ai.</w:t>
      </w:r>
      <w:r>
        <w:br/>
      </w:r>
      <w:r>
        <w:br/>
      </w:r>
      <w:r>
        <w:rPr>
          <w:rStyle w:val="VerbatimChar"/>
        </w:rPr>
        <w:t xml:space="preserve">    Parameters:</w:t>
      </w:r>
      <w:r>
        <w:br/>
      </w:r>
      <w:r>
        <w:rPr>
          <w:rStyle w:val="VerbatimChar"/>
        </w:rPr>
        <w:t xml:space="preserve">    </w:t>
      </w:r>
      <w:proofErr w:type="spellStart"/>
      <w:r>
        <w:rPr>
          <w:rStyle w:val="VerbatimChar"/>
        </w:rPr>
        <w:t>image_url</w:t>
      </w:r>
      <w:proofErr w:type="spellEnd"/>
      <w:r>
        <w:rPr>
          <w:rStyle w:val="VerbatimChar"/>
        </w:rPr>
        <w:t xml:space="preserve"> (str): The URL of the image file.</w:t>
      </w:r>
      <w:r>
        <w:br/>
      </w:r>
      <w:r>
        <w:br/>
      </w:r>
      <w:r>
        <w:rPr>
          <w:rStyle w:val="VerbatimChar"/>
        </w:rPr>
        <w:t xml:space="preserve">    Returns:</w:t>
      </w:r>
      <w:r>
        <w:br/>
      </w:r>
      <w:r>
        <w:rPr>
          <w:rStyle w:val="VerbatimChar"/>
        </w:rPr>
        <w:t xml:space="preserve">    str: The generated description of the image.</w:t>
      </w:r>
      <w:r>
        <w:br/>
      </w:r>
      <w:r>
        <w:rPr>
          <w:rStyle w:val="VerbatimChar"/>
        </w:rPr>
        <w:t xml:space="preserve">    """</w:t>
      </w:r>
    </w:p>
    <w:p w14:paraId="3AF37E3D" w14:textId="77777777" w:rsidR="00C646D8" w:rsidRDefault="00C646D8" w:rsidP="00461EE3">
      <w:r>
        <w:t>Another important element of the code extract above is the description. This description is what the agent uses to determine whether the tool is right for the task at hand. Therefore, it is critically important to include a crisp and detailed description of the functionality of the tool. There is no other place where this is described!</w:t>
      </w:r>
    </w:p>
    <w:p w14:paraId="2A3EB504" w14:textId="77777777" w:rsidR="00C646D8" w:rsidRDefault="00C646D8" w:rsidP="00C646D8">
      <w:pPr>
        <w:pStyle w:val="Heading4"/>
      </w:pPr>
      <w:bookmarkStart w:id="39" w:name="local-test"/>
      <w:bookmarkEnd w:id="38"/>
      <w:r>
        <w:t>Local test</w:t>
      </w:r>
    </w:p>
    <w:p w14:paraId="42B31F8A" w14:textId="77777777" w:rsidR="00C646D8" w:rsidRDefault="00C646D8" w:rsidP="00461EE3">
      <w:r>
        <w:t xml:space="preserve">As mentioned above, you can run this tool from the command line to test the code. Note, however, that it is expecting a file </w:t>
      </w:r>
      <w:proofErr w:type="gramStart"/>
      <w:r>
        <w:t xml:space="preserve">named </w:t>
      </w:r>
      <w:r>
        <w:rPr>
          <w:rStyle w:val="VerbatimChar"/>
        </w:rPr>
        <w:t>.env</w:t>
      </w:r>
      <w:proofErr w:type="gramEnd"/>
      <w:r>
        <w:t xml:space="preserve"> to be available in the same folder as where you start the Python interpreter from. You will see later that the watsonx Orchestrate ADK also requires a .env file when being started. You can reuse the same file for both purposes. Note that because of the reuse, the actual file has more entries than shown below.</w:t>
      </w:r>
    </w:p>
    <w:p w14:paraId="6CCDB6BD" w14:textId="77777777" w:rsidR="00C646D8" w:rsidRPr="00461EE3" w:rsidRDefault="00C646D8" w:rsidP="00C646D8">
      <w:pPr>
        <w:pStyle w:val="SourceCode"/>
        <w:rPr>
          <w:rFonts w:ascii="IBM Plex Mono Light" w:hAnsi="IBM Plex Mono Light"/>
        </w:rPr>
      </w:pPr>
      <w:r w:rsidRPr="00461EE3">
        <w:rPr>
          <w:rStyle w:val="VerbatimChar"/>
          <w:rFonts w:ascii="IBM Plex Mono Light" w:hAnsi="IBM Plex Mono Light"/>
        </w:rPr>
        <w:t>WATSONX_MODEL_ID=meta-llama/llama-3-2-90b-vision-instruct</w:t>
      </w:r>
      <w:r w:rsidRPr="00461EE3">
        <w:rPr>
          <w:rFonts w:ascii="IBM Plex Mono Light" w:hAnsi="IBM Plex Mono Light"/>
        </w:rPr>
        <w:br/>
      </w:r>
      <w:r w:rsidRPr="00461EE3">
        <w:rPr>
          <w:rStyle w:val="VerbatimChar"/>
          <w:rFonts w:ascii="IBM Plex Mono Light" w:hAnsi="IBM Plex Mono Light"/>
        </w:rPr>
        <w:t>WATSONX_APIKEY=oj5BW-...... [insert your API key here]</w:t>
      </w:r>
      <w:r w:rsidRPr="00461EE3">
        <w:rPr>
          <w:rFonts w:ascii="IBM Plex Mono Light" w:hAnsi="IBM Plex Mono Light"/>
        </w:rPr>
        <w:br/>
      </w:r>
      <w:r w:rsidRPr="00461EE3">
        <w:rPr>
          <w:rStyle w:val="VerbatimChar"/>
          <w:rFonts w:ascii="IBM Plex Mono Light" w:hAnsi="IBM Plex Mono Light"/>
        </w:rPr>
        <w:t>WATSONX_SPACE_ID=186ac9b7-35ec....... [insert your space ID here]</w:t>
      </w:r>
    </w:p>
    <w:p w14:paraId="2AE8670C" w14:textId="77777777" w:rsidR="00C646D8" w:rsidRPr="00461EE3" w:rsidRDefault="00C646D8" w:rsidP="00C646D8">
      <w:pPr>
        <w:pStyle w:val="FirstParagraph"/>
        <w:rPr>
          <w:rFonts w:ascii="IBM Plex Mono Light" w:hAnsi="IBM Plex Mono Light"/>
        </w:rPr>
      </w:pPr>
      <w:r w:rsidRPr="00461EE3">
        <w:t>You call the tool from the command line like this (make sure you are in the root folder of the content repo):</w:t>
      </w:r>
      <w:r>
        <w:t xml:space="preserve"> </w:t>
      </w:r>
      <w:r w:rsidRPr="00461EE3">
        <w:rPr>
          <w:rStyle w:val="VerbatimChar"/>
          <w:rFonts w:ascii="IBM Plex Mono Light" w:hAnsi="IBM Plex Mono Light"/>
        </w:rPr>
        <w:t>python src/tools/generate_description_from_image.py --</w:t>
      </w:r>
      <w:proofErr w:type="spellStart"/>
      <w:r w:rsidRPr="00461EE3">
        <w:rPr>
          <w:rStyle w:val="VerbatimChar"/>
          <w:rFonts w:ascii="IBM Plex Mono Light" w:hAnsi="IBM Plex Mono Light"/>
        </w:rPr>
        <w:t>url</w:t>
      </w:r>
      <w:proofErr w:type="spellEnd"/>
      <w:r w:rsidRPr="00461EE3">
        <w:rPr>
          <w:rStyle w:val="VerbatimChar"/>
          <w:rFonts w:ascii="IBM Plex Mono Light" w:hAnsi="IBM Plex Mono Light"/>
        </w:rPr>
        <w:t xml:space="preserve"> https://i.imgur.com/qfiugNJ.jpeg</w:t>
      </w:r>
    </w:p>
    <w:p w14:paraId="30C610E6" w14:textId="77777777" w:rsidR="00C646D8" w:rsidRDefault="00C646D8" w:rsidP="00C646D8">
      <w:pPr>
        <w:pStyle w:val="Heading4"/>
      </w:pPr>
      <w:bookmarkStart w:id="40" w:name="importing-the-tool"/>
      <w:bookmarkEnd w:id="39"/>
      <w:r>
        <w:t>Importing the tool</w:t>
      </w:r>
    </w:p>
    <w:p w14:paraId="398323B8" w14:textId="77777777" w:rsidR="00C646D8" w:rsidRDefault="00C646D8" w:rsidP="00461EE3">
      <w:r>
        <w:t xml:space="preserve">The easiest way to import the tool into your ADK instance is to use the CLI. Remember that we are using the concept of a </w:t>
      </w:r>
      <w:r>
        <w:rPr>
          <w:rStyle w:val="VerbatimChar"/>
        </w:rPr>
        <w:t>Connection</w:t>
      </w:r>
      <w:r>
        <w:t xml:space="preserve"> to insert the right values for API key </w:t>
      </w:r>
      <w:proofErr w:type="spellStart"/>
      <w:r>
        <w:t>etc</w:t>
      </w:r>
      <w:proofErr w:type="spellEnd"/>
      <w:r>
        <w:t xml:space="preserve">? Before we can import the tool, we need to create the Connection instance (the import will fail otherwise). We can store the Connection details in a </w:t>
      </w:r>
      <w:hyperlink r:id="rId66">
        <w:r>
          <w:rPr>
            <w:rStyle w:val="Hyperlink"/>
          </w:rPr>
          <w:t xml:space="preserve">YAML file named </w:t>
        </w:r>
        <w:proofErr w:type="spellStart"/>
        <w:proofErr w:type="gramStart"/>
        <w:r>
          <w:rPr>
            <w:rStyle w:val="Hyperlink"/>
          </w:rPr>
          <w:t>watsonxai.yaml</w:t>
        </w:r>
        <w:proofErr w:type="spellEnd"/>
        <w:proofErr w:type="gramEnd"/>
      </w:hyperlink>
      <w:r>
        <w:t>:</w:t>
      </w:r>
    </w:p>
    <w:p w14:paraId="76FE0D5A" w14:textId="77777777" w:rsidR="00C646D8" w:rsidRDefault="00C646D8" w:rsidP="00461EE3">
      <w:pPr>
        <w:pStyle w:val="CodeBlock"/>
      </w:pPr>
      <w:proofErr w:type="spellStart"/>
      <w:r>
        <w:rPr>
          <w:rStyle w:val="VerbatimChar"/>
        </w:rPr>
        <w:t>spec_version</w:t>
      </w:r>
      <w:proofErr w:type="spellEnd"/>
      <w:r>
        <w:rPr>
          <w:rStyle w:val="VerbatimChar"/>
        </w:rPr>
        <w:t>: v1</w:t>
      </w:r>
      <w:r>
        <w:br/>
      </w:r>
      <w:r>
        <w:rPr>
          <w:rStyle w:val="VerbatimChar"/>
        </w:rPr>
        <w:t>kind: connection</w:t>
      </w:r>
      <w:r>
        <w:br/>
      </w:r>
      <w:proofErr w:type="spellStart"/>
      <w:r>
        <w:rPr>
          <w:rStyle w:val="VerbatimChar"/>
        </w:rPr>
        <w:t>app_id</w:t>
      </w:r>
      <w:proofErr w:type="spellEnd"/>
      <w:r>
        <w:rPr>
          <w:rStyle w:val="VerbatimChar"/>
        </w:rPr>
        <w:t xml:space="preserve">: </w:t>
      </w:r>
      <w:proofErr w:type="spellStart"/>
      <w:r>
        <w:rPr>
          <w:rStyle w:val="VerbatimChar"/>
        </w:rPr>
        <w:t>watsonxai</w:t>
      </w:r>
      <w:proofErr w:type="spellEnd"/>
      <w:r>
        <w:br/>
      </w:r>
      <w:r>
        <w:rPr>
          <w:rStyle w:val="VerbatimChar"/>
        </w:rPr>
        <w:t>environments:</w:t>
      </w:r>
      <w:r>
        <w:br/>
      </w:r>
      <w:r>
        <w:rPr>
          <w:rStyle w:val="VerbatimChar"/>
        </w:rPr>
        <w:t xml:space="preserve">    draft:</w:t>
      </w:r>
      <w:r>
        <w:br/>
      </w:r>
      <w:r>
        <w:rPr>
          <w:rStyle w:val="VerbatimChar"/>
        </w:rPr>
        <w:t xml:space="preserve">        kind: </w:t>
      </w:r>
      <w:proofErr w:type="spellStart"/>
      <w:r>
        <w:rPr>
          <w:rStyle w:val="VerbatimChar"/>
        </w:rPr>
        <w:t>kv</w:t>
      </w:r>
      <w:proofErr w:type="spellEnd"/>
      <w:r>
        <w:br/>
      </w:r>
      <w:r>
        <w:rPr>
          <w:rStyle w:val="VerbatimChar"/>
        </w:rPr>
        <w:t xml:space="preserve">        type: team</w:t>
      </w:r>
      <w:r>
        <w:br/>
      </w:r>
      <w:r>
        <w:rPr>
          <w:rStyle w:val="VerbatimChar"/>
        </w:rPr>
        <w:lastRenderedPageBreak/>
        <w:t xml:space="preserve">    live:</w:t>
      </w:r>
      <w:r>
        <w:br/>
      </w:r>
      <w:r>
        <w:rPr>
          <w:rStyle w:val="VerbatimChar"/>
        </w:rPr>
        <w:t xml:space="preserve">        kind: </w:t>
      </w:r>
      <w:proofErr w:type="spellStart"/>
      <w:r>
        <w:rPr>
          <w:rStyle w:val="VerbatimChar"/>
        </w:rPr>
        <w:t>kv</w:t>
      </w:r>
      <w:proofErr w:type="spellEnd"/>
      <w:r>
        <w:br/>
      </w:r>
      <w:r>
        <w:rPr>
          <w:rStyle w:val="VerbatimChar"/>
        </w:rPr>
        <w:t xml:space="preserve">        type: team</w:t>
      </w:r>
    </w:p>
    <w:p w14:paraId="0B5328CA" w14:textId="77777777" w:rsidR="00C646D8" w:rsidRDefault="00C646D8" w:rsidP="00461EE3">
      <w:r>
        <w:t xml:space="preserve">Note that the YAML defines two </w:t>
      </w:r>
      <w:r>
        <w:rPr>
          <w:rStyle w:val="VerbatimChar"/>
        </w:rPr>
        <w:t>environments</w:t>
      </w:r>
      <w:r>
        <w:t xml:space="preserve">, namely </w:t>
      </w:r>
      <w:r>
        <w:rPr>
          <w:rStyle w:val="VerbatimChar"/>
        </w:rPr>
        <w:t>draft</w:t>
      </w:r>
      <w:r>
        <w:t xml:space="preserve"> and </w:t>
      </w:r>
      <w:r>
        <w:rPr>
          <w:rStyle w:val="VerbatimChar"/>
        </w:rPr>
        <w:t>live</w:t>
      </w:r>
      <w:r>
        <w:t xml:space="preserve">. This allows setting credentials for different environments to different values. When using the ADK locally, there is only one environment supported, namely </w:t>
      </w:r>
      <w:r>
        <w:rPr>
          <w:rStyle w:val="VerbatimChar"/>
        </w:rPr>
        <w:t>draft</w:t>
      </w:r>
      <w:r>
        <w:t xml:space="preserve">. The other definition will be ignored. However, we will need the </w:t>
      </w:r>
      <w:r>
        <w:rPr>
          <w:rStyle w:val="VerbatimChar"/>
        </w:rPr>
        <w:t>live</w:t>
      </w:r>
      <w:r>
        <w:t xml:space="preserve"> environment when uploading the solution to a remote SaaS instance (which is covered </w:t>
      </w:r>
      <w:hyperlink w:anchor="X3ce2da4476e033a31cc9ba2616e02445ce2ef3c">
        <w:r>
          <w:rPr>
            <w:rStyle w:val="Hyperlink"/>
          </w:rPr>
          <w:t>further below</w:t>
        </w:r>
      </w:hyperlink>
      <w:r>
        <w:t>), so we have included it into the file.</w:t>
      </w:r>
    </w:p>
    <w:p w14:paraId="105080DD" w14:textId="77777777" w:rsidR="00C646D8" w:rsidRDefault="00C646D8" w:rsidP="00461EE3">
      <w:r>
        <w:t>Create the Connection instance with the CLI like this:</w:t>
      </w:r>
    </w:p>
    <w:p w14:paraId="7B6C4997" w14:textId="77777777" w:rsidR="00C646D8" w:rsidRPr="00461EE3" w:rsidRDefault="00C646D8" w:rsidP="00C646D8">
      <w:pPr>
        <w:pStyle w:val="SourceCode"/>
        <w:rPr>
          <w:rFonts w:ascii="IBM Plex Mono Light" w:hAnsi="IBM Plex Mono Light"/>
        </w:rPr>
      </w:pPr>
      <w:r w:rsidRPr="00461EE3">
        <w:rPr>
          <w:rStyle w:val="VerbatimChar"/>
          <w:rFonts w:ascii="IBM Plex Mono Light" w:hAnsi="IBM Plex Mono Light"/>
        </w:rPr>
        <w:t>orchestrate connections import -f ./</w:t>
      </w:r>
      <w:proofErr w:type="spellStart"/>
      <w:r w:rsidRPr="00461EE3">
        <w:rPr>
          <w:rStyle w:val="VerbatimChar"/>
          <w:rFonts w:ascii="IBM Plex Mono Light" w:hAnsi="IBM Plex Mono Light"/>
        </w:rPr>
        <w:t>src</w:t>
      </w:r>
      <w:proofErr w:type="spellEnd"/>
      <w:r w:rsidRPr="00461EE3">
        <w:rPr>
          <w:rStyle w:val="VerbatimChar"/>
          <w:rFonts w:ascii="IBM Plex Mono Light" w:hAnsi="IBM Plex Mono Light"/>
        </w:rPr>
        <w:t>/connections/</w:t>
      </w:r>
      <w:proofErr w:type="spellStart"/>
      <w:r w:rsidRPr="00461EE3">
        <w:rPr>
          <w:rStyle w:val="VerbatimChar"/>
          <w:rFonts w:ascii="IBM Plex Mono Light" w:hAnsi="IBM Plex Mono Light"/>
        </w:rPr>
        <w:t>watsonxai.yaml</w:t>
      </w:r>
      <w:proofErr w:type="spellEnd"/>
    </w:p>
    <w:p w14:paraId="0450259D" w14:textId="77777777" w:rsidR="00C646D8" w:rsidRDefault="00C646D8" w:rsidP="00461EE3">
      <w:r>
        <w:t xml:space="preserve">Next, we need to set the actual values for model ID, API key and project ID. Note that these values need to be added in one call, in other words, whenever you call the </w:t>
      </w:r>
      <w:r>
        <w:rPr>
          <w:rStyle w:val="VerbatimChar"/>
        </w:rPr>
        <w:t>set-credentials</w:t>
      </w:r>
      <w:r>
        <w:t xml:space="preserve"> subcommand, it will overwrite what had been defined before. Below is a script that shows how you can use the same .env file we used earlier to set up the Connections object:</w:t>
      </w:r>
    </w:p>
    <w:p w14:paraId="11BF9FFA" w14:textId="77777777" w:rsidR="00C646D8" w:rsidRDefault="00C646D8" w:rsidP="00461EE3">
      <w:pPr>
        <w:pStyle w:val="CodeBlock"/>
      </w:pPr>
      <w:r>
        <w:rPr>
          <w:rStyle w:val="VerbatimChar"/>
        </w:rPr>
        <w:t>#!/bin/bash</w:t>
      </w:r>
      <w:r>
        <w:br/>
      </w:r>
      <w:r>
        <w:br/>
      </w:r>
      <w:r>
        <w:rPr>
          <w:rStyle w:val="VerbatimChar"/>
        </w:rPr>
        <w:t># Use default if no argument was passed</w:t>
      </w:r>
      <w:r>
        <w:br/>
      </w:r>
      <w:r>
        <w:rPr>
          <w:rStyle w:val="VerbatimChar"/>
        </w:rPr>
        <w:t>DEFAULT_TARGET_ENV="draft"</w:t>
      </w:r>
      <w:r>
        <w:br/>
      </w:r>
      <w:r>
        <w:rPr>
          <w:rStyle w:val="VerbatimChar"/>
        </w:rPr>
        <w:t>TARGET_ENV="${1:-$DEFAULT_TARGET_ENV}"</w:t>
      </w:r>
      <w:r>
        <w:br/>
      </w:r>
      <w:r>
        <w:br/>
      </w:r>
      <w:r>
        <w:rPr>
          <w:rStyle w:val="VerbatimChar"/>
        </w:rPr>
        <w:t># Load variables from .env</w:t>
      </w:r>
      <w:r>
        <w:br/>
      </w:r>
      <w:r>
        <w:rPr>
          <w:rStyle w:val="VerbatimChar"/>
        </w:rPr>
        <w:t xml:space="preserve">set -o </w:t>
      </w:r>
      <w:proofErr w:type="spellStart"/>
      <w:r>
        <w:rPr>
          <w:rStyle w:val="VerbatimChar"/>
        </w:rPr>
        <w:t>allexport</w:t>
      </w:r>
      <w:proofErr w:type="spellEnd"/>
      <w:r>
        <w:br/>
      </w:r>
      <w:r>
        <w:rPr>
          <w:rStyle w:val="VerbatimChar"/>
        </w:rPr>
        <w:t>source .env</w:t>
      </w:r>
      <w:r>
        <w:br/>
      </w:r>
      <w:r>
        <w:rPr>
          <w:rStyle w:val="VerbatimChar"/>
        </w:rPr>
        <w:t xml:space="preserve">set +o </w:t>
      </w:r>
      <w:proofErr w:type="spellStart"/>
      <w:r>
        <w:rPr>
          <w:rStyle w:val="VerbatimChar"/>
        </w:rPr>
        <w:t>allexport</w:t>
      </w:r>
      <w:proofErr w:type="spellEnd"/>
      <w:r>
        <w:br/>
      </w:r>
      <w:r>
        <w:br/>
      </w:r>
      <w:r>
        <w:rPr>
          <w:rStyle w:val="VerbatimChar"/>
        </w:rPr>
        <w:t># set the credentials</w:t>
      </w:r>
      <w:r>
        <w:br/>
      </w:r>
      <w:r>
        <w:rPr>
          <w:rStyle w:val="VerbatimChar"/>
        </w:rPr>
        <w:t xml:space="preserve">orchestrate connections set-credentials -a </w:t>
      </w:r>
      <w:proofErr w:type="spellStart"/>
      <w:r>
        <w:rPr>
          <w:rStyle w:val="VerbatimChar"/>
        </w:rPr>
        <w:t>watsonxai</w:t>
      </w:r>
      <w:proofErr w:type="spellEnd"/>
      <w:r>
        <w:rPr>
          <w:rStyle w:val="VerbatimChar"/>
        </w:rPr>
        <w:t xml:space="preserve"> --env "${TARGET_ENV}" -e "</w:t>
      </w:r>
      <w:proofErr w:type="spellStart"/>
      <w:r>
        <w:rPr>
          <w:rStyle w:val="VerbatimChar"/>
        </w:rPr>
        <w:t>modelid</w:t>
      </w:r>
      <w:proofErr w:type="spellEnd"/>
      <w:r>
        <w:rPr>
          <w:rStyle w:val="VerbatimChar"/>
        </w:rPr>
        <w:t>=${WATSONX_MODEL_ID}" -e "</w:t>
      </w:r>
      <w:proofErr w:type="spellStart"/>
      <w:r>
        <w:rPr>
          <w:rStyle w:val="VerbatimChar"/>
        </w:rPr>
        <w:t>spaceid</w:t>
      </w:r>
      <w:proofErr w:type="spellEnd"/>
      <w:r>
        <w:rPr>
          <w:rStyle w:val="VerbatimChar"/>
        </w:rPr>
        <w:t>=${WATSONX_SPACE_ID}" -e "</w:t>
      </w:r>
      <w:proofErr w:type="spellStart"/>
      <w:r>
        <w:rPr>
          <w:rStyle w:val="VerbatimChar"/>
        </w:rPr>
        <w:t>apikey</w:t>
      </w:r>
      <w:proofErr w:type="spellEnd"/>
      <w:r>
        <w:rPr>
          <w:rStyle w:val="VerbatimChar"/>
        </w:rPr>
        <w:t>=${WATSONX_APIKEY}"</w:t>
      </w:r>
    </w:p>
    <w:p w14:paraId="7F68E62D" w14:textId="77777777" w:rsidR="00C646D8" w:rsidRDefault="00C646D8" w:rsidP="00461EE3">
      <w:r>
        <w:t>After this, you are finally ready to import the tool. On the command line, enter the following command to do so (make sure you are in the right folder when calling it):</w:t>
      </w:r>
    </w:p>
    <w:p w14:paraId="76533A90" w14:textId="77777777" w:rsidR="00C646D8" w:rsidRPr="00461EE3" w:rsidRDefault="00C646D8" w:rsidP="00C646D8">
      <w:pPr>
        <w:pStyle w:val="SourceCode"/>
        <w:rPr>
          <w:rFonts w:ascii="IBM Plex Mono Light" w:hAnsi="IBM Plex Mono Light"/>
        </w:rPr>
      </w:pPr>
      <w:r w:rsidRPr="00461EE3">
        <w:rPr>
          <w:rStyle w:val="VerbatimChar"/>
          <w:rFonts w:ascii="IBM Plex Mono Light" w:hAnsi="IBM Plex Mono Light"/>
        </w:rPr>
        <w:t>orchestrate tools import -k python -</w:t>
      </w:r>
      <w:proofErr w:type="gramStart"/>
      <w:r w:rsidRPr="00461EE3">
        <w:rPr>
          <w:rStyle w:val="VerbatimChar"/>
          <w:rFonts w:ascii="IBM Plex Mono Light" w:hAnsi="IBM Plex Mono Light"/>
        </w:rPr>
        <w:t>f .</w:t>
      </w:r>
      <w:proofErr w:type="gramEnd"/>
      <w:r w:rsidRPr="00461EE3">
        <w:rPr>
          <w:rStyle w:val="VerbatimChar"/>
          <w:rFonts w:ascii="IBM Plex Mono Light" w:hAnsi="IBM Plex Mono Light"/>
        </w:rPr>
        <w:t>/src/tools/generate_description_from_image.py -r ./</w:t>
      </w:r>
      <w:proofErr w:type="spellStart"/>
      <w:r w:rsidRPr="00461EE3">
        <w:rPr>
          <w:rStyle w:val="VerbatimChar"/>
          <w:rFonts w:ascii="IBM Plex Mono Light" w:hAnsi="IBM Plex Mono Light"/>
        </w:rPr>
        <w:t>src</w:t>
      </w:r>
      <w:proofErr w:type="spellEnd"/>
      <w:r w:rsidRPr="00461EE3">
        <w:rPr>
          <w:rStyle w:val="VerbatimChar"/>
          <w:rFonts w:ascii="IBM Plex Mono Light" w:hAnsi="IBM Plex Mono Light"/>
        </w:rPr>
        <w:t xml:space="preserve">/tools/requirements.txt -a </w:t>
      </w:r>
      <w:proofErr w:type="spellStart"/>
      <w:r w:rsidRPr="00461EE3">
        <w:rPr>
          <w:rStyle w:val="VerbatimChar"/>
          <w:rFonts w:ascii="IBM Plex Mono Light" w:hAnsi="IBM Plex Mono Light"/>
        </w:rPr>
        <w:t>watsonxai</w:t>
      </w:r>
      <w:proofErr w:type="spellEnd"/>
    </w:p>
    <w:p w14:paraId="71FAAE01" w14:textId="77777777" w:rsidR="00C646D8" w:rsidRDefault="00C646D8" w:rsidP="00461EE3">
      <w:r>
        <w:t>You can make sure that the tool was successfully imported by running the following command on the command line:</w:t>
      </w:r>
    </w:p>
    <w:p w14:paraId="38F25AC5" w14:textId="77777777" w:rsidR="00C646D8" w:rsidRPr="00461EE3" w:rsidRDefault="00C646D8" w:rsidP="00C646D8">
      <w:pPr>
        <w:pStyle w:val="SourceCode"/>
        <w:rPr>
          <w:rFonts w:ascii="IBM Plex Mono Light" w:hAnsi="IBM Plex Mono Light"/>
        </w:rPr>
      </w:pPr>
      <w:r w:rsidRPr="00461EE3">
        <w:rPr>
          <w:rStyle w:val="VerbatimChar"/>
          <w:rFonts w:ascii="IBM Plex Mono Light" w:hAnsi="IBM Plex Mono Light"/>
        </w:rPr>
        <w:t>orchestrate tools list</w:t>
      </w:r>
    </w:p>
    <w:p w14:paraId="4490FB87" w14:textId="77777777" w:rsidR="00C646D8" w:rsidRDefault="00C646D8" w:rsidP="00461EE3">
      <w:r>
        <w:t xml:space="preserve">We will test this tool via an agent further </w:t>
      </w:r>
      <w:proofErr w:type="gramStart"/>
      <w:r>
        <w:t>below, but</w:t>
      </w:r>
      <w:proofErr w:type="gramEnd"/>
      <w:r>
        <w:t xml:space="preserve"> first let’s create and import the second tool of this use case.</w:t>
      </w:r>
    </w:p>
    <w:p w14:paraId="090E3A38" w14:textId="77777777" w:rsidR="00C646D8" w:rsidRDefault="00C646D8" w:rsidP="00C646D8">
      <w:pPr>
        <w:pStyle w:val="Heading3"/>
      </w:pPr>
      <w:bookmarkStart w:id="41" w:name="web-search-tool"/>
      <w:bookmarkEnd w:id="35"/>
      <w:bookmarkEnd w:id="40"/>
      <w:r>
        <w:t>Web search tool</w:t>
      </w:r>
    </w:p>
    <w:p w14:paraId="01DC3776" w14:textId="77777777" w:rsidR="00C646D8" w:rsidRDefault="00C646D8" w:rsidP="00461EE3">
      <w:r>
        <w:t xml:space="preserve">This tool is executing a simple web search, using a service called </w:t>
      </w:r>
      <w:hyperlink r:id="rId67">
        <w:proofErr w:type="spellStart"/>
        <w:r>
          <w:rPr>
            <w:rStyle w:val="Hyperlink"/>
          </w:rPr>
          <w:t>Tavily</w:t>
        </w:r>
        <w:proofErr w:type="spellEnd"/>
      </w:hyperlink>
      <w:r>
        <w:t xml:space="preserve">. There is good integration with this tool via the </w:t>
      </w:r>
      <w:proofErr w:type="spellStart"/>
      <w:r>
        <w:t>Langchain</w:t>
      </w:r>
      <w:proofErr w:type="spellEnd"/>
      <w:r>
        <w:t xml:space="preserve"> Community Tools library, which we will take advantage of here.</w:t>
      </w:r>
    </w:p>
    <w:p w14:paraId="7848576C" w14:textId="77777777" w:rsidR="00C646D8" w:rsidRDefault="00C646D8" w:rsidP="00461EE3">
      <w:r>
        <w:lastRenderedPageBreak/>
        <w:t xml:space="preserve">Here you will practice your coding skills! The </w:t>
      </w:r>
      <w:hyperlink r:id="rId68">
        <w:r>
          <w:rPr>
            <w:rStyle w:val="Hyperlink"/>
          </w:rPr>
          <w:t>provided Python file</w:t>
        </w:r>
      </w:hyperlink>
      <w:r>
        <w:t xml:space="preserve"> is incomplete, and we are asking you to fill in the blanks, so to speak. You can use </w:t>
      </w:r>
      <w:hyperlink w:anchor="image-to-text-tool">
        <w:r>
          <w:rPr>
            <w:rStyle w:val="Hyperlink"/>
          </w:rPr>
          <w:t>the image description tool</w:t>
        </w:r>
      </w:hyperlink>
      <w:r>
        <w:t xml:space="preserve"> discussed above as a reference example for what the code should look like.</w:t>
      </w:r>
    </w:p>
    <w:p w14:paraId="0A4EB4DD" w14:textId="77777777" w:rsidR="00C646D8" w:rsidRDefault="00C646D8" w:rsidP="00461EE3">
      <w:r>
        <w:t xml:space="preserve">You can choose to skip this exercise and simply use the completed code in the </w:t>
      </w:r>
      <w:hyperlink r:id="rId69">
        <w:proofErr w:type="spellStart"/>
        <w:proofErr w:type="gramStart"/>
        <w:r>
          <w:rPr>
            <w:rStyle w:val="Hyperlink"/>
          </w:rPr>
          <w:t>web_search.py.complete</w:t>
        </w:r>
        <w:proofErr w:type="spellEnd"/>
        <w:proofErr w:type="gramEnd"/>
      </w:hyperlink>
      <w:r>
        <w:t xml:space="preserve"> file.</w:t>
      </w:r>
    </w:p>
    <w:p w14:paraId="087D389D" w14:textId="77777777" w:rsidR="00C646D8" w:rsidRDefault="00C646D8" w:rsidP="00461EE3">
      <w:r>
        <w:t xml:space="preserve">The required import statements are already filled into the file. Note how it declares a variable called </w:t>
      </w:r>
      <w:r>
        <w:rPr>
          <w:rStyle w:val="VerbatimChar"/>
        </w:rPr>
        <w:t>CONNECTION_TAVILY</w:t>
      </w:r>
      <w:r>
        <w:t xml:space="preserve">; this represents the name of the connection that is used to retrieve the </w:t>
      </w:r>
      <w:proofErr w:type="spellStart"/>
      <w:r>
        <w:t>Tavily</w:t>
      </w:r>
      <w:proofErr w:type="spellEnd"/>
      <w:r>
        <w:t xml:space="preserve"> API key. You can find sample code showing how to retrieve the value from the connection in the image description tool.</w:t>
      </w:r>
    </w:p>
    <w:p w14:paraId="46F18699" w14:textId="77777777" w:rsidR="00C646D8" w:rsidRDefault="00C646D8" w:rsidP="00461EE3">
      <w:r>
        <w:t xml:space="preserve">The tool contains one function called </w:t>
      </w:r>
      <w:proofErr w:type="spellStart"/>
      <w:r>
        <w:t>web_search</w:t>
      </w:r>
      <w:proofErr w:type="spellEnd"/>
      <w:r>
        <w:t xml:space="preserve">. In the @tool declaration, add the definition of the connection so that it is available in the body of the function. The function itself should leverage the </w:t>
      </w:r>
      <w:hyperlink r:id="rId70">
        <w:r>
          <w:rPr>
            <w:rStyle w:val="Hyperlink"/>
          </w:rPr>
          <w:t>langchain.community.tools.tavily_search.tool.TavilysearchResults</w:t>
        </w:r>
      </w:hyperlink>
      <w:r>
        <w:t xml:space="preserve"> class to execute the actual search.</w:t>
      </w:r>
    </w:p>
    <w:p w14:paraId="3AC571D3" w14:textId="77777777" w:rsidR="00C646D8" w:rsidRDefault="00C646D8" w:rsidP="00461EE3">
      <w:r>
        <w:t>Feel free to add a “__main__” function for testing, again using the image description tool as an example for what that looks like.</w:t>
      </w:r>
    </w:p>
    <w:p w14:paraId="43AC881D" w14:textId="77777777" w:rsidR="00C646D8" w:rsidRDefault="00C646D8" w:rsidP="00461EE3">
      <w:r>
        <w:t xml:space="preserve">Once you have verified that the code is working as expected, we can import the tool into watsonx Orchestrate. However, before we do so, we need to create yet another </w:t>
      </w:r>
      <w:r>
        <w:rPr>
          <w:rStyle w:val="VerbatimChar"/>
        </w:rPr>
        <w:t>Connection</w:t>
      </w:r>
      <w:r>
        <w:t xml:space="preserve"> object, namely one that contains the </w:t>
      </w:r>
      <w:proofErr w:type="spellStart"/>
      <w:r>
        <w:t>Tavily</w:t>
      </w:r>
      <w:proofErr w:type="spellEnd"/>
      <w:r>
        <w:t xml:space="preserve"> API key. The details of that connection are stored in the </w:t>
      </w:r>
      <w:hyperlink r:id="rId71">
        <w:proofErr w:type="spellStart"/>
        <w:proofErr w:type="gramStart"/>
        <w:r>
          <w:rPr>
            <w:rStyle w:val="Hyperlink"/>
          </w:rPr>
          <w:t>tavily.yaml</w:t>
        </w:r>
        <w:proofErr w:type="spellEnd"/>
        <w:proofErr w:type="gramEnd"/>
      </w:hyperlink>
      <w:r>
        <w:t xml:space="preserve"> file:</w:t>
      </w:r>
    </w:p>
    <w:p w14:paraId="4CEE9FEB" w14:textId="77777777" w:rsidR="00C646D8" w:rsidRDefault="00C646D8" w:rsidP="00461EE3">
      <w:pPr>
        <w:pStyle w:val="CodeBlock"/>
      </w:pPr>
      <w:proofErr w:type="spellStart"/>
      <w:r>
        <w:rPr>
          <w:rStyle w:val="VerbatimChar"/>
        </w:rPr>
        <w:t>spec_version</w:t>
      </w:r>
      <w:proofErr w:type="spellEnd"/>
      <w:r>
        <w:rPr>
          <w:rStyle w:val="VerbatimChar"/>
        </w:rPr>
        <w:t>: v1</w:t>
      </w:r>
      <w:r>
        <w:br/>
      </w:r>
      <w:r>
        <w:rPr>
          <w:rStyle w:val="VerbatimChar"/>
        </w:rPr>
        <w:t>kind: connection</w:t>
      </w:r>
      <w:r>
        <w:br/>
      </w:r>
      <w:proofErr w:type="spellStart"/>
      <w:r>
        <w:rPr>
          <w:rStyle w:val="VerbatimChar"/>
        </w:rPr>
        <w:t>app_id</w:t>
      </w:r>
      <w:proofErr w:type="spellEnd"/>
      <w:r>
        <w:rPr>
          <w:rStyle w:val="VerbatimChar"/>
        </w:rPr>
        <w:t xml:space="preserve">: </w:t>
      </w:r>
      <w:proofErr w:type="spellStart"/>
      <w:r>
        <w:rPr>
          <w:rStyle w:val="VerbatimChar"/>
        </w:rPr>
        <w:t>tavily</w:t>
      </w:r>
      <w:proofErr w:type="spellEnd"/>
      <w:r>
        <w:br/>
      </w:r>
      <w:r>
        <w:rPr>
          <w:rStyle w:val="VerbatimChar"/>
        </w:rPr>
        <w:t>environments:</w:t>
      </w:r>
      <w:r>
        <w:br/>
      </w:r>
      <w:r>
        <w:rPr>
          <w:rStyle w:val="VerbatimChar"/>
        </w:rPr>
        <w:t xml:space="preserve">    draft:</w:t>
      </w:r>
      <w:r>
        <w:br/>
      </w:r>
      <w:r>
        <w:rPr>
          <w:rStyle w:val="VerbatimChar"/>
        </w:rPr>
        <w:t xml:space="preserve">        kind: </w:t>
      </w:r>
      <w:proofErr w:type="spellStart"/>
      <w:r>
        <w:rPr>
          <w:rStyle w:val="VerbatimChar"/>
        </w:rPr>
        <w:t>kv</w:t>
      </w:r>
      <w:proofErr w:type="spellEnd"/>
      <w:r>
        <w:br/>
      </w:r>
      <w:r>
        <w:rPr>
          <w:rStyle w:val="VerbatimChar"/>
        </w:rPr>
        <w:t xml:space="preserve">        type: team</w:t>
      </w:r>
      <w:r>
        <w:br/>
      </w:r>
      <w:r>
        <w:rPr>
          <w:rStyle w:val="VerbatimChar"/>
        </w:rPr>
        <w:t xml:space="preserve">    live:</w:t>
      </w:r>
      <w:r>
        <w:br/>
      </w:r>
      <w:r>
        <w:rPr>
          <w:rStyle w:val="VerbatimChar"/>
        </w:rPr>
        <w:t xml:space="preserve">        kind: </w:t>
      </w:r>
      <w:proofErr w:type="spellStart"/>
      <w:r>
        <w:rPr>
          <w:rStyle w:val="VerbatimChar"/>
        </w:rPr>
        <w:t>kv</w:t>
      </w:r>
      <w:proofErr w:type="spellEnd"/>
      <w:r>
        <w:br/>
      </w:r>
      <w:r>
        <w:rPr>
          <w:rStyle w:val="VerbatimChar"/>
        </w:rPr>
        <w:t xml:space="preserve">        type: team</w:t>
      </w:r>
    </w:p>
    <w:p w14:paraId="7979DCF9" w14:textId="77777777" w:rsidR="00C646D8" w:rsidRDefault="00C646D8" w:rsidP="00461EE3">
      <w:r>
        <w:t>Create the new object by entering the following on the command line:</w:t>
      </w:r>
    </w:p>
    <w:p w14:paraId="531F3E28" w14:textId="77777777" w:rsidR="00C646D8" w:rsidRPr="00461EE3" w:rsidRDefault="00C646D8" w:rsidP="00C646D8">
      <w:pPr>
        <w:pStyle w:val="SourceCode"/>
        <w:rPr>
          <w:rFonts w:ascii="IBM Plex Mono Light" w:hAnsi="IBM Plex Mono Light"/>
        </w:rPr>
      </w:pPr>
      <w:r w:rsidRPr="00461EE3">
        <w:rPr>
          <w:rStyle w:val="VerbatimChar"/>
          <w:rFonts w:ascii="IBM Plex Mono Light" w:hAnsi="IBM Plex Mono Light"/>
        </w:rPr>
        <w:t>orchestrate connections import -f ./</w:t>
      </w:r>
      <w:proofErr w:type="spellStart"/>
      <w:r w:rsidRPr="00461EE3">
        <w:rPr>
          <w:rStyle w:val="VerbatimChar"/>
          <w:rFonts w:ascii="IBM Plex Mono Light" w:hAnsi="IBM Plex Mono Light"/>
        </w:rPr>
        <w:t>src</w:t>
      </w:r>
      <w:proofErr w:type="spellEnd"/>
      <w:r w:rsidRPr="00461EE3">
        <w:rPr>
          <w:rStyle w:val="VerbatimChar"/>
          <w:rFonts w:ascii="IBM Plex Mono Light" w:hAnsi="IBM Plex Mono Light"/>
        </w:rPr>
        <w:t>/connections/</w:t>
      </w:r>
      <w:proofErr w:type="spellStart"/>
      <w:r w:rsidRPr="00461EE3">
        <w:rPr>
          <w:rStyle w:val="VerbatimChar"/>
          <w:rFonts w:ascii="IBM Plex Mono Light" w:hAnsi="IBM Plex Mono Light"/>
        </w:rPr>
        <w:t>tavily.yaml</w:t>
      </w:r>
      <w:proofErr w:type="spellEnd"/>
    </w:p>
    <w:p w14:paraId="70A06E8D" w14:textId="77777777" w:rsidR="00C646D8" w:rsidRDefault="00C646D8" w:rsidP="00461EE3">
      <w:r>
        <w:t xml:space="preserve">You will see a warning about the configuration for the </w:t>
      </w:r>
      <w:r>
        <w:rPr>
          <w:rStyle w:val="VerbatimChar"/>
        </w:rPr>
        <w:t>live</w:t>
      </w:r>
      <w:r>
        <w:t xml:space="preserve"> environment, you can safely ignore that warning here, we will use the </w:t>
      </w:r>
      <w:r>
        <w:rPr>
          <w:rStyle w:val="VerbatimChar"/>
        </w:rPr>
        <w:t>live</w:t>
      </w:r>
      <w:r>
        <w:t xml:space="preserve"> environment only when connected to a remote SaaS instance.</w:t>
      </w:r>
    </w:p>
    <w:p w14:paraId="55BE1840" w14:textId="05E2134B" w:rsidR="00C646D8" w:rsidRDefault="00C646D8" w:rsidP="00461EE3">
      <w:r>
        <w:t xml:space="preserve">And as before, we use the </w:t>
      </w:r>
      <w:r>
        <w:rPr>
          <w:rStyle w:val="VerbatimChar"/>
        </w:rPr>
        <w:t>set-credentials</w:t>
      </w:r>
      <w:r>
        <w:t xml:space="preserve"> sub</w:t>
      </w:r>
      <w:r w:rsidR="00461EE3">
        <w:t>c</w:t>
      </w:r>
      <w:r>
        <w:t xml:space="preserve">ommand to set the actual value of the </w:t>
      </w:r>
      <w:proofErr w:type="spellStart"/>
      <w:r>
        <w:t>Tavily</w:t>
      </w:r>
      <w:proofErr w:type="spellEnd"/>
      <w:r>
        <w:t xml:space="preserve"> API key that is used by the tool. We can use a slightly modified version of the script we used before:</w:t>
      </w:r>
    </w:p>
    <w:p w14:paraId="78B520D8" w14:textId="77777777" w:rsidR="00C646D8" w:rsidRDefault="00C646D8" w:rsidP="00461EE3">
      <w:pPr>
        <w:pStyle w:val="CodeBlock"/>
      </w:pPr>
      <w:r>
        <w:rPr>
          <w:rStyle w:val="VerbatimChar"/>
        </w:rPr>
        <w:t>#!/bin/bash</w:t>
      </w:r>
      <w:r>
        <w:br/>
      </w:r>
      <w:r>
        <w:br/>
      </w:r>
      <w:r>
        <w:rPr>
          <w:rStyle w:val="VerbatimChar"/>
        </w:rPr>
        <w:t># Use default if no argument was passed</w:t>
      </w:r>
      <w:r>
        <w:br/>
      </w:r>
      <w:r>
        <w:rPr>
          <w:rStyle w:val="VerbatimChar"/>
        </w:rPr>
        <w:t>DEFAULT_TARGET_ENV="draft"</w:t>
      </w:r>
      <w:r>
        <w:br/>
      </w:r>
      <w:r>
        <w:rPr>
          <w:rStyle w:val="VerbatimChar"/>
        </w:rPr>
        <w:t>TARGET_ENV="${1:-$DEFAULT_TARGET_ENV}"</w:t>
      </w:r>
      <w:r>
        <w:br/>
      </w:r>
      <w:r>
        <w:br/>
      </w:r>
      <w:r>
        <w:rPr>
          <w:rStyle w:val="VerbatimChar"/>
        </w:rPr>
        <w:t># Load variables from .env</w:t>
      </w:r>
      <w:r>
        <w:br/>
      </w:r>
      <w:r>
        <w:rPr>
          <w:rStyle w:val="VerbatimChar"/>
        </w:rPr>
        <w:t xml:space="preserve">set -o </w:t>
      </w:r>
      <w:proofErr w:type="spellStart"/>
      <w:r>
        <w:rPr>
          <w:rStyle w:val="VerbatimChar"/>
        </w:rPr>
        <w:t>allexport</w:t>
      </w:r>
      <w:proofErr w:type="spellEnd"/>
      <w:r>
        <w:br/>
      </w:r>
      <w:r>
        <w:rPr>
          <w:rStyle w:val="VerbatimChar"/>
        </w:rPr>
        <w:t>source .env</w:t>
      </w:r>
      <w:r>
        <w:br/>
      </w:r>
      <w:r>
        <w:rPr>
          <w:rStyle w:val="VerbatimChar"/>
        </w:rPr>
        <w:t xml:space="preserve">set +o </w:t>
      </w:r>
      <w:proofErr w:type="spellStart"/>
      <w:r>
        <w:rPr>
          <w:rStyle w:val="VerbatimChar"/>
        </w:rPr>
        <w:t>allexport</w:t>
      </w:r>
      <w:proofErr w:type="spellEnd"/>
      <w:r>
        <w:br/>
      </w:r>
      <w:r>
        <w:br/>
      </w:r>
      <w:r>
        <w:rPr>
          <w:rStyle w:val="VerbatimChar"/>
        </w:rPr>
        <w:lastRenderedPageBreak/>
        <w:t># set the credentials</w:t>
      </w:r>
      <w:r>
        <w:br/>
      </w:r>
      <w:r>
        <w:rPr>
          <w:rStyle w:val="VerbatimChar"/>
        </w:rPr>
        <w:t xml:space="preserve">orchestrate connections set-credentials -a </w:t>
      </w:r>
      <w:proofErr w:type="spellStart"/>
      <w:r>
        <w:rPr>
          <w:rStyle w:val="VerbatimChar"/>
        </w:rPr>
        <w:t>tavily</w:t>
      </w:r>
      <w:proofErr w:type="spellEnd"/>
      <w:r>
        <w:rPr>
          <w:rStyle w:val="VerbatimChar"/>
        </w:rPr>
        <w:t xml:space="preserve"> --env "${TARGET_ENV}" -e "</w:t>
      </w:r>
      <w:proofErr w:type="spellStart"/>
      <w:r>
        <w:rPr>
          <w:rStyle w:val="VerbatimChar"/>
        </w:rPr>
        <w:t>apikey</w:t>
      </w:r>
      <w:proofErr w:type="spellEnd"/>
      <w:r>
        <w:rPr>
          <w:rStyle w:val="VerbatimChar"/>
        </w:rPr>
        <w:t>=${TAVILY_API_KEY}"</w:t>
      </w:r>
    </w:p>
    <w:p w14:paraId="57B9F741" w14:textId="77777777" w:rsidR="00C646D8" w:rsidRDefault="00C646D8" w:rsidP="00461EE3">
      <w:r>
        <w:t>The final step is to import the tool:</w:t>
      </w:r>
    </w:p>
    <w:p w14:paraId="144F4AF6" w14:textId="77777777" w:rsidR="00C646D8" w:rsidRPr="00461EE3" w:rsidRDefault="00C646D8" w:rsidP="00C646D8">
      <w:pPr>
        <w:pStyle w:val="SourceCode"/>
        <w:rPr>
          <w:rFonts w:ascii="IBM Plex Mono Light" w:hAnsi="IBM Plex Mono Light"/>
        </w:rPr>
      </w:pPr>
      <w:r w:rsidRPr="00461EE3">
        <w:rPr>
          <w:rStyle w:val="VerbatimChar"/>
          <w:rFonts w:ascii="IBM Plex Mono Light" w:hAnsi="IBM Plex Mono Light"/>
        </w:rPr>
        <w:t>orchestrate tools import -k python -</w:t>
      </w:r>
      <w:proofErr w:type="gramStart"/>
      <w:r w:rsidRPr="00461EE3">
        <w:rPr>
          <w:rStyle w:val="VerbatimChar"/>
          <w:rFonts w:ascii="IBM Plex Mono Light" w:hAnsi="IBM Plex Mono Light"/>
        </w:rPr>
        <w:t>f .</w:t>
      </w:r>
      <w:proofErr w:type="gramEnd"/>
      <w:r w:rsidRPr="00461EE3">
        <w:rPr>
          <w:rStyle w:val="VerbatimChar"/>
          <w:rFonts w:ascii="IBM Plex Mono Light" w:hAnsi="IBM Plex Mono Light"/>
        </w:rPr>
        <w:t>/src/tools/web_search.py -r ./</w:t>
      </w:r>
      <w:proofErr w:type="spellStart"/>
      <w:r w:rsidRPr="00461EE3">
        <w:rPr>
          <w:rStyle w:val="VerbatimChar"/>
          <w:rFonts w:ascii="IBM Plex Mono Light" w:hAnsi="IBM Plex Mono Light"/>
        </w:rPr>
        <w:t>src</w:t>
      </w:r>
      <w:proofErr w:type="spellEnd"/>
      <w:r w:rsidRPr="00461EE3">
        <w:rPr>
          <w:rStyle w:val="VerbatimChar"/>
          <w:rFonts w:ascii="IBM Plex Mono Light" w:hAnsi="IBM Plex Mono Light"/>
        </w:rPr>
        <w:t xml:space="preserve">/tools/requirements.txt -a </w:t>
      </w:r>
      <w:proofErr w:type="spellStart"/>
      <w:r w:rsidRPr="00461EE3">
        <w:rPr>
          <w:rStyle w:val="VerbatimChar"/>
          <w:rFonts w:ascii="IBM Plex Mono Light" w:hAnsi="IBM Plex Mono Light"/>
        </w:rPr>
        <w:t>tavily</w:t>
      </w:r>
      <w:proofErr w:type="spellEnd"/>
    </w:p>
    <w:p w14:paraId="1B24D55A" w14:textId="77777777" w:rsidR="00461EE3" w:rsidRDefault="00C646D8" w:rsidP="00461EE3">
      <w:r>
        <w:t xml:space="preserve">Verify that the second tool was successfully imported by using the </w:t>
      </w:r>
      <w:r>
        <w:rPr>
          <w:rStyle w:val="VerbatimChar"/>
        </w:rPr>
        <w:t>orchestrate tools list</w:t>
      </w:r>
      <w:r>
        <w:t xml:space="preserve"> command.</w:t>
      </w:r>
    </w:p>
    <w:p w14:paraId="40FB8ABF" w14:textId="4E25CC8B" w:rsidR="00C646D8" w:rsidRDefault="00C646D8" w:rsidP="00C646D8">
      <w:pPr>
        <w:pStyle w:val="FirstParagraph"/>
      </w:pPr>
      <w:r>
        <w:t xml:space="preserve"> </w:t>
      </w:r>
      <w:r>
        <w:rPr>
          <w:noProof/>
        </w:rPr>
        <w:drawing>
          <wp:inline distT="0" distB="0" distL="0" distR="0" wp14:anchorId="468E41BA" wp14:editId="5A7C4CE4">
            <wp:extent cx="5334000" cy="1340949"/>
            <wp:effectExtent l="0" t="0" r="0" b="0"/>
            <wp:docPr id="46" name="Picture" descr="alt text"/>
            <wp:cNvGraphicFramePr/>
            <a:graphic xmlns:a="http://schemas.openxmlformats.org/drawingml/2006/main">
              <a:graphicData uri="http://schemas.openxmlformats.org/drawingml/2006/picture">
                <pic:pic xmlns:pic="http://schemas.openxmlformats.org/drawingml/2006/picture">
                  <pic:nvPicPr>
                    <pic:cNvPr id="47" name="Picture" descr="images/image2.png"/>
                    <pic:cNvPicPr>
                      <a:picLocks noChangeAspect="1" noChangeArrowheads="1"/>
                    </pic:cNvPicPr>
                  </pic:nvPicPr>
                  <pic:blipFill>
                    <a:blip r:embed="rId72"/>
                    <a:stretch>
                      <a:fillRect/>
                    </a:stretch>
                  </pic:blipFill>
                  <pic:spPr bwMode="auto">
                    <a:xfrm>
                      <a:off x="0" y="0"/>
                      <a:ext cx="5334000" cy="1340949"/>
                    </a:xfrm>
                    <a:prstGeom prst="rect">
                      <a:avLst/>
                    </a:prstGeom>
                    <a:noFill/>
                    <a:ln w="9525">
                      <a:noFill/>
                      <a:headEnd/>
                      <a:tailEnd/>
                    </a:ln>
                  </pic:spPr>
                </pic:pic>
              </a:graphicData>
            </a:graphic>
          </wp:inline>
        </w:drawing>
      </w:r>
    </w:p>
    <w:p w14:paraId="0D0690E4" w14:textId="77777777" w:rsidR="00C646D8" w:rsidRDefault="00C646D8" w:rsidP="00C646D8">
      <w:pPr>
        <w:pStyle w:val="Heading2"/>
      </w:pPr>
      <w:bookmarkStart w:id="42" w:name="the-agents"/>
      <w:bookmarkEnd w:id="34"/>
      <w:bookmarkEnd w:id="41"/>
      <w:r>
        <w:t>The agents</w:t>
      </w:r>
    </w:p>
    <w:p w14:paraId="4FF12397" w14:textId="77777777" w:rsidR="00C646D8" w:rsidRDefault="00C646D8" w:rsidP="00934D4E">
      <w:r>
        <w:t xml:space="preserve">We will create three agents to implement this use case: - The Internet Research Agent handles the interpretation of any images that are submitted by the </w:t>
      </w:r>
      <w:proofErr w:type="gramStart"/>
      <w:r>
        <w:t>user, and</w:t>
      </w:r>
      <w:proofErr w:type="gramEnd"/>
      <w:r>
        <w:t xml:space="preserve"> runs web searches to identify market trends related to the relevant products. - The Market Analyst Agent will analyze market trends and develop related recommendations and create an action plan. - The Retail Market Agent is the supervisory agent that interacts with the user and collaborates with other agents, i.e. the two agents listed above, to create the final answer for the user.</w:t>
      </w:r>
    </w:p>
    <w:p w14:paraId="70EF2A80" w14:textId="77777777" w:rsidR="00C646D8" w:rsidRDefault="00C646D8" w:rsidP="00934D4E">
      <w:r>
        <w:t>Each agent will be defined inside a YAML file that we can easily import into watsonx Orchestrate for testing, but we will also take you through the UI-based Agent Builder tool.</w:t>
      </w:r>
    </w:p>
    <w:p w14:paraId="223E57C1" w14:textId="77777777" w:rsidR="00C646D8" w:rsidRDefault="00C646D8" w:rsidP="00C646D8">
      <w:pPr>
        <w:pStyle w:val="Heading3"/>
      </w:pPr>
      <w:bookmarkStart w:id="43" w:name="starting-the-chat-ui"/>
      <w:r>
        <w:t>Starting the Chat UI</w:t>
      </w:r>
    </w:p>
    <w:p w14:paraId="4CB94621" w14:textId="77777777" w:rsidR="00C646D8" w:rsidRDefault="00C646D8" w:rsidP="00934D4E">
      <w:r>
        <w:t xml:space="preserve">Before we can start defining our first agent via the UI, we </w:t>
      </w:r>
      <w:proofErr w:type="gramStart"/>
      <w:r>
        <w:t>have to</w:t>
      </w:r>
      <w:proofErr w:type="gramEnd"/>
      <w:r>
        <w:t xml:space="preserve"> import at least one agent into the environment via YAML. The reason being that without having an agent defined, the UI will not start. We could simply import one of the agents discussed below, but since we want to take you through the UI to define those, we will import a sample agent here to allow the UI to start.</w:t>
      </w:r>
    </w:p>
    <w:p w14:paraId="7AC4309C" w14:textId="77777777" w:rsidR="00C646D8" w:rsidRDefault="00C646D8" w:rsidP="00934D4E">
      <w:r>
        <w:t xml:space="preserve">The sample agent offers insight into IBM, and it uses a “knowledge base” consisting of </w:t>
      </w:r>
      <w:proofErr w:type="gramStart"/>
      <w:r>
        <w:t>a number of</w:t>
      </w:r>
      <w:proofErr w:type="gramEnd"/>
      <w:r>
        <w:t xml:space="preserve"> PDF files as its source. First, we need to import this new knowledge base. Enter the following on the command line:</w:t>
      </w:r>
    </w:p>
    <w:p w14:paraId="5389BB98"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orchestrate knowledge-bases import -f ./</w:t>
      </w:r>
      <w:proofErr w:type="spellStart"/>
      <w:r w:rsidRPr="00934D4E">
        <w:rPr>
          <w:rStyle w:val="VerbatimChar"/>
          <w:rFonts w:ascii="IBM Plex Mono Light" w:hAnsi="IBM Plex Mono Light"/>
        </w:rPr>
        <w:t>src</w:t>
      </w:r>
      <w:proofErr w:type="spellEnd"/>
      <w:r w:rsidRPr="00934D4E">
        <w:rPr>
          <w:rStyle w:val="VerbatimChar"/>
          <w:rFonts w:ascii="IBM Plex Mono Light" w:hAnsi="IBM Plex Mono Light"/>
        </w:rPr>
        <w:t>/</w:t>
      </w:r>
      <w:proofErr w:type="spellStart"/>
      <w:r w:rsidRPr="00934D4E">
        <w:rPr>
          <w:rStyle w:val="VerbatimChar"/>
          <w:rFonts w:ascii="IBM Plex Mono Light" w:hAnsi="IBM Plex Mono Light"/>
        </w:rPr>
        <w:t>ibm_knowledge</w:t>
      </w:r>
      <w:proofErr w:type="spellEnd"/>
      <w:r w:rsidRPr="00934D4E">
        <w:rPr>
          <w:rStyle w:val="VerbatimChar"/>
          <w:rFonts w:ascii="IBM Plex Mono Light" w:hAnsi="IBM Plex Mono Light"/>
        </w:rPr>
        <w:t>/</w:t>
      </w:r>
      <w:proofErr w:type="spellStart"/>
      <w:r w:rsidRPr="00934D4E">
        <w:rPr>
          <w:rStyle w:val="VerbatimChar"/>
          <w:rFonts w:ascii="IBM Plex Mono Light" w:hAnsi="IBM Plex Mono Light"/>
        </w:rPr>
        <w:t>knowledge_base</w:t>
      </w:r>
      <w:proofErr w:type="spellEnd"/>
      <w:r w:rsidRPr="00934D4E">
        <w:rPr>
          <w:rStyle w:val="VerbatimChar"/>
          <w:rFonts w:ascii="IBM Plex Mono Light" w:hAnsi="IBM Plex Mono Light"/>
        </w:rPr>
        <w:t>/</w:t>
      </w:r>
      <w:proofErr w:type="spellStart"/>
      <w:r w:rsidRPr="00934D4E">
        <w:rPr>
          <w:rStyle w:val="VerbatimChar"/>
          <w:rFonts w:ascii="IBM Plex Mono Light" w:hAnsi="IBM Plex Mono Light"/>
        </w:rPr>
        <w:t>ibm_knowledge_base.yaml</w:t>
      </w:r>
      <w:proofErr w:type="spellEnd"/>
    </w:p>
    <w:p w14:paraId="65EE97D9" w14:textId="77777777" w:rsidR="00C646D8" w:rsidRDefault="00C646D8" w:rsidP="00934D4E">
      <w:r>
        <w:t>After creating the knowledge base, we can import the actual agent:</w:t>
      </w:r>
    </w:p>
    <w:p w14:paraId="0D4453AD"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orchestrate agents import -f ./</w:t>
      </w:r>
      <w:proofErr w:type="spellStart"/>
      <w:r w:rsidRPr="00934D4E">
        <w:rPr>
          <w:rStyle w:val="VerbatimChar"/>
          <w:rFonts w:ascii="IBM Plex Mono Light" w:hAnsi="IBM Plex Mono Light"/>
        </w:rPr>
        <w:t>src</w:t>
      </w:r>
      <w:proofErr w:type="spellEnd"/>
      <w:r w:rsidRPr="00934D4E">
        <w:rPr>
          <w:rStyle w:val="VerbatimChar"/>
          <w:rFonts w:ascii="IBM Plex Mono Light" w:hAnsi="IBM Plex Mono Light"/>
        </w:rPr>
        <w:t>/</w:t>
      </w:r>
      <w:proofErr w:type="spellStart"/>
      <w:r w:rsidRPr="00934D4E">
        <w:rPr>
          <w:rStyle w:val="VerbatimChar"/>
          <w:rFonts w:ascii="IBM Plex Mono Light" w:hAnsi="IBM Plex Mono Light"/>
        </w:rPr>
        <w:t>ibm_knowledge</w:t>
      </w:r>
      <w:proofErr w:type="spellEnd"/>
      <w:r w:rsidRPr="00934D4E">
        <w:rPr>
          <w:rStyle w:val="VerbatimChar"/>
          <w:rFonts w:ascii="IBM Plex Mono Light" w:hAnsi="IBM Plex Mono Light"/>
        </w:rPr>
        <w:t>/agents/</w:t>
      </w:r>
      <w:proofErr w:type="spellStart"/>
      <w:r w:rsidRPr="00934D4E">
        <w:rPr>
          <w:rStyle w:val="VerbatimChar"/>
          <w:rFonts w:ascii="IBM Plex Mono Light" w:hAnsi="IBM Plex Mono Light"/>
        </w:rPr>
        <w:t>ibm_agent.yaml</w:t>
      </w:r>
      <w:proofErr w:type="spellEnd"/>
    </w:p>
    <w:p w14:paraId="114AC049" w14:textId="77777777" w:rsidR="00C646D8" w:rsidRDefault="00C646D8" w:rsidP="00934D4E">
      <w:r>
        <w:t>You can try out this agent later, for now we will leave it alone and continue with our retail use case.</w:t>
      </w:r>
    </w:p>
    <w:p w14:paraId="7BBF58FA" w14:textId="77777777" w:rsidR="00C646D8" w:rsidRDefault="00C646D8" w:rsidP="00C646D8">
      <w:pPr>
        <w:pStyle w:val="Heading3"/>
      </w:pPr>
      <w:bookmarkStart w:id="44" w:name="the-internet-research-agent"/>
      <w:bookmarkEnd w:id="43"/>
      <w:r>
        <w:lastRenderedPageBreak/>
        <w:t>The Internet Research Agent</w:t>
      </w:r>
    </w:p>
    <w:p w14:paraId="76C57251" w14:textId="77777777" w:rsidR="00C646D8" w:rsidRDefault="00C646D8" w:rsidP="00934D4E">
      <w:r>
        <w:t xml:space="preserve">This agent will leverage both tools we defined and imported earlier to help answer requests. The main intended use of this agent is to take an image of a product shelf as </w:t>
      </w:r>
      <w:proofErr w:type="gramStart"/>
      <w:r>
        <w:t>input, and</w:t>
      </w:r>
      <w:proofErr w:type="gramEnd"/>
      <w:r>
        <w:t xml:space="preserve"> return both a description of the displayed products as well as related market trends to the user. The first part uses the image to text </w:t>
      </w:r>
      <w:proofErr w:type="gramStart"/>
      <w:r>
        <w:t>tool,</w:t>
      </w:r>
      <w:proofErr w:type="gramEnd"/>
      <w:r>
        <w:t xml:space="preserve"> the second part uses the web search tool.</w:t>
      </w:r>
    </w:p>
    <w:p w14:paraId="0FBF853D" w14:textId="77777777" w:rsidR="00C646D8" w:rsidRDefault="00C646D8" w:rsidP="00934D4E">
      <w:r>
        <w:t>In this case, we will define this agent interactively in the UI of watsonx Orchestrate. It offers an easy-to-use interface to enter all the relevant fields. Start out by making sure the local UI server is started, if you haven’t already done so:</w:t>
      </w:r>
    </w:p>
    <w:p w14:paraId="416739B8"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orchestrate chat start --env-file .env</w:t>
      </w:r>
    </w:p>
    <w:p w14:paraId="53F8AD1B" w14:textId="77777777" w:rsidR="00934D4E" w:rsidRDefault="00C646D8" w:rsidP="00934D4E">
      <w:r w:rsidRPr="00934D4E">
        <w:t xml:space="preserve">This will open the browser window with the watsonx Orchestrate homepage. </w:t>
      </w:r>
    </w:p>
    <w:p w14:paraId="301E2967" w14:textId="0E89B530" w:rsidR="00C646D8" w:rsidRDefault="00C646D8" w:rsidP="00C646D8">
      <w:pPr>
        <w:pStyle w:val="FirstParagraph"/>
      </w:pPr>
      <w:r>
        <w:rPr>
          <w:noProof/>
        </w:rPr>
        <w:drawing>
          <wp:inline distT="0" distB="0" distL="0" distR="0" wp14:anchorId="6D9EBC3D" wp14:editId="7DA86233">
            <wp:extent cx="5334000" cy="2930921"/>
            <wp:effectExtent l="0" t="0" r="0" b="0"/>
            <wp:docPr id="52" name="Picture" descr="alt text"/>
            <wp:cNvGraphicFramePr/>
            <a:graphic xmlns:a="http://schemas.openxmlformats.org/drawingml/2006/main">
              <a:graphicData uri="http://schemas.openxmlformats.org/drawingml/2006/picture">
                <pic:pic xmlns:pic="http://schemas.openxmlformats.org/drawingml/2006/picture">
                  <pic:nvPicPr>
                    <pic:cNvPr id="53" name="Picture" descr="images/image1.png"/>
                    <pic:cNvPicPr>
                      <a:picLocks noChangeAspect="1" noChangeArrowheads="1"/>
                    </pic:cNvPicPr>
                  </pic:nvPicPr>
                  <pic:blipFill>
                    <a:blip r:embed="rId73"/>
                    <a:stretch>
                      <a:fillRect/>
                    </a:stretch>
                  </pic:blipFill>
                  <pic:spPr bwMode="auto">
                    <a:xfrm>
                      <a:off x="0" y="0"/>
                      <a:ext cx="5334000" cy="2930921"/>
                    </a:xfrm>
                    <a:prstGeom prst="rect">
                      <a:avLst/>
                    </a:prstGeom>
                    <a:noFill/>
                    <a:ln w="9525">
                      <a:noFill/>
                      <a:headEnd/>
                      <a:tailEnd/>
                    </a:ln>
                  </pic:spPr>
                </pic:pic>
              </a:graphicData>
            </a:graphic>
          </wp:inline>
        </w:drawing>
      </w:r>
    </w:p>
    <w:p w14:paraId="10271AEE" w14:textId="77777777" w:rsidR="00C646D8" w:rsidRDefault="00C646D8" w:rsidP="00934D4E">
      <w:r>
        <w:t xml:space="preserve">Click on the </w:t>
      </w:r>
      <w:r>
        <w:rPr>
          <w:rStyle w:val="VerbatimChar"/>
        </w:rPr>
        <w:t>Create new agent</w:t>
      </w:r>
      <w:r>
        <w:t xml:space="preserve"> link at the bottom right corner of the page.</w:t>
      </w:r>
    </w:p>
    <w:p w14:paraId="4740CD04" w14:textId="77777777" w:rsidR="00C646D8" w:rsidRDefault="00C646D8" w:rsidP="00934D4E">
      <w:r>
        <w:t xml:space="preserve">In the next window, leave the </w:t>
      </w:r>
      <w:r>
        <w:rPr>
          <w:rStyle w:val="VerbatimChar"/>
        </w:rPr>
        <w:t>Create from scratch</w:t>
      </w:r>
      <w:r>
        <w:t xml:space="preserve"> option selected. Enter “</w:t>
      </w:r>
      <w:proofErr w:type="spellStart"/>
      <w:r>
        <w:t>internet_research_agent</w:t>
      </w:r>
      <w:proofErr w:type="spellEnd"/>
      <w:r>
        <w:t>” as the name of the new agent, and enter the following description:</w:t>
      </w:r>
    </w:p>
    <w:p w14:paraId="1C05E0E8"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The Internet Research Agent assists with identifying market trends for products that can be found on images.</w:t>
      </w:r>
    </w:p>
    <w:p w14:paraId="2891DE94" w14:textId="77777777" w:rsidR="00C646D8" w:rsidRDefault="00C646D8" w:rsidP="00C646D8">
      <w:pPr>
        <w:pStyle w:val="CaptionedFigure"/>
      </w:pPr>
      <w:r>
        <w:rPr>
          <w:noProof/>
        </w:rPr>
        <w:lastRenderedPageBreak/>
        <w:drawing>
          <wp:inline distT="0" distB="0" distL="0" distR="0" wp14:anchorId="3FCC29E6" wp14:editId="167041A3">
            <wp:extent cx="5334000" cy="3507230"/>
            <wp:effectExtent l="0" t="0" r="0" b="0"/>
            <wp:docPr id="55" name="Picture" descr="alt text"/>
            <wp:cNvGraphicFramePr/>
            <a:graphic xmlns:a="http://schemas.openxmlformats.org/drawingml/2006/main">
              <a:graphicData uri="http://schemas.openxmlformats.org/drawingml/2006/picture">
                <pic:pic xmlns:pic="http://schemas.openxmlformats.org/drawingml/2006/picture">
                  <pic:nvPicPr>
                    <pic:cNvPr id="56" name="Picture" descr="images/image3.png"/>
                    <pic:cNvPicPr>
                      <a:picLocks noChangeAspect="1" noChangeArrowheads="1"/>
                    </pic:cNvPicPr>
                  </pic:nvPicPr>
                  <pic:blipFill>
                    <a:blip r:embed="rId74"/>
                    <a:stretch>
                      <a:fillRect/>
                    </a:stretch>
                  </pic:blipFill>
                  <pic:spPr bwMode="auto">
                    <a:xfrm>
                      <a:off x="0" y="0"/>
                      <a:ext cx="5334000" cy="3507230"/>
                    </a:xfrm>
                    <a:prstGeom prst="rect">
                      <a:avLst/>
                    </a:prstGeom>
                    <a:noFill/>
                    <a:ln w="9525">
                      <a:noFill/>
                      <a:headEnd/>
                      <a:tailEnd/>
                    </a:ln>
                  </pic:spPr>
                </pic:pic>
              </a:graphicData>
            </a:graphic>
          </wp:inline>
        </w:drawing>
      </w:r>
    </w:p>
    <w:p w14:paraId="5366D23E" w14:textId="77777777" w:rsidR="00C646D8" w:rsidRDefault="00C646D8" w:rsidP="00934D4E">
      <w:r>
        <w:t xml:space="preserve">Click on </w:t>
      </w:r>
      <w:r>
        <w:rPr>
          <w:rStyle w:val="VerbatimChar"/>
        </w:rPr>
        <w:t>Create</w:t>
      </w:r>
      <w:r>
        <w:t>.</w:t>
      </w:r>
    </w:p>
    <w:p w14:paraId="2A9C84D8" w14:textId="77777777" w:rsidR="00C646D8" w:rsidRDefault="00C646D8" w:rsidP="00934D4E">
      <w:r>
        <w:t xml:space="preserve">On the next page, scroll down to the </w:t>
      </w:r>
      <w:r>
        <w:rPr>
          <w:rStyle w:val="VerbatimChar"/>
        </w:rPr>
        <w:t>Toolsets</w:t>
      </w:r>
      <w:r>
        <w:t xml:space="preserve"> section and click on </w:t>
      </w:r>
      <w:r>
        <w:rPr>
          <w:rStyle w:val="VerbatimChar"/>
        </w:rPr>
        <w:t>Add tool</w:t>
      </w:r>
      <w:r>
        <w:t>.</w:t>
      </w:r>
    </w:p>
    <w:p w14:paraId="51A110A9" w14:textId="77777777" w:rsidR="00C646D8" w:rsidRDefault="00C646D8" w:rsidP="00C646D8">
      <w:pPr>
        <w:pStyle w:val="CaptionedFigure"/>
      </w:pPr>
      <w:r>
        <w:rPr>
          <w:noProof/>
        </w:rPr>
        <w:lastRenderedPageBreak/>
        <w:drawing>
          <wp:inline distT="0" distB="0" distL="0" distR="0" wp14:anchorId="6B92BEF6" wp14:editId="77B4DEC5">
            <wp:extent cx="5334000" cy="3932084"/>
            <wp:effectExtent l="0" t="0" r="0" b="0"/>
            <wp:docPr id="58" name="Picture" descr="alt text"/>
            <wp:cNvGraphicFramePr/>
            <a:graphic xmlns:a="http://schemas.openxmlformats.org/drawingml/2006/main">
              <a:graphicData uri="http://schemas.openxmlformats.org/drawingml/2006/picture">
                <pic:pic xmlns:pic="http://schemas.openxmlformats.org/drawingml/2006/picture">
                  <pic:nvPicPr>
                    <pic:cNvPr id="59" name="Picture" descr="images/image4.png"/>
                    <pic:cNvPicPr>
                      <a:picLocks noChangeAspect="1" noChangeArrowheads="1"/>
                    </pic:cNvPicPr>
                  </pic:nvPicPr>
                  <pic:blipFill>
                    <a:blip r:embed="rId75"/>
                    <a:stretch>
                      <a:fillRect/>
                    </a:stretch>
                  </pic:blipFill>
                  <pic:spPr bwMode="auto">
                    <a:xfrm>
                      <a:off x="0" y="0"/>
                      <a:ext cx="5334000" cy="3932084"/>
                    </a:xfrm>
                    <a:prstGeom prst="rect">
                      <a:avLst/>
                    </a:prstGeom>
                    <a:noFill/>
                    <a:ln w="9525">
                      <a:noFill/>
                      <a:headEnd/>
                      <a:tailEnd/>
                    </a:ln>
                  </pic:spPr>
                </pic:pic>
              </a:graphicData>
            </a:graphic>
          </wp:inline>
        </w:drawing>
      </w:r>
    </w:p>
    <w:p w14:paraId="11890840" w14:textId="6C01F4A4" w:rsidR="00C646D8" w:rsidRDefault="00C646D8" w:rsidP="00934D4E">
      <w:r>
        <w:t xml:space="preserve">Since we already imported the tools we need, you can click </w:t>
      </w:r>
      <w:proofErr w:type="spellStart"/>
      <w:r>
        <w:t>on</w:t>
      </w:r>
      <w:proofErr w:type="spellEnd"/>
      <w:r>
        <w:t xml:space="preserve"> </w:t>
      </w:r>
      <w:r>
        <w:rPr>
          <w:rStyle w:val="VerbatimChar"/>
        </w:rPr>
        <w:t>Add from local instance</w:t>
      </w:r>
      <w:r>
        <w:t>:</w:t>
      </w:r>
    </w:p>
    <w:p w14:paraId="510E3652" w14:textId="77777777" w:rsidR="00C646D8" w:rsidRDefault="00C646D8" w:rsidP="00C646D8">
      <w:pPr>
        <w:pStyle w:val="CaptionedFigure"/>
      </w:pPr>
      <w:r>
        <w:rPr>
          <w:noProof/>
        </w:rPr>
        <w:lastRenderedPageBreak/>
        <w:drawing>
          <wp:inline distT="0" distB="0" distL="0" distR="0" wp14:anchorId="70D3320F" wp14:editId="71346B72">
            <wp:extent cx="5334000" cy="3756991"/>
            <wp:effectExtent l="0" t="0" r="0" b="0"/>
            <wp:docPr id="61" name="Picture" descr="alt text"/>
            <wp:cNvGraphicFramePr/>
            <a:graphic xmlns:a="http://schemas.openxmlformats.org/drawingml/2006/main">
              <a:graphicData uri="http://schemas.openxmlformats.org/drawingml/2006/picture">
                <pic:pic xmlns:pic="http://schemas.openxmlformats.org/drawingml/2006/picture">
                  <pic:nvPicPr>
                    <pic:cNvPr id="62" name="Picture" descr="images/image5.png"/>
                    <pic:cNvPicPr>
                      <a:picLocks noChangeAspect="1" noChangeArrowheads="1"/>
                    </pic:cNvPicPr>
                  </pic:nvPicPr>
                  <pic:blipFill>
                    <a:blip r:embed="rId76"/>
                    <a:stretch>
                      <a:fillRect/>
                    </a:stretch>
                  </pic:blipFill>
                  <pic:spPr bwMode="auto">
                    <a:xfrm>
                      <a:off x="0" y="0"/>
                      <a:ext cx="5334000" cy="3756991"/>
                    </a:xfrm>
                    <a:prstGeom prst="rect">
                      <a:avLst/>
                    </a:prstGeom>
                    <a:noFill/>
                    <a:ln w="9525">
                      <a:noFill/>
                      <a:headEnd/>
                      <a:tailEnd/>
                    </a:ln>
                  </pic:spPr>
                </pic:pic>
              </a:graphicData>
            </a:graphic>
          </wp:inline>
        </w:drawing>
      </w:r>
    </w:p>
    <w:p w14:paraId="1D678DAB" w14:textId="77777777" w:rsidR="00C646D8" w:rsidRDefault="00C646D8" w:rsidP="00C646D8">
      <w:pPr>
        <w:pStyle w:val="BodyText"/>
      </w:pPr>
      <w:r w:rsidRPr="00934D4E">
        <w:t xml:space="preserve">In the following window, select the two tools we created earlier and click on Add to agent. </w:t>
      </w:r>
      <w:r>
        <w:rPr>
          <w:noProof/>
        </w:rPr>
        <w:drawing>
          <wp:inline distT="0" distB="0" distL="0" distR="0" wp14:anchorId="030AFA51" wp14:editId="57319951">
            <wp:extent cx="5334000" cy="2759205"/>
            <wp:effectExtent l="0" t="0" r="0" b="0"/>
            <wp:docPr id="64" name="Picture" descr="alt text"/>
            <wp:cNvGraphicFramePr/>
            <a:graphic xmlns:a="http://schemas.openxmlformats.org/drawingml/2006/main">
              <a:graphicData uri="http://schemas.openxmlformats.org/drawingml/2006/picture">
                <pic:pic xmlns:pic="http://schemas.openxmlformats.org/drawingml/2006/picture">
                  <pic:nvPicPr>
                    <pic:cNvPr id="65" name="Picture" descr="images/image11.png"/>
                    <pic:cNvPicPr>
                      <a:picLocks noChangeAspect="1" noChangeArrowheads="1"/>
                    </pic:cNvPicPr>
                  </pic:nvPicPr>
                  <pic:blipFill>
                    <a:blip r:embed="rId77"/>
                    <a:stretch>
                      <a:fillRect/>
                    </a:stretch>
                  </pic:blipFill>
                  <pic:spPr bwMode="auto">
                    <a:xfrm>
                      <a:off x="0" y="0"/>
                      <a:ext cx="5334000" cy="2759205"/>
                    </a:xfrm>
                    <a:prstGeom prst="rect">
                      <a:avLst/>
                    </a:prstGeom>
                    <a:noFill/>
                    <a:ln w="9525">
                      <a:noFill/>
                      <a:headEnd/>
                      <a:tailEnd/>
                    </a:ln>
                  </pic:spPr>
                </pic:pic>
              </a:graphicData>
            </a:graphic>
          </wp:inline>
        </w:drawing>
      </w:r>
    </w:p>
    <w:p w14:paraId="28B292F8" w14:textId="77777777" w:rsidR="00C646D8" w:rsidRDefault="00C646D8" w:rsidP="00934D4E">
      <w:r>
        <w:t xml:space="preserve">Next is </w:t>
      </w:r>
      <w:proofErr w:type="gramStart"/>
      <w:r>
        <w:t>a really important</w:t>
      </w:r>
      <w:proofErr w:type="gramEnd"/>
      <w:r>
        <w:t xml:space="preserve"> part: we need to explain to the agent when and how to use the tools we added. This is done in the </w:t>
      </w:r>
      <w:r>
        <w:rPr>
          <w:rStyle w:val="VerbatimChar"/>
        </w:rPr>
        <w:t>Behavior</w:t>
      </w:r>
      <w:r>
        <w:t xml:space="preserve"> section further down the page. Besides the specifics of the tools, this also includes general instructions about how we want the agent to behave. Think of this as defining the agent’s ‘system prompt’.</w:t>
      </w:r>
    </w:p>
    <w:p w14:paraId="65BCF042" w14:textId="77777777" w:rsidR="00C646D8" w:rsidRDefault="00C646D8" w:rsidP="00934D4E">
      <w:r>
        <w:lastRenderedPageBreak/>
        <w:t xml:space="preserve">Enter the following text into the </w:t>
      </w:r>
      <w:r>
        <w:rPr>
          <w:rStyle w:val="VerbatimChar"/>
        </w:rPr>
        <w:t>Instructions</w:t>
      </w:r>
      <w:r>
        <w:t xml:space="preserve"> field:</w:t>
      </w:r>
    </w:p>
    <w:p w14:paraId="1C5A0EB6" w14:textId="77777777" w:rsidR="00C646D8" w:rsidRPr="00934D4E" w:rsidRDefault="00C646D8" w:rsidP="00C646D8">
      <w:pPr>
        <w:pStyle w:val="SourceCode"/>
        <w:rPr>
          <w:rFonts w:ascii="IBM Plex Mono Light" w:hAnsi="IBM Plex Mono Light"/>
        </w:rPr>
      </w:pPr>
      <w:r>
        <w:br/>
      </w:r>
      <w:r w:rsidRPr="00934D4E">
        <w:rPr>
          <w:rStyle w:val="VerbatimChar"/>
          <w:rFonts w:ascii="IBM Plex Mono Light" w:hAnsi="IBM Plex Mono Light"/>
        </w:rPr>
        <w:t>Persona:</w:t>
      </w:r>
      <w:r w:rsidRPr="00934D4E">
        <w:rPr>
          <w:rFonts w:ascii="IBM Plex Mono Light" w:hAnsi="IBM Plex Mono Light"/>
        </w:rPr>
        <w:br/>
      </w:r>
      <w:r w:rsidRPr="00934D4E">
        <w:rPr>
          <w:rStyle w:val="VerbatimChar"/>
          <w:rFonts w:ascii="IBM Plex Mono Light" w:hAnsi="IBM Plex Mono Light"/>
        </w:rPr>
        <w:t xml:space="preserve">    - Your purpose is to show me market trends for products based on an image of a product shelf. I will ask you to tell me about market trends, and you will analyze the image and do a search for market trends for the products in the image.</w:t>
      </w:r>
      <w:r w:rsidRPr="00934D4E">
        <w:rPr>
          <w:rFonts w:ascii="IBM Plex Mono Light" w:hAnsi="IBM Plex Mono Light"/>
        </w:rPr>
        <w:br/>
      </w:r>
      <w:r w:rsidRPr="00934D4E">
        <w:rPr>
          <w:rFonts w:ascii="IBM Plex Mono Light" w:hAnsi="IBM Plex Mono Light"/>
        </w:rPr>
        <w:br/>
      </w:r>
      <w:r w:rsidRPr="00934D4E">
        <w:rPr>
          <w:rStyle w:val="VerbatimChar"/>
          <w:rFonts w:ascii="IBM Plex Mono Light" w:hAnsi="IBM Plex Mono Light"/>
        </w:rPr>
        <w:t xml:space="preserve">  Context:</w:t>
      </w:r>
      <w:r w:rsidRPr="00934D4E">
        <w:rPr>
          <w:rFonts w:ascii="IBM Plex Mono Light" w:hAnsi="IBM Plex Mono Light"/>
        </w:rPr>
        <w:br/>
      </w:r>
      <w:r w:rsidRPr="00934D4E">
        <w:rPr>
          <w:rStyle w:val="VerbatimChar"/>
          <w:rFonts w:ascii="IBM Plex Mono Light" w:hAnsi="IBM Plex Mono Light"/>
        </w:rPr>
        <w:t xml:space="preserve">    - You are used for market trend research based on image descriptions.</w:t>
      </w:r>
      <w:r w:rsidRPr="00934D4E">
        <w:rPr>
          <w:rFonts w:ascii="IBM Plex Mono Light" w:hAnsi="IBM Plex Mono Light"/>
        </w:rPr>
        <w:br/>
      </w:r>
      <w:r w:rsidRPr="00934D4E">
        <w:rPr>
          <w:rStyle w:val="VerbatimChar"/>
          <w:rFonts w:ascii="IBM Plex Mono Light" w:hAnsi="IBM Plex Mono Light"/>
        </w:rPr>
        <w:t xml:space="preserve">    - Use detailed language to describe the content.</w:t>
      </w:r>
      <w:r w:rsidRPr="00934D4E">
        <w:rPr>
          <w:rFonts w:ascii="IBM Plex Mono Light" w:hAnsi="IBM Plex Mono Light"/>
        </w:rPr>
        <w:br/>
      </w:r>
      <w:r w:rsidRPr="00934D4E">
        <w:rPr>
          <w:rFonts w:ascii="IBM Plex Mono Light" w:hAnsi="IBM Plex Mono Light"/>
        </w:rPr>
        <w:br/>
      </w:r>
      <w:r w:rsidRPr="00934D4E">
        <w:rPr>
          <w:rStyle w:val="VerbatimChar"/>
          <w:rFonts w:ascii="IBM Plex Mono Light" w:hAnsi="IBM Plex Mono Light"/>
        </w:rPr>
        <w:t xml:space="preserve">  Reasoning:</w:t>
      </w:r>
      <w:r w:rsidRPr="00934D4E">
        <w:rPr>
          <w:rFonts w:ascii="IBM Plex Mono Light" w:hAnsi="IBM Plex Mono Light"/>
        </w:rPr>
        <w:br/>
      </w:r>
      <w:r w:rsidRPr="00934D4E">
        <w:rPr>
          <w:rStyle w:val="VerbatimChar"/>
          <w:rFonts w:ascii="IBM Plex Mono Light" w:hAnsi="IBM Plex Mono Light"/>
        </w:rPr>
        <w:t xml:space="preserve">    - Use the </w:t>
      </w:r>
      <w:proofErr w:type="spellStart"/>
      <w:r w:rsidRPr="00934D4E">
        <w:rPr>
          <w:rStyle w:val="VerbatimChar"/>
          <w:rFonts w:ascii="IBM Plex Mono Light" w:hAnsi="IBM Plex Mono Light"/>
        </w:rPr>
        <w:t>generate_description_from_image</w:t>
      </w:r>
      <w:proofErr w:type="spellEnd"/>
      <w:r w:rsidRPr="00934D4E">
        <w:rPr>
          <w:rStyle w:val="VerbatimChar"/>
          <w:rFonts w:ascii="IBM Plex Mono Light" w:hAnsi="IBM Plex Mono Light"/>
        </w:rPr>
        <w:t xml:space="preserve"> tool to create a description of a specific image. Pass in the URL of the image the description is requested for. </w:t>
      </w:r>
      <w:r w:rsidRPr="00934D4E">
        <w:rPr>
          <w:rFonts w:ascii="IBM Plex Mono Light" w:hAnsi="IBM Plex Mono Light"/>
        </w:rPr>
        <w:br/>
      </w:r>
      <w:r w:rsidRPr="00934D4E">
        <w:rPr>
          <w:rStyle w:val="VerbatimChar"/>
          <w:rFonts w:ascii="IBM Plex Mono Light" w:hAnsi="IBM Plex Mono Light"/>
        </w:rPr>
        <w:t xml:space="preserve">    - Use the </w:t>
      </w:r>
      <w:proofErr w:type="spellStart"/>
      <w:r w:rsidRPr="00934D4E">
        <w:rPr>
          <w:rStyle w:val="VerbatimChar"/>
          <w:rFonts w:ascii="IBM Plex Mono Light" w:hAnsi="IBM Plex Mono Light"/>
        </w:rPr>
        <w:t>web_search</w:t>
      </w:r>
      <w:proofErr w:type="spellEnd"/>
      <w:r w:rsidRPr="00934D4E">
        <w:rPr>
          <w:rStyle w:val="VerbatimChar"/>
          <w:rFonts w:ascii="IBM Plex Mono Light" w:hAnsi="IBM Plex Mono Light"/>
        </w:rPr>
        <w:t xml:space="preserve"> tool to find market trends for the content of the image. Summarize the content that was returned from the </w:t>
      </w:r>
      <w:proofErr w:type="spellStart"/>
      <w:r w:rsidRPr="00934D4E">
        <w:rPr>
          <w:rStyle w:val="VerbatimChar"/>
          <w:rFonts w:ascii="IBM Plex Mono Light" w:hAnsi="IBM Plex Mono Light"/>
        </w:rPr>
        <w:t>generate_description_from_image</w:t>
      </w:r>
      <w:proofErr w:type="spellEnd"/>
      <w:r w:rsidRPr="00934D4E">
        <w:rPr>
          <w:rStyle w:val="VerbatimChar"/>
          <w:rFonts w:ascii="IBM Plex Mono Light" w:hAnsi="IBM Plex Mono Light"/>
        </w:rPr>
        <w:t xml:space="preserve"> tool.</w:t>
      </w:r>
    </w:p>
    <w:p w14:paraId="45F323D3" w14:textId="77777777" w:rsidR="00C646D8" w:rsidRDefault="00C646D8" w:rsidP="00934D4E">
      <w:r>
        <w:t>Note how we divided the instructions into separate sections for persona, context and reasoning. The reasoning part contains instructions about the tools.</w:t>
      </w:r>
    </w:p>
    <w:p w14:paraId="1BB228FA" w14:textId="77777777" w:rsidR="00C646D8" w:rsidRDefault="00C646D8" w:rsidP="00C646D8">
      <w:pPr>
        <w:pStyle w:val="CaptionedFigure"/>
      </w:pPr>
      <w:r>
        <w:rPr>
          <w:noProof/>
        </w:rPr>
        <w:drawing>
          <wp:inline distT="0" distB="0" distL="0" distR="0" wp14:anchorId="24D3927E" wp14:editId="63A7C2FD">
            <wp:extent cx="5334000" cy="2729975"/>
            <wp:effectExtent l="0" t="0" r="0" b="0"/>
            <wp:docPr id="67" name="Picture" descr="alt text"/>
            <wp:cNvGraphicFramePr/>
            <a:graphic xmlns:a="http://schemas.openxmlformats.org/drawingml/2006/main">
              <a:graphicData uri="http://schemas.openxmlformats.org/drawingml/2006/picture">
                <pic:pic xmlns:pic="http://schemas.openxmlformats.org/drawingml/2006/picture">
                  <pic:nvPicPr>
                    <pic:cNvPr id="68" name="Picture" descr="images/image6.png"/>
                    <pic:cNvPicPr>
                      <a:picLocks noChangeAspect="1" noChangeArrowheads="1"/>
                    </pic:cNvPicPr>
                  </pic:nvPicPr>
                  <pic:blipFill>
                    <a:blip r:embed="rId78"/>
                    <a:stretch>
                      <a:fillRect/>
                    </a:stretch>
                  </pic:blipFill>
                  <pic:spPr bwMode="auto">
                    <a:xfrm>
                      <a:off x="0" y="0"/>
                      <a:ext cx="5334000" cy="2729975"/>
                    </a:xfrm>
                    <a:prstGeom prst="rect">
                      <a:avLst/>
                    </a:prstGeom>
                    <a:noFill/>
                    <a:ln w="9525">
                      <a:noFill/>
                      <a:headEnd/>
                      <a:tailEnd/>
                    </a:ln>
                  </pic:spPr>
                </pic:pic>
              </a:graphicData>
            </a:graphic>
          </wp:inline>
        </w:drawing>
      </w:r>
    </w:p>
    <w:p w14:paraId="0CDFE052" w14:textId="77777777" w:rsidR="00C646D8" w:rsidRDefault="00C646D8" w:rsidP="00934D4E">
      <w:r>
        <w:t xml:space="preserve">The </w:t>
      </w:r>
      <w:r>
        <w:rPr>
          <w:rStyle w:val="VerbatimChar"/>
        </w:rPr>
        <w:t>Show agent</w:t>
      </w:r>
      <w:r>
        <w:t xml:space="preserve"> switch, at the bottom of the agent configuration page, controls </w:t>
      </w:r>
      <w:proofErr w:type="gramStart"/>
      <w:r>
        <w:t>whether or not</w:t>
      </w:r>
      <w:proofErr w:type="gramEnd"/>
      <w:r>
        <w:t xml:space="preserve"> the agent will be visible on the main watsonx Orchestrate page. We will leave this on for now, but eventually we will switch it off, because we want users to only use the supervisory agent (which we will create below).</w:t>
      </w:r>
    </w:p>
    <w:p w14:paraId="03AD576D" w14:textId="77777777" w:rsidR="00C646D8" w:rsidRDefault="00C646D8" w:rsidP="00934D4E">
      <w:r>
        <w:lastRenderedPageBreak/>
        <w:t xml:space="preserve">We can now test our new agent right here in this page, using the </w:t>
      </w:r>
      <w:r>
        <w:rPr>
          <w:rStyle w:val="VerbatimChar"/>
        </w:rPr>
        <w:t>Preview</w:t>
      </w:r>
      <w:r>
        <w:t xml:space="preserve"> window. Let’s test if both tools are properly invoked if we give the agent the right task. For example, we can give the agent a URL with the image, and then ask it to tell us about related market trends, like this:</w:t>
      </w:r>
    </w:p>
    <w:p w14:paraId="2BFF9577"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 xml:space="preserve">Please look at the image at </w:t>
      </w:r>
      <w:proofErr w:type="gramStart"/>
      <w:r w:rsidRPr="00934D4E">
        <w:rPr>
          <w:rStyle w:val="VerbatimChar"/>
          <w:rFonts w:ascii="IBM Plex Mono Light" w:hAnsi="IBM Plex Mono Light"/>
        </w:rPr>
        <w:t>https://i.imgur.com/qfiugNJ.jpeg, and</w:t>
      </w:r>
      <w:proofErr w:type="gramEnd"/>
      <w:r w:rsidRPr="00934D4E">
        <w:rPr>
          <w:rStyle w:val="VerbatimChar"/>
          <w:rFonts w:ascii="IBM Plex Mono Light" w:hAnsi="IBM Plex Mono Light"/>
        </w:rPr>
        <w:t xml:space="preserve"> give me current market trends based on the products shown in the image.</w:t>
      </w:r>
    </w:p>
    <w:p w14:paraId="0715B7CC" w14:textId="77777777" w:rsidR="00C646D8" w:rsidRDefault="00C646D8" w:rsidP="00C646D8">
      <w:pPr>
        <w:pStyle w:val="CaptionedFigure"/>
      </w:pPr>
      <w:r>
        <w:rPr>
          <w:noProof/>
        </w:rPr>
        <w:drawing>
          <wp:inline distT="0" distB="0" distL="0" distR="0" wp14:anchorId="35F04E3C" wp14:editId="5EF623F8">
            <wp:extent cx="5334000" cy="2737972"/>
            <wp:effectExtent l="0" t="0" r="0" b="0"/>
            <wp:docPr id="70" name="Picture" descr="alt text"/>
            <wp:cNvGraphicFramePr/>
            <a:graphic xmlns:a="http://schemas.openxmlformats.org/drawingml/2006/main">
              <a:graphicData uri="http://schemas.openxmlformats.org/drawingml/2006/picture">
                <pic:pic xmlns:pic="http://schemas.openxmlformats.org/drawingml/2006/picture">
                  <pic:nvPicPr>
                    <pic:cNvPr id="71" name="Picture" descr="images/image7.png"/>
                    <pic:cNvPicPr>
                      <a:picLocks noChangeAspect="1" noChangeArrowheads="1"/>
                    </pic:cNvPicPr>
                  </pic:nvPicPr>
                  <pic:blipFill>
                    <a:blip r:embed="rId79"/>
                    <a:stretch>
                      <a:fillRect/>
                    </a:stretch>
                  </pic:blipFill>
                  <pic:spPr bwMode="auto">
                    <a:xfrm>
                      <a:off x="0" y="0"/>
                      <a:ext cx="5334000" cy="2737972"/>
                    </a:xfrm>
                    <a:prstGeom prst="rect">
                      <a:avLst/>
                    </a:prstGeom>
                    <a:noFill/>
                    <a:ln w="9525">
                      <a:noFill/>
                      <a:headEnd/>
                      <a:tailEnd/>
                    </a:ln>
                  </pic:spPr>
                </pic:pic>
              </a:graphicData>
            </a:graphic>
          </wp:inline>
        </w:drawing>
      </w:r>
    </w:p>
    <w:p w14:paraId="06E23070" w14:textId="77777777" w:rsidR="00C646D8" w:rsidRDefault="00C646D8" w:rsidP="00934D4E">
      <w:r>
        <w:t xml:space="preserve">Note how you can expand the </w:t>
      </w:r>
      <w:r>
        <w:rPr>
          <w:rStyle w:val="VerbatimChar"/>
        </w:rPr>
        <w:t>Show reasoning</w:t>
      </w:r>
      <w:r>
        <w:t xml:space="preserve"> link in the Preview window to see the individual steps that were taken, including the calls to the two tools.</w:t>
      </w:r>
    </w:p>
    <w:p w14:paraId="2E68DA42" w14:textId="77777777" w:rsidR="00C646D8" w:rsidRDefault="00C646D8" w:rsidP="00C646D8">
      <w:pPr>
        <w:pStyle w:val="CaptionedFigure"/>
      </w:pPr>
      <w:r>
        <w:rPr>
          <w:noProof/>
        </w:rPr>
        <w:drawing>
          <wp:inline distT="0" distB="0" distL="0" distR="0" wp14:anchorId="23CEC892" wp14:editId="4EF15CF5">
            <wp:extent cx="5334000" cy="2742570"/>
            <wp:effectExtent l="0" t="0" r="0" b="0"/>
            <wp:docPr id="73" name="Picture" descr="alt text"/>
            <wp:cNvGraphicFramePr/>
            <a:graphic xmlns:a="http://schemas.openxmlformats.org/drawingml/2006/main">
              <a:graphicData uri="http://schemas.openxmlformats.org/drawingml/2006/picture">
                <pic:pic xmlns:pic="http://schemas.openxmlformats.org/drawingml/2006/picture">
                  <pic:nvPicPr>
                    <pic:cNvPr id="74" name="Picture" descr="images/image8.png"/>
                    <pic:cNvPicPr>
                      <a:picLocks noChangeAspect="1" noChangeArrowheads="1"/>
                    </pic:cNvPicPr>
                  </pic:nvPicPr>
                  <pic:blipFill>
                    <a:blip r:embed="rId80"/>
                    <a:stretch>
                      <a:fillRect/>
                    </a:stretch>
                  </pic:blipFill>
                  <pic:spPr bwMode="auto">
                    <a:xfrm>
                      <a:off x="0" y="0"/>
                      <a:ext cx="5334000" cy="2742570"/>
                    </a:xfrm>
                    <a:prstGeom prst="rect">
                      <a:avLst/>
                    </a:prstGeom>
                    <a:noFill/>
                    <a:ln w="9525">
                      <a:noFill/>
                      <a:headEnd/>
                      <a:tailEnd/>
                    </a:ln>
                  </pic:spPr>
                </pic:pic>
              </a:graphicData>
            </a:graphic>
          </wp:inline>
        </w:drawing>
      </w:r>
    </w:p>
    <w:p w14:paraId="4E2A1FFB" w14:textId="77777777" w:rsidR="00C646D8" w:rsidRDefault="00C646D8" w:rsidP="00934D4E">
      <w:r>
        <w:t xml:space="preserve">We can now export the metadata for this agent into a YAML file. This allows us to easily import the same agent in any watsonx Orchestrate environment, including a SaaS instance in IBM Cloud. However, you need to enter the </w:t>
      </w:r>
      <w:r>
        <w:lastRenderedPageBreak/>
        <w:t xml:space="preserve">name of the agent, which is not what you </w:t>
      </w:r>
      <w:proofErr w:type="gramStart"/>
      <w:r>
        <w:t>entered into</w:t>
      </w:r>
      <w:proofErr w:type="gramEnd"/>
      <w:r>
        <w:t xml:space="preserve"> the </w:t>
      </w:r>
      <w:r>
        <w:rPr>
          <w:rStyle w:val="VerbatimChar"/>
        </w:rPr>
        <w:t>Name</w:t>
      </w:r>
      <w:r>
        <w:t xml:space="preserve"> field when creating the agent. The tool will automatically append a unique identifier to the end. To get the name, you can run </w:t>
      </w:r>
      <w:r>
        <w:rPr>
          <w:rStyle w:val="VerbatimChar"/>
        </w:rPr>
        <w:t>orchestrate agents list</w:t>
      </w:r>
      <w:r>
        <w:t>.</w:t>
      </w:r>
    </w:p>
    <w:p w14:paraId="4119C7F6" w14:textId="77777777" w:rsidR="00C646D8" w:rsidRDefault="00C646D8" w:rsidP="00C646D8">
      <w:pPr>
        <w:pStyle w:val="CaptionedFigure"/>
      </w:pPr>
      <w:r>
        <w:rPr>
          <w:noProof/>
        </w:rPr>
        <w:drawing>
          <wp:inline distT="0" distB="0" distL="0" distR="0" wp14:anchorId="1C880DA1" wp14:editId="2A7F9F2C">
            <wp:extent cx="5334000" cy="1807099"/>
            <wp:effectExtent l="0" t="0" r="0" b="0"/>
            <wp:docPr id="76" name="Picture" descr="alt text"/>
            <wp:cNvGraphicFramePr/>
            <a:graphic xmlns:a="http://schemas.openxmlformats.org/drawingml/2006/main">
              <a:graphicData uri="http://schemas.openxmlformats.org/drawingml/2006/picture">
                <pic:pic xmlns:pic="http://schemas.openxmlformats.org/drawingml/2006/picture">
                  <pic:nvPicPr>
                    <pic:cNvPr id="77" name="Picture" descr="images/image38.png"/>
                    <pic:cNvPicPr>
                      <a:picLocks noChangeAspect="1" noChangeArrowheads="1"/>
                    </pic:cNvPicPr>
                  </pic:nvPicPr>
                  <pic:blipFill>
                    <a:blip r:embed="rId81"/>
                    <a:stretch>
                      <a:fillRect/>
                    </a:stretch>
                  </pic:blipFill>
                  <pic:spPr bwMode="auto">
                    <a:xfrm>
                      <a:off x="0" y="0"/>
                      <a:ext cx="5334000" cy="1807099"/>
                    </a:xfrm>
                    <a:prstGeom prst="rect">
                      <a:avLst/>
                    </a:prstGeom>
                    <a:noFill/>
                    <a:ln w="9525">
                      <a:noFill/>
                      <a:headEnd/>
                      <a:tailEnd/>
                    </a:ln>
                  </pic:spPr>
                </pic:pic>
              </a:graphicData>
            </a:graphic>
          </wp:inline>
        </w:drawing>
      </w:r>
    </w:p>
    <w:p w14:paraId="7900F93F" w14:textId="77777777" w:rsidR="00C646D8" w:rsidRDefault="00C646D8" w:rsidP="00934D4E">
      <w:r>
        <w:t xml:space="preserve">In the example above, the name of the agent is </w:t>
      </w:r>
      <w:r>
        <w:rPr>
          <w:rStyle w:val="VerbatimChar"/>
        </w:rPr>
        <w:t>internet_research_agent_9292aQ</w:t>
      </w:r>
      <w:r>
        <w:t>. To export, simply enter the following command on the command line (replace the name of the agent after the ‘-n’ parameter with the name of your agent):</w:t>
      </w:r>
    </w:p>
    <w:p w14:paraId="3566D36F"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 xml:space="preserve">orchestrate agents export -n internet_research_agent_9292aQ -k native --agent-only -o </w:t>
      </w:r>
      <w:proofErr w:type="spellStart"/>
      <w:r w:rsidRPr="00934D4E">
        <w:rPr>
          <w:rStyle w:val="VerbatimChar"/>
          <w:rFonts w:ascii="IBM Plex Mono Light" w:hAnsi="IBM Plex Mono Light"/>
        </w:rPr>
        <w:t>internet_research_</w:t>
      </w:r>
      <w:proofErr w:type="gramStart"/>
      <w:r w:rsidRPr="00934D4E">
        <w:rPr>
          <w:rStyle w:val="VerbatimChar"/>
          <w:rFonts w:ascii="IBM Plex Mono Light" w:hAnsi="IBM Plex Mono Light"/>
        </w:rPr>
        <w:t>agent.yaml</w:t>
      </w:r>
      <w:proofErr w:type="spellEnd"/>
      <w:proofErr w:type="gramEnd"/>
    </w:p>
    <w:p w14:paraId="44CA123B" w14:textId="77777777" w:rsidR="00C646D8" w:rsidRDefault="00C646D8" w:rsidP="00934D4E">
      <w:r>
        <w:t xml:space="preserve">Feel free to study the content of the created YAML file. It has all the same content as what we typed into the Agent Builder UI before. Another interesting detail is the </w:t>
      </w:r>
      <w:proofErr w:type="spellStart"/>
      <w:r>
        <w:rPr>
          <w:rStyle w:val="VerbatimChar"/>
        </w:rPr>
        <w:t>llm</w:t>
      </w:r>
      <w:proofErr w:type="spellEnd"/>
      <w:r>
        <w:t xml:space="preserve"> section. It shows which model is being used by this agent. If the agent you are creating does not perform to your satisfaction, you may want to try a different model.</w:t>
      </w:r>
    </w:p>
    <w:p w14:paraId="172A3129" w14:textId="77777777" w:rsidR="00C646D8" w:rsidRDefault="00C646D8" w:rsidP="00C646D8">
      <w:pPr>
        <w:pStyle w:val="Heading3"/>
      </w:pPr>
      <w:bookmarkStart w:id="45" w:name="the-market-analyst-agent"/>
      <w:bookmarkEnd w:id="44"/>
      <w:r>
        <w:t>The Market Analyst Agent</w:t>
      </w:r>
    </w:p>
    <w:p w14:paraId="48ACAF8F" w14:textId="77777777" w:rsidR="00C646D8" w:rsidRDefault="00C646D8" w:rsidP="00934D4E">
      <w:proofErr w:type="gramStart"/>
      <w:r>
        <w:t>Next</w:t>
      </w:r>
      <w:proofErr w:type="gramEnd"/>
      <w:r>
        <w:t xml:space="preserve"> we will define the </w:t>
      </w:r>
      <w:r>
        <w:rPr>
          <w:rStyle w:val="VerbatimChar"/>
        </w:rPr>
        <w:t>Market Analyst Agent</w:t>
      </w:r>
      <w:r>
        <w:t xml:space="preserve">. Unlike in the previous example, we will simply import </w:t>
      </w:r>
      <w:hyperlink r:id="rId82">
        <w:r>
          <w:rPr>
            <w:rStyle w:val="Hyperlink"/>
          </w:rPr>
          <w:t>a YAML file</w:t>
        </w:r>
      </w:hyperlink>
      <w:r>
        <w:t xml:space="preserve"> that includes all the settings for this agent. Let’s </w:t>
      </w:r>
      <w:proofErr w:type="gramStart"/>
      <w:r>
        <w:t>take a look</w:t>
      </w:r>
      <w:proofErr w:type="gramEnd"/>
      <w:r>
        <w:t xml:space="preserve"> at the content of that file:</w:t>
      </w:r>
    </w:p>
    <w:p w14:paraId="23D7ED99" w14:textId="77777777" w:rsidR="00C646D8" w:rsidRDefault="00C646D8" w:rsidP="00934D4E">
      <w:pPr>
        <w:pStyle w:val="CodeBlock"/>
      </w:pPr>
      <w:proofErr w:type="spellStart"/>
      <w:r>
        <w:rPr>
          <w:rStyle w:val="VerbatimChar"/>
        </w:rPr>
        <w:t>spec_version</w:t>
      </w:r>
      <w:proofErr w:type="spellEnd"/>
      <w:r>
        <w:rPr>
          <w:rStyle w:val="VerbatimChar"/>
        </w:rPr>
        <w:t>: v1</w:t>
      </w:r>
      <w:r>
        <w:br/>
      </w:r>
      <w:r>
        <w:rPr>
          <w:rStyle w:val="VerbatimChar"/>
        </w:rPr>
        <w:t>style: default</w:t>
      </w:r>
      <w:r>
        <w:br/>
      </w:r>
      <w:r>
        <w:rPr>
          <w:rStyle w:val="VerbatimChar"/>
        </w:rPr>
        <w:t xml:space="preserve">name: </w:t>
      </w:r>
      <w:proofErr w:type="spellStart"/>
      <w:r>
        <w:rPr>
          <w:rStyle w:val="VerbatimChar"/>
        </w:rPr>
        <w:t>market_analyst_agent</w:t>
      </w:r>
      <w:proofErr w:type="spellEnd"/>
      <w:r>
        <w:br/>
      </w:r>
      <w:proofErr w:type="spellStart"/>
      <w:r>
        <w:rPr>
          <w:rStyle w:val="VerbatimChar"/>
        </w:rPr>
        <w:t>llm</w:t>
      </w:r>
      <w:proofErr w:type="spellEnd"/>
      <w:r>
        <w:rPr>
          <w:rStyle w:val="VerbatimChar"/>
        </w:rPr>
        <w:t>: watsonx/meta-llama/llama-3-2-90b-vision-instruct</w:t>
      </w:r>
      <w:r>
        <w:br/>
      </w:r>
      <w:r>
        <w:rPr>
          <w:rStyle w:val="VerbatimChar"/>
        </w:rPr>
        <w:t>description: &gt;</w:t>
      </w:r>
      <w:r>
        <w:br/>
      </w:r>
      <w:r>
        <w:rPr>
          <w:rStyle w:val="VerbatimChar"/>
        </w:rPr>
        <w:t xml:space="preserve">  The Market Analyst Agent makes recommendations for product shelf rearrangement based on a description of the existing shelf, and on market trends for the product.</w:t>
      </w:r>
      <w:r>
        <w:br/>
      </w:r>
      <w:r>
        <w:rPr>
          <w:rStyle w:val="VerbatimChar"/>
        </w:rPr>
        <w:t>instructions: &gt;</w:t>
      </w:r>
      <w:r>
        <w:br/>
      </w:r>
      <w:r>
        <w:rPr>
          <w:rStyle w:val="VerbatimChar"/>
        </w:rPr>
        <w:t xml:space="preserve">  Persona:</w:t>
      </w:r>
      <w:r>
        <w:br/>
      </w:r>
      <w:r>
        <w:rPr>
          <w:rStyle w:val="VerbatimChar"/>
        </w:rPr>
        <w:t xml:space="preserve">    - Your purpose is to make recommendations based on product market trends and recommendations. I will give you product market trends and a description of a current product shelf , and you will create recommendations for the potential rearrangement of the products.</w:t>
      </w:r>
      <w:r>
        <w:br/>
      </w:r>
      <w:r>
        <w:br/>
      </w:r>
      <w:r>
        <w:rPr>
          <w:rStyle w:val="VerbatimChar"/>
        </w:rPr>
        <w:t xml:space="preserve">  Context:</w:t>
      </w:r>
      <w:r>
        <w:br/>
      </w:r>
      <w:r>
        <w:rPr>
          <w:rStyle w:val="VerbatimChar"/>
        </w:rPr>
        <w:t xml:space="preserve">    - You are used for product shelf arrangement based on market trends.</w:t>
      </w:r>
      <w:r>
        <w:br/>
      </w:r>
      <w:r>
        <w:rPr>
          <w:rStyle w:val="VerbatimChar"/>
        </w:rPr>
        <w:t xml:space="preserve">hidden: false  </w:t>
      </w:r>
    </w:p>
    <w:p w14:paraId="2DC2C898" w14:textId="77777777" w:rsidR="00C646D8" w:rsidRDefault="00C646D8" w:rsidP="00934D4E">
      <w:r>
        <w:t xml:space="preserve">Note that the </w:t>
      </w:r>
      <w:r>
        <w:rPr>
          <w:rStyle w:val="VerbatimChar"/>
        </w:rPr>
        <w:t>instructions</w:t>
      </w:r>
      <w:r>
        <w:t xml:space="preserve"> section has a similar structure to the one in the internet research agent, but it is missing the reasoning part, because there are no additional tools this agent can use.</w:t>
      </w:r>
    </w:p>
    <w:p w14:paraId="24964A09" w14:textId="77777777" w:rsidR="00C646D8" w:rsidRDefault="00C646D8" w:rsidP="00934D4E">
      <w:r>
        <w:t>We can import the agent into our watsonx Orchestrate instance by entering the following command:</w:t>
      </w:r>
    </w:p>
    <w:p w14:paraId="34A2F471"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lastRenderedPageBreak/>
        <w:t>orchestrate agents import -f ./</w:t>
      </w:r>
      <w:proofErr w:type="spellStart"/>
      <w:r w:rsidRPr="00934D4E">
        <w:rPr>
          <w:rStyle w:val="VerbatimChar"/>
          <w:rFonts w:ascii="IBM Plex Mono Light" w:hAnsi="IBM Plex Mono Light"/>
        </w:rPr>
        <w:t>src</w:t>
      </w:r>
      <w:proofErr w:type="spellEnd"/>
      <w:r w:rsidRPr="00934D4E">
        <w:rPr>
          <w:rStyle w:val="VerbatimChar"/>
          <w:rFonts w:ascii="IBM Plex Mono Light" w:hAnsi="IBM Plex Mono Light"/>
        </w:rPr>
        <w:t>/agents/</w:t>
      </w:r>
      <w:proofErr w:type="spellStart"/>
      <w:r w:rsidRPr="00934D4E">
        <w:rPr>
          <w:rStyle w:val="VerbatimChar"/>
          <w:rFonts w:ascii="IBM Plex Mono Light" w:hAnsi="IBM Plex Mono Light"/>
        </w:rPr>
        <w:t>market_analyst_agent.yaml</w:t>
      </w:r>
      <w:proofErr w:type="spellEnd"/>
    </w:p>
    <w:p w14:paraId="6A885D3A" w14:textId="2EA15D02" w:rsidR="00C646D8" w:rsidRDefault="00C646D8" w:rsidP="00934D4E">
      <w:r>
        <w:t xml:space="preserve">Once imported, we can see and test the agent in the UI. Go back to your browser and click on the </w:t>
      </w:r>
      <w:r>
        <w:rPr>
          <w:rStyle w:val="VerbatimChar"/>
        </w:rPr>
        <w:t>Manag</w:t>
      </w:r>
      <w:r w:rsidR="00934D4E">
        <w:rPr>
          <w:rStyle w:val="VerbatimChar"/>
        </w:rPr>
        <w:t>e</w:t>
      </w:r>
      <w:r>
        <w:rPr>
          <w:rStyle w:val="VerbatimChar"/>
        </w:rPr>
        <w:t xml:space="preserve"> </w:t>
      </w:r>
      <w:proofErr w:type="gramStart"/>
      <w:r>
        <w:rPr>
          <w:rStyle w:val="VerbatimChar"/>
        </w:rPr>
        <w:t>agents</w:t>
      </w:r>
      <w:proofErr w:type="gramEnd"/>
      <w:r>
        <w:t xml:space="preserve"> link.</w:t>
      </w:r>
    </w:p>
    <w:p w14:paraId="0C6D7388" w14:textId="77777777" w:rsidR="00C646D8" w:rsidRDefault="00C646D8" w:rsidP="00C646D8">
      <w:pPr>
        <w:pStyle w:val="CaptionedFigure"/>
      </w:pPr>
      <w:r>
        <w:rPr>
          <w:noProof/>
        </w:rPr>
        <w:drawing>
          <wp:inline distT="0" distB="0" distL="0" distR="0" wp14:anchorId="7D0A31F9" wp14:editId="0B2C193E">
            <wp:extent cx="5334000" cy="2693358"/>
            <wp:effectExtent l="0" t="0" r="0" b="0"/>
            <wp:docPr id="81" name="Picture" descr="alt text"/>
            <wp:cNvGraphicFramePr/>
            <a:graphic xmlns:a="http://schemas.openxmlformats.org/drawingml/2006/main">
              <a:graphicData uri="http://schemas.openxmlformats.org/drawingml/2006/picture">
                <pic:pic xmlns:pic="http://schemas.openxmlformats.org/drawingml/2006/picture">
                  <pic:nvPicPr>
                    <pic:cNvPr id="82" name="Picture" descr="images/image9.png"/>
                    <pic:cNvPicPr>
                      <a:picLocks noChangeAspect="1" noChangeArrowheads="1"/>
                    </pic:cNvPicPr>
                  </pic:nvPicPr>
                  <pic:blipFill>
                    <a:blip r:embed="rId83"/>
                    <a:stretch>
                      <a:fillRect/>
                    </a:stretch>
                  </pic:blipFill>
                  <pic:spPr bwMode="auto">
                    <a:xfrm>
                      <a:off x="0" y="0"/>
                      <a:ext cx="5334000" cy="2693358"/>
                    </a:xfrm>
                    <a:prstGeom prst="rect">
                      <a:avLst/>
                    </a:prstGeom>
                    <a:noFill/>
                    <a:ln w="9525">
                      <a:noFill/>
                      <a:headEnd/>
                      <a:tailEnd/>
                    </a:ln>
                  </pic:spPr>
                </pic:pic>
              </a:graphicData>
            </a:graphic>
          </wp:inline>
        </w:drawing>
      </w:r>
    </w:p>
    <w:p w14:paraId="3E8801AD" w14:textId="4634EA77" w:rsidR="00C646D8" w:rsidRDefault="00C646D8" w:rsidP="00934D4E">
      <w:r>
        <w:t>The new agent is now listed next to the first two agents we deployed. Inst</w:t>
      </w:r>
      <w:r w:rsidR="00934D4E">
        <w:t>e</w:t>
      </w:r>
      <w:r>
        <w:t>ad of testing this new agent individually, we will go ahead and define (and then test) the supervisory agent that puts it all together.</w:t>
      </w:r>
    </w:p>
    <w:p w14:paraId="02B51CB9" w14:textId="77777777" w:rsidR="00C646D8" w:rsidRDefault="00C646D8" w:rsidP="00C646D8">
      <w:pPr>
        <w:pStyle w:val="CaptionedFigure"/>
      </w:pPr>
      <w:r>
        <w:rPr>
          <w:noProof/>
        </w:rPr>
        <w:drawing>
          <wp:inline distT="0" distB="0" distL="0" distR="0" wp14:anchorId="35D115B3" wp14:editId="313A3404">
            <wp:extent cx="5334000" cy="2600640"/>
            <wp:effectExtent l="0" t="0" r="0" b="0"/>
            <wp:docPr id="84" name="Picture" descr="alt text"/>
            <wp:cNvGraphicFramePr/>
            <a:graphic xmlns:a="http://schemas.openxmlformats.org/drawingml/2006/main">
              <a:graphicData uri="http://schemas.openxmlformats.org/drawingml/2006/picture">
                <pic:pic xmlns:pic="http://schemas.openxmlformats.org/drawingml/2006/picture">
                  <pic:nvPicPr>
                    <pic:cNvPr id="85" name="Picture" descr="images/image10.png"/>
                    <pic:cNvPicPr>
                      <a:picLocks noChangeAspect="1" noChangeArrowheads="1"/>
                    </pic:cNvPicPr>
                  </pic:nvPicPr>
                  <pic:blipFill>
                    <a:blip r:embed="rId84"/>
                    <a:stretch>
                      <a:fillRect/>
                    </a:stretch>
                  </pic:blipFill>
                  <pic:spPr bwMode="auto">
                    <a:xfrm>
                      <a:off x="0" y="0"/>
                      <a:ext cx="5334000" cy="2600640"/>
                    </a:xfrm>
                    <a:prstGeom prst="rect">
                      <a:avLst/>
                    </a:prstGeom>
                    <a:noFill/>
                    <a:ln w="9525">
                      <a:noFill/>
                      <a:headEnd/>
                      <a:tailEnd/>
                    </a:ln>
                  </pic:spPr>
                </pic:pic>
              </a:graphicData>
            </a:graphic>
          </wp:inline>
        </w:drawing>
      </w:r>
    </w:p>
    <w:p w14:paraId="32220A3C" w14:textId="77777777" w:rsidR="00C646D8" w:rsidRDefault="00C646D8" w:rsidP="00934D4E">
      <w:r>
        <w:t xml:space="preserve">Note how the test invocation we ran earlier is reflected in the </w:t>
      </w:r>
      <w:r>
        <w:rPr>
          <w:rStyle w:val="VerbatimChar"/>
        </w:rPr>
        <w:t>Total messages</w:t>
      </w:r>
      <w:r>
        <w:t xml:space="preserve"> section of this page. We will take a closer look at it later.</w:t>
      </w:r>
    </w:p>
    <w:p w14:paraId="5EEF621B" w14:textId="77777777" w:rsidR="00C646D8" w:rsidRDefault="00C646D8" w:rsidP="00C646D8">
      <w:pPr>
        <w:pStyle w:val="Heading3"/>
      </w:pPr>
      <w:bookmarkStart w:id="46" w:name="the-retail-market-agent"/>
      <w:bookmarkEnd w:id="45"/>
      <w:r>
        <w:lastRenderedPageBreak/>
        <w:t>The Retail Market Agent</w:t>
      </w:r>
    </w:p>
    <w:p w14:paraId="20939C7F" w14:textId="77777777" w:rsidR="00C646D8" w:rsidRDefault="00C646D8" w:rsidP="00934D4E">
      <w:r>
        <w:t xml:space="preserve">This agent is the user-facing agent, so to speak, that all requests go to. It will engage the other agents to address the task at hand. We will import it the same way as the previous agent, namely by </w:t>
      </w:r>
      <w:hyperlink r:id="rId85">
        <w:r>
          <w:rPr>
            <w:rStyle w:val="Hyperlink"/>
          </w:rPr>
          <w:t>YAML file</w:t>
        </w:r>
      </w:hyperlink>
      <w:r>
        <w:t xml:space="preserve">. But let’s first </w:t>
      </w:r>
      <w:proofErr w:type="gramStart"/>
      <w:r>
        <w:t>take a look</w:t>
      </w:r>
      <w:proofErr w:type="gramEnd"/>
      <w:r>
        <w:t xml:space="preserve"> at the content of that file:</w:t>
      </w:r>
    </w:p>
    <w:p w14:paraId="59E7832F" w14:textId="77777777" w:rsidR="00C646D8" w:rsidRDefault="00C646D8" w:rsidP="00934D4E">
      <w:pPr>
        <w:pStyle w:val="CodeBlock"/>
      </w:pPr>
      <w:proofErr w:type="spellStart"/>
      <w:r>
        <w:rPr>
          <w:rStyle w:val="VerbatimChar"/>
        </w:rPr>
        <w:t>spec_version</w:t>
      </w:r>
      <w:proofErr w:type="spellEnd"/>
      <w:r>
        <w:rPr>
          <w:rStyle w:val="VerbatimChar"/>
        </w:rPr>
        <w:t>: v1</w:t>
      </w:r>
      <w:r>
        <w:br/>
      </w:r>
      <w:r>
        <w:rPr>
          <w:rStyle w:val="VerbatimChar"/>
        </w:rPr>
        <w:t>style: default</w:t>
      </w:r>
      <w:r>
        <w:br/>
      </w:r>
      <w:r>
        <w:rPr>
          <w:rStyle w:val="VerbatimChar"/>
        </w:rPr>
        <w:t xml:space="preserve">name: </w:t>
      </w:r>
      <w:proofErr w:type="spellStart"/>
      <w:r>
        <w:rPr>
          <w:rStyle w:val="VerbatimChar"/>
        </w:rPr>
        <w:t>retail_market_agent</w:t>
      </w:r>
      <w:proofErr w:type="spellEnd"/>
      <w:r>
        <w:br/>
      </w:r>
      <w:proofErr w:type="spellStart"/>
      <w:r>
        <w:rPr>
          <w:rStyle w:val="VerbatimChar"/>
        </w:rPr>
        <w:t>llm</w:t>
      </w:r>
      <w:proofErr w:type="spellEnd"/>
      <w:r>
        <w:rPr>
          <w:rStyle w:val="VerbatimChar"/>
        </w:rPr>
        <w:t>: watsonx/meta-llama/llama-3-2-90b-vision-instruct</w:t>
      </w:r>
      <w:r>
        <w:br/>
      </w:r>
      <w:r>
        <w:rPr>
          <w:rStyle w:val="VerbatimChar"/>
        </w:rPr>
        <w:t>description: &gt;</w:t>
      </w:r>
      <w:r>
        <w:br/>
      </w:r>
      <w:r>
        <w:rPr>
          <w:rStyle w:val="VerbatimChar"/>
        </w:rPr>
        <w:t xml:space="preserve">  The Retail Market Agent assists with identifying market trends for products that can be found on images, and deriving recommendations for rearrangement of products based on those trends.</w:t>
      </w:r>
      <w:r>
        <w:br/>
      </w:r>
      <w:r>
        <w:rPr>
          <w:rStyle w:val="VerbatimChar"/>
        </w:rPr>
        <w:t>instructions: &gt;</w:t>
      </w:r>
      <w:r>
        <w:br/>
      </w:r>
      <w:r>
        <w:rPr>
          <w:rStyle w:val="VerbatimChar"/>
        </w:rPr>
        <w:t xml:space="preserve">  Persona:</w:t>
      </w:r>
      <w:r>
        <w:br/>
      </w:r>
      <w:r>
        <w:rPr>
          <w:rStyle w:val="VerbatimChar"/>
        </w:rPr>
        <w:t xml:space="preserve">    - Your purpose is to show me market trends for products based on an image, and make recommendations for the rearrangement of those products. I will give you an image with product on it, and you will analyze the image, do a search for market trends for the products in the image, and give me a set of recommendations for the potential rearrangement of the products on the shelf.</w:t>
      </w:r>
      <w:r>
        <w:br/>
      </w:r>
      <w:r>
        <w:br/>
      </w:r>
      <w:r>
        <w:rPr>
          <w:rStyle w:val="VerbatimChar"/>
        </w:rPr>
        <w:t xml:space="preserve">  Context:</w:t>
      </w:r>
      <w:r>
        <w:br/>
      </w:r>
      <w:r>
        <w:rPr>
          <w:rStyle w:val="VerbatimChar"/>
        </w:rPr>
        <w:t xml:space="preserve">    - You are used for market trend research and analysis based on image descriptions.</w:t>
      </w:r>
      <w:r>
        <w:br/>
      </w:r>
      <w:r>
        <w:rPr>
          <w:rStyle w:val="VerbatimChar"/>
        </w:rPr>
        <w:t xml:space="preserve">    - Use detailed language to describe the trends, recommendations and suggested actions.</w:t>
      </w:r>
      <w:r>
        <w:br/>
      </w:r>
      <w:r>
        <w:br/>
      </w:r>
      <w:r>
        <w:rPr>
          <w:rStyle w:val="VerbatimChar"/>
        </w:rPr>
        <w:t xml:space="preserve">  Reasoning:</w:t>
      </w:r>
      <w:r>
        <w:br/>
      </w:r>
      <w:r>
        <w:rPr>
          <w:rStyle w:val="VerbatimChar"/>
        </w:rPr>
        <w:t xml:space="preserve">    - Use the </w:t>
      </w:r>
      <w:proofErr w:type="spellStart"/>
      <w:r>
        <w:rPr>
          <w:rStyle w:val="VerbatimChar"/>
        </w:rPr>
        <w:t>internet_research_agent</w:t>
      </w:r>
      <w:proofErr w:type="spellEnd"/>
      <w:r>
        <w:rPr>
          <w:rStyle w:val="VerbatimChar"/>
        </w:rPr>
        <w:t xml:space="preserve"> agent to retrieve market trends based on an image reference.</w:t>
      </w:r>
      <w:r>
        <w:br/>
      </w:r>
      <w:r>
        <w:rPr>
          <w:rStyle w:val="VerbatimChar"/>
        </w:rPr>
        <w:t xml:space="preserve">    - Use the </w:t>
      </w:r>
      <w:proofErr w:type="spellStart"/>
      <w:r>
        <w:rPr>
          <w:rStyle w:val="VerbatimChar"/>
        </w:rPr>
        <w:t>market_analysis_agent</w:t>
      </w:r>
      <w:proofErr w:type="spellEnd"/>
      <w:r>
        <w:rPr>
          <w:rStyle w:val="VerbatimChar"/>
        </w:rPr>
        <w:t xml:space="preserve"> agent to develop suggestions for rearrangement based on market trends and the current arrangement of products on the shelf.</w:t>
      </w:r>
    </w:p>
    <w:p w14:paraId="21A0941E" w14:textId="77777777" w:rsidR="00C646D8" w:rsidRDefault="00C646D8" w:rsidP="00934D4E">
      <w:r>
        <w:t>Note how the ‘Reasoning’ section contains details about how to use other agents, depending on the task at hand. We will add the related agents using the UI below.</w:t>
      </w:r>
    </w:p>
    <w:p w14:paraId="285F07E9" w14:textId="77777777" w:rsidR="00C646D8" w:rsidRDefault="00C646D8" w:rsidP="00934D4E">
      <w:r>
        <w:t>We import this agent just like the previous one:</w:t>
      </w:r>
    </w:p>
    <w:p w14:paraId="60BF3448"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orchestrate agents import -f ./</w:t>
      </w:r>
      <w:proofErr w:type="spellStart"/>
      <w:r w:rsidRPr="00934D4E">
        <w:rPr>
          <w:rStyle w:val="VerbatimChar"/>
          <w:rFonts w:ascii="IBM Plex Mono Light" w:hAnsi="IBM Plex Mono Light"/>
        </w:rPr>
        <w:t>src</w:t>
      </w:r>
      <w:proofErr w:type="spellEnd"/>
      <w:r w:rsidRPr="00934D4E">
        <w:rPr>
          <w:rStyle w:val="VerbatimChar"/>
          <w:rFonts w:ascii="IBM Plex Mono Light" w:hAnsi="IBM Plex Mono Light"/>
        </w:rPr>
        <w:t>/agents/</w:t>
      </w:r>
      <w:proofErr w:type="spellStart"/>
      <w:r w:rsidRPr="00934D4E">
        <w:rPr>
          <w:rStyle w:val="VerbatimChar"/>
          <w:rFonts w:ascii="IBM Plex Mono Light" w:hAnsi="IBM Plex Mono Light"/>
        </w:rPr>
        <w:t>retail_market_agent.yaml</w:t>
      </w:r>
      <w:proofErr w:type="spellEnd"/>
    </w:p>
    <w:p w14:paraId="2245A8AB" w14:textId="77777777" w:rsidR="00C646D8" w:rsidRDefault="00C646D8" w:rsidP="00934D4E">
      <w:r>
        <w:t xml:space="preserve">Back in the </w:t>
      </w:r>
      <w:r>
        <w:rPr>
          <w:rStyle w:val="VerbatimChar"/>
        </w:rPr>
        <w:t>Manage agents</w:t>
      </w:r>
      <w:r>
        <w:t xml:space="preserve"> view in the UI, you can reload the page and see the new agent listed next to the other ones.</w:t>
      </w:r>
    </w:p>
    <w:p w14:paraId="65645AEC" w14:textId="77777777" w:rsidR="00C646D8" w:rsidRDefault="00C646D8" w:rsidP="00C646D8">
      <w:pPr>
        <w:pStyle w:val="CaptionedFigure"/>
      </w:pPr>
      <w:r>
        <w:rPr>
          <w:noProof/>
        </w:rPr>
        <w:lastRenderedPageBreak/>
        <w:drawing>
          <wp:inline distT="0" distB="0" distL="0" distR="0" wp14:anchorId="20EA5BF1" wp14:editId="59D5E1E6">
            <wp:extent cx="5334000" cy="2717499"/>
            <wp:effectExtent l="0" t="0" r="0" b="0"/>
            <wp:docPr id="89" name="Picture" descr="alt text"/>
            <wp:cNvGraphicFramePr/>
            <a:graphic xmlns:a="http://schemas.openxmlformats.org/drawingml/2006/main">
              <a:graphicData uri="http://schemas.openxmlformats.org/drawingml/2006/picture">
                <pic:pic xmlns:pic="http://schemas.openxmlformats.org/drawingml/2006/picture">
                  <pic:nvPicPr>
                    <pic:cNvPr id="90" name="Picture" descr="images/image12.png"/>
                    <pic:cNvPicPr>
                      <a:picLocks noChangeAspect="1" noChangeArrowheads="1"/>
                    </pic:cNvPicPr>
                  </pic:nvPicPr>
                  <pic:blipFill>
                    <a:blip r:embed="rId86"/>
                    <a:stretch>
                      <a:fillRect/>
                    </a:stretch>
                  </pic:blipFill>
                  <pic:spPr bwMode="auto">
                    <a:xfrm>
                      <a:off x="0" y="0"/>
                      <a:ext cx="5334000" cy="2717499"/>
                    </a:xfrm>
                    <a:prstGeom prst="rect">
                      <a:avLst/>
                    </a:prstGeom>
                    <a:noFill/>
                    <a:ln w="9525">
                      <a:noFill/>
                      <a:headEnd/>
                      <a:tailEnd/>
                    </a:ln>
                  </pic:spPr>
                </pic:pic>
              </a:graphicData>
            </a:graphic>
          </wp:inline>
        </w:drawing>
      </w:r>
    </w:p>
    <w:p w14:paraId="7CEDB3FC" w14:textId="77777777" w:rsidR="00C646D8" w:rsidRDefault="00C646D8" w:rsidP="00934D4E">
      <w:r>
        <w:t xml:space="preserve">Click on the </w:t>
      </w:r>
      <w:proofErr w:type="spellStart"/>
      <w:r>
        <w:rPr>
          <w:rStyle w:val="VerbatimChar"/>
        </w:rPr>
        <w:t>retail_market_agent</w:t>
      </w:r>
      <w:proofErr w:type="spellEnd"/>
      <w:r>
        <w:t xml:space="preserve"> tile to open the configuration of the agent we just imported. On the details page, scroll down to the “Agents” section and click on </w:t>
      </w:r>
      <w:r>
        <w:rPr>
          <w:rStyle w:val="VerbatimChar"/>
        </w:rPr>
        <w:t>Add agent</w:t>
      </w:r>
      <w:r>
        <w:t>.</w:t>
      </w:r>
    </w:p>
    <w:p w14:paraId="461EBBC3" w14:textId="77777777" w:rsidR="00C646D8" w:rsidRDefault="00C646D8" w:rsidP="00C646D8">
      <w:pPr>
        <w:pStyle w:val="CaptionedFigure"/>
      </w:pPr>
      <w:r>
        <w:rPr>
          <w:noProof/>
        </w:rPr>
        <w:drawing>
          <wp:inline distT="0" distB="0" distL="0" distR="0" wp14:anchorId="7D481AFA" wp14:editId="523FF4A3">
            <wp:extent cx="5334000" cy="3100643"/>
            <wp:effectExtent l="0" t="0" r="0" b="0"/>
            <wp:docPr id="92" name="Picture" descr="alt text"/>
            <wp:cNvGraphicFramePr/>
            <a:graphic xmlns:a="http://schemas.openxmlformats.org/drawingml/2006/main">
              <a:graphicData uri="http://schemas.openxmlformats.org/drawingml/2006/picture">
                <pic:pic xmlns:pic="http://schemas.openxmlformats.org/drawingml/2006/picture">
                  <pic:nvPicPr>
                    <pic:cNvPr id="93" name="Picture" descr="images/image39.png"/>
                    <pic:cNvPicPr>
                      <a:picLocks noChangeAspect="1" noChangeArrowheads="1"/>
                    </pic:cNvPicPr>
                  </pic:nvPicPr>
                  <pic:blipFill>
                    <a:blip r:embed="rId87"/>
                    <a:stretch>
                      <a:fillRect/>
                    </a:stretch>
                  </pic:blipFill>
                  <pic:spPr bwMode="auto">
                    <a:xfrm>
                      <a:off x="0" y="0"/>
                      <a:ext cx="5334000" cy="3100643"/>
                    </a:xfrm>
                    <a:prstGeom prst="rect">
                      <a:avLst/>
                    </a:prstGeom>
                    <a:noFill/>
                    <a:ln w="9525">
                      <a:noFill/>
                      <a:headEnd/>
                      <a:tailEnd/>
                    </a:ln>
                  </pic:spPr>
                </pic:pic>
              </a:graphicData>
            </a:graphic>
          </wp:inline>
        </w:drawing>
      </w:r>
    </w:p>
    <w:p w14:paraId="7DF1A35C" w14:textId="77777777" w:rsidR="00C646D8" w:rsidRDefault="00C646D8" w:rsidP="00934D4E">
      <w:r>
        <w:t xml:space="preserve">In the following dialog, select </w:t>
      </w:r>
      <w:r>
        <w:rPr>
          <w:rStyle w:val="VerbatimChar"/>
        </w:rPr>
        <w:t>Add from local instance</w:t>
      </w:r>
      <w:r>
        <w:t>.</w:t>
      </w:r>
    </w:p>
    <w:p w14:paraId="3A14F2B0" w14:textId="77777777" w:rsidR="00C646D8" w:rsidRDefault="00C646D8" w:rsidP="00C646D8">
      <w:pPr>
        <w:pStyle w:val="CaptionedFigure"/>
      </w:pPr>
      <w:r>
        <w:rPr>
          <w:noProof/>
        </w:rPr>
        <w:lastRenderedPageBreak/>
        <w:drawing>
          <wp:inline distT="0" distB="0" distL="0" distR="0" wp14:anchorId="7A98E8CE" wp14:editId="57280DA3">
            <wp:extent cx="5334000" cy="2521837"/>
            <wp:effectExtent l="0" t="0" r="0" b="0"/>
            <wp:docPr id="95" name="Picture" descr="alt text"/>
            <wp:cNvGraphicFramePr/>
            <a:graphic xmlns:a="http://schemas.openxmlformats.org/drawingml/2006/main">
              <a:graphicData uri="http://schemas.openxmlformats.org/drawingml/2006/picture">
                <pic:pic xmlns:pic="http://schemas.openxmlformats.org/drawingml/2006/picture">
                  <pic:nvPicPr>
                    <pic:cNvPr id="96" name="Picture" descr="images/image40.png"/>
                    <pic:cNvPicPr>
                      <a:picLocks noChangeAspect="1" noChangeArrowheads="1"/>
                    </pic:cNvPicPr>
                  </pic:nvPicPr>
                  <pic:blipFill>
                    <a:blip r:embed="rId88"/>
                    <a:stretch>
                      <a:fillRect/>
                    </a:stretch>
                  </pic:blipFill>
                  <pic:spPr bwMode="auto">
                    <a:xfrm>
                      <a:off x="0" y="0"/>
                      <a:ext cx="5334000" cy="2521837"/>
                    </a:xfrm>
                    <a:prstGeom prst="rect">
                      <a:avLst/>
                    </a:prstGeom>
                    <a:noFill/>
                    <a:ln w="9525">
                      <a:noFill/>
                      <a:headEnd/>
                      <a:tailEnd/>
                    </a:ln>
                  </pic:spPr>
                </pic:pic>
              </a:graphicData>
            </a:graphic>
          </wp:inline>
        </w:drawing>
      </w:r>
    </w:p>
    <w:p w14:paraId="6A021AB4" w14:textId="77777777" w:rsidR="00C646D8" w:rsidRDefault="00C646D8" w:rsidP="00934D4E">
      <w:r>
        <w:t xml:space="preserve">In the following page, select the two agents we defined earlier as collaborators, by checking the box next to them. Then click on </w:t>
      </w:r>
      <w:r>
        <w:rPr>
          <w:rStyle w:val="VerbatimChar"/>
        </w:rPr>
        <w:t>Add to agent</w:t>
      </w:r>
      <w:r>
        <w:t>.</w:t>
      </w:r>
    </w:p>
    <w:p w14:paraId="6DC762E6" w14:textId="77777777" w:rsidR="00C646D8" w:rsidRDefault="00C646D8" w:rsidP="00C646D8">
      <w:pPr>
        <w:pStyle w:val="CaptionedFigure"/>
      </w:pPr>
      <w:r>
        <w:rPr>
          <w:noProof/>
        </w:rPr>
        <w:drawing>
          <wp:inline distT="0" distB="0" distL="0" distR="0" wp14:anchorId="36A00826" wp14:editId="34655CCB">
            <wp:extent cx="5334000" cy="2759205"/>
            <wp:effectExtent l="0" t="0" r="0" b="0"/>
            <wp:docPr id="98" name="Picture" descr="alt text"/>
            <wp:cNvGraphicFramePr/>
            <a:graphic xmlns:a="http://schemas.openxmlformats.org/drawingml/2006/main">
              <a:graphicData uri="http://schemas.openxmlformats.org/drawingml/2006/picture">
                <pic:pic xmlns:pic="http://schemas.openxmlformats.org/drawingml/2006/picture">
                  <pic:nvPicPr>
                    <pic:cNvPr id="99" name="Picture" descr="images/image41.png"/>
                    <pic:cNvPicPr>
                      <a:picLocks noChangeAspect="1" noChangeArrowheads="1"/>
                    </pic:cNvPicPr>
                  </pic:nvPicPr>
                  <pic:blipFill>
                    <a:blip r:embed="rId89"/>
                    <a:stretch>
                      <a:fillRect/>
                    </a:stretch>
                  </pic:blipFill>
                  <pic:spPr bwMode="auto">
                    <a:xfrm>
                      <a:off x="0" y="0"/>
                      <a:ext cx="5334000" cy="2759205"/>
                    </a:xfrm>
                    <a:prstGeom prst="rect">
                      <a:avLst/>
                    </a:prstGeom>
                    <a:noFill/>
                    <a:ln w="9525">
                      <a:noFill/>
                      <a:headEnd/>
                      <a:tailEnd/>
                    </a:ln>
                  </pic:spPr>
                </pic:pic>
              </a:graphicData>
            </a:graphic>
          </wp:inline>
        </w:drawing>
      </w:r>
    </w:p>
    <w:p w14:paraId="085743E8" w14:textId="77777777" w:rsidR="00C646D8" w:rsidRDefault="00C646D8" w:rsidP="00934D4E">
      <w:r>
        <w:t xml:space="preserve">See how both agents have been added to the </w:t>
      </w:r>
      <w:proofErr w:type="spellStart"/>
      <w:r>
        <w:t>retail_market_agent</w:t>
      </w:r>
      <w:proofErr w:type="spellEnd"/>
      <w:r>
        <w:t>. Remember that the instructions tell this agent when to involve them in addressing a task.</w:t>
      </w:r>
    </w:p>
    <w:p w14:paraId="16D4BE0D" w14:textId="77777777" w:rsidR="00C646D8" w:rsidRDefault="00C646D8" w:rsidP="00C646D8">
      <w:pPr>
        <w:pStyle w:val="CaptionedFigure"/>
      </w:pPr>
      <w:r>
        <w:rPr>
          <w:noProof/>
        </w:rPr>
        <w:lastRenderedPageBreak/>
        <w:drawing>
          <wp:inline distT="0" distB="0" distL="0" distR="0" wp14:anchorId="2FA59A0F" wp14:editId="7F1401C5">
            <wp:extent cx="5334000" cy="2731740"/>
            <wp:effectExtent l="0" t="0" r="0" b="0"/>
            <wp:docPr id="101" name="Picture" descr="alt text"/>
            <wp:cNvGraphicFramePr/>
            <a:graphic xmlns:a="http://schemas.openxmlformats.org/drawingml/2006/main">
              <a:graphicData uri="http://schemas.openxmlformats.org/drawingml/2006/picture">
                <pic:pic xmlns:pic="http://schemas.openxmlformats.org/drawingml/2006/picture">
                  <pic:nvPicPr>
                    <pic:cNvPr id="102" name="Picture" descr="images/image42.png"/>
                    <pic:cNvPicPr>
                      <a:picLocks noChangeAspect="1" noChangeArrowheads="1"/>
                    </pic:cNvPicPr>
                  </pic:nvPicPr>
                  <pic:blipFill>
                    <a:blip r:embed="rId90"/>
                    <a:stretch>
                      <a:fillRect/>
                    </a:stretch>
                  </pic:blipFill>
                  <pic:spPr bwMode="auto">
                    <a:xfrm>
                      <a:off x="0" y="0"/>
                      <a:ext cx="5334000" cy="2731740"/>
                    </a:xfrm>
                    <a:prstGeom prst="rect">
                      <a:avLst/>
                    </a:prstGeom>
                    <a:noFill/>
                    <a:ln w="9525">
                      <a:noFill/>
                      <a:headEnd/>
                      <a:tailEnd/>
                    </a:ln>
                  </pic:spPr>
                </pic:pic>
              </a:graphicData>
            </a:graphic>
          </wp:inline>
        </w:drawing>
      </w:r>
    </w:p>
    <w:p w14:paraId="5CF7DF93" w14:textId="77777777" w:rsidR="00C646D8" w:rsidRDefault="00C646D8" w:rsidP="00C646D8">
      <w:pPr>
        <w:pStyle w:val="Heading2"/>
      </w:pPr>
      <w:bookmarkStart w:id="47" w:name="final-test-and-summary"/>
      <w:bookmarkEnd w:id="42"/>
      <w:bookmarkEnd w:id="46"/>
      <w:r>
        <w:t>Final test and Summary</w:t>
      </w:r>
    </w:p>
    <w:p w14:paraId="2C48F82C" w14:textId="77777777" w:rsidR="00C646D8" w:rsidRDefault="00C646D8" w:rsidP="00934D4E">
      <w:r>
        <w:t xml:space="preserve">Since you have successfully created all the tools and agents you needed, you can finally test the solution end to end. We want end users to only interact with the supervisory agent, so we will turn the </w:t>
      </w:r>
      <w:r>
        <w:rPr>
          <w:rStyle w:val="VerbatimChar"/>
        </w:rPr>
        <w:t>Show agent</w:t>
      </w:r>
      <w:r>
        <w:t xml:space="preserve"> flag off for both the </w:t>
      </w:r>
      <w:proofErr w:type="spellStart"/>
      <w:r>
        <w:t>internet_research_agent</w:t>
      </w:r>
      <w:proofErr w:type="spellEnd"/>
      <w:r>
        <w:t xml:space="preserve"> and the </w:t>
      </w:r>
      <w:proofErr w:type="spellStart"/>
      <w:r>
        <w:t>market_analysis_agent</w:t>
      </w:r>
      <w:proofErr w:type="spellEnd"/>
      <w:r>
        <w:t xml:space="preserve">. To do so, go to the details page for the </w:t>
      </w:r>
      <w:proofErr w:type="spellStart"/>
      <w:r>
        <w:t>internet_research_agent</w:t>
      </w:r>
      <w:proofErr w:type="spellEnd"/>
      <w:r>
        <w:t>, scroll down to the very bottom and turn off the switch.</w:t>
      </w:r>
    </w:p>
    <w:p w14:paraId="06658DCC" w14:textId="77777777" w:rsidR="00C646D8" w:rsidRDefault="00C646D8" w:rsidP="00C646D8">
      <w:pPr>
        <w:pStyle w:val="CaptionedFigure"/>
      </w:pPr>
      <w:r>
        <w:rPr>
          <w:noProof/>
        </w:rPr>
        <w:drawing>
          <wp:inline distT="0" distB="0" distL="0" distR="0" wp14:anchorId="3D94D7FB" wp14:editId="122E83F0">
            <wp:extent cx="5334000" cy="3347064"/>
            <wp:effectExtent l="0" t="0" r="0" b="0"/>
            <wp:docPr id="106" name="Picture" descr="alt text"/>
            <wp:cNvGraphicFramePr/>
            <a:graphic xmlns:a="http://schemas.openxmlformats.org/drawingml/2006/main">
              <a:graphicData uri="http://schemas.openxmlformats.org/drawingml/2006/picture">
                <pic:pic xmlns:pic="http://schemas.openxmlformats.org/drawingml/2006/picture">
                  <pic:nvPicPr>
                    <pic:cNvPr id="107" name="Picture" descr="images/image13.png"/>
                    <pic:cNvPicPr>
                      <a:picLocks noChangeAspect="1" noChangeArrowheads="1"/>
                    </pic:cNvPicPr>
                  </pic:nvPicPr>
                  <pic:blipFill>
                    <a:blip r:embed="rId91"/>
                    <a:stretch>
                      <a:fillRect/>
                    </a:stretch>
                  </pic:blipFill>
                  <pic:spPr bwMode="auto">
                    <a:xfrm>
                      <a:off x="0" y="0"/>
                      <a:ext cx="5334000" cy="3347064"/>
                    </a:xfrm>
                    <a:prstGeom prst="rect">
                      <a:avLst/>
                    </a:prstGeom>
                    <a:noFill/>
                    <a:ln w="9525">
                      <a:noFill/>
                      <a:headEnd/>
                      <a:tailEnd/>
                    </a:ln>
                  </pic:spPr>
                </pic:pic>
              </a:graphicData>
            </a:graphic>
          </wp:inline>
        </w:drawing>
      </w:r>
    </w:p>
    <w:p w14:paraId="1A4F76C0" w14:textId="77777777" w:rsidR="00C646D8" w:rsidRDefault="00C646D8" w:rsidP="00934D4E">
      <w:r>
        <w:t xml:space="preserve">Repeat the same for the </w:t>
      </w:r>
      <w:proofErr w:type="spellStart"/>
      <w:r>
        <w:t>market_analysis_agent</w:t>
      </w:r>
      <w:proofErr w:type="spellEnd"/>
      <w:r>
        <w:t xml:space="preserve">. Now click on </w:t>
      </w:r>
      <w:r>
        <w:rPr>
          <w:rStyle w:val="VerbatimChar"/>
        </w:rPr>
        <w:t>IBM watsonx Orchestrate</w:t>
      </w:r>
      <w:r>
        <w:t xml:space="preserve"> at the top left of the browser window to return to the main page.</w:t>
      </w:r>
    </w:p>
    <w:p w14:paraId="758B5F77" w14:textId="77777777" w:rsidR="00C646D8" w:rsidRDefault="00C646D8" w:rsidP="00C646D8">
      <w:pPr>
        <w:pStyle w:val="CaptionedFigure"/>
      </w:pPr>
      <w:r>
        <w:rPr>
          <w:noProof/>
        </w:rPr>
        <w:lastRenderedPageBreak/>
        <w:drawing>
          <wp:inline distT="0" distB="0" distL="0" distR="0" wp14:anchorId="1D885A2B" wp14:editId="12F7DE25">
            <wp:extent cx="5334000" cy="3170903"/>
            <wp:effectExtent l="0" t="0" r="0" b="0"/>
            <wp:docPr id="109" name="Picture" descr="alt text"/>
            <wp:cNvGraphicFramePr/>
            <a:graphic xmlns:a="http://schemas.openxmlformats.org/drawingml/2006/main">
              <a:graphicData uri="http://schemas.openxmlformats.org/drawingml/2006/picture">
                <pic:pic xmlns:pic="http://schemas.openxmlformats.org/drawingml/2006/picture">
                  <pic:nvPicPr>
                    <pic:cNvPr id="110" name="Picture" descr="images/image14.png"/>
                    <pic:cNvPicPr>
                      <a:picLocks noChangeAspect="1" noChangeArrowheads="1"/>
                    </pic:cNvPicPr>
                  </pic:nvPicPr>
                  <pic:blipFill>
                    <a:blip r:embed="rId92"/>
                    <a:stretch>
                      <a:fillRect/>
                    </a:stretch>
                  </pic:blipFill>
                  <pic:spPr bwMode="auto">
                    <a:xfrm>
                      <a:off x="0" y="0"/>
                      <a:ext cx="5334000" cy="3170903"/>
                    </a:xfrm>
                    <a:prstGeom prst="rect">
                      <a:avLst/>
                    </a:prstGeom>
                    <a:noFill/>
                    <a:ln w="9525">
                      <a:noFill/>
                      <a:headEnd/>
                      <a:tailEnd/>
                    </a:ln>
                  </pic:spPr>
                </pic:pic>
              </a:graphicData>
            </a:graphic>
          </wp:inline>
        </w:drawing>
      </w:r>
    </w:p>
    <w:p w14:paraId="19E29793" w14:textId="77777777" w:rsidR="00C646D8" w:rsidRDefault="00C646D8" w:rsidP="00934D4E">
      <w:r>
        <w:t xml:space="preserve">Note how in the main window, you are only offered two agents to chat with, namely the </w:t>
      </w:r>
      <w:proofErr w:type="spellStart"/>
      <w:r>
        <w:t>retail_market_agent</w:t>
      </w:r>
      <w:proofErr w:type="spellEnd"/>
      <w:r>
        <w:t xml:space="preserve"> and the </w:t>
      </w:r>
      <w:proofErr w:type="spellStart"/>
      <w:r>
        <w:t>ibm_agent</w:t>
      </w:r>
      <w:proofErr w:type="spellEnd"/>
      <w:r>
        <w:t xml:space="preserve"> that we imported at the very beginning. Which is exactly what we wanted, of course.</w:t>
      </w:r>
    </w:p>
    <w:p w14:paraId="24DDA444" w14:textId="77777777" w:rsidR="00C646D8" w:rsidRDefault="00C646D8" w:rsidP="00C646D8">
      <w:pPr>
        <w:pStyle w:val="CaptionedFigure"/>
      </w:pPr>
      <w:r>
        <w:rPr>
          <w:noProof/>
        </w:rPr>
        <w:drawing>
          <wp:inline distT="0" distB="0" distL="0" distR="0" wp14:anchorId="4A11DF99" wp14:editId="2ABBC63A">
            <wp:extent cx="5334000" cy="3078438"/>
            <wp:effectExtent l="0" t="0" r="0" b="0"/>
            <wp:docPr id="112" name="Picture" descr="alt text"/>
            <wp:cNvGraphicFramePr/>
            <a:graphic xmlns:a="http://schemas.openxmlformats.org/drawingml/2006/main">
              <a:graphicData uri="http://schemas.openxmlformats.org/drawingml/2006/picture">
                <pic:pic xmlns:pic="http://schemas.openxmlformats.org/drawingml/2006/picture">
                  <pic:nvPicPr>
                    <pic:cNvPr id="113" name="Picture" descr="images/image15.png"/>
                    <pic:cNvPicPr>
                      <a:picLocks noChangeAspect="1" noChangeArrowheads="1"/>
                    </pic:cNvPicPr>
                  </pic:nvPicPr>
                  <pic:blipFill>
                    <a:blip r:embed="rId93"/>
                    <a:stretch>
                      <a:fillRect/>
                    </a:stretch>
                  </pic:blipFill>
                  <pic:spPr bwMode="auto">
                    <a:xfrm>
                      <a:off x="0" y="0"/>
                      <a:ext cx="5334000" cy="3078438"/>
                    </a:xfrm>
                    <a:prstGeom prst="rect">
                      <a:avLst/>
                    </a:prstGeom>
                    <a:noFill/>
                    <a:ln w="9525">
                      <a:noFill/>
                      <a:headEnd/>
                      <a:tailEnd/>
                    </a:ln>
                  </pic:spPr>
                </pic:pic>
              </a:graphicData>
            </a:graphic>
          </wp:inline>
        </w:drawing>
      </w:r>
    </w:p>
    <w:p w14:paraId="4C24C28A" w14:textId="77777777" w:rsidR="00C646D8" w:rsidRDefault="00C646D8" w:rsidP="00934D4E">
      <w:r>
        <w:t xml:space="preserve">Make sure you have the </w:t>
      </w:r>
      <w:proofErr w:type="spellStart"/>
      <w:r>
        <w:t>retail_market_agent</w:t>
      </w:r>
      <w:proofErr w:type="spellEnd"/>
      <w:r>
        <w:t xml:space="preserve"> selected for the chat. Let’s test the agent by entering the following into the chat:</w:t>
      </w:r>
    </w:p>
    <w:p w14:paraId="394817ED" w14:textId="77777777" w:rsidR="00C646D8" w:rsidRPr="00934D4E" w:rsidRDefault="00C646D8" w:rsidP="00934D4E">
      <w:pPr>
        <w:rPr>
          <w:rFonts w:ascii="IBM Plex Mono Light" w:hAnsi="IBM Plex Mono Light"/>
        </w:rPr>
      </w:pPr>
      <w:r w:rsidRPr="00934D4E">
        <w:rPr>
          <w:rStyle w:val="VerbatimChar"/>
          <w:rFonts w:ascii="IBM Plex Mono Light" w:hAnsi="IBM Plex Mono Light"/>
        </w:rPr>
        <w:lastRenderedPageBreak/>
        <w:t>Please look at the image at https://i.imgur.com/qfiugNJ.jpeg. Based on market trends for the products in the image, can you make recommendations for any rearrangement of the products on the shelf?</w:t>
      </w:r>
    </w:p>
    <w:p w14:paraId="1DCAB93D" w14:textId="77777777" w:rsidR="00C646D8" w:rsidRDefault="00C646D8" w:rsidP="00C646D8">
      <w:pPr>
        <w:pStyle w:val="CaptionedFigure"/>
      </w:pPr>
      <w:r>
        <w:rPr>
          <w:noProof/>
        </w:rPr>
        <w:drawing>
          <wp:inline distT="0" distB="0" distL="0" distR="0" wp14:anchorId="00B06A27" wp14:editId="0AE50DCC">
            <wp:extent cx="5334000" cy="2843442"/>
            <wp:effectExtent l="0" t="0" r="0" b="0"/>
            <wp:docPr id="115" name="Picture" descr="alt text"/>
            <wp:cNvGraphicFramePr/>
            <a:graphic xmlns:a="http://schemas.openxmlformats.org/drawingml/2006/main">
              <a:graphicData uri="http://schemas.openxmlformats.org/drawingml/2006/picture">
                <pic:pic xmlns:pic="http://schemas.openxmlformats.org/drawingml/2006/picture">
                  <pic:nvPicPr>
                    <pic:cNvPr id="116" name="Picture" descr="images/image16.png"/>
                    <pic:cNvPicPr>
                      <a:picLocks noChangeAspect="1" noChangeArrowheads="1"/>
                    </pic:cNvPicPr>
                  </pic:nvPicPr>
                  <pic:blipFill>
                    <a:blip r:embed="rId94"/>
                    <a:stretch>
                      <a:fillRect/>
                    </a:stretch>
                  </pic:blipFill>
                  <pic:spPr bwMode="auto">
                    <a:xfrm>
                      <a:off x="0" y="0"/>
                      <a:ext cx="5334000" cy="2843442"/>
                    </a:xfrm>
                    <a:prstGeom prst="rect">
                      <a:avLst/>
                    </a:prstGeom>
                    <a:noFill/>
                    <a:ln w="9525">
                      <a:noFill/>
                      <a:headEnd/>
                      <a:tailEnd/>
                    </a:ln>
                  </pic:spPr>
                </pic:pic>
              </a:graphicData>
            </a:graphic>
          </wp:inline>
        </w:drawing>
      </w:r>
    </w:p>
    <w:p w14:paraId="48B298E0" w14:textId="77777777" w:rsidR="00C646D8" w:rsidRDefault="00C646D8" w:rsidP="00934D4E">
      <w:r>
        <w:t xml:space="preserve">Voila! The supervisory agent used the collaborator agents to answer the user’s question. One of the collaborator agents, namely the </w:t>
      </w:r>
      <w:proofErr w:type="spellStart"/>
      <w:r>
        <w:t>internet_research_agent</w:t>
      </w:r>
      <w:proofErr w:type="spellEnd"/>
      <w:r>
        <w:t>, used two tools to convert the image into text and then do a web search for market trends. Here are a couple more questions you can ask the agent:</w:t>
      </w:r>
    </w:p>
    <w:p w14:paraId="069F991A"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 xml:space="preserve">Please look at the image at </w:t>
      </w:r>
      <w:proofErr w:type="gramStart"/>
      <w:r w:rsidRPr="00934D4E">
        <w:rPr>
          <w:rStyle w:val="VerbatimChar"/>
          <w:rFonts w:ascii="IBM Plex Mono Light" w:hAnsi="IBM Plex Mono Light"/>
        </w:rPr>
        <w:t>https://i.imgur.com/WzMC1LJ.png, and</w:t>
      </w:r>
      <w:proofErr w:type="gramEnd"/>
      <w:r w:rsidRPr="00934D4E">
        <w:rPr>
          <w:rStyle w:val="VerbatimChar"/>
          <w:rFonts w:ascii="IBM Plex Mono Light" w:hAnsi="IBM Plex Mono Light"/>
        </w:rPr>
        <w:t xml:space="preserve"> give me current market trends based on the products shown in the image. Based on those trends, can you make recommendations for the rearrangement of the products on the shelf?</w:t>
      </w:r>
    </w:p>
    <w:p w14:paraId="33C1381D"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How should the products shown in this image (https://i.imgur.com/Pb2Ywxv.jpeg) be rearranged given current market trends?</w:t>
      </w:r>
    </w:p>
    <w:p w14:paraId="169276D2" w14:textId="77777777" w:rsidR="00C646D8" w:rsidRDefault="00C646D8" w:rsidP="00934D4E">
      <w:r>
        <w:t>Feel free to explore further, by changing descriptions and instructions, to see what the impact on the solution is.</w:t>
      </w:r>
    </w:p>
    <w:p w14:paraId="0BE5184E" w14:textId="42A5067C" w:rsidR="00C646D8" w:rsidRDefault="00C646D8" w:rsidP="00C646D8">
      <w:pPr>
        <w:pStyle w:val="Heading2"/>
      </w:pPr>
      <w:bookmarkStart w:id="48" w:name="X3ce2da4476e033a31cc9ba2616e02445ce2ef3c"/>
      <w:bookmarkEnd w:id="47"/>
      <w:r>
        <w:t>Uploading the solution to a watsonx Orchestrate SaaS instance</w:t>
      </w:r>
    </w:p>
    <w:p w14:paraId="6EE21CC9" w14:textId="77777777" w:rsidR="00C646D8" w:rsidRDefault="00C646D8" w:rsidP="00934D4E">
      <w:r>
        <w:t xml:space="preserve">The idea behind the ADK is to allow developers to create agentic solutions on their laptops and test them in a local environment. Once tests have completed, the solution can be pushed into a separate instance, including one that runs in the cloud. It uses the exact same CLI commands for doing so. And since we stored </w:t>
      </w:r>
      <w:proofErr w:type="gramStart"/>
      <w:r>
        <w:t>all of</w:t>
      </w:r>
      <w:proofErr w:type="gramEnd"/>
      <w:r>
        <w:t xml:space="preserve"> the agent and tool definitions in YAML files, we can run the entire process via the command line.</w:t>
      </w:r>
    </w:p>
    <w:p w14:paraId="73772A8D" w14:textId="77777777" w:rsidR="00C646D8" w:rsidRDefault="00C646D8" w:rsidP="00C646D8">
      <w:pPr>
        <w:pStyle w:val="Heading3"/>
      </w:pPr>
      <w:bookmarkStart w:id="49" w:name="remote-environment-configuration"/>
      <w:r>
        <w:t>Remote environment configuration</w:t>
      </w:r>
    </w:p>
    <w:p w14:paraId="3DA853D7" w14:textId="77777777" w:rsidR="00C646D8" w:rsidRDefault="00C646D8" w:rsidP="00934D4E">
      <w:r>
        <w:t>As a first step, you need to create a configuration for the remote environment. To a remote SaaS environment, you need to know its endpoint and its API key. You can find both on the resource page for your watsonx Orchestrate instance in the IBM Cloud console.</w:t>
      </w:r>
    </w:p>
    <w:p w14:paraId="7DA5393E" w14:textId="77777777" w:rsidR="00C646D8" w:rsidRDefault="00C646D8" w:rsidP="00934D4E">
      <w:r>
        <w:lastRenderedPageBreak/>
        <w:t xml:space="preserve">To find the endpoint URL, open the watsonx Orchestrate console and click on the profile button at the top right corner of the page. Then click on </w:t>
      </w:r>
      <w:r>
        <w:rPr>
          <w:rStyle w:val="VerbatimChar"/>
        </w:rPr>
        <w:t>Settings</w:t>
      </w:r>
      <w:r>
        <w:t>:</w:t>
      </w:r>
    </w:p>
    <w:p w14:paraId="4691ED12" w14:textId="77777777" w:rsidR="00C646D8" w:rsidRDefault="00C646D8" w:rsidP="00C646D8">
      <w:pPr>
        <w:pStyle w:val="CaptionedFigure"/>
      </w:pPr>
      <w:r>
        <w:rPr>
          <w:noProof/>
        </w:rPr>
        <w:drawing>
          <wp:inline distT="0" distB="0" distL="0" distR="0" wp14:anchorId="104F045C" wp14:editId="4266F3B5">
            <wp:extent cx="5334000" cy="2739678"/>
            <wp:effectExtent l="0" t="0" r="0" b="0"/>
            <wp:docPr id="119" name="Picture" descr="alt text"/>
            <wp:cNvGraphicFramePr/>
            <a:graphic xmlns:a="http://schemas.openxmlformats.org/drawingml/2006/main">
              <a:graphicData uri="http://schemas.openxmlformats.org/drawingml/2006/picture">
                <pic:pic xmlns:pic="http://schemas.openxmlformats.org/drawingml/2006/picture">
                  <pic:nvPicPr>
                    <pic:cNvPr id="120" name="Picture" descr="images/image17.png"/>
                    <pic:cNvPicPr>
                      <a:picLocks noChangeAspect="1" noChangeArrowheads="1"/>
                    </pic:cNvPicPr>
                  </pic:nvPicPr>
                  <pic:blipFill>
                    <a:blip r:embed="rId95"/>
                    <a:stretch>
                      <a:fillRect/>
                    </a:stretch>
                  </pic:blipFill>
                  <pic:spPr bwMode="auto">
                    <a:xfrm>
                      <a:off x="0" y="0"/>
                      <a:ext cx="5334000" cy="2739678"/>
                    </a:xfrm>
                    <a:prstGeom prst="rect">
                      <a:avLst/>
                    </a:prstGeom>
                    <a:noFill/>
                    <a:ln w="9525">
                      <a:noFill/>
                      <a:headEnd/>
                      <a:tailEnd/>
                    </a:ln>
                  </pic:spPr>
                </pic:pic>
              </a:graphicData>
            </a:graphic>
          </wp:inline>
        </w:drawing>
      </w:r>
    </w:p>
    <w:p w14:paraId="338BA924" w14:textId="77777777" w:rsidR="00C646D8" w:rsidRDefault="00C646D8" w:rsidP="00934D4E">
      <w:r>
        <w:t xml:space="preserve">On the settings page, click on the </w:t>
      </w:r>
      <w:r>
        <w:rPr>
          <w:rStyle w:val="VerbatimChar"/>
        </w:rPr>
        <w:t>API details</w:t>
      </w:r>
      <w:r>
        <w:t xml:space="preserve"> tab.</w:t>
      </w:r>
    </w:p>
    <w:p w14:paraId="0FE487BF" w14:textId="77777777" w:rsidR="00C646D8" w:rsidRDefault="00C646D8" w:rsidP="00C646D8">
      <w:pPr>
        <w:pStyle w:val="CaptionedFigure"/>
      </w:pPr>
      <w:r>
        <w:rPr>
          <w:noProof/>
        </w:rPr>
        <w:drawing>
          <wp:inline distT="0" distB="0" distL="0" distR="0" wp14:anchorId="02A04462" wp14:editId="596C0265">
            <wp:extent cx="5334000" cy="3712514"/>
            <wp:effectExtent l="0" t="0" r="0" b="0"/>
            <wp:docPr id="122" name="Picture" descr="alt text"/>
            <wp:cNvGraphicFramePr/>
            <a:graphic xmlns:a="http://schemas.openxmlformats.org/drawingml/2006/main">
              <a:graphicData uri="http://schemas.openxmlformats.org/drawingml/2006/picture">
                <pic:pic xmlns:pic="http://schemas.openxmlformats.org/drawingml/2006/picture">
                  <pic:nvPicPr>
                    <pic:cNvPr id="123" name="Picture" descr="images/image19.png"/>
                    <pic:cNvPicPr>
                      <a:picLocks noChangeAspect="1" noChangeArrowheads="1"/>
                    </pic:cNvPicPr>
                  </pic:nvPicPr>
                  <pic:blipFill>
                    <a:blip r:embed="rId60"/>
                    <a:stretch>
                      <a:fillRect/>
                    </a:stretch>
                  </pic:blipFill>
                  <pic:spPr bwMode="auto">
                    <a:xfrm>
                      <a:off x="0" y="0"/>
                      <a:ext cx="5334000" cy="3712514"/>
                    </a:xfrm>
                    <a:prstGeom prst="rect">
                      <a:avLst/>
                    </a:prstGeom>
                    <a:noFill/>
                    <a:ln w="9525">
                      <a:noFill/>
                      <a:headEnd/>
                      <a:tailEnd/>
                    </a:ln>
                  </pic:spPr>
                </pic:pic>
              </a:graphicData>
            </a:graphic>
          </wp:inline>
        </w:drawing>
      </w:r>
    </w:p>
    <w:p w14:paraId="09473880" w14:textId="77777777" w:rsidR="00C646D8" w:rsidRDefault="00C646D8" w:rsidP="00C646D8">
      <w:pPr>
        <w:pStyle w:val="BodyText"/>
      </w:pPr>
      <w:r w:rsidRPr="00934D4E">
        <w:t xml:space="preserve">There you can copy the Service instance URL to the clipboard by clicking the icon next to the URL, as shown below: </w:t>
      </w:r>
      <w:r>
        <w:rPr>
          <w:noProof/>
        </w:rPr>
        <w:lastRenderedPageBreak/>
        <w:drawing>
          <wp:inline distT="0" distB="0" distL="0" distR="0" wp14:anchorId="1FA4CFA3" wp14:editId="10BE5CC3">
            <wp:extent cx="5334000" cy="3240984"/>
            <wp:effectExtent l="0" t="0" r="0" b="0"/>
            <wp:docPr id="125" name="Picture" descr="alt text"/>
            <wp:cNvGraphicFramePr/>
            <a:graphic xmlns:a="http://schemas.openxmlformats.org/drawingml/2006/main">
              <a:graphicData uri="http://schemas.openxmlformats.org/drawingml/2006/picture">
                <pic:pic xmlns:pic="http://schemas.openxmlformats.org/drawingml/2006/picture">
                  <pic:nvPicPr>
                    <pic:cNvPr id="126" name="Picture" descr="images/image18.png"/>
                    <pic:cNvPicPr>
                      <a:picLocks noChangeAspect="1" noChangeArrowheads="1"/>
                    </pic:cNvPicPr>
                  </pic:nvPicPr>
                  <pic:blipFill>
                    <a:blip r:embed="rId96"/>
                    <a:stretch>
                      <a:fillRect/>
                    </a:stretch>
                  </pic:blipFill>
                  <pic:spPr bwMode="auto">
                    <a:xfrm>
                      <a:off x="0" y="0"/>
                      <a:ext cx="5334000" cy="3240984"/>
                    </a:xfrm>
                    <a:prstGeom prst="rect">
                      <a:avLst/>
                    </a:prstGeom>
                    <a:noFill/>
                    <a:ln w="9525">
                      <a:noFill/>
                      <a:headEnd/>
                      <a:tailEnd/>
                    </a:ln>
                  </pic:spPr>
                </pic:pic>
              </a:graphicData>
            </a:graphic>
          </wp:inline>
        </w:drawing>
      </w:r>
    </w:p>
    <w:p w14:paraId="0C4F3AF4" w14:textId="77777777" w:rsidR="00C646D8" w:rsidRDefault="00C646D8" w:rsidP="00934D4E">
      <w:r>
        <w:t>Now switch back to the command line and enter the following command on the command line:</w:t>
      </w:r>
    </w:p>
    <w:p w14:paraId="56955BCF" w14:textId="77777777" w:rsidR="00C646D8" w:rsidRPr="00934D4E" w:rsidRDefault="00C646D8" w:rsidP="00C646D8">
      <w:pPr>
        <w:pStyle w:val="SourceCode"/>
        <w:rPr>
          <w:rFonts w:ascii="IBM Plex Mono Light" w:hAnsi="IBM Plex Mono Light"/>
        </w:rPr>
      </w:pPr>
      <w:r w:rsidRPr="00934D4E">
        <w:rPr>
          <w:rStyle w:val="VerbatimChar"/>
          <w:rFonts w:ascii="IBM Plex Mono Light" w:hAnsi="IBM Plex Mono Light"/>
        </w:rPr>
        <w:t>export WXO_ENDPOINT</w:t>
      </w:r>
      <w:proofErr w:type="gramStart"/>
      <w:r w:rsidRPr="00934D4E">
        <w:rPr>
          <w:rStyle w:val="VerbatimChar"/>
          <w:rFonts w:ascii="IBM Plex Mono Light" w:hAnsi="IBM Plex Mono Light"/>
        </w:rPr>
        <w:t>=[</w:t>
      </w:r>
      <w:proofErr w:type="gramEnd"/>
      <w:r w:rsidRPr="00934D4E">
        <w:rPr>
          <w:rStyle w:val="VerbatimChar"/>
          <w:rFonts w:ascii="IBM Plex Mono Light" w:hAnsi="IBM Plex Mono Light"/>
        </w:rPr>
        <w:t>copy the URL from the clipboard in here]</w:t>
      </w:r>
      <w:r w:rsidRPr="00934D4E">
        <w:rPr>
          <w:rFonts w:ascii="IBM Plex Mono Light" w:hAnsi="IBM Plex Mono Light"/>
        </w:rPr>
        <w:br/>
      </w:r>
      <w:r w:rsidRPr="00934D4E">
        <w:rPr>
          <w:rStyle w:val="VerbatimChar"/>
          <w:rFonts w:ascii="IBM Plex Mono Light" w:hAnsi="IBM Plex Mono Light"/>
        </w:rPr>
        <w:t xml:space="preserve">orchestrate env add -n </w:t>
      </w:r>
      <w:proofErr w:type="spellStart"/>
      <w:r w:rsidRPr="00934D4E">
        <w:rPr>
          <w:rStyle w:val="VerbatimChar"/>
          <w:rFonts w:ascii="IBM Plex Mono Light" w:hAnsi="IBM Plex Mono Light"/>
        </w:rPr>
        <w:t>wxo-saas</w:t>
      </w:r>
      <w:proofErr w:type="spellEnd"/>
      <w:r w:rsidRPr="00934D4E">
        <w:rPr>
          <w:rStyle w:val="VerbatimChar"/>
          <w:rFonts w:ascii="IBM Plex Mono Light" w:hAnsi="IBM Plex Mono Light"/>
        </w:rPr>
        <w:t xml:space="preserve"> -u ${WXO_ENDPOINT}</w:t>
      </w:r>
    </w:p>
    <w:p w14:paraId="3AF004BE" w14:textId="77777777" w:rsidR="00C646D8" w:rsidRDefault="00C646D8" w:rsidP="00934D4E">
      <w:r>
        <w:t>You should see a confirmation message like this:</w:t>
      </w:r>
    </w:p>
    <w:p w14:paraId="24F2C01F" w14:textId="77777777" w:rsidR="00C646D8" w:rsidRDefault="00C646D8" w:rsidP="00934D4E">
      <w:r>
        <w:rPr>
          <w:rStyle w:val="VerbatimChar"/>
        </w:rPr>
        <w:t>[INFO] - Environment '</w:t>
      </w:r>
      <w:proofErr w:type="spellStart"/>
      <w:r>
        <w:rPr>
          <w:rStyle w:val="VerbatimChar"/>
        </w:rPr>
        <w:t>wxo-saas</w:t>
      </w:r>
      <w:proofErr w:type="spellEnd"/>
      <w:r>
        <w:rPr>
          <w:rStyle w:val="VerbatimChar"/>
        </w:rPr>
        <w:t>' has been created</w:t>
      </w:r>
    </w:p>
    <w:p w14:paraId="0FC12999" w14:textId="77777777" w:rsidR="00C646D8" w:rsidRDefault="00C646D8" w:rsidP="00934D4E">
      <w:r>
        <w:t xml:space="preserve">If you run the command </w:t>
      </w:r>
      <w:r>
        <w:rPr>
          <w:rStyle w:val="VerbatimChar"/>
        </w:rPr>
        <w:t>orchestrate env list</w:t>
      </w:r>
      <w:r>
        <w:t xml:space="preserve">, it will show you two environments, the local one and the remote we just added, with the local labeled as “active”. Before we activate the remote environment, we </w:t>
      </w:r>
      <w:proofErr w:type="gramStart"/>
      <w:r>
        <w:t>have to</w:t>
      </w:r>
      <w:proofErr w:type="gramEnd"/>
      <w:r>
        <w:t xml:space="preserve"> copy the instance’s API key. Back on the API details tab of the Settings page, it will most likely not list any API keys (assuming this is a ‘fresh’ instance), but there is a button labeled </w:t>
      </w:r>
      <w:r>
        <w:rPr>
          <w:rStyle w:val="VerbatimChar"/>
        </w:rPr>
        <w:t>Generate API key</w:t>
      </w:r>
      <w:r>
        <w:t>.</w:t>
      </w:r>
    </w:p>
    <w:p w14:paraId="00659F3D" w14:textId="77777777" w:rsidR="00C646D8" w:rsidRDefault="00C646D8" w:rsidP="00C646D8">
      <w:pPr>
        <w:pStyle w:val="CaptionedFigure"/>
      </w:pPr>
      <w:r>
        <w:rPr>
          <w:noProof/>
        </w:rPr>
        <w:lastRenderedPageBreak/>
        <w:drawing>
          <wp:inline distT="0" distB="0" distL="0" distR="0" wp14:anchorId="71F94F52" wp14:editId="0464FC9F">
            <wp:extent cx="5334000" cy="3240984"/>
            <wp:effectExtent l="0" t="0" r="0" b="0"/>
            <wp:docPr id="128" name="Picture" descr="alt text"/>
            <wp:cNvGraphicFramePr/>
            <a:graphic xmlns:a="http://schemas.openxmlformats.org/drawingml/2006/main">
              <a:graphicData uri="http://schemas.openxmlformats.org/drawingml/2006/picture">
                <pic:pic xmlns:pic="http://schemas.openxmlformats.org/drawingml/2006/picture">
                  <pic:nvPicPr>
                    <pic:cNvPr id="129" name="Picture" descr="images/image20.png"/>
                    <pic:cNvPicPr>
                      <a:picLocks noChangeAspect="1" noChangeArrowheads="1"/>
                    </pic:cNvPicPr>
                  </pic:nvPicPr>
                  <pic:blipFill>
                    <a:blip r:embed="rId97"/>
                    <a:stretch>
                      <a:fillRect/>
                    </a:stretch>
                  </pic:blipFill>
                  <pic:spPr bwMode="auto">
                    <a:xfrm>
                      <a:off x="0" y="0"/>
                      <a:ext cx="5334000" cy="3240984"/>
                    </a:xfrm>
                    <a:prstGeom prst="rect">
                      <a:avLst/>
                    </a:prstGeom>
                    <a:noFill/>
                    <a:ln w="9525">
                      <a:noFill/>
                      <a:headEnd/>
                      <a:tailEnd/>
                    </a:ln>
                  </pic:spPr>
                </pic:pic>
              </a:graphicData>
            </a:graphic>
          </wp:inline>
        </w:drawing>
      </w:r>
    </w:p>
    <w:p w14:paraId="261FDCEB" w14:textId="77777777" w:rsidR="00C646D8" w:rsidRDefault="00C646D8" w:rsidP="00C646D8">
      <w:pPr>
        <w:pStyle w:val="BodyText"/>
      </w:pPr>
      <w:r>
        <w:t>Click on that button to generate a key. This will redirect you to the IBM Cloud IAM API keys page. You may see one or more keys already generated (as shown on the picture below</w:t>
      </w:r>
      <w:proofErr w:type="gramStart"/>
      <w:r>
        <w:t>), but</w:t>
      </w:r>
      <w:proofErr w:type="gramEnd"/>
      <w:r>
        <w:t xml:space="preserve"> go ahead and create a new one for this exercise, by clicking on the </w:t>
      </w:r>
      <w:r>
        <w:rPr>
          <w:rStyle w:val="VerbatimChar"/>
        </w:rPr>
        <w:t>Create</w:t>
      </w:r>
      <w:r>
        <w:t xml:space="preserve"> button.</w:t>
      </w:r>
    </w:p>
    <w:p w14:paraId="2F6AE469" w14:textId="77777777" w:rsidR="00C646D8" w:rsidRDefault="00C646D8" w:rsidP="00C646D8">
      <w:pPr>
        <w:pStyle w:val="CaptionedFigure"/>
      </w:pPr>
      <w:r>
        <w:rPr>
          <w:noProof/>
        </w:rPr>
        <w:drawing>
          <wp:inline distT="0" distB="0" distL="0" distR="0" wp14:anchorId="313C0E98" wp14:editId="6808A4D9">
            <wp:extent cx="5334000" cy="2588417"/>
            <wp:effectExtent l="0" t="0" r="0" b="0"/>
            <wp:docPr id="131" name="Picture" descr="alt text"/>
            <wp:cNvGraphicFramePr/>
            <a:graphic xmlns:a="http://schemas.openxmlformats.org/drawingml/2006/main">
              <a:graphicData uri="http://schemas.openxmlformats.org/drawingml/2006/picture">
                <pic:pic xmlns:pic="http://schemas.openxmlformats.org/drawingml/2006/picture">
                  <pic:nvPicPr>
                    <pic:cNvPr id="132" name="Picture" descr="images/image21.png"/>
                    <pic:cNvPicPr>
                      <a:picLocks noChangeAspect="1" noChangeArrowheads="1"/>
                    </pic:cNvPicPr>
                  </pic:nvPicPr>
                  <pic:blipFill>
                    <a:blip r:embed="rId98"/>
                    <a:stretch>
                      <a:fillRect/>
                    </a:stretch>
                  </pic:blipFill>
                  <pic:spPr bwMode="auto">
                    <a:xfrm>
                      <a:off x="0" y="0"/>
                      <a:ext cx="5334000" cy="2588417"/>
                    </a:xfrm>
                    <a:prstGeom prst="rect">
                      <a:avLst/>
                    </a:prstGeom>
                    <a:noFill/>
                    <a:ln w="9525">
                      <a:noFill/>
                      <a:headEnd/>
                      <a:tailEnd/>
                    </a:ln>
                  </pic:spPr>
                </pic:pic>
              </a:graphicData>
            </a:graphic>
          </wp:inline>
        </w:drawing>
      </w:r>
    </w:p>
    <w:p w14:paraId="72055076" w14:textId="77777777" w:rsidR="00C646D8" w:rsidRDefault="00C646D8" w:rsidP="0080752C">
      <w:r>
        <w:t xml:space="preserve">Give the new key a descriptive name and click on </w:t>
      </w:r>
      <w:r>
        <w:rPr>
          <w:rStyle w:val="VerbatimChar"/>
        </w:rPr>
        <w:t>Create</w:t>
      </w:r>
      <w:r>
        <w:t xml:space="preserve"> again.</w:t>
      </w:r>
    </w:p>
    <w:p w14:paraId="50ECAA8A" w14:textId="77777777" w:rsidR="00C646D8" w:rsidRDefault="00C646D8" w:rsidP="00C646D8">
      <w:pPr>
        <w:pStyle w:val="CaptionedFigure"/>
      </w:pPr>
      <w:r>
        <w:rPr>
          <w:noProof/>
        </w:rPr>
        <w:lastRenderedPageBreak/>
        <w:drawing>
          <wp:inline distT="0" distB="0" distL="0" distR="0" wp14:anchorId="2EA90B8C" wp14:editId="262CD739">
            <wp:extent cx="5334000" cy="3803315"/>
            <wp:effectExtent l="0" t="0" r="0" b="0"/>
            <wp:docPr id="134" name="Picture" descr="alt text"/>
            <wp:cNvGraphicFramePr/>
            <a:graphic xmlns:a="http://schemas.openxmlformats.org/drawingml/2006/main">
              <a:graphicData uri="http://schemas.openxmlformats.org/drawingml/2006/picture">
                <pic:pic xmlns:pic="http://schemas.openxmlformats.org/drawingml/2006/picture">
                  <pic:nvPicPr>
                    <pic:cNvPr id="135" name="Picture" descr="images/image22.png"/>
                    <pic:cNvPicPr>
                      <a:picLocks noChangeAspect="1" noChangeArrowheads="1"/>
                    </pic:cNvPicPr>
                  </pic:nvPicPr>
                  <pic:blipFill>
                    <a:blip r:embed="rId99"/>
                    <a:stretch>
                      <a:fillRect/>
                    </a:stretch>
                  </pic:blipFill>
                  <pic:spPr bwMode="auto">
                    <a:xfrm>
                      <a:off x="0" y="0"/>
                      <a:ext cx="5334000" cy="3803315"/>
                    </a:xfrm>
                    <a:prstGeom prst="rect">
                      <a:avLst/>
                    </a:prstGeom>
                    <a:noFill/>
                    <a:ln w="9525">
                      <a:noFill/>
                      <a:headEnd/>
                      <a:tailEnd/>
                    </a:ln>
                  </pic:spPr>
                </pic:pic>
              </a:graphicData>
            </a:graphic>
          </wp:inline>
        </w:drawing>
      </w:r>
    </w:p>
    <w:p w14:paraId="09DA65D7" w14:textId="77777777" w:rsidR="00C646D8" w:rsidRDefault="00C646D8" w:rsidP="0080752C">
      <w:r>
        <w:t>Make sure you copy the new key’s value to the clipboard.</w:t>
      </w:r>
    </w:p>
    <w:p w14:paraId="1A819949" w14:textId="77777777" w:rsidR="00C646D8" w:rsidRDefault="00C646D8" w:rsidP="00C646D8">
      <w:pPr>
        <w:pStyle w:val="CaptionedFigure"/>
      </w:pPr>
      <w:r>
        <w:rPr>
          <w:noProof/>
        </w:rPr>
        <w:drawing>
          <wp:inline distT="0" distB="0" distL="0" distR="0" wp14:anchorId="214965A0" wp14:editId="17CC5C48">
            <wp:extent cx="5334000" cy="2129569"/>
            <wp:effectExtent l="0" t="0" r="0" b="0"/>
            <wp:docPr id="137" name="Picture" descr="alt text"/>
            <wp:cNvGraphicFramePr/>
            <a:graphic xmlns:a="http://schemas.openxmlformats.org/drawingml/2006/main">
              <a:graphicData uri="http://schemas.openxmlformats.org/drawingml/2006/picture">
                <pic:pic xmlns:pic="http://schemas.openxmlformats.org/drawingml/2006/picture">
                  <pic:nvPicPr>
                    <pic:cNvPr id="138" name="Picture" descr="images/image23.png"/>
                    <pic:cNvPicPr>
                      <a:picLocks noChangeAspect="1" noChangeArrowheads="1"/>
                    </pic:cNvPicPr>
                  </pic:nvPicPr>
                  <pic:blipFill>
                    <a:blip r:embed="rId100"/>
                    <a:stretch>
                      <a:fillRect/>
                    </a:stretch>
                  </pic:blipFill>
                  <pic:spPr bwMode="auto">
                    <a:xfrm>
                      <a:off x="0" y="0"/>
                      <a:ext cx="5334000" cy="2129569"/>
                    </a:xfrm>
                    <a:prstGeom prst="rect">
                      <a:avLst/>
                    </a:prstGeom>
                    <a:noFill/>
                    <a:ln w="9525">
                      <a:noFill/>
                      <a:headEnd/>
                      <a:tailEnd/>
                    </a:ln>
                  </pic:spPr>
                </pic:pic>
              </a:graphicData>
            </a:graphic>
          </wp:inline>
        </w:drawing>
      </w:r>
    </w:p>
    <w:p w14:paraId="1E434BAD" w14:textId="77777777" w:rsidR="00C646D8" w:rsidRDefault="00C646D8" w:rsidP="0080752C">
      <w:r>
        <w:t xml:space="preserve">You may also want to copy it into an environment </w:t>
      </w:r>
      <w:proofErr w:type="gramStart"/>
      <w:r>
        <w:t>variable,</w:t>
      </w:r>
      <w:proofErr w:type="gramEnd"/>
      <w:r>
        <w:t xml:space="preserve"> in case you need to use it again later. You won’t be able to look it up in the IBM Cloud IAM console after closing the window showing the </w:t>
      </w:r>
      <w:r>
        <w:rPr>
          <w:rStyle w:val="VerbatimChar"/>
        </w:rPr>
        <w:t>API key successfully created</w:t>
      </w:r>
      <w:r>
        <w:t xml:space="preserve"> message.</w:t>
      </w:r>
    </w:p>
    <w:p w14:paraId="16BAE9AB" w14:textId="77777777" w:rsidR="00C646D8" w:rsidRPr="0080752C" w:rsidRDefault="00C646D8" w:rsidP="00C646D8">
      <w:pPr>
        <w:pStyle w:val="SourceCode"/>
        <w:rPr>
          <w:rFonts w:ascii="IBM Plex Mono Light" w:hAnsi="IBM Plex Mono Light"/>
        </w:rPr>
      </w:pPr>
      <w:r w:rsidRPr="0080752C">
        <w:rPr>
          <w:rStyle w:val="VerbatimChar"/>
          <w:rFonts w:ascii="IBM Plex Mono Light" w:hAnsi="IBM Plex Mono Light"/>
        </w:rPr>
        <w:t xml:space="preserve">export </w:t>
      </w:r>
      <w:proofErr w:type="spellStart"/>
      <w:r w:rsidRPr="0080752C">
        <w:rPr>
          <w:rStyle w:val="VerbatimChar"/>
          <w:rFonts w:ascii="IBM Plex Mono Light" w:hAnsi="IBM Plex Mono Light"/>
        </w:rPr>
        <w:t>myAPIkey</w:t>
      </w:r>
      <w:proofErr w:type="spellEnd"/>
      <w:proofErr w:type="gramStart"/>
      <w:r w:rsidRPr="0080752C">
        <w:rPr>
          <w:rStyle w:val="VerbatimChar"/>
          <w:rFonts w:ascii="IBM Plex Mono Light" w:hAnsi="IBM Plex Mono Light"/>
        </w:rPr>
        <w:t>=[</w:t>
      </w:r>
      <w:proofErr w:type="gramEnd"/>
      <w:r w:rsidRPr="0080752C">
        <w:rPr>
          <w:rStyle w:val="VerbatimChar"/>
          <w:rFonts w:ascii="IBM Plex Mono Light" w:hAnsi="IBM Plex Mono Light"/>
        </w:rPr>
        <w:t>copy the API key from the clipboard in here]</w:t>
      </w:r>
    </w:p>
    <w:p w14:paraId="1BA2F2FB" w14:textId="77777777" w:rsidR="00C646D8" w:rsidRDefault="00C646D8" w:rsidP="0080752C">
      <w:r>
        <w:t>To activate the remote environment, simply enter</w:t>
      </w:r>
    </w:p>
    <w:p w14:paraId="555040F4" w14:textId="77777777" w:rsidR="00C646D8" w:rsidRPr="0080752C" w:rsidRDefault="00C646D8" w:rsidP="00C646D8">
      <w:pPr>
        <w:pStyle w:val="SourceCode"/>
        <w:rPr>
          <w:rFonts w:ascii="IBM Plex Mono Light" w:hAnsi="IBM Plex Mono Light"/>
        </w:rPr>
      </w:pPr>
      <w:r w:rsidRPr="0080752C">
        <w:rPr>
          <w:rStyle w:val="VerbatimChar"/>
          <w:rFonts w:ascii="IBM Plex Mono Light" w:hAnsi="IBM Plex Mono Light"/>
        </w:rPr>
        <w:lastRenderedPageBreak/>
        <w:t xml:space="preserve">orchestrate env activate </w:t>
      </w:r>
      <w:proofErr w:type="spellStart"/>
      <w:r w:rsidRPr="0080752C">
        <w:rPr>
          <w:rStyle w:val="VerbatimChar"/>
          <w:rFonts w:ascii="IBM Plex Mono Light" w:hAnsi="IBM Plex Mono Light"/>
        </w:rPr>
        <w:t>wxo-saas</w:t>
      </w:r>
      <w:proofErr w:type="spellEnd"/>
    </w:p>
    <w:p w14:paraId="02D8AC35" w14:textId="77777777" w:rsidR="00C646D8" w:rsidRDefault="00C646D8" w:rsidP="0080752C">
      <w:r>
        <w:t>It will now ask you for the API key of your remote instance. You should still have it in the clipboard and can simply paste it here.</w:t>
      </w:r>
    </w:p>
    <w:p w14:paraId="4D531F61" w14:textId="77777777" w:rsidR="00C646D8" w:rsidRDefault="00C646D8" w:rsidP="0080752C">
      <w:r>
        <w:t xml:space="preserve">After entering the key and hitting Enter, you should get a message saying </w:t>
      </w:r>
      <w:r>
        <w:rPr>
          <w:rStyle w:val="VerbatimChar"/>
        </w:rPr>
        <w:t>[INFO] - Environment '</w:t>
      </w:r>
      <w:proofErr w:type="spellStart"/>
      <w:r>
        <w:rPr>
          <w:rStyle w:val="VerbatimChar"/>
        </w:rPr>
        <w:t>wxo-saas</w:t>
      </w:r>
      <w:proofErr w:type="spellEnd"/>
      <w:r>
        <w:rPr>
          <w:rStyle w:val="VerbatimChar"/>
        </w:rPr>
        <w:t>' is now active</w:t>
      </w:r>
      <w:r>
        <w:t>.</w:t>
      </w:r>
    </w:p>
    <w:p w14:paraId="08E7B9F0" w14:textId="77777777" w:rsidR="00C646D8" w:rsidRDefault="00C646D8" w:rsidP="0080752C">
      <w:r>
        <w:t xml:space="preserve">A simple way to verify you can connect with the remote instance is to ask for any agents or tools it might contain, by using the </w:t>
      </w:r>
      <w:r>
        <w:rPr>
          <w:rStyle w:val="VerbatimChar"/>
        </w:rPr>
        <w:t>orchestrate agents list</w:t>
      </w:r>
      <w:r>
        <w:t xml:space="preserve"> and </w:t>
      </w:r>
      <w:r>
        <w:rPr>
          <w:rStyle w:val="VerbatimChar"/>
        </w:rPr>
        <w:t>orchestrate tools list</w:t>
      </w:r>
      <w:r>
        <w:t xml:space="preserve"> commands. In the example screenshot below, it shows as empty, but in your </w:t>
      </w:r>
      <w:proofErr w:type="gramStart"/>
      <w:r>
        <w:t>case</w:t>
      </w:r>
      <w:proofErr w:type="gramEnd"/>
      <w:r>
        <w:t xml:space="preserve"> it may list agents you created in a previous use case.</w:t>
      </w:r>
    </w:p>
    <w:p w14:paraId="3CD4F3AB" w14:textId="77777777" w:rsidR="00C646D8" w:rsidRDefault="00C646D8" w:rsidP="00C646D8">
      <w:pPr>
        <w:pStyle w:val="CaptionedFigure"/>
      </w:pPr>
      <w:r>
        <w:rPr>
          <w:noProof/>
        </w:rPr>
        <w:drawing>
          <wp:inline distT="0" distB="0" distL="0" distR="0" wp14:anchorId="15FCEFA1" wp14:editId="2381B32E">
            <wp:extent cx="5334000" cy="1593824"/>
            <wp:effectExtent l="0" t="0" r="0" b="0"/>
            <wp:docPr id="140" name="Picture" descr="alt text"/>
            <wp:cNvGraphicFramePr/>
            <a:graphic xmlns:a="http://schemas.openxmlformats.org/drawingml/2006/main">
              <a:graphicData uri="http://schemas.openxmlformats.org/drawingml/2006/picture">
                <pic:pic xmlns:pic="http://schemas.openxmlformats.org/drawingml/2006/picture">
                  <pic:nvPicPr>
                    <pic:cNvPr id="141" name="Picture" descr="images/image24.png"/>
                    <pic:cNvPicPr>
                      <a:picLocks noChangeAspect="1" noChangeArrowheads="1"/>
                    </pic:cNvPicPr>
                  </pic:nvPicPr>
                  <pic:blipFill>
                    <a:blip r:embed="rId101"/>
                    <a:stretch>
                      <a:fillRect/>
                    </a:stretch>
                  </pic:blipFill>
                  <pic:spPr bwMode="auto">
                    <a:xfrm>
                      <a:off x="0" y="0"/>
                      <a:ext cx="5334000" cy="1593824"/>
                    </a:xfrm>
                    <a:prstGeom prst="rect">
                      <a:avLst/>
                    </a:prstGeom>
                    <a:noFill/>
                    <a:ln w="9525">
                      <a:noFill/>
                      <a:headEnd/>
                      <a:tailEnd/>
                    </a:ln>
                  </pic:spPr>
                </pic:pic>
              </a:graphicData>
            </a:graphic>
          </wp:inline>
        </w:drawing>
      </w:r>
    </w:p>
    <w:p w14:paraId="775F1C28" w14:textId="77777777" w:rsidR="00C646D8" w:rsidRDefault="00C646D8" w:rsidP="00C646D8">
      <w:pPr>
        <w:pStyle w:val="Heading3"/>
      </w:pPr>
      <w:bookmarkStart w:id="50" w:name="importing-connections-tools-and-agents"/>
      <w:bookmarkEnd w:id="49"/>
      <w:r>
        <w:t>Importing connections, tools and agents</w:t>
      </w:r>
    </w:p>
    <w:p w14:paraId="16C81010" w14:textId="77777777" w:rsidR="00C646D8" w:rsidRDefault="00C646D8" w:rsidP="0080752C">
      <w:r>
        <w:t xml:space="preserve">Now we are ready to import the connections, tools and agents into the remote environment, reusing the definitions we created for the local instance. For convenience, you can find the commands in a </w:t>
      </w:r>
      <w:hyperlink r:id="rId102">
        <w:r>
          <w:rPr>
            <w:rStyle w:val="Hyperlink"/>
          </w:rPr>
          <w:t>script</w:t>
        </w:r>
      </w:hyperlink>
      <w:r>
        <w:t xml:space="preserve"> that runs the required steps:</w:t>
      </w:r>
    </w:p>
    <w:p w14:paraId="141CEE16" w14:textId="77777777" w:rsidR="00C646D8" w:rsidRDefault="00C646D8" w:rsidP="0080752C">
      <w:pPr>
        <w:pStyle w:val="CodeBlock"/>
      </w:pPr>
      <w:r>
        <w:rPr>
          <w:rStyle w:val="VerbatimChar"/>
        </w:rPr>
        <w:t>#!/usr/bin/env bash</w:t>
      </w:r>
      <w:r>
        <w:br/>
      </w:r>
      <w:r>
        <w:rPr>
          <w:rStyle w:val="VerbatimChar"/>
        </w:rPr>
        <w:t>set -x</w:t>
      </w:r>
      <w:r>
        <w:br/>
      </w:r>
      <w:r>
        <w:br/>
      </w:r>
      <w:r>
        <w:rPr>
          <w:rStyle w:val="VerbatimChar"/>
        </w:rPr>
        <w:t xml:space="preserve">SCRIPT_DIR=$( cd -- "$( </w:t>
      </w:r>
      <w:proofErr w:type="spellStart"/>
      <w:r>
        <w:rPr>
          <w:rStyle w:val="VerbatimChar"/>
        </w:rPr>
        <w:t>dirname</w:t>
      </w:r>
      <w:proofErr w:type="spellEnd"/>
      <w:r>
        <w:rPr>
          <w:rStyle w:val="VerbatimChar"/>
        </w:rPr>
        <w:t xml:space="preserve"> -- "${BASH_SOURCE[0]}" )" &amp;&gt; /dev/null &amp;&amp; </w:t>
      </w:r>
      <w:proofErr w:type="spellStart"/>
      <w:r>
        <w:rPr>
          <w:rStyle w:val="VerbatimChar"/>
        </w:rPr>
        <w:t>pwd</w:t>
      </w:r>
      <w:proofErr w:type="spellEnd"/>
      <w:r>
        <w:rPr>
          <w:rStyle w:val="VerbatimChar"/>
        </w:rPr>
        <w:t xml:space="preserve"> )</w:t>
      </w:r>
      <w:r>
        <w:br/>
      </w:r>
      <w:r>
        <w:br/>
      </w:r>
      <w:r>
        <w:rPr>
          <w:rStyle w:val="VerbatimChar"/>
        </w:rPr>
        <w:t xml:space="preserve">for connection in </w:t>
      </w:r>
      <w:proofErr w:type="spellStart"/>
      <w:r>
        <w:rPr>
          <w:rStyle w:val="VerbatimChar"/>
        </w:rPr>
        <w:t>tavily.yaml</w:t>
      </w:r>
      <w:proofErr w:type="spellEnd"/>
      <w:r>
        <w:rPr>
          <w:rStyle w:val="VerbatimChar"/>
        </w:rPr>
        <w:t xml:space="preserve"> </w:t>
      </w:r>
      <w:proofErr w:type="spellStart"/>
      <w:r>
        <w:rPr>
          <w:rStyle w:val="VerbatimChar"/>
        </w:rPr>
        <w:t>watsonxai.yaml</w:t>
      </w:r>
      <w:proofErr w:type="spellEnd"/>
      <w:r>
        <w:rPr>
          <w:rStyle w:val="VerbatimChar"/>
        </w:rPr>
        <w:t>; do</w:t>
      </w:r>
      <w:r>
        <w:br/>
      </w:r>
      <w:r>
        <w:rPr>
          <w:rStyle w:val="VerbatimChar"/>
        </w:rPr>
        <w:t xml:space="preserve">  orchestrate connections import -f ${SCRIPT_DIR}/connections/${connection}</w:t>
      </w:r>
      <w:r>
        <w:br/>
      </w:r>
      <w:r>
        <w:rPr>
          <w:rStyle w:val="VerbatimChar"/>
        </w:rPr>
        <w:t>done</w:t>
      </w:r>
      <w:r>
        <w:br/>
      </w:r>
      <w:r>
        <w:br/>
      </w:r>
      <w:r>
        <w:rPr>
          <w:rStyle w:val="VerbatimChar"/>
        </w:rPr>
        <w:t xml:space="preserve">for </w:t>
      </w:r>
      <w:proofErr w:type="spellStart"/>
      <w:r>
        <w:rPr>
          <w:rStyle w:val="VerbatimChar"/>
        </w:rPr>
        <w:t>python_tool</w:t>
      </w:r>
      <w:proofErr w:type="spellEnd"/>
      <w:r>
        <w:rPr>
          <w:rStyle w:val="VerbatimChar"/>
        </w:rPr>
        <w:t xml:space="preserve"> in web_search.py generate_description_from_image.py; do</w:t>
      </w:r>
      <w:r>
        <w:br/>
      </w:r>
      <w:r>
        <w:rPr>
          <w:rStyle w:val="VerbatimChar"/>
        </w:rPr>
        <w:t xml:space="preserve">  orchestrate tools import -k python -f ${SCRIPT_DIR}/tools/${</w:t>
      </w:r>
      <w:proofErr w:type="spellStart"/>
      <w:r>
        <w:rPr>
          <w:rStyle w:val="VerbatimChar"/>
        </w:rPr>
        <w:t>python_tool</w:t>
      </w:r>
      <w:proofErr w:type="spellEnd"/>
      <w:r>
        <w:rPr>
          <w:rStyle w:val="VerbatimChar"/>
        </w:rPr>
        <w:t xml:space="preserve">} -r ${SCRIPT_DIR}/tools/requirements.txt -a </w:t>
      </w:r>
      <w:proofErr w:type="spellStart"/>
      <w:r>
        <w:rPr>
          <w:rStyle w:val="VerbatimChar"/>
        </w:rPr>
        <w:t>watsonxai</w:t>
      </w:r>
      <w:proofErr w:type="spellEnd"/>
      <w:r>
        <w:rPr>
          <w:rStyle w:val="VerbatimChar"/>
        </w:rPr>
        <w:t xml:space="preserve"> -a </w:t>
      </w:r>
      <w:proofErr w:type="spellStart"/>
      <w:r>
        <w:rPr>
          <w:rStyle w:val="VerbatimChar"/>
        </w:rPr>
        <w:t>tavily</w:t>
      </w:r>
      <w:proofErr w:type="spellEnd"/>
      <w:r>
        <w:br/>
      </w:r>
      <w:r>
        <w:rPr>
          <w:rStyle w:val="VerbatimChar"/>
        </w:rPr>
        <w:t>done</w:t>
      </w:r>
      <w:r>
        <w:br/>
      </w:r>
      <w:r>
        <w:br/>
      </w:r>
      <w:r>
        <w:rPr>
          <w:rStyle w:val="VerbatimChar"/>
        </w:rPr>
        <w:t xml:space="preserve">for agent in </w:t>
      </w:r>
      <w:proofErr w:type="spellStart"/>
      <w:r>
        <w:rPr>
          <w:rStyle w:val="VerbatimChar"/>
        </w:rPr>
        <w:t>internet_research_agent.yaml</w:t>
      </w:r>
      <w:proofErr w:type="spellEnd"/>
      <w:r>
        <w:rPr>
          <w:rStyle w:val="VerbatimChar"/>
        </w:rPr>
        <w:t xml:space="preserve"> </w:t>
      </w:r>
      <w:proofErr w:type="spellStart"/>
      <w:r>
        <w:rPr>
          <w:rStyle w:val="VerbatimChar"/>
        </w:rPr>
        <w:t>market_analyst_agent.yaml</w:t>
      </w:r>
      <w:proofErr w:type="spellEnd"/>
      <w:r>
        <w:rPr>
          <w:rStyle w:val="VerbatimChar"/>
        </w:rPr>
        <w:t xml:space="preserve"> </w:t>
      </w:r>
      <w:proofErr w:type="spellStart"/>
      <w:r>
        <w:rPr>
          <w:rStyle w:val="VerbatimChar"/>
        </w:rPr>
        <w:t>retail_market_agent.yaml</w:t>
      </w:r>
      <w:proofErr w:type="spellEnd"/>
      <w:r>
        <w:rPr>
          <w:rStyle w:val="VerbatimChar"/>
        </w:rPr>
        <w:t>; do</w:t>
      </w:r>
      <w:r>
        <w:br/>
      </w:r>
      <w:r>
        <w:rPr>
          <w:rStyle w:val="VerbatimChar"/>
        </w:rPr>
        <w:t xml:space="preserve">  orchestrate agents import -f ${SCRIPT_DIR}/agents/${agent} -a </w:t>
      </w:r>
      <w:proofErr w:type="spellStart"/>
      <w:r>
        <w:rPr>
          <w:rStyle w:val="VerbatimChar"/>
        </w:rPr>
        <w:t>tavily</w:t>
      </w:r>
      <w:proofErr w:type="spellEnd"/>
      <w:r>
        <w:rPr>
          <w:rStyle w:val="VerbatimChar"/>
        </w:rPr>
        <w:t xml:space="preserve"> -a </w:t>
      </w:r>
      <w:proofErr w:type="spellStart"/>
      <w:r>
        <w:rPr>
          <w:rStyle w:val="VerbatimChar"/>
        </w:rPr>
        <w:t>watsonxai</w:t>
      </w:r>
      <w:proofErr w:type="spellEnd"/>
      <w:r>
        <w:br/>
      </w:r>
      <w:r>
        <w:rPr>
          <w:rStyle w:val="VerbatimChar"/>
        </w:rPr>
        <w:t>done</w:t>
      </w:r>
    </w:p>
    <w:p w14:paraId="34E68547" w14:textId="77777777" w:rsidR="00C646D8" w:rsidRDefault="00C646D8" w:rsidP="0080752C">
      <w:r>
        <w:t xml:space="preserve">So go ahead and enter </w:t>
      </w:r>
      <w:r>
        <w:rPr>
          <w:rStyle w:val="VerbatimChar"/>
        </w:rPr>
        <w:t>./src/import-all.sh</w:t>
      </w:r>
      <w:r>
        <w:t xml:space="preserve"> on the command line.</w:t>
      </w:r>
    </w:p>
    <w:p w14:paraId="0A93D2FB" w14:textId="77777777" w:rsidR="00C646D8" w:rsidRDefault="00C646D8" w:rsidP="00C646D8">
      <w:pPr>
        <w:pStyle w:val="CaptionedFigure"/>
      </w:pPr>
      <w:r>
        <w:rPr>
          <w:noProof/>
        </w:rPr>
        <w:lastRenderedPageBreak/>
        <w:drawing>
          <wp:inline distT="0" distB="0" distL="0" distR="0" wp14:anchorId="41C3AE53" wp14:editId="0B036BFD">
            <wp:extent cx="5334000" cy="2298279"/>
            <wp:effectExtent l="0" t="0" r="0" b="0"/>
            <wp:docPr id="145" name="Picture" descr="alt text"/>
            <wp:cNvGraphicFramePr/>
            <a:graphic xmlns:a="http://schemas.openxmlformats.org/drawingml/2006/main">
              <a:graphicData uri="http://schemas.openxmlformats.org/drawingml/2006/picture">
                <pic:pic xmlns:pic="http://schemas.openxmlformats.org/drawingml/2006/picture">
                  <pic:nvPicPr>
                    <pic:cNvPr id="146" name="Picture" descr="images/image25.png"/>
                    <pic:cNvPicPr>
                      <a:picLocks noChangeAspect="1" noChangeArrowheads="1"/>
                    </pic:cNvPicPr>
                  </pic:nvPicPr>
                  <pic:blipFill>
                    <a:blip r:embed="rId103"/>
                    <a:stretch>
                      <a:fillRect/>
                    </a:stretch>
                  </pic:blipFill>
                  <pic:spPr bwMode="auto">
                    <a:xfrm>
                      <a:off x="0" y="0"/>
                      <a:ext cx="5334000" cy="2298279"/>
                    </a:xfrm>
                    <a:prstGeom prst="rect">
                      <a:avLst/>
                    </a:prstGeom>
                    <a:noFill/>
                    <a:ln w="9525">
                      <a:noFill/>
                      <a:headEnd/>
                      <a:tailEnd/>
                    </a:ln>
                  </pic:spPr>
                </pic:pic>
              </a:graphicData>
            </a:graphic>
          </wp:inline>
        </w:drawing>
      </w:r>
    </w:p>
    <w:p w14:paraId="144161BB" w14:textId="77777777" w:rsidR="00C646D8" w:rsidRDefault="00C646D8" w:rsidP="0080752C">
      <w:r>
        <w:t xml:space="preserve">Now we you enter, for example, </w:t>
      </w:r>
      <w:r>
        <w:rPr>
          <w:rStyle w:val="VerbatimChar"/>
        </w:rPr>
        <w:t>orchestrate agents list</w:t>
      </w:r>
      <w:r>
        <w:t>, you should see the agents listed.</w:t>
      </w:r>
    </w:p>
    <w:p w14:paraId="2B4F0087" w14:textId="77777777" w:rsidR="00C646D8" w:rsidRDefault="00C646D8" w:rsidP="00C646D8">
      <w:pPr>
        <w:pStyle w:val="CaptionedFigure"/>
      </w:pPr>
      <w:r>
        <w:rPr>
          <w:noProof/>
        </w:rPr>
        <w:drawing>
          <wp:inline distT="0" distB="0" distL="0" distR="0" wp14:anchorId="1D52877A" wp14:editId="02242080">
            <wp:extent cx="5334000" cy="2923485"/>
            <wp:effectExtent l="0" t="0" r="0" b="0"/>
            <wp:docPr id="148" name="Picture" descr="alt text"/>
            <wp:cNvGraphicFramePr/>
            <a:graphic xmlns:a="http://schemas.openxmlformats.org/drawingml/2006/main">
              <a:graphicData uri="http://schemas.openxmlformats.org/drawingml/2006/picture">
                <pic:pic xmlns:pic="http://schemas.openxmlformats.org/drawingml/2006/picture">
                  <pic:nvPicPr>
                    <pic:cNvPr id="149" name="Picture" descr="images/image26.png"/>
                    <pic:cNvPicPr>
                      <a:picLocks noChangeAspect="1" noChangeArrowheads="1"/>
                    </pic:cNvPicPr>
                  </pic:nvPicPr>
                  <pic:blipFill>
                    <a:blip r:embed="rId104"/>
                    <a:stretch>
                      <a:fillRect/>
                    </a:stretch>
                  </pic:blipFill>
                  <pic:spPr bwMode="auto">
                    <a:xfrm>
                      <a:off x="0" y="0"/>
                      <a:ext cx="5334000" cy="2923485"/>
                    </a:xfrm>
                    <a:prstGeom prst="rect">
                      <a:avLst/>
                    </a:prstGeom>
                    <a:noFill/>
                    <a:ln w="9525">
                      <a:noFill/>
                      <a:headEnd/>
                      <a:tailEnd/>
                    </a:ln>
                  </pic:spPr>
                </pic:pic>
              </a:graphicData>
            </a:graphic>
          </wp:inline>
        </w:drawing>
      </w:r>
    </w:p>
    <w:p w14:paraId="2F38618E" w14:textId="77777777" w:rsidR="00C646D8" w:rsidRDefault="00C646D8" w:rsidP="0080752C">
      <w:r>
        <w:t xml:space="preserve">Before we can start testing, we also need to set the credentials in the connections, so that the tools can retrieve the correct API keys etc. We have automated this part into a separate </w:t>
      </w:r>
      <w:hyperlink r:id="rId105">
        <w:r>
          <w:rPr>
            <w:rStyle w:val="Hyperlink"/>
          </w:rPr>
          <w:t>script</w:t>
        </w:r>
      </w:hyperlink>
      <w:r>
        <w:t>:</w:t>
      </w:r>
    </w:p>
    <w:p w14:paraId="21035F07" w14:textId="77777777" w:rsidR="00C646D8" w:rsidRDefault="00C646D8" w:rsidP="0080752C">
      <w:pPr>
        <w:pStyle w:val="CodeBlock"/>
      </w:pPr>
      <w:r>
        <w:rPr>
          <w:rStyle w:val="VerbatimChar"/>
        </w:rPr>
        <w:t>#!/bin/bash</w:t>
      </w:r>
      <w:r>
        <w:br/>
      </w:r>
      <w:r>
        <w:br/>
      </w:r>
      <w:r>
        <w:rPr>
          <w:rStyle w:val="VerbatimChar"/>
        </w:rPr>
        <w:t># Use default if no argument was passed</w:t>
      </w:r>
      <w:r>
        <w:br/>
      </w:r>
      <w:r>
        <w:rPr>
          <w:rStyle w:val="VerbatimChar"/>
        </w:rPr>
        <w:t>DEFAULT_TARGET_ENV="draft"</w:t>
      </w:r>
      <w:r>
        <w:br/>
      </w:r>
      <w:r>
        <w:rPr>
          <w:rStyle w:val="VerbatimChar"/>
        </w:rPr>
        <w:t>TARGET_ENV="${1:-$DEFAULT_TARGET_ENV}"</w:t>
      </w:r>
      <w:r>
        <w:br/>
      </w:r>
      <w:r>
        <w:br/>
      </w:r>
      <w:r>
        <w:rPr>
          <w:rStyle w:val="VerbatimChar"/>
        </w:rPr>
        <w:t># Load variables from .env</w:t>
      </w:r>
      <w:r>
        <w:br/>
      </w:r>
      <w:r>
        <w:rPr>
          <w:rStyle w:val="VerbatimChar"/>
        </w:rPr>
        <w:t xml:space="preserve">set -o </w:t>
      </w:r>
      <w:proofErr w:type="spellStart"/>
      <w:r>
        <w:rPr>
          <w:rStyle w:val="VerbatimChar"/>
        </w:rPr>
        <w:t>allexport</w:t>
      </w:r>
      <w:proofErr w:type="spellEnd"/>
      <w:r>
        <w:br/>
      </w:r>
      <w:r>
        <w:rPr>
          <w:rStyle w:val="VerbatimChar"/>
        </w:rPr>
        <w:t>source .env</w:t>
      </w:r>
      <w:r>
        <w:br/>
      </w:r>
      <w:r>
        <w:rPr>
          <w:rStyle w:val="VerbatimChar"/>
        </w:rPr>
        <w:t xml:space="preserve">set +o </w:t>
      </w:r>
      <w:proofErr w:type="spellStart"/>
      <w:r>
        <w:rPr>
          <w:rStyle w:val="VerbatimChar"/>
        </w:rPr>
        <w:t>allexport</w:t>
      </w:r>
      <w:proofErr w:type="spellEnd"/>
      <w:r>
        <w:br/>
      </w:r>
      <w:r>
        <w:br/>
      </w:r>
      <w:r>
        <w:rPr>
          <w:rStyle w:val="VerbatimChar"/>
        </w:rPr>
        <w:t># set the credentials</w:t>
      </w:r>
      <w:r>
        <w:br/>
      </w:r>
      <w:r>
        <w:rPr>
          <w:rStyle w:val="VerbatimChar"/>
        </w:rPr>
        <w:lastRenderedPageBreak/>
        <w:t xml:space="preserve">orchestrate connections set-credentials -a </w:t>
      </w:r>
      <w:proofErr w:type="spellStart"/>
      <w:r>
        <w:rPr>
          <w:rStyle w:val="VerbatimChar"/>
        </w:rPr>
        <w:t>watsonxai</w:t>
      </w:r>
      <w:proofErr w:type="spellEnd"/>
      <w:r>
        <w:rPr>
          <w:rStyle w:val="VerbatimChar"/>
        </w:rPr>
        <w:t xml:space="preserve"> --env "${TARGET_ENV}" -e "</w:t>
      </w:r>
      <w:proofErr w:type="spellStart"/>
      <w:r>
        <w:rPr>
          <w:rStyle w:val="VerbatimChar"/>
        </w:rPr>
        <w:t>modelid</w:t>
      </w:r>
      <w:proofErr w:type="spellEnd"/>
      <w:r>
        <w:rPr>
          <w:rStyle w:val="VerbatimChar"/>
        </w:rPr>
        <w:t>=${WATSONX_MODEL_ID}" -e "</w:t>
      </w:r>
      <w:proofErr w:type="spellStart"/>
      <w:r>
        <w:rPr>
          <w:rStyle w:val="VerbatimChar"/>
        </w:rPr>
        <w:t>spaceid</w:t>
      </w:r>
      <w:proofErr w:type="spellEnd"/>
      <w:r>
        <w:rPr>
          <w:rStyle w:val="VerbatimChar"/>
        </w:rPr>
        <w:t>=${WATSONX_SPACE_ID}" -e "</w:t>
      </w:r>
      <w:proofErr w:type="spellStart"/>
      <w:r>
        <w:rPr>
          <w:rStyle w:val="VerbatimChar"/>
        </w:rPr>
        <w:t>apikey</w:t>
      </w:r>
      <w:proofErr w:type="spellEnd"/>
      <w:r>
        <w:rPr>
          <w:rStyle w:val="VerbatimChar"/>
        </w:rPr>
        <w:t>=${WATSONX_APIKEY}"</w:t>
      </w:r>
      <w:r>
        <w:br/>
      </w:r>
      <w:r>
        <w:rPr>
          <w:rStyle w:val="VerbatimChar"/>
        </w:rPr>
        <w:t xml:space="preserve">orchestrate connections set-credentials -a </w:t>
      </w:r>
      <w:proofErr w:type="spellStart"/>
      <w:r>
        <w:rPr>
          <w:rStyle w:val="VerbatimChar"/>
        </w:rPr>
        <w:t>tavily</w:t>
      </w:r>
      <w:proofErr w:type="spellEnd"/>
      <w:r>
        <w:rPr>
          <w:rStyle w:val="VerbatimChar"/>
        </w:rPr>
        <w:t xml:space="preserve"> --env "${TARGET_ENV}" -e "</w:t>
      </w:r>
      <w:proofErr w:type="spellStart"/>
      <w:r>
        <w:rPr>
          <w:rStyle w:val="VerbatimChar"/>
        </w:rPr>
        <w:t>apikey</w:t>
      </w:r>
      <w:proofErr w:type="spellEnd"/>
      <w:r>
        <w:rPr>
          <w:rStyle w:val="VerbatimChar"/>
        </w:rPr>
        <w:t>=${TAVILY_API_KEY}"</w:t>
      </w:r>
    </w:p>
    <w:p w14:paraId="19614C3D" w14:textId="4885BFDF" w:rsidR="00C646D8" w:rsidRDefault="00C646D8" w:rsidP="0080752C">
      <w:r>
        <w:t>Remember that the values for the credentials are retrieved from the .env file. This script also has a parameter controlling which environment is configured with values. As we mentioned above, the</w:t>
      </w:r>
      <w:r w:rsidR="0080752C">
        <w:t>re</w:t>
      </w:r>
      <w:r>
        <w:t xml:space="preserve"> are two environments defined in each </w:t>
      </w:r>
      <w:r>
        <w:rPr>
          <w:rStyle w:val="VerbatimChar"/>
        </w:rPr>
        <w:t>Connection</w:t>
      </w:r>
      <w:r>
        <w:t xml:space="preserve"> we use, namely </w:t>
      </w:r>
      <w:r>
        <w:rPr>
          <w:rStyle w:val="VerbatimChar"/>
        </w:rPr>
        <w:t>draft</w:t>
      </w:r>
      <w:r>
        <w:t xml:space="preserve"> and </w:t>
      </w:r>
      <w:r>
        <w:rPr>
          <w:rStyle w:val="VerbatimChar"/>
        </w:rPr>
        <w:t>live</w:t>
      </w:r>
      <w:r>
        <w:t xml:space="preserve">. The </w:t>
      </w:r>
      <w:r>
        <w:rPr>
          <w:rStyle w:val="VerbatimChar"/>
        </w:rPr>
        <w:t>live</w:t>
      </w:r>
      <w:r>
        <w:t xml:space="preserve"> environment was ignored when running against a local ADK instance, but we need it here. The </w:t>
      </w:r>
      <w:r>
        <w:rPr>
          <w:rStyle w:val="VerbatimChar"/>
        </w:rPr>
        <w:t>live</w:t>
      </w:r>
      <w:r>
        <w:t xml:space="preserve"> environment is used when running an agent that is in </w:t>
      </w:r>
      <w:r>
        <w:rPr>
          <w:rStyle w:val="VerbatimChar"/>
        </w:rPr>
        <w:t>deployed</w:t>
      </w:r>
      <w:r>
        <w:t xml:space="preserve"> state. We will deploy the agents below, but here, we just set the same values in both the draft and the live environment.</w:t>
      </w:r>
    </w:p>
    <w:p w14:paraId="44B67895" w14:textId="77777777" w:rsidR="00C646D8" w:rsidRDefault="00C646D8" w:rsidP="0080752C">
      <w:r>
        <w:t>Enter the following on the command line.</w:t>
      </w:r>
    </w:p>
    <w:p w14:paraId="273CBD5A" w14:textId="77777777" w:rsidR="00C646D8" w:rsidRPr="0080752C" w:rsidRDefault="00C646D8" w:rsidP="00C646D8">
      <w:pPr>
        <w:pStyle w:val="SourceCode"/>
        <w:rPr>
          <w:rFonts w:ascii="IBM Plex Mono Light" w:hAnsi="IBM Plex Mono Light"/>
        </w:rPr>
      </w:pPr>
      <w:r w:rsidRPr="0080752C">
        <w:rPr>
          <w:rStyle w:val="VerbatimChar"/>
          <w:rFonts w:ascii="IBM Plex Mono Light" w:hAnsi="IBM Plex Mono Light"/>
        </w:rPr>
        <w:t>./src/set-credentials.sh draft</w:t>
      </w:r>
      <w:r w:rsidRPr="0080752C">
        <w:rPr>
          <w:rFonts w:ascii="IBM Plex Mono Light" w:hAnsi="IBM Plex Mono Light"/>
        </w:rPr>
        <w:br/>
      </w:r>
      <w:r w:rsidRPr="0080752C">
        <w:rPr>
          <w:rStyle w:val="VerbatimChar"/>
          <w:rFonts w:ascii="IBM Plex Mono Light" w:hAnsi="IBM Plex Mono Light"/>
        </w:rPr>
        <w:t>./src/set-credentials.sh live</w:t>
      </w:r>
    </w:p>
    <w:p w14:paraId="6038FBA3" w14:textId="77777777" w:rsidR="00C646D8" w:rsidRDefault="00C646D8" w:rsidP="00C646D8">
      <w:pPr>
        <w:pStyle w:val="CaptionedFigure"/>
      </w:pPr>
      <w:r>
        <w:rPr>
          <w:noProof/>
        </w:rPr>
        <w:drawing>
          <wp:inline distT="0" distB="0" distL="0" distR="0" wp14:anchorId="3EFF856C" wp14:editId="6BAE5F8B">
            <wp:extent cx="5334000" cy="918094"/>
            <wp:effectExtent l="0" t="0" r="0" b="0"/>
            <wp:docPr id="152" name="Picture" descr="alt text"/>
            <wp:cNvGraphicFramePr/>
            <a:graphic xmlns:a="http://schemas.openxmlformats.org/drawingml/2006/main">
              <a:graphicData uri="http://schemas.openxmlformats.org/drawingml/2006/picture">
                <pic:pic xmlns:pic="http://schemas.openxmlformats.org/drawingml/2006/picture">
                  <pic:nvPicPr>
                    <pic:cNvPr id="153" name="Picture" descr="images/image30.png"/>
                    <pic:cNvPicPr>
                      <a:picLocks noChangeAspect="1" noChangeArrowheads="1"/>
                    </pic:cNvPicPr>
                  </pic:nvPicPr>
                  <pic:blipFill>
                    <a:blip r:embed="rId106"/>
                    <a:stretch>
                      <a:fillRect/>
                    </a:stretch>
                  </pic:blipFill>
                  <pic:spPr bwMode="auto">
                    <a:xfrm>
                      <a:off x="0" y="0"/>
                      <a:ext cx="5334000" cy="918094"/>
                    </a:xfrm>
                    <a:prstGeom prst="rect">
                      <a:avLst/>
                    </a:prstGeom>
                    <a:noFill/>
                    <a:ln w="9525">
                      <a:noFill/>
                      <a:headEnd/>
                      <a:tailEnd/>
                    </a:ln>
                  </pic:spPr>
                </pic:pic>
              </a:graphicData>
            </a:graphic>
          </wp:inline>
        </w:drawing>
      </w:r>
    </w:p>
    <w:p w14:paraId="6526D220" w14:textId="3EE5039A" w:rsidR="00C646D8" w:rsidRDefault="00C646D8" w:rsidP="0080752C">
      <w:r>
        <w:t xml:space="preserve">Let’s test the agents in the SaaS instance now, to verify they work as expected. Open the watsonx Orchestrate console in your browser. You should still have a tab with the console open, from when we captured the service instance URL above. The easiest way to get back to the homepage is to simply click on </w:t>
      </w:r>
      <w:r>
        <w:rPr>
          <w:rStyle w:val="VerbatimChar"/>
        </w:rPr>
        <w:t>IBM watson</w:t>
      </w:r>
      <w:r w:rsidR="0080752C">
        <w:rPr>
          <w:rStyle w:val="VerbatimChar"/>
        </w:rPr>
        <w:t>x</w:t>
      </w:r>
      <w:r>
        <w:rPr>
          <w:rStyle w:val="VerbatimChar"/>
        </w:rPr>
        <w:t xml:space="preserve"> Orchestrate</w:t>
      </w:r>
      <w:r>
        <w:t xml:space="preserve"> in the top left of the window.</w:t>
      </w:r>
    </w:p>
    <w:p w14:paraId="1D57F6BC" w14:textId="77777777" w:rsidR="00C646D8" w:rsidRDefault="00C646D8" w:rsidP="00C646D8">
      <w:pPr>
        <w:pStyle w:val="CaptionedFigure"/>
      </w:pPr>
      <w:r>
        <w:rPr>
          <w:noProof/>
        </w:rPr>
        <w:lastRenderedPageBreak/>
        <w:drawing>
          <wp:inline distT="0" distB="0" distL="0" distR="0" wp14:anchorId="1B944A24" wp14:editId="22ECF71C">
            <wp:extent cx="5334000" cy="3259973"/>
            <wp:effectExtent l="0" t="0" r="0" b="0"/>
            <wp:docPr id="155" name="Picture" descr="alt text"/>
            <wp:cNvGraphicFramePr/>
            <a:graphic xmlns:a="http://schemas.openxmlformats.org/drawingml/2006/main">
              <a:graphicData uri="http://schemas.openxmlformats.org/drawingml/2006/picture">
                <pic:pic xmlns:pic="http://schemas.openxmlformats.org/drawingml/2006/picture">
                  <pic:nvPicPr>
                    <pic:cNvPr id="156" name="Picture" descr="images/image27.png"/>
                    <pic:cNvPicPr>
                      <a:picLocks noChangeAspect="1" noChangeArrowheads="1"/>
                    </pic:cNvPicPr>
                  </pic:nvPicPr>
                  <pic:blipFill>
                    <a:blip r:embed="rId107"/>
                    <a:stretch>
                      <a:fillRect/>
                    </a:stretch>
                  </pic:blipFill>
                  <pic:spPr bwMode="auto">
                    <a:xfrm>
                      <a:off x="0" y="0"/>
                      <a:ext cx="5334000" cy="3259973"/>
                    </a:xfrm>
                    <a:prstGeom prst="rect">
                      <a:avLst/>
                    </a:prstGeom>
                    <a:noFill/>
                    <a:ln w="9525">
                      <a:noFill/>
                      <a:headEnd/>
                      <a:tailEnd/>
                    </a:ln>
                  </pic:spPr>
                </pic:pic>
              </a:graphicData>
            </a:graphic>
          </wp:inline>
        </w:drawing>
      </w:r>
    </w:p>
    <w:p w14:paraId="11218BB4" w14:textId="77777777" w:rsidR="00C646D8" w:rsidRDefault="00C646D8" w:rsidP="0080752C">
      <w:r>
        <w:t xml:space="preserve">On the homepage, you will not see the new agents available for chat. The reason is that </w:t>
      </w:r>
      <w:proofErr w:type="gramStart"/>
      <w:r>
        <w:t>in order to</w:t>
      </w:r>
      <w:proofErr w:type="gramEnd"/>
      <w:r>
        <w:t xml:space="preserve"> become visible there, we </w:t>
      </w:r>
      <w:proofErr w:type="gramStart"/>
      <w:r>
        <w:t>have to</w:t>
      </w:r>
      <w:proofErr w:type="gramEnd"/>
      <w:r>
        <w:t xml:space="preserve"> “deploy” the agents. Click on the </w:t>
      </w:r>
      <w:r>
        <w:rPr>
          <w:rStyle w:val="VerbatimChar"/>
        </w:rPr>
        <w:t>Manage agents</w:t>
      </w:r>
      <w:r>
        <w:t xml:space="preserve"> link at the bottom left of the page.</w:t>
      </w:r>
    </w:p>
    <w:p w14:paraId="4EF94498" w14:textId="77777777" w:rsidR="00C646D8" w:rsidRDefault="00C646D8" w:rsidP="00C646D8">
      <w:pPr>
        <w:pStyle w:val="CaptionedFigure"/>
      </w:pPr>
      <w:r>
        <w:rPr>
          <w:noProof/>
        </w:rPr>
        <w:lastRenderedPageBreak/>
        <w:drawing>
          <wp:inline distT="0" distB="0" distL="0" distR="0" wp14:anchorId="77D0B134" wp14:editId="1C2B1566">
            <wp:extent cx="5334000" cy="5470436"/>
            <wp:effectExtent l="0" t="0" r="0" b="0"/>
            <wp:docPr id="158" name="Picture" descr="alt text"/>
            <wp:cNvGraphicFramePr/>
            <a:graphic xmlns:a="http://schemas.openxmlformats.org/drawingml/2006/main">
              <a:graphicData uri="http://schemas.openxmlformats.org/drawingml/2006/picture">
                <pic:pic xmlns:pic="http://schemas.openxmlformats.org/drawingml/2006/picture">
                  <pic:nvPicPr>
                    <pic:cNvPr id="159" name="Picture" descr="images/image28.png"/>
                    <pic:cNvPicPr>
                      <a:picLocks noChangeAspect="1" noChangeArrowheads="1"/>
                    </pic:cNvPicPr>
                  </pic:nvPicPr>
                  <pic:blipFill>
                    <a:blip r:embed="rId108"/>
                    <a:stretch>
                      <a:fillRect/>
                    </a:stretch>
                  </pic:blipFill>
                  <pic:spPr bwMode="auto">
                    <a:xfrm>
                      <a:off x="0" y="0"/>
                      <a:ext cx="5334000" cy="5470436"/>
                    </a:xfrm>
                    <a:prstGeom prst="rect">
                      <a:avLst/>
                    </a:prstGeom>
                    <a:noFill/>
                    <a:ln w="9525">
                      <a:noFill/>
                      <a:headEnd/>
                      <a:tailEnd/>
                    </a:ln>
                  </pic:spPr>
                </pic:pic>
              </a:graphicData>
            </a:graphic>
          </wp:inline>
        </w:drawing>
      </w:r>
    </w:p>
    <w:p w14:paraId="0441641A" w14:textId="77777777" w:rsidR="00C646D8" w:rsidRDefault="00C646D8" w:rsidP="0080752C">
      <w:r>
        <w:t xml:space="preserve">All three agents </w:t>
      </w:r>
      <w:proofErr w:type="spellStart"/>
      <w:r>
        <w:t>shoud</w:t>
      </w:r>
      <w:proofErr w:type="spellEnd"/>
      <w:r>
        <w:t xml:space="preserve"> be listed there. Let’s start with the </w:t>
      </w:r>
      <w:proofErr w:type="spellStart"/>
      <w:r>
        <w:t>internet_research_agent</w:t>
      </w:r>
      <w:proofErr w:type="spellEnd"/>
      <w:r>
        <w:t xml:space="preserve">. Just click on its tile to open the </w:t>
      </w:r>
      <w:proofErr w:type="gramStart"/>
      <w:r>
        <w:t>details</w:t>
      </w:r>
      <w:proofErr w:type="gramEnd"/>
      <w:r>
        <w:t xml:space="preserve"> view.</w:t>
      </w:r>
    </w:p>
    <w:p w14:paraId="5BA9E9D9" w14:textId="77777777" w:rsidR="00C646D8" w:rsidRDefault="00C646D8" w:rsidP="00C646D8">
      <w:pPr>
        <w:pStyle w:val="CaptionedFigure"/>
      </w:pPr>
      <w:r>
        <w:rPr>
          <w:noProof/>
        </w:rPr>
        <w:lastRenderedPageBreak/>
        <w:drawing>
          <wp:inline distT="0" distB="0" distL="0" distR="0" wp14:anchorId="3BE0A71F" wp14:editId="34782B87">
            <wp:extent cx="5334000" cy="2530189"/>
            <wp:effectExtent l="0" t="0" r="0" b="0"/>
            <wp:docPr id="161" name="Picture" descr="alt text"/>
            <wp:cNvGraphicFramePr/>
            <a:graphic xmlns:a="http://schemas.openxmlformats.org/drawingml/2006/main">
              <a:graphicData uri="http://schemas.openxmlformats.org/drawingml/2006/picture">
                <pic:pic xmlns:pic="http://schemas.openxmlformats.org/drawingml/2006/picture">
                  <pic:nvPicPr>
                    <pic:cNvPr id="162" name="Picture" descr="images/image29.png"/>
                    <pic:cNvPicPr>
                      <a:picLocks noChangeAspect="1" noChangeArrowheads="1"/>
                    </pic:cNvPicPr>
                  </pic:nvPicPr>
                  <pic:blipFill>
                    <a:blip r:embed="rId109"/>
                    <a:stretch>
                      <a:fillRect/>
                    </a:stretch>
                  </pic:blipFill>
                  <pic:spPr bwMode="auto">
                    <a:xfrm>
                      <a:off x="0" y="0"/>
                      <a:ext cx="5334000" cy="2530189"/>
                    </a:xfrm>
                    <a:prstGeom prst="rect">
                      <a:avLst/>
                    </a:prstGeom>
                    <a:noFill/>
                    <a:ln w="9525">
                      <a:noFill/>
                      <a:headEnd/>
                      <a:tailEnd/>
                    </a:ln>
                  </pic:spPr>
                </pic:pic>
              </a:graphicData>
            </a:graphic>
          </wp:inline>
        </w:drawing>
      </w:r>
    </w:p>
    <w:p w14:paraId="78F6D8A6" w14:textId="764F276D" w:rsidR="00C646D8" w:rsidRDefault="00C646D8" w:rsidP="0080752C">
      <w:r>
        <w:t>We can test this agent right here in the preview, just like we did before when running locally. You can test it by entering, for example, the following text into the Preview te</w:t>
      </w:r>
      <w:r w:rsidR="0080752C">
        <w:t>s</w:t>
      </w:r>
      <w:r>
        <w:t>t field:</w:t>
      </w:r>
    </w:p>
    <w:p w14:paraId="30E263E6" w14:textId="77777777" w:rsidR="00C646D8" w:rsidRPr="0080752C" w:rsidRDefault="00C646D8" w:rsidP="00C646D8">
      <w:pPr>
        <w:pStyle w:val="SourceCode"/>
        <w:rPr>
          <w:rFonts w:ascii="IBM Plex Mono Light" w:hAnsi="IBM Plex Mono Light"/>
        </w:rPr>
      </w:pPr>
      <w:r w:rsidRPr="0080752C">
        <w:rPr>
          <w:rStyle w:val="VerbatimChar"/>
          <w:rFonts w:ascii="IBM Plex Mono Light" w:hAnsi="IBM Plex Mono Light"/>
        </w:rPr>
        <w:t>Can you show me market trends for the products shown in the image at https://i.imgur.com/WzMC1LJ.png</w:t>
      </w:r>
    </w:p>
    <w:p w14:paraId="5FB3C432" w14:textId="3D46B794" w:rsidR="00C646D8" w:rsidRDefault="00C646D8" w:rsidP="0080752C">
      <w:pPr>
        <w:pStyle w:val="CaptionedFigure"/>
      </w:pPr>
      <w:r>
        <w:rPr>
          <w:noProof/>
        </w:rPr>
        <w:drawing>
          <wp:inline distT="0" distB="0" distL="0" distR="0" wp14:anchorId="012A96AA" wp14:editId="59E2A936">
            <wp:extent cx="5334000" cy="2703930"/>
            <wp:effectExtent l="0" t="0" r="0" b="0"/>
            <wp:docPr id="164" name="Picture" descr="alt text"/>
            <wp:cNvGraphicFramePr/>
            <a:graphic xmlns:a="http://schemas.openxmlformats.org/drawingml/2006/main">
              <a:graphicData uri="http://schemas.openxmlformats.org/drawingml/2006/picture">
                <pic:pic xmlns:pic="http://schemas.openxmlformats.org/drawingml/2006/picture">
                  <pic:nvPicPr>
                    <pic:cNvPr id="165" name="Picture" descr="images/image31.png"/>
                    <pic:cNvPicPr>
                      <a:picLocks noChangeAspect="1" noChangeArrowheads="1"/>
                    </pic:cNvPicPr>
                  </pic:nvPicPr>
                  <pic:blipFill>
                    <a:blip r:embed="rId110"/>
                    <a:stretch>
                      <a:fillRect/>
                    </a:stretch>
                  </pic:blipFill>
                  <pic:spPr bwMode="auto">
                    <a:xfrm>
                      <a:off x="0" y="0"/>
                      <a:ext cx="5334000" cy="2703930"/>
                    </a:xfrm>
                    <a:prstGeom prst="rect">
                      <a:avLst/>
                    </a:prstGeom>
                    <a:noFill/>
                    <a:ln w="9525">
                      <a:noFill/>
                      <a:headEnd/>
                      <a:tailEnd/>
                    </a:ln>
                  </pic:spPr>
                </pic:pic>
              </a:graphicData>
            </a:graphic>
          </wp:inline>
        </w:drawing>
      </w:r>
    </w:p>
    <w:p w14:paraId="0E7A8EDB" w14:textId="77777777" w:rsidR="00C646D8" w:rsidRDefault="00C646D8" w:rsidP="0080752C">
      <w:r>
        <w:t xml:space="preserve">Assuming the results are satisfactory, let’s deploy the agent by clicking on the </w:t>
      </w:r>
      <w:r>
        <w:rPr>
          <w:rStyle w:val="VerbatimChar"/>
        </w:rPr>
        <w:t>Deploy</w:t>
      </w:r>
      <w:r>
        <w:t xml:space="preserve"> button at the top right of the page.</w:t>
      </w:r>
    </w:p>
    <w:p w14:paraId="0EC70F20" w14:textId="77777777" w:rsidR="00C646D8" w:rsidRDefault="00C646D8" w:rsidP="00C646D8">
      <w:pPr>
        <w:pStyle w:val="CaptionedFigure"/>
      </w:pPr>
      <w:r>
        <w:rPr>
          <w:noProof/>
        </w:rPr>
        <w:lastRenderedPageBreak/>
        <w:drawing>
          <wp:inline distT="0" distB="0" distL="0" distR="0" wp14:anchorId="678251F6" wp14:editId="0D8F2B67">
            <wp:extent cx="5334000" cy="3175120"/>
            <wp:effectExtent l="0" t="0" r="0" b="0"/>
            <wp:docPr id="167" name="Picture" descr="alt text"/>
            <wp:cNvGraphicFramePr/>
            <a:graphic xmlns:a="http://schemas.openxmlformats.org/drawingml/2006/main">
              <a:graphicData uri="http://schemas.openxmlformats.org/drawingml/2006/picture">
                <pic:pic xmlns:pic="http://schemas.openxmlformats.org/drawingml/2006/picture">
                  <pic:nvPicPr>
                    <pic:cNvPr id="168" name="Picture" descr="images/image32.png"/>
                    <pic:cNvPicPr>
                      <a:picLocks noChangeAspect="1" noChangeArrowheads="1"/>
                    </pic:cNvPicPr>
                  </pic:nvPicPr>
                  <pic:blipFill>
                    <a:blip r:embed="rId111"/>
                    <a:stretch>
                      <a:fillRect/>
                    </a:stretch>
                  </pic:blipFill>
                  <pic:spPr bwMode="auto">
                    <a:xfrm>
                      <a:off x="0" y="0"/>
                      <a:ext cx="5334000" cy="3175120"/>
                    </a:xfrm>
                    <a:prstGeom prst="rect">
                      <a:avLst/>
                    </a:prstGeom>
                    <a:noFill/>
                    <a:ln w="9525">
                      <a:noFill/>
                      <a:headEnd/>
                      <a:tailEnd/>
                    </a:ln>
                  </pic:spPr>
                </pic:pic>
              </a:graphicData>
            </a:graphic>
          </wp:inline>
        </w:drawing>
      </w:r>
    </w:p>
    <w:p w14:paraId="4A19A753" w14:textId="77777777" w:rsidR="00C646D8" w:rsidRDefault="00C646D8" w:rsidP="0080752C">
      <w:r>
        <w:t xml:space="preserve">Note how in the following screen, the connections we are using are listed here. Click on </w:t>
      </w:r>
      <w:r>
        <w:rPr>
          <w:rStyle w:val="VerbatimChar"/>
        </w:rPr>
        <w:t>Deploy</w:t>
      </w:r>
      <w:r>
        <w:t xml:space="preserve"> again.</w:t>
      </w:r>
    </w:p>
    <w:p w14:paraId="5534FA89" w14:textId="77777777" w:rsidR="00C646D8" w:rsidRDefault="00C646D8" w:rsidP="00C646D8">
      <w:pPr>
        <w:pStyle w:val="CaptionedFigure"/>
      </w:pPr>
      <w:r>
        <w:rPr>
          <w:noProof/>
        </w:rPr>
        <w:drawing>
          <wp:inline distT="0" distB="0" distL="0" distR="0" wp14:anchorId="4880CA83" wp14:editId="0FE5D0FE">
            <wp:extent cx="5334000" cy="2764615"/>
            <wp:effectExtent l="0" t="0" r="0" b="0"/>
            <wp:docPr id="170" name="Picture" descr="alt text"/>
            <wp:cNvGraphicFramePr/>
            <a:graphic xmlns:a="http://schemas.openxmlformats.org/drawingml/2006/main">
              <a:graphicData uri="http://schemas.openxmlformats.org/drawingml/2006/picture">
                <pic:pic xmlns:pic="http://schemas.openxmlformats.org/drawingml/2006/picture">
                  <pic:nvPicPr>
                    <pic:cNvPr id="171" name="Picture" descr="images/image43.png"/>
                    <pic:cNvPicPr>
                      <a:picLocks noChangeAspect="1" noChangeArrowheads="1"/>
                    </pic:cNvPicPr>
                  </pic:nvPicPr>
                  <pic:blipFill>
                    <a:blip r:embed="rId112"/>
                    <a:stretch>
                      <a:fillRect/>
                    </a:stretch>
                  </pic:blipFill>
                  <pic:spPr bwMode="auto">
                    <a:xfrm>
                      <a:off x="0" y="0"/>
                      <a:ext cx="5334000" cy="2764615"/>
                    </a:xfrm>
                    <a:prstGeom prst="rect">
                      <a:avLst/>
                    </a:prstGeom>
                    <a:noFill/>
                    <a:ln w="9525">
                      <a:noFill/>
                      <a:headEnd/>
                      <a:tailEnd/>
                    </a:ln>
                  </pic:spPr>
                </pic:pic>
              </a:graphicData>
            </a:graphic>
          </wp:inline>
        </w:drawing>
      </w:r>
    </w:p>
    <w:p w14:paraId="75250A36" w14:textId="0FD2E098" w:rsidR="00C646D8" w:rsidRDefault="00C646D8" w:rsidP="0080752C">
      <w:r>
        <w:t xml:space="preserve">Once the agent is deployed, go back to the </w:t>
      </w:r>
      <w:r>
        <w:rPr>
          <w:rStyle w:val="VerbatimChar"/>
        </w:rPr>
        <w:t>Manage agents</w:t>
      </w:r>
      <w:r>
        <w:t xml:space="preserve"> page by clicking on the associated link at the top of the page.</w:t>
      </w:r>
    </w:p>
    <w:p w14:paraId="2905A3A4" w14:textId="77777777" w:rsidR="00C646D8" w:rsidRDefault="00C646D8" w:rsidP="00C646D8">
      <w:pPr>
        <w:pStyle w:val="CaptionedFigure"/>
      </w:pPr>
      <w:r>
        <w:rPr>
          <w:noProof/>
        </w:rPr>
        <w:lastRenderedPageBreak/>
        <w:drawing>
          <wp:inline distT="0" distB="0" distL="0" distR="0" wp14:anchorId="7E8F6C19" wp14:editId="5F32F464">
            <wp:extent cx="5334000" cy="3615628"/>
            <wp:effectExtent l="0" t="0" r="0" b="0"/>
            <wp:docPr id="173" name="Picture" descr="alt text"/>
            <wp:cNvGraphicFramePr/>
            <a:graphic xmlns:a="http://schemas.openxmlformats.org/drawingml/2006/main">
              <a:graphicData uri="http://schemas.openxmlformats.org/drawingml/2006/picture">
                <pic:pic xmlns:pic="http://schemas.openxmlformats.org/drawingml/2006/picture">
                  <pic:nvPicPr>
                    <pic:cNvPr id="174" name="Picture" descr="images/image33.png"/>
                    <pic:cNvPicPr>
                      <a:picLocks noChangeAspect="1" noChangeArrowheads="1"/>
                    </pic:cNvPicPr>
                  </pic:nvPicPr>
                  <pic:blipFill>
                    <a:blip r:embed="rId113"/>
                    <a:stretch>
                      <a:fillRect/>
                    </a:stretch>
                  </pic:blipFill>
                  <pic:spPr bwMode="auto">
                    <a:xfrm>
                      <a:off x="0" y="0"/>
                      <a:ext cx="5334000" cy="3615628"/>
                    </a:xfrm>
                    <a:prstGeom prst="rect">
                      <a:avLst/>
                    </a:prstGeom>
                    <a:noFill/>
                    <a:ln w="9525">
                      <a:noFill/>
                      <a:headEnd/>
                      <a:tailEnd/>
                    </a:ln>
                  </pic:spPr>
                </pic:pic>
              </a:graphicData>
            </a:graphic>
          </wp:inline>
        </w:drawing>
      </w:r>
    </w:p>
    <w:p w14:paraId="01C9ECFF" w14:textId="77777777" w:rsidR="00C646D8" w:rsidRDefault="00C646D8" w:rsidP="0080752C">
      <w:r>
        <w:t xml:space="preserve">Now repeat the same exercise with the </w:t>
      </w:r>
      <w:proofErr w:type="spellStart"/>
      <w:r>
        <w:rPr>
          <w:rStyle w:val="VerbatimChar"/>
        </w:rPr>
        <w:t>market_analyst_agent</w:t>
      </w:r>
      <w:proofErr w:type="spellEnd"/>
      <w:r>
        <w:t xml:space="preserve"> and the </w:t>
      </w:r>
      <w:proofErr w:type="spellStart"/>
      <w:r>
        <w:rPr>
          <w:rStyle w:val="VerbatimChar"/>
        </w:rPr>
        <w:t>retail_market_agent</w:t>
      </w:r>
      <w:proofErr w:type="spellEnd"/>
      <w:r>
        <w:t xml:space="preserve">. However, for the </w:t>
      </w:r>
      <w:proofErr w:type="spellStart"/>
      <w:r>
        <w:rPr>
          <w:rStyle w:val="VerbatimChar"/>
        </w:rPr>
        <w:t>retail_market_agent</w:t>
      </w:r>
      <w:proofErr w:type="spellEnd"/>
      <w:r>
        <w:t>, you also need to add the two agents as collaborators, just like you did when using the ADK earlier.</w:t>
      </w:r>
    </w:p>
    <w:p w14:paraId="3A959A93" w14:textId="77777777" w:rsidR="00C646D8" w:rsidRDefault="00C646D8" w:rsidP="0080752C">
      <w:r>
        <w:t>We won’t show detailed steps and screenshots here, because we are confident that by now, you are an expert in navigating the tool.</w:t>
      </w:r>
    </w:p>
    <w:p w14:paraId="1857CC21" w14:textId="77777777" w:rsidR="00C646D8" w:rsidRDefault="00C646D8" w:rsidP="00C646D8">
      <w:pPr>
        <w:pStyle w:val="CaptionedFigure"/>
      </w:pPr>
      <w:r>
        <w:rPr>
          <w:noProof/>
        </w:rPr>
        <w:lastRenderedPageBreak/>
        <w:drawing>
          <wp:inline distT="0" distB="0" distL="0" distR="0" wp14:anchorId="40D67D2A" wp14:editId="7F8C901E">
            <wp:extent cx="5334000" cy="2759205"/>
            <wp:effectExtent l="0" t="0" r="0" b="0"/>
            <wp:docPr id="176" name="Picture" descr="alt text"/>
            <wp:cNvGraphicFramePr/>
            <a:graphic xmlns:a="http://schemas.openxmlformats.org/drawingml/2006/main">
              <a:graphicData uri="http://schemas.openxmlformats.org/drawingml/2006/picture">
                <pic:pic xmlns:pic="http://schemas.openxmlformats.org/drawingml/2006/picture">
                  <pic:nvPicPr>
                    <pic:cNvPr id="177" name="Picture" descr="images/image44.png"/>
                    <pic:cNvPicPr>
                      <a:picLocks noChangeAspect="1" noChangeArrowheads="1"/>
                    </pic:cNvPicPr>
                  </pic:nvPicPr>
                  <pic:blipFill>
                    <a:blip r:embed="rId114"/>
                    <a:stretch>
                      <a:fillRect/>
                    </a:stretch>
                  </pic:blipFill>
                  <pic:spPr bwMode="auto">
                    <a:xfrm>
                      <a:off x="0" y="0"/>
                      <a:ext cx="5334000" cy="2759205"/>
                    </a:xfrm>
                    <a:prstGeom prst="rect">
                      <a:avLst/>
                    </a:prstGeom>
                    <a:noFill/>
                    <a:ln w="9525">
                      <a:noFill/>
                      <a:headEnd/>
                      <a:tailEnd/>
                    </a:ln>
                  </pic:spPr>
                </pic:pic>
              </a:graphicData>
            </a:graphic>
          </wp:inline>
        </w:drawing>
      </w:r>
    </w:p>
    <w:p w14:paraId="32515B3D" w14:textId="77777777" w:rsidR="00C646D8" w:rsidRDefault="00C646D8" w:rsidP="0080752C">
      <w:r>
        <w:t xml:space="preserve">Once you have deployed all three agents, they should all show the </w:t>
      </w:r>
      <w:r>
        <w:rPr>
          <w:rStyle w:val="VerbatimChar"/>
        </w:rPr>
        <w:t>Live</w:t>
      </w:r>
      <w:r>
        <w:t xml:space="preserve"> icon.</w:t>
      </w:r>
    </w:p>
    <w:p w14:paraId="7626050E" w14:textId="77777777" w:rsidR="00C646D8" w:rsidRDefault="00C646D8" w:rsidP="00C646D8">
      <w:pPr>
        <w:pStyle w:val="CaptionedFigure"/>
      </w:pPr>
      <w:r>
        <w:rPr>
          <w:noProof/>
        </w:rPr>
        <w:drawing>
          <wp:inline distT="0" distB="0" distL="0" distR="0" wp14:anchorId="4E81C343" wp14:editId="632CBEA0">
            <wp:extent cx="5334000" cy="2525275"/>
            <wp:effectExtent l="0" t="0" r="0" b="0"/>
            <wp:docPr id="179" name="Picture" descr="alt text"/>
            <wp:cNvGraphicFramePr/>
            <a:graphic xmlns:a="http://schemas.openxmlformats.org/drawingml/2006/main">
              <a:graphicData uri="http://schemas.openxmlformats.org/drawingml/2006/picture">
                <pic:pic xmlns:pic="http://schemas.openxmlformats.org/drawingml/2006/picture">
                  <pic:nvPicPr>
                    <pic:cNvPr id="180" name="Picture" descr="images/image34.png"/>
                    <pic:cNvPicPr>
                      <a:picLocks noChangeAspect="1" noChangeArrowheads="1"/>
                    </pic:cNvPicPr>
                  </pic:nvPicPr>
                  <pic:blipFill>
                    <a:blip r:embed="rId115"/>
                    <a:stretch>
                      <a:fillRect/>
                    </a:stretch>
                  </pic:blipFill>
                  <pic:spPr bwMode="auto">
                    <a:xfrm>
                      <a:off x="0" y="0"/>
                      <a:ext cx="5334000" cy="2525275"/>
                    </a:xfrm>
                    <a:prstGeom prst="rect">
                      <a:avLst/>
                    </a:prstGeom>
                    <a:noFill/>
                    <a:ln w="9525">
                      <a:noFill/>
                      <a:headEnd/>
                      <a:tailEnd/>
                    </a:ln>
                  </pic:spPr>
                </pic:pic>
              </a:graphicData>
            </a:graphic>
          </wp:inline>
        </w:drawing>
      </w:r>
    </w:p>
    <w:p w14:paraId="3B25E977" w14:textId="77777777" w:rsidR="00C646D8" w:rsidRDefault="00C646D8" w:rsidP="0080752C">
      <w:r>
        <w:t xml:space="preserve">Finally, let’s go back to the homepage and run the solution there. On the homepage, make sure you have selected the </w:t>
      </w:r>
      <w:proofErr w:type="spellStart"/>
      <w:r>
        <w:rPr>
          <w:rStyle w:val="VerbatimChar"/>
        </w:rPr>
        <w:t>retail_market_agent</w:t>
      </w:r>
      <w:proofErr w:type="spellEnd"/>
      <w:r>
        <w:t xml:space="preserve"> in the Agents drop-down list, since that is the </w:t>
      </w:r>
      <w:proofErr w:type="gramStart"/>
      <w:r>
        <w:t>agent</w:t>
      </w:r>
      <w:proofErr w:type="gramEnd"/>
      <w:r>
        <w:t xml:space="preserve"> we want the user to chat with.</w:t>
      </w:r>
    </w:p>
    <w:p w14:paraId="387A471C" w14:textId="77777777" w:rsidR="00C646D8" w:rsidRDefault="00C646D8" w:rsidP="00C646D8">
      <w:pPr>
        <w:pStyle w:val="CaptionedFigure"/>
      </w:pPr>
      <w:r>
        <w:rPr>
          <w:noProof/>
        </w:rPr>
        <w:lastRenderedPageBreak/>
        <w:drawing>
          <wp:inline distT="0" distB="0" distL="0" distR="0" wp14:anchorId="4699DF6F" wp14:editId="181D80F7">
            <wp:extent cx="5334000" cy="5073274"/>
            <wp:effectExtent l="0" t="0" r="0" b="0"/>
            <wp:docPr id="182" name="Picture" descr="alt text"/>
            <wp:cNvGraphicFramePr/>
            <a:graphic xmlns:a="http://schemas.openxmlformats.org/drawingml/2006/main">
              <a:graphicData uri="http://schemas.openxmlformats.org/drawingml/2006/picture">
                <pic:pic xmlns:pic="http://schemas.openxmlformats.org/drawingml/2006/picture">
                  <pic:nvPicPr>
                    <pic:cNvPr id="183" name="Picture" descr="images/image35.png"/>
                    <pic:cNvPicPr>
                      <a:picLocks noChangeAspect="1" noChangeArrowheads="1"/>
                    </pic:cNvPicPr>
                  </pic:nvPicPr>
                  <pic:blipFill>
                    <a:blip r:embed="rId116"/>
                    <a:stretch>
                      <a:fillRect/>
                    </a:stretch>
                  </pic:blipFill>
                  <pic:spPr bwMode="auto">
                    <a:xfrm>
                      <a:off x="0" y="0"/>
                      <a:ext cx="5334000" cy="5073274"/>
                    </a:xfrm>
                    <a:prstGeom prst="rect">
                      <a:avLst/>
                    </a:prstGeom>
                    <a:noFill/>
                    <a:ln w="9525">
                      <a:noFill/>
                      <a:headEnd/>
                      <a:tailEnd/>
                    </a:ln>
                  </pic:spPr>
                </pic:pic>
              </a:graphicData>
            </a:graphic>
          </wp:inline>
        </w:drawing>
      </w:r>
    </w:p>
    <w:p w14:paraId="0BCA49ED" w14:textId="77777777" w:rsidR="00C646D8" w:rsidRDefault="00C646D8" w:rsidP="0080752C">
      <w:r>
        <w:t xml:space="preserve">Remember that you control which agents show up in this list by checking or unchecking the </w:t>
      </w:r>
      <w:r>
        <w:rPr>
          <w:rStyle w:val="VerbatimChar"/>
        </w:rPr>
        <w:t>Show agent</w:t>
      </w:r>
      <w:r>
        <w:t xml:space="preserve"> flag in the agent details page.</w:t>
      </w:r>
    </w:p>
    <w:p w14:paraId="6A82BCDF" w14:textId="77777777" w:rsidR="00C646D8" w:rsidRDefault="00C646D8" w:rsidP="00C646D8">
      <w:pPr>
        <w:pStyle w:val="CaptionedFigure"/>
      </w:pPr>
      <w:r>
        <w:rPr>
          <w:noProof/>
        </w:rPr>
        <w:lastRenderedPageBreak/>
        <w:drawing>
          <wp:inline distT="0" distB="0" distL="0" distR="0" wp14:anchorId="3EE93CD4" wp14:editId="14CF543B">
            <wp:extent cx="5334000" cy="3944260"/>
            <wp:effectExtent l="0" t="0" r="0" b="0"/>
            <wp:docPr id="185" name="Picture" descr="alt text"/>
            <wp:cNvGraphicFramePr/>
            <a:graphic xmlns:a="http://schemas.openxmlformats.org/drawingml/2006/main">
              <a:graphicData uri="http://schemas.openxmlformats.org/drawingml/2006/picture">
                <pic:pic xmlns:pic="http://schemas.openxmlformats.org/drawingml/2006/picture">
                  <pic:nvPicPr>
                    <pic:cNvPr id="186" name="Picture" descr="images/image36.png"/>
                    <pic:cNvPicPr>
                      <a:picLocks noChangeAspect="1" noChangeArrowheads="1"/>
                    </pic:cNvPicPr>
                  </pic:nvPicPr>
                  <pic:blipFill>
                    <a:blip r:embed="rId117"/>
                    <a:stretch>
                      <a:fillRect/>
                    </a:stretch>
                  </pic:blipFill>
                  <pic:spPr bwMode="auto">
                    <a:xfrm>
                      <a:off x="0" y="0"/>
                      <a:ext cx="5334000" cy="3944260"/>
                    </a:xfrm>
                    <a:prstGeom prst="rect">
                      <a:avLst/>
                    </a:prstGeom>
                    <a:noFill/>
                    <a:ln w="9525">
                      <a:noFill/>
                      <a:headEnd/>
                      <a:tailEnd/>
                    </a:ln>
                  </pic:spPr>
                </pic:pic>
              </a:graphicData>
            </a:graphic>
          </wp:inline>
        </w:drawing>
      </w:r>
    </w:p>
    <w:p w14:paraId="4579CADB" w14:textId="77777777" w:rsidR="00C646D8" w:rsidRDefault="00C646D8" w:rsidP="0080752C">
      <w:r>
        <w:t>In the main chat window, let’s enter the following prompt to see if the agents are working as expected. We’ll simply reuse a prompt from our tests on the local instance.</w:t>
      </w:r>
    </w:p>
    <w:p w14:paraId="6C680348" w14:textId="77777777" w:rsidR="00C646D8" w:rsidRPr="0080752C" w:rsidRDefault="00C646D8" w:rsidP="00C646D8">
      <w:pPr>
        <w:pStyle w:val="SourceCode"/>
        <w:rPr>
          <w:rFonts w:ascii="IBM Plex Mono Light" w:hAnsi="IBM Plex Mono Light"/>
        </w:rPr>
      </w:pPr>
      <w:r w:rsidRPr="0080752C">
        <w:rPr>
          <w:rStyle w:val="VerbatimChar"/>
          <w:rFonts w:ascii="IBM Plex Mono Light" w:hAnsi="IBM Plex Mono Light"/>
        </w:rPr>
        <w:t>Please look at the image at https://i.imgur.com/qfiugNJ.jpeg. Based on market trends for the products in the image, can you make recommendations for any rearrangement of the products on the shelf?</w:t>
      </w:r>
    </w:p>
    <w:p w14:paraId="6D52C52F" w14:textId="77777777" w:rsidR="00C646D8" w:rsidRDefault="00C646D8" w:rsidP="00C646D8">
      <w:pPr>
        <w:pStyle w:val="CaptionedFigure"/>
      </w:pPr>
      <w:r>
        <w:rPr>
          <w:noProof/>
        </w:rPr>
        <w:lastRenderedPageBreak/>
        <w:drawing>
          <wp:inline distT="0" distB="0" distL="0" distR="0" wp14:anchorId="70DF0C49" wp14:editId="37E736D8">
            <wp:extent cx="5334000" cy="2713676"/>
            <wp:effectExtent l="0" t="0" r="0" b="0"/>
            <wp:docPr id="188" name="Picture" descr="alt text"/>
            <wp:cNvGraphicFramePr/>
            <a:graphic xmlns:a="http://schemas.openxmlformats.org/drawingml/2006/main">
              <a:graphicData uri="http://schemas.openxmlformats.org/drawingml/2006/picture">
                <pic:pic xmlns:pic="http://schemas.openxmlformats.org/drawingml/2006/picture">
                  <pic:nvPicPr>
                    <pic:cNvPr id="189" name="Picture" descr="images/image37.png"/>
                    <pic:cNvPicPr>
                      <a:picLocks noChangeAspect="1" noChangeArrowheads="1"/>
                    </pic:cNvPicPr>
                  </pic:nvPicPr>
                  <pic:blipFill>
                    <a:blip r:embed="rId118"/>
                    <a:stretch>
                      <a:fillRect/>
                    </a:stretch>
                  </pic:blipFill>
                  <pic:spPr bwMode="auto">
                    <a:xfrm>
                      <a:off x="0" y="0"/>
                      <a:ext cx="5334000" cy="2713676"/>
                    </a:xfrm>
                    <a:prstGeom prst="rect">
                      <a:avLst/>
                    </a:prstGeom>
                    <a:noFill/>
                    <a:ln w="9525">
                      <a:noFill/>
                      <a:headEnd/>
                      <a:tailEnd/>
                    </a:ln>
                  </pic:spPr>
                </pic:pic>
              </a:graphicData>
            </a:graphic>
          </wp:inline>
        </w:drawing>
      </w:r>
    </w:p>
    <w:p w14:paraId="5483C32A" w14:textId="77777777" w:rsidR="00C646D8" w:rsidRDefault="00C646D8" w:rsidP="0080752C">
      <w:r>
        <w:t xml:space="preserve">Feel free to run more experiments, switching the target environments the CLI is using between </w:t>
      </w:r>
      <w:r>
        <w:rPr>
          <w:rStyle w:val="VerbatimChar"/>
        </w:rPr>
        <w:t>local</w:t>
      </w:r>
      <w:r>
        <w:t xml:space="preserve"> and </w:t>
      </w:r>
      <w:proofErr w:type="spellStart"/>
      <w:r>
        <w:rPr>
          <w:rStyle w:val="VerbatimChar"/>
        </w:rPr>
        <w:t>wxo-saas</w:t>
      </w:r>
      <w:proofErr w:type="spellEnd"/>
      <w:r>
        <w:t xml:space="preserve"> to see if the two environments behave differently.</w:t>
      </w:r>
    </w:p>
    <w:bookmarkEnd w:id="48"/>
    <w:bookmarkEnd w:id="50"/>
    <w:p w14:paraId="5DE2FFEB" w14:textId="1017769C" w:rsidR="00C646D8" w:rsidRDefault="00C646D8" w:rsidP="00C646D8">
      <w:pPr>
        <w:pStyle w:val="Heading2"/>
      </w:pPr>
      <w:r>
        <w:t>Headless Agent</w:t>
      </w:r>
    </w:p>
    <w:p w14:paraId="6880B628" w14:textId="77777777" w:rsidR="00C646D8" w:rsidRDefault="00C646D8" w:rsidP="0080752C">
      <w:r>
        <w:t xml:space="preserve">In this section, we will use the agents above in a “headless” form. That is, the agent is triggered not by a human typing into a chat window, but by an event. “Event” in this context can be represented by </w:t>
      </w:r>
      <w:proofErr w:type="gramStart"/>
      <w:r>
        <w:t>a number of</w:t>
      </w:r>
      <w:proofErr w:type="gramEnd"/>
      <w:r>
        <w:t xml:space="preserve"> concrete implementations: for example, receiving a message through a pub/sub system, sent by a sensor, triggered by an incoming email, triggered by a stock price dropping below or rising above a certain level - the possibilities are endless. What they all have in common is that the agent is always on, listening and waiting for the event to occur, and then acting on that event, without any human intervention.</w:t>
      </w:r>
    </w:p>
    <w:p w14:paraId="2CD909EE" w14:textId="77777777" w:rsidR="00C646D8" w:rsidRDefault="00C646D8" w:rsidP="0080752C">
      <w:r>
        <w:t xml:space="preserve">The example scenario we will walk through here is one where a new photo of a product shelf is taken, stored in a folder in the cloud, and the appearance of that file will trigger the agent to download the image and create rearrangement recommendations. And to make things practical, instead of uploading the picture to a cloud store, we will show you an application that watches a file folder on the local </w:t>
      </w:r>
      <w:proofErr w:type="gramStart"/>
      <w:r>
        <w:t>machine, and</w:t>
      </w:r>
      <w:proofErr w:type="gramEnd"/>
      <w:r>
        <w:t xml:space="preserve"> will invoke the agent running in the ADK locally whenever a new image file appears. The result of the agent’s work, i.e. recommendations for how to rearrange the product shelf, will be stored in a text file.</w:t>
      </w:r>
    </w:p>
    <w:p w14:paraId="1D5EAA6F" w14:textId="77777777" w:rsidR="00C646D8" w:rsidRDefault="00C646D8" w:rsidP="00C646D8">
      <w:pPr>
        <w:pStyle w:val="Heading3"/>
      </w:pPr>
      <w:r>
        <w:t>Code Walkthrough</w:t>
      </w:r>
    </w:p>
    <w:p w14:paraId="53BD15ED" w14:textId="77777777" w:rsidR="00C646D8" w:rsidRDefault="00C646D8" w:rsidP="0080752C">
      <w:r>
        <w:t xml:space="preserve">Note: the code for the app is in the file </w:t>
      </w:r>
      <w:hyperlink r:id="rId119">
        <w:r>
          <w:rPr>
            <w:rStyle w:val="Hyperlink"/>
          </w:rPr>
          <w:t>image_listener.py</w:t>
        </w:r>
      </w:hyperlink>
      <w:r>
        <w:t>.</w:t>
      </w:r>
    </w:p>
    <w:p w14:paraId="17FF0861" w14:textId="77777777" w:rsidR="00C646D8" w:rsidRDefault="00C646D8" w:rsidP="0080752C">
      <w:r>
        <w:t>To implement the headless agent, we need an application that calls the Retail Market Agent using the watsonx Orchestrate REST API, and specifically, the “</w:t>
      </w:r>
      <w:proofErr w:type="spellStart"/>
      <w:r>
        <w:t>Caht</w:t>
      </w:r>
      <w:proofErr w:type="spellEnd"/>
      <w:r>
        <w:t xml:space="preserve"> with Agents” API. You can see the spec for this API </w:t>
      </w:r>
      <w:hyperlink r:id="rId120">
        <w:r>
          <w:rPr>
            <w:rStyle w:val="Hyperlink"/>
          </w:rPr>
          <w:t>here</w:t>
        </w:r>
      </w:hyperlink>
      <w:r>
        <w:t>.</w:t>
      </w:r>
    </w:p>
    <w:p w14:paraId="2DF13E91" w14:textId="77777777" w:rsidR="00C646D8" w:rsidRDefault="00C646D8" w:rsidP="0080752C">
      <w:r>
        <w:t>For our app, we need three parameters:</w:t>
      </w:r>
    </w:p>
    <w:p w14:paraId="1AFA058A" w14:textId="77777777" w:rsidR="00C646D8" w:rsidRDefault="00C646D8" w:rsidP="00C646D8">
      <w:pPr>
        <w:pStyle w:val="Compact"/>
        <w:numPr>
          <w:ilvl w:val="0"/>
          <w:numId w:val="87"/>
        </w:numPr>
      </w:pPr>
      <w:r>
        <w:rPr>
          <w:b/>
          <w:bCs/>
        </w:rPr>
        <w:t xml:space="preserve">The Bearer </w:t>
      </w:r>
      <w:proofErr w:type="gramStart"/>
      <w:r>
        <w:rPr>
          <w:b/>
          <w:bCs/>
        </w:rPr>
        <w:t>token</w:t>
      </w:r>
      <w:proofErr w:type="gramEnd"/>
    </w:p>
    <w:p w14:paraId="04B32FD7" w14:textId="77777777" w:rsidR="00C646D8" w:rsidRDefault="00C646D8" w:rsidP="0080752C">
      <w:r>
        <w:lastRenderedPageBreak/>
        <w:t xml:space="preserve">This token </w:t>
      </w:r>
      <w:proofErr w:type="gramStart"/>
      <w:r>
        <w:t>has to</w:t>
      </w:r>
      <w:proofErr w:type="gramEnd"/>
      <w:r>
        <w:t xml:space="preserve"> be sent as part of the header in the HTTP POST request. For a locally running ADK instance, you can find it in the </w:t>
      </w:r>
      <w:r>
        <w:rPr>
          <w:rStyle w:val="VerbatimChar"/>
        </w:rPr>
        <w:t>~/.cache/orchestrate/</w:t>
      </w:r>
      <w:proofErr w:type="spellStart"/>
      <w:r>
        <w:rPr>
          <w:rStyle w:val="VerbatimChar"/>
        </w:rPr>
        <w:t>credentials.yaml</w:t>
      </w:r>
      <w:proofErr w:type="spellEnd"/>
      <w:r>
        <w:t xml:space="preserve"> file, under </w:t>
      </w:r>
      <w:r>
        <w:rPr>
          <w:rStyle w:val="VerbatimChar"/>
        </w:rPr>
        <w:t xml:space="preserve">auth -&gt; local -&gt; </w:t>
      </w:r>
      <w:proofErr w:type="spellStart"/>
      <w:r>
        <w:rPr>
          <w:rStyle w:val="VerbatimChar"/>
        </w:rPr>
        <w:t>wxo_mcsp_token</w:t>
      </w:r>
      <w:proofErr w:type="spellEnd"/>
      <w:r>
        <w:t>.</w:t>
      </w:r>
    </w:p>
    <w:p w14:paraId="693F0120" w14:textId="77777777" w:rsidR="00C646D8" w:rsidRDefault="00C646D8" w:rsidP="00C646D8">
      <w:pPr>
        <w:pStyle w:val="CaptionedFigure"/>
      </w:pPr>
      <w:r>
        <w:rPr>
          <w:noProof/>
        </w:rPr>
        <w:drawing>
          <wp:inline distT="0" distB="0" distL="0" distR="0" wp14:anchorId="3C2FCCB8" wp14:editId="10CD76EE">
            <wp:extent cx="5334000" cy="4108876"/>
            <wp:effectExtent l="0" t="0" r="0" b="0"/>
            <wp:docPr id="195" name="Picture" descr="alt text"/>
            <wp:cNvGraphicFramePr/>
            <a:graphic xmlns:a="http://schemas.openxmlformats.org/drawingml/2006/main">
              <a:graphicData uri="http://schemas.openxmlformats.org/drawingml/2006/picture">
                <pic:pic xmlns:pic="http://schemas.openxmlformats.org/drawingml/2006/picture">
                  <pic:nvPicPr>
                    <pic:cNvPr id="196" name="Picture" descr="images/image45.png"/>
                    <pic:cNvPicPr>
                      <a:picLocks noChangeAspect="1" noChangeArrowheads="1"/>
                    </pic:cNvPicPr>
                  </pic:nvPicPr>
                  <pic:blipFill>
                    <a:blip r:embed="rId121"/>
                    <a:stretch>
                      <a:fillRect/>
                    </a:stretch>
                  </pic:blipFill>
                  <pic:spPr bwMode="auto">
                    <a:xfrm>
                      <a:off x="0" y="0"/>
                      <a:ext cx="5334000" cy="4108876"/>
                    </a:xfrm>
                    <a:prstGeom prst="rect">
                      <a:avLst/>
                    </a:prstGeom>
                    <a:noFill/>
                    <a:ln w="9525">
                      <a:noFill/>
                      <a:headEnd/>
                      <a:tailEnd/>
                    </a:ln>
                  </pic:spPr>
                </pic:pic>
              </a:graphicData>
            </a:graphic>
          </wp:inline>
        </w:drawing>
      </w:r>
    </w:p>
    <w:p w14:paraId="79C38124" w14:textId="72C55C82" w:rsidR="00C646D8" w:rsidRDefault="00C646D8" w:rsidP="0080752C">
      <w:r>
        <w:t>Note in the screenshot that th</w:t>
      </w:r>
      <w:r w:rsidR="0080752C">
        <w:t>i</w:t>
      </w:r>
      <w:r>
        <w:t xml:space="preserve">s file has two tokens, one for the local environment and one for the SaaS environment that we set up in the previous section. We will only use the local one here. Since we are passing it to the application as a parameter later, you might want to copy it from the file into your </w:t>
      </w:r>
      <w:proofErr w:type="gramStart"/>
      <w:r>
        <w:t>clipboard, and</w:t>
      </w:r>
      <w:proofErr w:type="gramEnd"/>
      <w:r>
        <w:t xml:space="preserve"> then store it in an environment variable for later use.</w:t>
      </w:r>
    </w:p>
    <w:p w14:paraId="5C3E4367" w14:textId="77777777" w:rsidR="00C646D8" w:rsidRPr="0080752C" w:rsidRDefault="00C646D8" w:rsidP="00C646D8">
      <w:pPr>
        <w:pStyle w:val="BodyText"/>
        <w:rPr>
          <w:rFonts w:ascii="IBM Plex Mono Light" w:hAnsi="IBM Plex Mono Light"/>
        </w:rPr>
      </w:pPr>
      <w:r w:rsidRPr="0080752C">
        <w:rPr>
          <w:rStyle w:val="VerbatimChar"/>
          <w:rFonts w:ascii="IBM Plex Mono Light" w:hAnsi="IBM Plex Mono Light"/>
        </w:rPr>
        <w:t>export BEARER_TOKEN=eyJhbGciOiJIUzI1NiIsInR5cCI6IkpXVCJ9...</w:t>
      </w:r>
    </w:p>
    <w:p w14:paraId="5BACB3E3" w14:textId="77777777" w:rsidR="00C646D8" w:rsidRDefault="00C646D8" w:rsidP="00C646D8">
      <w:pPr>
        <w:pStyle w:val="Compact"/>
        <w:numPr>
          <w:ilvl w:val="0"/>
          <w:numId w:val="88"/>
        </w:numPr>
      </w:pPr>
      <w:r>
        <w:rPr>
          <w:b/>
          <w:bCs/>
        </w:rPr>
        <w:t>The agent ID</w:t>
      </w:r>
    </w:p>
    <w:p w14:paraId="0B7DF3C5" w14:textId="77777777" w:rsidR="00C646D8" w:rsidRDefault="00C646D8" w:rsidP="0080752C">
      <w:r>
        <w:t xml:space="preserve">Every agent created in watsonx Orchestrate has an ID, which is used as an identifier in the target URL of the REST API. </w:t>
      </w:r>
      <w:proofErr w:type="gramStart"/>
      <w:r>
        <w:t>So</w:t>
      </w:r>
      <w:proofErr w:type="gramEnd"/>
      <w:r>
        <w:t xml:space="preserve"> we need to find the ID of the </w:t>
      </w:r>
      <w:proofErr w:type="spellStart"/>
      <w:r>
        <w:rPr>
          <w:rStyle w:val="VerbatimChar"/>
        </w:rPr>
        <w:t>retail_market_agent</w:t>
      </w:r>
      <w:proofErr w:type="spellEnd"/>
      <w:r>
        <w:t xml:space="preserve"> agent, which can be done by using the </w:t>
      </w:r>
      <w:r>
        <w:rPr>
          <w:rStyle w:val="VerbatimChar"/>
        </w:rPr>
        <w:t>orchestrate agents list --verbose</w:t>
      </w:r>
      <w:r>
        <w:t xml:space="preserve"> command. The command returns a detailed list of all defined agents in JSON format. One of the fields is labeled </w:t>
      </w:r>
      <w:r>
        <w:rPr>
          <w:rStyle w:val="VerbatimChar"/>
        </w:rPr>
        <w:t>id</w:t>
      </w:r>
      <w:r>
        <w:t>, and that is the one we need.</w:t>
      </w:r>
    </w:p>
    <w:p w14:paraId="79FD7A0B" w14:textId="77777777" w:rsidR="00C646D8" w:rsidRDefault="00C646D8" w:rsidP="00C646D8">
      <w:pPr>
        <w:pStyle w:val="CaptionedFigure"/>
      </w:pPr>
      <w:r>
        <w:rPr>
          <w:noProof/>
        </w:rPr>
        <w:lastRenderedPageBreak/>
        <w:drawing>
          <wp:inline distT="0" distB="0" distL="0" distR="0" wp14:anchorId="355831E6" wp14:editId="137F0931">
            <wp:extent cx="5334000" cy="1848836"/>
            <wp:effectExtent l="0" t="0" r="0" b="0"/>
            <wp:docPr id="198" name="Picture" descr="alt text"/>
            <wp:cNvGraphicFramePr/>
            <a:graphic xmlns:a="http://schemas.openxmlformats.org/drawingml/2006/main">
              <a:graphicData uri="http://schemas.openxmlformats.org/drawingml/2006/picture">
                <pic:pic xmlns:pic="http://schemas.openxmlformats.org/drawingml/2006/picture">
                  <pic:nvPicPr>
                    <pic:cNvPr id="199" name="Picture" descr="images/image46.png"/>
                    <pic:cNvPicPr>
                      <a:picLocks noChangeAspect="1" noChangeArrowheads="1"/>
                    </pic:cNvPicPr>
                  </pic:nvPicPr>
                  <pic:blipFill>
                    <a:blip r:embed="rId122"/>
                    <a:stretch>
                      <a:fillRect/>
                    </a:stretch>
                  </pic:blipFill>
                  <pic:spPr bwMode="auto">
                    <a:xfrm>
                      <a:off x="0" y="0"/>
                      <a:ext cx="5334000" cy="1848836"/>
                    </a:xfrm>
                    <a:prstGeom prst="rect">
                      <a:avLst/>
                    </a:prstGeom>
                    <a:noFill/>
                    <a:ln w="9525">
                      <a:noFill/>
                      <a:headEnd/>
                      <a:tailEnd/>
                    </a:ln>
                  </pic:spPr>
                </pic:pic>
              </a:graphicData>
            </a:graphic>
          </wp:inline>
        </w:drawing>
      </w:r>
    </w:p>
    <w:p w14:paraId="0E9A1D43" w14:textId="77777777" w:rsidR="00C646D8" w:rsidRDefault="00C646D8" w:rsidP="0080752C">
      <w:r>
        <w:t>We will pass this as a parameter as well, so copy it to the clipboard and from there to an environment variable for later use.</w:t>
      </w:r>
    </w:p>
    <w:p w14:paraId="49614398" w14:textId="77777777" w:rsidR="00C646D8" w:rsidRPr="0080752C" w:rsidRDefault="00C646D8" w:rsidP="00C646D8">
      <w:pPr>
        <w:pStyle w:val="BodyText"/>
        <w:rPr>
          <w:rFonts w:ascii="IBM Plex Mono Light" w:hAnsi="IBM Plex Mono Light"/>
        </w:rPr>
      </w:pPr>
      <w:r w:rsidRPr="0080752C">
        <w:rPr>
          <w:rStyle w:val="VerbatimChar"/>
          <w:rFonts w:ascii="IBM Plex Mono Light" w:hAnsi="IBM Plex Mono Light"/>
        </w:rPr>
        <w:t>export AGENT_ID=725eeb8b-489a-4c42-8a15-140a6b7bd020</w:t>
      </w:r>
    </w:p>
    <w:p w14:paraId="336AF729" w14:textId="77777777" w:rsidR="00C646D8" w:rsidRDefault="00C646D8" w:rsidP="00C646D8">
      <w:pPr>
        <w:pStyle w:val="Compact"/>
        <w:numPr>
          <w:ilvl w:val="0"/>
          <w:numId w:val="89"/>
        </w:numPr>
      </w:pPr>
      <w:r>
        <w:rPr>
          <w:b/>
          <w:bCs/>
        </w:rPr>
        <w:t>The target folder</w:t>
      </w:r>
    </w:p>
    <w:p w14:paraId="2998AAAD" w14:textId="3DE568CF" w:rsidR="00C646D8" w:rsidRDefault="00C646D8" w:rsidP="0080752C">
      <w:r>
        <w:t xml:space="preserve">As mentioned above, the app will watch for the creation of new image files in a specific local folder. With this parameter, you specify which folder you would like to use. The app will not only look for image files in that folder, </w:t>
      </w:r>
      <w:proofErr w:type="gramStart"/>
      <w:r>
        <w:t>it will</w:t>
      </w:r>
      <w:proofErr w:type="gramEnd"/>
      <w:r>
        <w:t xml:space="preserve"> put the re</w:t>
      </w:r>
      <w:r w:rsidR="0080752C">
        <w:t>s</w:t>
      </w:r>
      <w:r>
        <w:t xml:space="preserve">ults of the agent invocation into a text file in a subfolder named </w:t>
      </w:r>
      <w:r>
        <w:rPr>
          <w:rStyle w:val="VerbatimChar"/>
        </w:rPr>
        <w:t>output</w:t>
      </w:r>
      <w:r>
        <w:t>.</w:t>
      </w:r>
    </w:p>
    <w:p w14:paraId="60D86CF6" w14:textId="77777777" w:rsidR="00C646D8" w:rsidRPr="005C1CF8" w:rsidRDefault="00C646D8" w:rsidP="00C646D8">
      <w:pPr>
        <w:pStyle w:val="BodyText"/>
        <w:rPr>
          <w:rFonts w:ascii="IBM Plex Mono Light" w:hAnsi="IBM Plex Mono Light"/>
        </w:rPr>
      </w:pPr>
      <w:r w:rsidRPr="005C1CF8">
        <w:rPr>
          <w:rStyle w:val="VerbatimChar"/>
          <w:rFonts w:ascii="IBM Plex Mono Light" w:hAnsi="IBM Plex Mono Light"/>
        </w:rPr>
        <w:t>export TARGET_FOLDER=/Users/</w:t>
      </w:r>
      <w:proofErr w:type="spellStart"/>
      <w:r w:rsidRPr="005C1CF8">
        <w:rPr>
          <w:rStyle w:val="VerbatimChar"/>
          <w:rFonts w:ascii="IBM Plex Mono Light" w:hAnsi="IBM Plex Mono Light"/>
        </w:rPr>
        <w:t>andretost</w:t>
      </w:r>
      <w:proofErr w:type="spellEnd"/>
      <w:r w:rsidRPr="005C1CF8">
        <w:rPr>
          <w:rStyle w:val="VerbatimChar"/>
          <w:rFonts w:ascii="IBM Plex Mono Light" w:hAnsi="IBM Plex Mono Light"/>
        </w:rPr>
        <w:t>/retail-images</w:t>
      </w:r>
    </w:p>
    <w:p w14:paraId="69D90975" w14:textId="77777777" w:rsidR="00C646D8" w:rsidRDefault="00C646D8" w:rsidP="005C1CF8">
      <w:r>
        <w:t>At the start of the program, it will collect the input parameters passed in and store them in local variables for later use.</w:t>
      </w:r>
    </w:p>
    <w:p w14:paraId="464CC384" w14:textId="77777777" w:rsidR="00C646D8" w:rsidRDefault="00C646D8" w:rsidP="005C1CF8">
      <w:pPr>
        <w:pStyle w:val="CodeBlock"/>
      </w:pPr>
      <w:r>
        <w:rPr>
          <w:rStyle w:val="VerbatimChar"/>
        </w:rPr>
        <w:t>if __name__ == "__main__":</w:t>
      </w:r>
      <w:r>
        <w:br/>
      </w:r>
      <w:r>
        <w:br/>
      </w:r>
      <w:r>
        <w:rPr>
          <w:rStyle w:val="VerbatimChar"/>
        </w:rPr>
        <w:t xml:space="preserve">    parser = </w:t>
      </w:r>
      <w:proofErr w:type="spellStart"/>
      <w:r>
        <w:rPr>
          <w:rStyle w:val="VerbatimChar"/>
        </w:rPr>
        <w:t>argparse.ArgumentParser</w:t>
      </w:r>
      <w:proofErr w:type="spellEnd"/>
      <w:r>
        <w:rPr>
          <w:rStyle w:val="VerbatimChar"/>
        </w:rPr>
        <w:t>(description="Process an image file with an AI agent.")</w:t>
      </w:r>
      <w:r>
        <w:br/>
      </w:r>
      <w:r>
        <w:rPr>
          <w:rStyle w:val="VerbatimChar"/>
        </w:rPr>
        <w:t xml:space="preserve">    </w:t>
      </w:r>
      <w:proofErr w:type="spellStart"/>
      <w:r>
        <w:rPr>
          <w:rStyle w:val="VerbatimChar"/>
        </w:rPr>
        <w:t>parser.add_argument</w:t>
      </w:r>
      <w:proofErr w:type="spellEnd"/>
      <w:r>
        <w:rPr>
          <w:rStyle w:val="VerbatimChar"/>
        </w:rPr>
        <w:t>("--</w:t>
      </w:r>
      <w:proofErr w:type="spellStart"/>
      <w:r>
        <w:rPr>
          <w:rStyle w:val="VerbatimChar"/>
        </w:rPr>
        <w:t>agent_id</w:t>
      </w:r>
      <w:proofErr w:type="spellEnd"/>
      <w:r>
        <w:rPr>
          <w:rStyle w:val="VerbatimChar"/>
        </w:rPr>
        <w:t>", required=True, help="The ID of the target agent.")</w:t>
      </w:r>
      <w:r>
        <w:br/>
      </w:r>
      <w:r>
        <w:rPr>
          <w:rStyle w:val="VerbatimChar"/>
        </w:rPr>
        <w:t xml:space="preserve">    </w:t>
      </w:r>
      <w:proofErr w:type="spellStart"/>
      <w:r>
        <w:rPr>
          <w:rStyle w:val="VerbatimChar"/>
        </w:rPr>
        <w:t>parser.add_argument</w:t>
      </w:r>
      <w:proofErr w:type="spellEnd"/>
      <w:r>
        <w:rPr>
          <w:rStyle w:val="VerbatimChar"/>
        </w:rPr>
        <w:t>("--</w:t>
      </w:r>
      <w:proofErr w:type="spellStart"/>
      <w:r>
        <w:rPr>
          <w:rStyle w:val="VerbatimChar"/>
        </w:rPr>
        <w:t>target_folder</w:t>
      </w:r>
      <w:proofErr w:type="spellEnd"/>
      <w:r>
        <w:rPr>
          <w:rStyle w:val="VerbatimChar"/>
        </w:rPr>
        <w:t>", required=True, help="The base folder for images and responses.")</w:t>
      </w:r>
      <w:r>
        <w:br/>
      </w:r>
      <w:r>
        <w:rPr>
          <w:rStyle w:val="VerbatimChar"/>
        </w:rPr>
        <w:t xml:space="preserve">    </w:t>
      </w:r>
      <w:proofErr w:type="spellStart"/>
      <w:r>
        <w:rPr>
          <w:rStyle w:val="VerbatimChar"/>
        </w:rPr>
        <w:t>parser.add_argument</w:t>
      </w:r>
      <w:proofErr w:type="spellEnd"/>
      <w:r>
        <w:rPr>
          <w:rStyle w:val="VerbatimChar"/>
        </w:rPr>
        <w:t>("--token", required=True, help="The bearer token of the local instance.")</w:t>
      </w:r>
      <w:r>
        <w:br/>
      </w:r>
      <w:r>
        <w:rPr>
          <w:rStyle w:val="VerbatimChar"/>
        </w:rPr>
        <w:t xml:space="preserve">    </w:t>
      </w:r>
      <w:proofErr w:type="spellStart"/>
      <w:r>
        <w:rPr>
          <w:rStyle w:val="VerbatimChar"/>
        </w:rPr>
        <w:t>args</w:t>
      </w:r>
      <w:proofErr w:type="spellEnd"/>
      <w:r>
        <w:rPr>
          <w:rStyle w:val="VerbatimChar"/>
        </w:rPr>
        <w:t xml:space="preserve"> = </w:t>
      </w:r>
      <w:proofErr w:type="spellStart"/>
      <w:r>
        <w:rPr>
          <w:rStyle w:val="VerbatimChar"/>
        </w:rPr>
        <w:t>parser.parse_args</w:t>
      </w:r>
      <w:proofErr w:type="spellEnd"/>
      <w:r>
        <w:rPr>
          <w:rStyle w:val="VerbatimChar"/>
        </w:rPr>
        <w:t>()</w:t>
      </w:r>
      <w:r>
        <w:br/>
      </w:r>
      <w:r>
        <w:br/>
      </w:r>
      <w:r>
        <w:rPr>
          <w:rStyle w:val="VerbatimChar"/>
        </w:rPr>
        <w:t xml:space="preserve">    </w:t>
      </w:r>
      <w:proofErr w:type="spellStart"/>
      <w:r>
        <w:rPr>
          <w:rStyle w:val="VerbatimChar"/>
        </w:rPr>
        <w:t>agent_id</w:t>
      </w:r>
      <w:proofErr w:type="spellEnd"/>
      <w:r>
        <w:rPr>
          <w:rStyle w:val="VerbatimChar"/>
        </w:rPr>
        <w:t xml:space="preserve"> = </w:t>
      </w:r>
      <w:proofErr w:type="spellStart"/>
      <w:r>
        <w:rPr>
          <w:rStyle w:val="VerbatimChar"/>
        </w:rPr>
        <w:t>args.agent_id</w:t>
      </w:r>
      <w:proofErr w:type="spellEnd"/>
      <w:r>
        <w:br/>
      </w:r>
      <w:r>
        <w:rPr>
          <w:rStyle w:val="VerbatimChar"/>
        </w:rPr>
        <w:t xml:space="preserve">    </w:t>
      </w:r>
      <w:proofErr w:type="spellStart"/>
      <w:r>
        <w:rPr>
          <w:rStyle w:val="VerbatimChar"/>
        </w:rPr>
        <w:t>url</w:t>
      </w:r>
      <w:proofErr w:type="spellEnd"/>
      <w:r>
        <w:rPr>
          <w:rStyle w:val="VerbatimChar"/>
        </w:rPr>
        <w:t xml:space="preserve"> = f"http://localhost:4321/api/v1/orchestrate/{agent_id}/chat/completions"</w:t>
      </w:r>
      <w:r>
        <w:br/>
      </w:r>
      <w:r>
        <w:rPr>
          <w:rStyle w:val="VerbatimChar"/>
        </w:rPr>
        <w:t xml:space="preserve">    </w:t>
      </w:r>
      <w:proofErr w:type="spellStart"/>
      <w:r>
        <w:rPr>
          <w:rStyle w:val="VerbatimChar"/>
        </w:rPr>
        <w:t>watched_folder</w:t>
      </w:r>
      <w:proofErr w:type="spellEnd"/>
      <w:r>
        <w:rPr>
          <w:rStyle w:val="VerbatimChar"/>
        </w:rPr>
        <w:t xml:space="preserve"> = </w:t>
      </w:r>
      <w:proofErr w:type="spellStart"/>
      <w:r>
        <w:rPr>
          <w:rStyle w:val="VerbatimChar"/>
        </w:rPr>
        <w:t>args.target_folder</w:t>
      </w:r>
      <w:proofErr w:type="spellEnd"/>
      <w:r>
        <w:br/>
      </w:r>
      <w:r>
        <w:rPr>
          <w:rStyle w:val="VerbatimChar"/>
        </w:rPr>
        <w:t xml:space="preserve">    </w:t>
      </w:r>
      <w:proofErr w:type="spellStart"/>
      <w:r>
        <w:rPr>
          <w:rStyle w:val="VerbatimChar"/>
        </w:rPr>
        <w:t>bearer_token</w:t>
      </w:r>
      <w:proofErr w:type="spellEnd"/>
      <w:r>
        <w:rPr>
          <w:rStyle w:val="VerbatimChar"/>
        </w:rPr>
        <w:t xml:space="preserve"> = </w:t>
      </w:r>
      <w:proofErr w:type="spellStart"/>
      <w:r>
        <w:rPr>
          <w:rStyle w:val="VerbatimChar"/>
        </w:rPr>
        <w:t>args.token</w:t>
      </w:r>
      <w:proofErr w:type="spellEnd"/>
    </w:p>
    <w:p w14:paraId="09F57C05" w14:textId="77777777" w:rsidR="00C646D8" w:rsidRDefault="00C646D8" w:rsidP="005C1CF8">
      <w:r>
        <w:t>Note how the target URL for the REST call to the ADK instance has the agent ID embedded into it.</w:t>
      </w:r>
    </w:p>
    <w:p w14:paraId="29A36FDC" w14:textId="77777777" w:rsidR="00C646D8" w:rsidRDefault="00C646D8" w:rsidP="005C1CF8">
      <w:r>
        <w:t xml:space="preserve">Next it sets up an </w:t>
      </w:r>
      <w:r>
        <w:rPr>
          <w:rStyle w:val="VerbatimChar"/>
        </w:rPr>
        <w:t>Observer</w:t>
      </w:r>
      <w:r>
        <w:t xml:space="preserve"> and a </w:t>
      </w:r>
      <w:proofErr w:type="spellStart"/>
      <w:r>
        <w:rPr>
          <w:rStyle w:val="VerbatimChar"/>
        </w:rPr>
        <w:t>FileEventHandler</w:t>
      </w:r>
      <w:proofErr w:type="spellEnd"/>
      <w:r>
        <w:t>. The combination of both allows us to start watching for events related to the defined target folder. This is all we need in the “main” part of the program.</w:t>
      </w:r>
    </w:p>
    <w:p w14:paraId="7E070C8E" w14:textId="77777777" w:rsidR="00C646D8" w:rsidRDefault="00C646D8" w:rsidP="005C1CF8">
      <w:pPr>
        <w:pStyle w:val="CodeBlock"/>
      </w:pPr>
      <w:r>
        <w:rPr>
          <w:rStyle w:val="VerbatimChar"/>
        </w:rPr>
        <w:t xml:space="preserve">    </w:t>
      </w:r>
      <w:proofErr w:type="spellStart"/>
      <w:r>
        <w:rPr>
          <w:rStyle w:val="VerbatimChar"/>
        </w:rPr>
        <w:t>event_handler</w:t>
      </w:r>
      <w:proofErr w:type="spellEnd"/>
      <w:r>
        <w:rPr>
          <w:rStyle w:val="VerbatimChar"/>
        </w:rPr>
        <w:t xml:space="preserve"> = </w:t>
      </w:r>
      <w:proofErr w:type="spellStart"/>
      <w:r>
        <w:rPr>
          <w:rStyle w:val="VerbatimChar"/>
        </w:rPr>
        <w:t>NewFileHandler</w:t>
      </w:r>
      <w:proofErr w:type="spellEnd"/>
      <w:r>
        <w:rPr>
          <w:rStyle w:val="VerbatimChar"/>
        </w:rPr>
        <w:t>()</w:t>
      </w:r>
      <w:r>
        <w:br/>
      </w:r>
      <w:r>
        <w:rPr>
          <w:rStyle w:val="VerbatimChar"/>
        </w:rPr>
        <w:t xml:space="preserve">    observer = Observer()</w:t>
      </w:r>
      <w:r>
        <w:br/>
      </w:r>
      <w:r>
        <w:rPr>
          <w:rStyle w:val="VerbatimChar"/>
        </w:rPr>
        <w:t xml:space="preserve">    </w:t>
      </w:r>
      <w:proofErr w:type="spellStart"/>
      <w:r>
        <w:rPr>
          <w:rStyle w:val="VerbatimChar"/>
        </w:rPr>
        <w:t>observer.schedule</w:t>
      </w:r>
      <w:proofErr w:type="spellEnd"/>
      <w:r>
        <w:rPr>
          <w:rStyle w:val="VerbatimChar"/>
        </w:rPr>
        <w:t>(</w:t>
      </w:r>
      <w:proofErr w:type="spellStart"/>
      <w:r>
        <w:rPr>
          <w:rStyle w:val="VerbatimChar"/>
        </w:rPr>
        <w:t>event_handler</w:t>
      </w:r>
      <w:proofErr w:type="spellEnd"/>
      <w:r>
        <w:rPr>
          <w:rStyle w:val="VerbatimChar"/>
        </w:rPr>
        <w:t>, path=</w:t>
      </w:r>
      <w:proofErr w:type="spellStart"/>
      <w:r>
        <w:rPr>
          <w:rStyle w:val="VerbatimChar"/>
        </w:rPr>
        <w:t>watched_folder</w:t>
      </w:r>
      <w:proofErr w:type="spellEnd"/>
      <w:r>
        <w:rPr>
          <w:rStyle w:val="VerbatimChar"/>
        </w:rPr>
        <w:t>, recursive=False)</w:t>
      </w:r>
      <w:r>
        <w:br/>
      </w:r>
      <w:r>
        <w:br/>
      </w:r>
      <w:r>
        <w:rPr>
          <w:rStyle w:val="VerbatimChar"/>
        </w:rPr>
        <w:t xml:space="preserve">    print(</w:t>
      </w:r>
      <w:proofErr w:type="spellStart"/>
      <w:r>
        <w:rPr>
          <w:rStyle w:val="VerbatimChar"/>
        </w:rPr>
        <w:t>f"Watching</w:t>
      </w:r>
      <w:proofErr w:type="spellEnd"/>
      <w:r>
        <w:rPr>
          <w:rStyle w:val="VerbatimChar"/>
        </w:rPr>
        <w:t xml:space="preserve"> folder: {</w:t>
      </w:r>
      <w:proofErr w:type="spellStart"/>
      <w:r>
        <w:rPr>
          <w:rStyle w:val="VerbatimChar"/>
        </w:rPr>
        <w:t>watched_folder</w:t>
      </w:r>
      <w:proofErr w:type="spellEnd"/>
      <w:r>
        <w:rPr>
          <w:rStyle w:val="VerbatimChar"/>
        </w:rPr>
        <w:t>}")</w:t>
      </w:r>
      <w:r>
        <w:br/>
      </w:r>
      <w:r>
        <w:rPr>
          <w:rStyle w:val="VerbatimChar"/>
        </w:rPr>
        <w:t xml:space="preserve">    </w:t>
      </w:r>
      <w:proofErr w:type="spellStart"/>
      <w:r>
        <w:rPr>
          <w:rStyle w:val="VerbatimChar"/>
        </w:rPr>
        <w:t>observer.start</w:t>
      </w:r>
      <w:proofErr w:type="spellEnd"/>
      <w:r>
        <w:rPr>
          <w:rStyle w:val="VerbatimChar"/>
        </w:rPr>
        <w:t>()</w:t>
      </w:r>
      <w:r>
        <w:br/>
      </w:r>
      <w:r>
        <w:rPr>
          <w:rStyle w:val="VerbatimChar"/>
        </w:rPr>
        <w:t xml:space="preserve">    try:</w:t>
      </w:r>
      <w:r>
        <w:br/>
      </w:r>
      <w:r>
        <w:rPr>
          <w:rStyle w:val="VerbatimChar"/>
        </w:rPr>
        <w:lastRenderedPageBreak/>
        <w:t xml:space="preserve">        while True:</w:t>
      </w:r>
      <w:r>
        <w:br/>
      </w:r>
      <w:r>
        <w:rPr>
          <w:rStyle w:val="VerbatimChar"/>
        </w:rPr>
        <w:t xml:space="preserve">            </w:t>
      </w:r>
      <w:proofErr w:type="spellStart"/>
      <w:r>
        <w:rPr>
          <w:rStyle w:val="VerbatimChar"/>
        </w:rPr>
        <w:t>time.sleep</w:t>
      </w:r>
      <w:proofErr w:type="spellEnd"/>
      <w:r>
        <w:rPr>
          <w:rStyle w:val="VerbatimChar"/>
        </w:rPr>
        <w:t>(1)</w:t>
      </w:r>
      <w:r>
        <w:br/>
      </w:r>
      <w:r>
        <w:rPr>
          <w:rStyle w:val="VerbatimChar"/>
        </w:rPr>
        <w:t xml:space="preserve">    except </w:t>
      </w:r>
      <w:proofErr w:type="spellStart"/>
      <w:r>
        <w:rPr>
          <w:rStyle w:val="VerbatimChar"/>
        </w:rPr>
        <w:t>KeyboardInterrupt</w:t>
      </w:r>
      <w:proofErr w:type="spellEnd"/>
      <w:r>
        <w:rPr>
          <w:rStyle w:val="VerbatimChar"/>
        </w:rPr>
        <w:t>:</w:t>
      </w:r>
      <w:r>
        <w:br/>
      </w:r>
      <w:r>
        <w:rPr>
          <w:rStyle w:val="VerbatimChar"/>
        </w:rPr>
        <w:t xml:space="preserve">        print("Stopping observer...")</w:t>
      </w:r>
      <w:r>
        <w:br/>
      </w:r>
      <w:r>
        <w:rPr>
          <w:rStyle w:val="VerbatimChar"/>
        </w:rPr>
        <w:t xml:space="preserve">        </w:t>
      </w:r>
      <w:proofErr w:type="spellStart"/>
      <w:r>
        <w:rPr>
          <w:rStyle w:val="VerbatimChar"/>
        </w:rPr>
        <w:t>observer.stop</w:t>
      </w:r>
      <w:proofErr w:type="spellEnd"/>
      <w:r>
        <w:rPr>
          <w:rStyle w:val="VerbatimChar"/>
        </w:rPr>
        <w:t>()</w:t>
      </w:r>
      <w:r>
        <w:br/>
      </w:r>
      <w:r>
        <w:rPr>
          <w:rStyle w:val="VerbatimChar"/>
        </w:rPr>
        <w:t xml:space="preserve">    </w:t>
      </w:r>
      <w:proofErr w:type="spellStart"/>
      <w:r>
        <w:rPr>
          <w:rStyle w:val="VerbatimChar"/>
        </w:rPr>
        <w:t>observer.join</w:t>
      </w:r>
      <w:proofErr w:type="spellEnd"/>
      <w:r>
        <w:rPr>
          <w:rStyle w:val="VerbatimChar"/>
        </w:rPr>
        <w:t>()</w:t>
      </w:r>
    </w:p>
    <w:p w14:paraId="6F79A848" w14:textId="77777777" w:rsidR="00C646D8" w:rsidRDefault="00C646D8" w:rsidP="005C1CF8">
      <w:r>
        <w:t>Now we will look at the implementation of the event handler class, i.e. the code that is called when a new file is added to the target folder.</w:t>
      </w:r>
    </w:p>
    <w:p w14:paraId="2939C65F" w14:textId="77777777" w:rsidR="00C646D8" w:rsidRDefault="00C646D8" w:rsidP="005C1CF8">
      <w:pPr>
        <w:pStyle w:val="CodeBlock"/>
      </w:pPr>
      <w:r>
        <w:rPr>
          <w:rStyle w:val="VerbatimChar"/>
        </w:rPr>
        <w:t xml:space="preserve">class </w:t>
      </w:r>
      <w:proofErr w:type="spellStart"/>
      <w:r>
        <w:rPr>
          <w:rStyle w:val="VerbatimChar"/>
        </w:rPr>
        <w:t>NewFileHandler</w:t>
      </w:r>
      <w:proofErr w:type="spellEnd"/>
      <w:r>
        <w:rPr>
          <w:rStyle w:val="VerbatimChar"/>
        </w:rPr>
        <w:t>(</w:t>
      </w:r>
      <w:proofErr w:type="spellStart"/>
      <w:r>
        <w:rPr>
          <w:rStyle w:val="VerbatimChar"/>
        </w:rPr>
        <w:t>FileSystemEventHandler</w:t>
      </w:r>
      <w:proofErr w:type="spellEnd"/>
      <w:r>
        <w:rPr>
          <w:rStyle w:val="VerbatimChar"/>
        </w:rPr>
        <w:t>):</w:t>
      </w:r>
      <w:r>
        <w:br/>
      </w:r>
      <w:r>
        <w:rPr>
          <w:rStyle w:val="VerbatimChar"/>
        </w:rPr>
        <w:t xml:space="preserve">    def </w:t>
      </w:r>
      <w:proofErr w:type="spellStart"/>
      <w:r>
        <w:rPr>
          <w:rStyle w:val="VerbatimChar"/>
        </w:rPr>
        <w:t>on_created</w:t>
      </w:r>
      <w:proofErr w:type="spellEnd"/>
      <w:r>
        <w:rPr>
          <w:rStyle w:val="VerbatimChar"/>
        </w:rPr>
        <w:t>(self, event):</w:t>
      </w:r>
      <w:r>
        <w:br/>
      </w:r>
      <w:r>
        <w:rPr>
          <w:rStyle w:val="VerbatimChar"/>
        </w:rPr>
        <w:t xml:space="preserve">        if not </w:t>
      </w:r>
      <w:proofErr w:type="spellStart"/>
      <w:r>
        <w:rPr>
          <w:rStyle w:val="VerbatimChar"/>
        </w:rPr>
        <w:t>event.is_directory</w:t>
      </w:r>
      <w:proofErr w:type="spellEnd"/>
      <w:r>
        <w:rPr>
          <w:rStyle w:val="VerbatimChar"/>
        </w:rPr>
        <w:t>:</w:t>
      </w:r>
      <w:r>
        <w:br/>
      </w:r>
      <w:r>
        <w:rPr>
          <w:rStyle w:val="VerbatimChar"/>
        </w:rPr>
        <w:t xml:space="preserve">            </w:t>
      </w:r>
      <w:proofErr w:type="spellStart"/>
      <w:r>
        <w:rPr>
          <w:rStyle w:val="VerbatimChar"/>
        </w:rPr>
        <w:t>file_path</w:t>
      </w:r>
      <w:proofErr w:type="spellEnd"/>
      <w:r>
        <w:rPr>
          <w:rStyle w:val="VerbatimChar"/>
        </w:rPr>
        <w:t xml:space="preserve"> = </w:t>
      </w:r>
      <w:proofErr w:type="spellStart"/>
      <w:r>
        <w:rPr>
          <w:rStyle w:val="VerbatimChar"/>
        </w:rPr>
        <w:t>os.path.abspath</w:t>
      </w:r>
      <w:proofErr w:type="spellEnd"/>
      <w:r>
        <w:rPr>
          <w:rStyle w:val="VerbatimChar"/>
        </w:rPr>
        <w:t>(</w:t>
      </w:r>
      <w:proofErr w:type="spellStart"/>
      <w:r>
        <w:rPr>
          <w:rStyle w:val="VerbatimChar"/>
        </w:rPr>
        <w:t>event.src_path</w:t>
      </w:r>
      <w:proofErr w:type="spellEnd"/>
      <w:r>
        <w:rPr>
          <w:rStyle w:val="VerbatimChar"/>
        </w:rPr>
        <w:t>)</w:t>
      </w:r>
      <w:r>
        <w:br/>
      </w:r>
      <w:r>
        <w:rPr>
          <w:rStyle w:val="VerbatimChar"/>
        </w:rPr>
        <w:t xml:space="preserve">            filename = </w:t>
      </w:r>
      <w:proofErr w:type="spellStart"/>
      <w:r>
        <w:rPr>
          <w:rStyle w:val="VerbatimChar"/>
        </w:rPr>
        <w:t>os.path.basename</w:t>
      </w:r>
      <w:proofErr w:type="spellEnd"/>
      <w:r>
        <w:rPr>
          <w:rStyle w:val="VerbatimChar"/>
        </w:rPr>
        <w:t>(</w:t>
      </w:r>
      <w:proofErr w:type="spellStart"/>
      <w:r>
        <w:rPr>
          <w:rStyle w:val="VerbatimChar"/>
        </w:rPr>
        <w:t>file_path</w:t>
      </w:r>
      <w:proofErr w:type="spellEnd"/>
      <w:r>
        <w:rPr>
          <w:rStyle w:val="VerbatimChar"/>
        </w:rPr>
        <w:t>)</w:t>
      </w:r>
      <w:r>
        <w:br/>
      </w:r>
      <w:r>
        <w:rPr>
          <w:rStyle w:val="VerbatimChar"/>
        </w:rPr>
        <w:t xml:space="preserve">            </w:t>
      </w:r>
      <w:proofErr w:type="spellStart"/>
      <w:r>
        <w:rPr>
          <w:rStyle w:val="VerbatimChar"/>
        </w:rPr>
        <w:t>ext</w:t>
      </w:r>
      <w:proofErr w:type="spellEnd"/>
      <w:r>
        <w:rPr>
          <w:rStyle w:val="VerbatimChar"/>
        </w:rPr>
        <w:t xml:space="preserve"> = </w:t>
      </w:r>
      <w:proofErr w:type="spellStart"/>
      <w:r>
        <w:rPr>
          <w:rStyle w:val="VerbatimChar"/>
        </w:rPr>
        <w:t>os.path.splitext</w:t>
      </w:r>
      <w:proofErr w:type="spellEnd"/>
      <w:r>
        <w:rPr>
          <w:rStyle w:val="VerbatimChar"/>
        </w:rPr>
        <w:t>(</w:t>
      </w:r>
      <w:proofErr w:type="spellStart"/>
      <w:r>
        <w:rPr>
          <w:rStyle w:val="VerbatimChar"/>
        </w:rPr>
        <w:t>file_path</w:t>
      </w:r>
      <w:proofErr w:type="spellEnd"/>
      <w:r>
        <w:rPr>
          <w:rStyle w:val="VerbatimChar"/>
        </w:rPr>
        <w:t>)[1].lower()</w:t>
      </w:r>
      <w:r>
        <w:br/>
      </w:r>
      <w:r>
        <w:rPr>
          <w:rStyle w:val="VerbatimChar"/>
        </w:rPr>
        <w:t xml:space="preserve">            # Only process image files</w:t>
      </w:r>
      <w:r>
        <w:br/>
      </w:r>
      <w:r>
        <w:rPr>
          <w:rStyle w:val="VerbatimChar"/>
        </w:rPr>
        <w:t xml:space="preserve">            if </w:t>
      </w:r>
      <w:proofErr w:type="spellStart"/>
      <w:r>
        <w:rPr>
          <w:rStyle w:val="VerbatimChar"/>
        </w:rPr>
        <w:t>ext</w:t>
      </w:r>
      <w:proofErr w:type="spellEnd"/>
      <w:r>
        <w:rPr>
          <w:rStyle w:val="VerbatimChar"/>
        </w:rPr>
        <w:t xml:space="preserve"> not in [".</w:t>
      </w:r>
      <w:proofErr w:type="spellStart"/>
      <w:r>
        <w:rPr>
          <w:rStyle w:val="VerbatimChar"/>
        </w:rPr>
        <w:t>png</w:t>
      </w:r>
      <w:proofErr w:type="spellEnd"/>
      <w:r>
        <w:rPr>
          <w:rStyle w:val="VerbatimChar"/>
        </w:rPr>
        <w:t>", ".jpg", ".jpeg"]:</w:t>
      </w:r>
      <w:r>
        <w:br/>
      </w:r>
      <w:r>
        <w:rPr>
          <w:rStyle w:val="VerbatimChar"/>
        </w:rPr>
        <w:t xml:space="preserve">                print(</w:t>
      </w:r>
      <w:proofErr w:type="spellStart"/>
      <w:r>
        <w:rPr>
          <w:rStyle w:val="VerbatimChar"/>
        </w:rPr>
        <w:t>f"Ignored</w:t>
      </w:r>
      <w:proofErr w:type="spellEnd"/>
      <w:r>
        <w:rPr>
          <w:rStyle w:val="VerbatimChar"/>
        </w:rPr>
        <w:t xml:space="preserve"> file (unsupported type): {</w:t>
      </w:r>
      <w:proofErr w:type="spellStart"/>
      <w:r>
        <w:rPr>
          <w:rStyle w:val="VerbatimChar"/>
        </w:rPr>
        <w:t>file_path</w:t>
      </w:r>
      <w:proofErr w:type="spellEnd"/>
      <w:r>
        <w:rPr>
          <w:rStyle w:val="VerbatimChar"/>
        </w:rPr>
        <w:t>}")</w:t>
      </w:r>
      <w:r>
        <w:br/>
      </w:r>
      <w:r>
        <w:rPr>
          <w:rStyle w:val="VerbatimChar"/>
        </w:rPr>
        <w:t xml:space="preserve">                return</w:t>
      </w:r>
      <w:r>
        <w:br/>
      </w:r>
      <w:r>
        <w:br/>
      </w:r>
      <w:r>
        <w:rPr>
          <w:rStyle w:val="VerbatimChar"/>
        </w:rPr>
        <w:t xml:space="preserve">            print(</w:t>
      </w:r>
      <w:proofErr w:type="spellStart"/>
      <w:r>
        <w:rPr>
          <w:rStyle w:val="VerbatimChar"/>
        </w:rPr>
        <w:t>f"New</w:t>
      </w:r>
      <w:proofErr w:type="spellEnd"/>
      <w:r>
        <w:rPr>
          <w:rStyle w:val="VerbatimChar"/>
        </w:rPr>
        <w:t xml:space="preserve"> file detected: {</w:t>
      </w:r>
      <w:proofErr w:type="spellStart"/>
      <w:r>
        <w:rPr>
          <w:rStyle w:val="VerbatimChar"/>
        </w:rPr>
        <w:t>file_path</w:t>
      </w:r>
      <w:proofErr w:type="spellEnd"/>
      <w:r>
        <w:rPr>
          <w:rStyle w:val="VerbatimChar"/>
        </w:rPr>
        <w:t>}")</w:t>
      </w:r>
    </w:p>
    <w:p w14:paraId="287BF9DD" w14:textId="77777777" w:rsidR="00C646D8" w:rsidRDefault="00C646D8" w:rsidP="005C1CF8">
      <w:r>
        <w:t xml:space="preserve">It reacts to the </w:t>
      </w:r>
      <w:proofErr w:type="spellStart"/>
      <w:r>
        <w:rPr>
          <w:rStyle w:val="VerbatimChar"/>
        </w:rPr>
        <w:t>on_created</w:t>
      </w:r>
      <w:proofErr w:type="spellEnd"/>
      <w:r>
        <w:t xml:space="preserve"> event, determines the name of the new file, and will only continue to process it if it is a jpeg or </w:t>
      </w:r>
      <w:proofErr w:type="spellStart"/>
      <w:r>
        <w:t>png</w:t>
      </w:r>
      <w:proofErr w:type="spellEnd"/>
      <w:r>
        <w:t xml:space="preserve"> file.</w:t>
      </w:r>
    </w:p>
    <w:p w14:paraId="372D5479" w14:textId="77777777" w:rsidR="00C646D8" w:rsidRDefault="00C646D8" w:rsidP="00C646D8">
      <w:pPr>
        <w:pStyle w:val="Heading4"/>
      </w:pPr>
      <w:bookmarkStart w:id="51" w:name="the-local-http-server"/>
      <w:r>
        <w:t>The local HTTP server</w:t>
      </w:r>
    </w:p>
    <w:p w14:paraId="610E80D8" w14:textId="77777777" w:rsidR="00C646D8" w:rsidRDefault="00C646D8" w:rsidP="005C1CF8">
      <w:r>
        <w:t xml:space="preserve">Remember that when we set up the agents for this use case, we assumed that the location of the image is passed as a URL. For example, one of the </w:t>
      </w:r>
      <w:proofErr w:type="gramStart"/>
      <w:r>
        <w:t>test</w:t>
      </w:r>
      <w:proofErr w:type="gramEnd"/>
      <w:r>
        <w:t xml:space="preserve"> prompts you used above was:</w:t>
      </w:r>
    </w:p>
    <w:p w14:paraId="0471C4FA" w14:textId="77777777" w:rsidR="00C646D8" w:rsidRPr="005C1CF8" w:rsidRDefault="00C646D8" w:rsidP="00C646D8">
      <w:pPr>
        <w:pStyle w:val="SourceCode"/>
        <w:rPr>
          <w:rFonts w:ascii="IBM Plex Mono Light" w:hAnsi="IBM Plex Mono Light"/>
        </w:rPr>
      </w:pPr>
      <w:r w:rsidRPr="005C1CF8">
        <w:rPr>
          <w:rStyle w:val="VerbatimChar"/>
          <w:rFonts w:ascii="IBM Plex Mono Light" w:hAnsi="IBM Plex Mono Light"/>
        </w:rPr>
        <w:t>Please look at the image at https://i.imgur.com/qfiugNJ.jpeg. Based on market trends for the products in the image, can you make recommendations for any rearrangement of the products on the shelf?</w:t>
      </w:r>
    </w:p>
    <w:p w14:paraId="1B9E4A84" w14:textId="77777777" w:rsidR="00C646D8" w:rsidRDefault="00C646D8" w:rsidP="005C1CF8">
      <w:r>
        <w:t xml:space="preserve">So here we need to convert the filename into a URL that the agent can retrieve. For this, you need to start a local HTTP server. This will allow retrieving local files - including the image files we are </w:t>
      </w:r>
      <w:proofErr w:type="spellStart"/>
      <w:r>
        <w:t>interesed</w:t>
      </w:r>
      <w:proofErr w:type="spellEnd"/>
      <w:r>
        <w:t xml:space="preserve"> in here - through an HTTP GET request. The easiest way to do so is to simply run the following command in (a) a new command terminal (since it will be blocked), and (b) running the command below </w:t>
      </w:r>
      <w:r>
        <w:rPr>
          <w:b/>
          <w:bCs/>
        </w:rPr>
        <w:t>in the target folder</w:t>
      </w:r>
      <w:r>
        <w:t xml:space="preserve"> where your images are going to be stored.</w:t>
      </w:r>
    </w:p>
    <w:p w14:paraId="229D7D6D" w14:textId="77777777" w:rsidR="00C646D8" w:rsidRPr="005C1CF8" w:rsidRDefault="00C646D8" w:rsidP="00C646D8">
      <w:pPr>
        <w:pStyle w:val="SourceCode"/>
        <w:rPr>
          <w:rFonts w:ascii="IBM Plex Mono Light" w:hAnsi="IBM Plex Mono Light"/>
        </w:rPr>
      </w:pPr>
      <w:r w:rsidRPr="005C1CF8">
        <w:rPr>
          <w:rStyle w:val="VerbatimChar"/>
          <w:rFonts w:ascii="IBM Plex Mono Light" w:hAnsi="IBM Plex Mono Light"/>
        </w:rPr>
        <w:t xml:space="preserve">python -m </w:t>
      </w:r>
      <w:proofErr w:type="spellStart"/>
      <w:proofErr w:type="gramStart"/>
      <w:r w:rsidRPr="005C1CF8">
        <w:rPr>
          <w:rStyle w:val="VerbatimChar"/>
          <w:rFonts w:ascii="IBM Plex Mono Light" w:hAnsi="IBM Plex Mono Light"/>
        </w:rPr>
        <w:t>http.server</w:t>
      </w:r>
      <w:proofErr w:type="spellEnd"/>
      <w:proofErr w:type="gramEnd"/>
      <w:r w:rsidRPr="005C1CF8">
        <w:rPr>
          <w:rStyle w:val="VerbatimChar"/>
          <w:rFonts w:ascii="IBM Plex Mono Light" w:hAnsi="IBM Plex Mono Light"/>
        </w:rPr>
        <w:t xml:space="preserve"> 8001</w:t>
      </w:r>
    </w:p>
    <w:p w14:paraId="0EE17F6A" w14:textId="77777777" w:rsidR="00C646D8" w:rsidRDefault="00C646D8" w:rsidP="00C646D8">
      <w:pPr>
        <w:pStyle w:val="CaptionedFigure"/>
      </w:pPr>
      <w:r>
        <w:rPr>
          <w:noProof/>
        </w:rPr>
        <w:drawing>
          <wp:inline distT="0" distB="0" distL="0" distR="0" wp14:anchorId="0B905EF7" wp14:editId="3C97EC1E">
            <wp:extent cx="5334000" cy="626165"/>
            <wp:effectExtent l="0" t="0" r="0" b="0"/>
            <wp:docPr id="201" name="Picture" descr="alt text"/>
            <wp:cNvGraphicFramePr/>
            <a:graphic xmlns:a="http://schemas.openxmlformats.org/drawingml/2006/main">
              <a:graphicData uri="http://schemas.openxmlformats.org/drawingml/2006/picture">
                <pic:pic xmlns:pic="http://schemas.openxmlformats.org/drawingml/2006/picture">
                  <pic:nvPicPr>
                    <pic:cNvPr id="202" name="Picture" descr="images/image47.png"/>
                    <pic:cNvPicPr>
                      <a:picLocks noChangeAspect="1" noChangeArrowheads="1"/>
                    </pic:cNvPicPr>
                  </pic:nvPicPr>
                  <pic:blipFill>
                    <a:blip r:embed="rId123"/>
                    <a:stretch>
                      <a:fillRect/>
                    </a:stretch>
                  </pic:blipFill>
                  <pic:spPr bwMode="auto">
                    <a:xfrm>
                      <a:off x="0" y="0"/>
                      <a:ext cx="5334000" cy="626165"/>
                    </a:xfrm>
                    <a:prstGeom prst="rect">
                      <a:avLst/>
                    </a:prstGeom>
                    <a:noFill/>
                    <a:ln w="9525">
                      <a:noFill/>
                      <a:headEnd/>
                      <a:tailEnd/>
                    </a:ln>
                  </pic:spPr>
                </pic:pic>
              </a:graphicData>
            </a:graphic>
          </wp:inline>
        </w:drawing>
      </w:r>
    </w:p>
    <w:p w14:paraId="1E31C555" w14:textId="77777777" w:rsidR="00C646D8" w:rsidRDefault="00C646D8" w:rsidP="005C1CF8">
      <w:r>
        <w:t xml:space="preserve">You can test it by opening a browser window with </w:t>
      </w:r>
      <w:r>
        <w:rPr>
          <w:rStyle w:val="VerbatimChar"/>
        </w:rPr>
        <w:t>localhost:8001</w:t>
      </w:r>
      <w:r>
        <w:t xml:space="preserve"> as the address. It should show a file listing of your target folder. We assume it is empty for now, but even if there are files in there, remember that we are looking only for new files in our program, any existing files will simply be ignored.</w:t>
      </w:r>
    </w:p>
    <w:p w14:paraId="766C1223" w14:textId="77777777" w:rsidR="00C646D8" w:rsidRDefault="00C646D8" w:rsidP="005C1CF8">
      <w:r>
        <w:lastRenderedPageBreak/>
        <w:t xml:space="preserve">Another interesting element is that the tool that is interpreting the image is running inside the ADK instance, in a Docker container. Inside the container, the hostname “localhost” will not point to the hostname of your machine, it will be the container’s local IP address. To reach the HTTP server we just started, we </w:t>
      </w:r>
      <w:proofErr w:type="gramStart"/>
      <w:r>
        <w:t>have to</w:t>
      </w:r>
      <w:proofErr w:type="gramEnd"/>
      <w:r>
        <w:t xml:space="preserve"> use the address </w:t>
      </w:r>
      <w:proofErr w:type="spellStart"/>
      <w:proofErr w:type="gramStart"/>
      <w:r>
        <w:rPr>
          <w:rStyle w:val="VerbatimChar"/>
        </w:rPr>
        <w:t>host.docker</w:t>
      </w:r>
      <w:proofErr w:type="gramEnd"/>
      <w:r>
        <w:rPr>
          <w:rStyle w:val="VerbatimChar"/>
        </w:rPr>
        <w:t>.internal</w:t>
      </w:r>
      <w:proofErr w:type="spellEnd"/>
      <w:r>
        <w:t>, because that maps to the hostname of your actual computer.</w:t>
      </w:r>
    </w:p>
    <w:p w14:paraId="2B00B4C3" w14:textId="77777777" w:rsidR="00C646D8" w:rsidRDefault="00C646D8" w:rsidP="005C1CF8">
      <w:pPr>
        <w:pStyle w:val="CodeBlock"/>
      </w:pPr>
      <w:r>
        <w:rPr>
          <w:rStyle w:val="VerbatimChar"/>
        </w:rPr>
        <w:t xml:space="preserve">            try:</w:t>
      </w:r>
      <w:r>
        <w:br/>
      </w:r>
      <w:r>
        <w:rPr>
          <w:rStyle w:val="VerbatimChar"/>
        </w:rPr>
        <w:t xml:space="preserve">                </w:t>
      </w:r>
      <w:proofErr w:type="spellStart"/>
      <w:r>
        <w:rPr>
          <w:rStyle w:val="VerbatimChar"/>
        </w:rPr>
        <w:t>file_url</w:t>
      </w:r>
      <w:proofErr w:type="spellEnd"/>
      <w:r>
        <w:rPr>
          <w:rStyle w:val="VerbatimChar"/>
        </w:rPr>
        <w:t xml:space="preserve"> = </w:t>
      </w:r>
      <w:proofErr w:type="spellStart"/>
      <w:r>
        <w:rPr>
          <w:rStyle w:val="VerbatimChar"/>
        </w:rPr>
        <w:t>f"http</w:t>
      </w:r>
      <w:proofErr w:type="spellEnd"/>
      <w:r>
        <w:rPr>
          <w:rStyle w:val="VerbatimChar"/>
        </w:rPr>
        <w:t>://host.docker.internal:8001/{filename}"</w:t>
      </w:r>
      <w:r>
        <w:br/>
      </w:r>
      <w:r>
        <w:rPr>
          <w:rStyle w:val="VerbatimChar"/>
        </w:rPr>
        <w:t xml:space="preserve">                payload = {</w:t>
      </w:r>
      <w:r>
        <w:br/>
      </w:r>
      <w:r>
        <w:rPr>
          <w:rStyle w:val="VerbatimChar"/>
        </w:rPr>
        <w:t xml:space="preserve">                    "stream": False,</w:t>
      </w:r>
      <w:r>
        <w:br/>
      </w:r>
      <w:r>
        <w:rPr>
          <w:rStyle w:val="VerbatimChar"/>
        </w:rPr>
        <w:t xml:space="preserve">                    "messages": [</w:t>
      </w:r>
      <w:r>
        <w:br/>
      </w:r>
      <w:r>
        <w:rPr>
          <w:rStyle w:val="VerbatimChar"/>
        </w:rPr>
        <w:t xml:space="preserve">                     </w:t>
      </w:r>
      <w:proofErr w:type="gramStart"/>
      <w:r>
        <w:rPr>
          <w:rStyle w:val="VerbatimChar"/>
        </w:rPr>
        <w:t xml:space="preserve">   {</w:t>
      </w:r>
      <w:proofErr w:type="gramEnd"/>
      <w:r>
        <w:br/>
      </w:r>
      <w:r>
        <w:rPr>
          <w:rStyle w:val="VerbatimChar"/>
        </w:rPr>
        <w:t xml:space="preserve">                            "role": "user",</w:t>
      </w:r>
      <w:r>
        <w:br/>
      </w:r>
      <w:r>
        <w:rPr>
          <w:rStyle w:val="VerbatimChar"/>
        </w:rPr>
        <w:t xml:space="preserve">                            "content": </w:t>
      </w:r>
      <w:proofErr w:type="spellStart"/>
      <w:r>
        <w:rPr>
          <w:rStyle w:val="VerbatimChar"/>
        </w:rPr>
        <w:t>f"Please</w:t>
      </w:r>
      <w:proofErr w:type="spellEnd"/>
      <w:r>
        <w:rPr>
          <w:rStyle w:val="VerbatimChar"/>
        </w:rPr>
        <w:t xml:space="preserve"> look at the image at {</w:t>
      </w:r>
      <w:proofErr w:type="spellStart"/>
      <w:r>
        <w:rPr>
          <w:rStyle w:val="VerbatimChar"/>
        </w:rPr>
        <w:t>file_url</w:t>
      </w:r>
      <w:proofErr w:type="spellEnd"/>
      <w:proofErr w:type="gramStart"/>
      <w:r>
        <w:rPr>
          <w:rStyle w:val="VerbatimChar"/>
        </w:rPr>
        <w:t>}, and</w:t>
      </w:r>
      <w:proofErr w:type="gramEnd"/>
      <w:r>
        <w:rPr>
          <w:rStyle w:val="VerbatimChar"/>
        </w:rPr>
        <w:t xml:space="preserve"> give me current market trends based on the products shown in the image. Based on those trends, can you make recommendations for the rearrangement of the products on the shelf?"</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sponse = </w:t>
      </w:r>
      <w:proofErr w:type="spellStart"/>
      <w:r>
        <w:rPr>
          <w:rStyle w:val="VerbatimChar"/>
        </w:rPr>
        <w:t>requests.post</w:t>
      </w:r>
      <w:proofErr w:type="spellEnd"/>
      <w:r>
        <w:rPr>
          <w:rStyle w:val="VerbatimChar"/>
        </w:rPr>
        <w:t>(</w:t>
      </w:r>
      <w:r>
        <w:br/>
      </w:r>
      <w:r>
        <w:rPr>
          <w:rStyle w:val="VerbatimChar"/>
        </w:rPr>
        <w:t xml:space="preserve">                    </w:t>
      </w:r>
      <w:proofErr w:type="spellStart"/>
      <w:r>
        <w:rPr>
          <w:rStyle w:val="VerbatimChar"/>
        </w:rPr>
        <w:t>url</w:t>
      </w:r>
      <w:proofErr w:type="spellEnd"/>
      <w:r>
        <w:rPr>
          <w:rStyle w:val="VerbatimChar"/>
        </w:rPr>
        <w:t>,</w:t>
      </w:r>
      <w:r>
        <w:br/>
      </w:r>
      <w:r>
        <w:rPr>
          <w:rStyle w:val="VerbatimChar"/>
        </w:rPr>
        <w:t xml:space="preserve">                    headers={"Content-Type": "application/</w:t>
      </w:r>
      <w:proofErr w:type="spellStart"/>
      <w:r>
        <w:rPr>
          <w:rStyle w:val="VerbatimChar"/>
        </w:rPr>
        <w:t>json</w:t>
      </w:r>
      <w:proofErr w:type="spellEnd"/>
      <w:r>
        <w:rPr>
          <w:rStyle w:val="VerbatimChar"/>
        </w:rPr>
        <w:t xml:space="preserve">", "Authorization": </w:t>
      </w:r>
      <w:proofErr w:type="spellStart"/>
      <w:r>
        <w:rPr>
          <w:rStyle w:val="VerbatimChar"/>
        </w:rPr>
        <w:t>f"Bearer</w:t>
      </w:r>
      <w:proofErr w:type="spellEnd"/>
      <w:r>
        <w:rPr>
          <w:rStyle w:val="VerbatimChar"/>
        </w:rPr>
        <w:t xml:space="preserve"> {</w:t>
      </w:r>
      <w:proofErr w:type="spellStart"/>
      <w:r>
        <w:rPr>
          <w:rStyle w:val="VerbatimChar"/>
        </w:rPr>
        <w:t>bearer_token</w:t>
      </w:r>
      <w:proofErr w:type="spellEnd"/>
      <w:r>
        <w:rPr>
          <w:rStyle w:val="VerbatimChar"/>
        </w:rPr>
        <w:t>}"},</w:t>
      </w:r>
      <w:r>
        <w:br/>
      </w:r>
      <w:r>
        <w:rPr>
          <w:rStyle w:val="VerbatimChar"/>
        </w:rPr>
        <w:t xml:space="preserve">                    data=</w:t>
      </w:r>
      <w:proofErr w:type="spellStart"/>
      <w:r>
        <w:rPr>
          <w:rStyle w:val="VerbatimChar"/>
        </w:rPr>
        <w:t>json.dumps</w:t>
      </w:r>
      <w:proofErr w:type="spellEnd"/>
      <w:r>
        <w:rPr>
          <w:rStyle w:val="VerbatimChar"/>
        </w:rPr>
        <w:t>(payload)</w:t>
      </w:r>
      <w:r>
        <w:br/>
      </w:r>
      <w:r>
        <w:rPr>
          <w:rStyle w:val="VerbatimChar"/>
        </w:rPr>
        <w:t xml:space="preserve">                )</w:t>
      </w:r>
      <w:r>
        <w:br/>
      </w:r>
      <w:r>
        <w:rPr>
          <w:rStyle w:val="VerbatimChar"/>
        </w:rPr>
        <w:t xml:space="preserve">                status = </w:t>
      </w:r>
      <w:proofErr w:type="spellStart"/>
      <w:r>
        <w:rPr>
          <w:rStyle w:val="VerbatimChar"/>
        </w:rPr>
        <w:t>response.status_code</w:t>
      </w:r>
      <w:proofErr w:type="spellEnd"/>
      <w:r>
        <w:br/>
      </w:r>
      <w:r>
        <w:rPr>
          <w:rStyle w:val="VerbatimChar"/>
        </w:rPr>
        <w:t xml:space="preserve">                result = </w:t>
      </w:r>
      <w:proofErr w:type="spellStart"/>
      <w:r>
        <w:rPr>
          <w:rStyle w:val="VerbatimChar"/>
        </w:rPr>
        <w:t>response.json</w:t>
      </w:r>
      <w:proofErr w:type="spellEnd"/>
      <w:r>
        <w:rPr>
          <w:rStyle w:val="VerbatimChar"/>
        </w:rPr>
        <w:t>()</w:t>
      </w:r>
      <w:r>
        <w:br/>
      </w:r>
      <w:r>
        <w:rPr>
          <w:rStyle w:val="VerbatimChar"/>
        </w:rPr>
        <w:t xml:space="preserve">                text = result["choices"][0]["message"]["content"]</w:t>
      </w:r>
      <w:r>
        <w:br/>
      </w:r>
      <w:r>
        <w:rPr>
          <w:rStyle w:val="VerbatimChar"/>
        </w:rPr>
        <w:t xml:space="preserve">                print(</w:t>
      </w:r>
      <w:proofErr w:type="spellStart"/>
      <w:r>
        <w:rPr>
          <w:rStyle w:val="VerbatimChar"/>
        </w:rPr>
        <w:t>f"POST</w:t>
      </w:r>
      <w:proofErr w:type="spellEnd"/>
      <w:r>
        <w:rPr>
          <w:rStyle w:val="VerbatimChar"/>
        </w:rPr>
        <w:t xml:space="preserve"> response: {status} - {text}")</w:t>
      </w:r>
    </w:p>
    <w:p w14:paraId="552373D5" w14:textId="77777777" w:rsidR="00C646D8" w:rsidRDefault="00C646D8" w:rsidP="005C1CF8">
      <w:r>
        <w:t xml:space="preserve">In the above, you see that we use the filename of the new file and append it to </w:t>
      </w:r>
      <w:r>
        <w:rPr>
          <w:rStyle w:val="VerbatimChar"/>
        </w:rPr>
        <w:t>http://host.docker.internal:8001</w:t>
      </w:r>
      <w:r>
        <w:t>. That will allow the tool running inside the container to retrieve the file.</w:t>
      </w:r>
    </w:p>
    <w:p w14:paraId="4C1F87CC" w14:textId="77777777" w:rsidR="00C646D8" w:rsidRDefault="00C646D8" w:rsidP="005C1CF8">
      <w:r>
        <w:t xml:space="preserve">That URL is then inserted into the prompt as a variable. </w:t>
      </w:r>
      <w:proofErr w:type="gramStart"/>
      <w:r>
        <w:t>Otherwise</w:t>
      </w:r>
      <w:proofErr w:type="gramEnd"/>
      <w:r>
        <w:t xml:space="preserve"> this is the same prompt we would </w:t>
      </w:r>
      <w:proofErr w:type="gramStart"/>
      <w:r>
        <w:t>enter into</w:t>
      </w:r>
      <w:proofErr w:type="gramEnd"/>
      <w:r>
        <w:t xml:space="preserve"> the Chat UI, just in this case it is sent as a message within the REST call. The agent will start its work and return the result in the response message.</w:t>
      </w:r>
    </w:p>
    <w:p w14:paraId="70A979A5" w14:textId="77777777" w:rsidR="00C646D8" w:rsidRDefault="00C646D8" w:rsidP="005C1CF8">
      <w:pPr>
        <w:pStyle w:val="CodeBlock"/>
      </w:pPr>
      <w:r>
        <w:rPr>
          <w:rStyle w:val="VerbatimChar"/>
        </w:rPr>
        <w:t xml:space="preserve">                answer = f"""</w:t>
      </w:r>
      <w:r>
        <w:br/>
      </w:r>
      <w:r>
        <w:rPr>
          <w:rStyle w:val="VerbatimChar"/>
        </w:rPr>
        <w:t>New File Processed: {</w:t>
      </w:r>
      <w:proofErr w:type="spellStart"/>
      <w:r>
        <w:rPr>
          <w:rStyle w:val="VerbatimChar"/>
        </w:rPr>
        <w:t>os.path.basename</w:t>
      </w:r>
      <w:proofErr w:type="spellEnd"/>
      <w:r>
        <w:rPr>
          <w:rStyle w:val="VerbatimChar"/>
        </w:rPr>
        <w:t>(</w:t>
      </w:r>
      <w:proofErr w:type="spellStart"/>
      <w:r>
        <w:rPr>
          <w:rStyle w:val="VerbatimChar"/>
        </w:rPr>
        <w:t>file_path</w:t>
      </w:r>
      <w:proofErr w:type="spellEnd"/>
      <w:r>
        <w:rPr>
          <w:rStyle w:val="VerbatimChar"/>
        </w:rPr>
        <w:t>)}</w:t>
      </w:r>
      <w:r>
        <w:br/>
      </w:r>
      <w:r>
        <w:br/>
      </w:r>
      <w:r>
        <w:rPr>
          <w:rStyle w:val="VerbatimChar"/>
        </w:rPr>
        <w:t>Response: {text}</w:t>
      </w:r>
      <w:r>
        <w:br/>
      </w:r>
      <w:r>
        <w:rPr>
          <w:rStyle w:val="VerbatimChar"/>
        </w:rPr>
        <w:t>"""</w:t>
      </w:r>
      <w:r>
        <w:br/>
      </w:r>
      <w:r>
        <w:rPr>
          <w:rStyle w:val="VerbatimChar"/>
        </w:rPr>
        <w:t xml:space="preserve">                </w:t>
      </w:r>
      <w:proofErr w:type="spellStart"/>
      <w:r>
        <w:rPr>
          <w:rStyle w:val="VerbatimChar"/>
        </w:rPr>
        <w:t>save_text_to_responses_file</w:t>
      </w:r>
      <w:proofErr w:type="spellEnd"/>
      <w:r>
        <w:rPr>
          <w:rStyle w:val="VerbatimChar"/>
        </w:rPr>
        <w:t xml:space="preserve">(answer, </w:t>
      </w:r>
      <w:proofErr w:type="spellStart"/>
      <w:r>
        <w:rPr>
          <w:rStyle w:val="VerbatimChar"/>
        </w:rPr>
        <w:t>image_filename</w:t>
      </w:r>
      <w:proofErr w:type="spellEnd"/>
      <w:r>
        <w:rPr>
          <w:rStyle w:val="VerbatimChar"/>
        </w:rPr>
        <w:t>=filename)</w:t>
      </w:r>
    </w:p>
    <w:p w14:paraId="30AC954B" w14:textId="77777777" w:rsidR="00C646D8" w:rsidRDefault="00C646D8" w:rsidP="005C1CF8">
      <w:r>
        <w:t xml:space="preserve">The returned message is embedded into a piece of </w:t>
      </w:r>
      <w:proofErr w:type="gramStart"/>
      <w:r>
        <w:t>text, and</w:t>
      </w:r>
      <w:proofErr w:type="gramEnd"/>
      <w:r>
        <w:t xml:space="preserve"> then saved into the output file. The saving happens in a function called </w:t>
      </w:r>
      <w:proofErr w:type="spellStart"/>
      <w:r>
        <w:rPr>
          <w:rStyle w:val="VerbatimChar"/>
        </w:rPr>
        <w:t>save_text_to_responses_</w:t>
      </w:r>
      <w:proofErr w:type="gramStart"/>
      <w:r>
        <w:rPr>
          <w:rStyle w:val="VerbatimChar"/>
        </w:rPr>
        <w:t>file</w:t>
      </w:r>
      <w:proofErr w:type="spellEnd"/>
      <w:r>
        <w:rPr>
          <w:rStyle w:val="VerbatimChar"/>
        </w:rPr>
        <w:t>(</w:t>
      </w:r>
      <w:proofErr w:type="gramEnd"/>
      <w:r>
        <w:rPr>
          <w:rStyle w:val="VerbatimChar"/>
        </w:rPr>
        <w:t>)</w:t>
      </w:r>
      <w:r>
        <w:t xml:space="preserve">, which is </w:t>
      </w:r>
      <w:proofErr w:type="gramStart"/>
      <w:r>
        <w:t>pretty straightforward</w:t>
      </w:r>
      <w:proofErr w:type="gramEnd"/>
      <w:r>
        <w:t xml:space="preserve"> Python </w:t>
      </w:r>
      <w:proofErr w:type="gramStart"/>
      <w:r>
        <w:t>code</w:t>
      </w:r>
      <w:proofErr w:type="gramEnd"/>
      <w:r>
        <w:t xml:space="preserve"> and we will not print it out here separately. Again, you can see the entire Python code for the program in </w:t>
      </w:r>
      <w:hyperlink r:id="rId124">
        <w:r>
          <w:rPr>
            <w:rStyle w:val="Hyperlink"/>
          </w:rPr>
          <w:t>this .</w:t>
        </w:r>
        <w:proofErr w:type="spellStart"/>
        <w:r>
          <w:rPr>
            <w:rStyle w:val="Hyperlink"/>
          </w:rPr>
          <w:t>py</w:t>
        </w:r>
        <w:proofErr w:type="spellEnd"/>
        <w:r>
          <w:rPr>
            <w:rStyle w:val="Hyperlink"/>
          </w:rPr>
          <w:t xml:space="preserve"> file</w:t>
        </w:r>
      </w:hyperlink>
      <w:r>
        <w:t>.</w:t>
      </w:r>
    </w:p>
    <w:bookmarkEnd w:id="51"/>
    <w:p w14:paraId="67E83CBB" w14:textId="77777777" w:rsidR="00C646D8" w:rsidRDefault="00C646D8" w:rsidP="00C646D8">
      <w:pPr>
        <w:pStyle w:val="Heading4"/>
      </w:pPr>
      <w:r>
        <w:t>Running the app</w:t>
      </w:r>
    </w:p>
    <w:p w14:paraId="536EADA5" w14:textId="77777777" w:rsidR="00C646D8" w:rsidRDefault="00C646D8" w:rsidP="005C1CF8">
      <w:r>
        <w:t>It’s now time to run the application and test it! You have saved the three parameters it requires as environment variables above, so you can call it right away:</w:t>
      </w:r>
    </w:p>
    <w:p w14:paraId="5808795E" w14:textId="77777777" w:rsidR="00C646D8" w:rsidRPr="005C1CF8" w:rsidRDefault="00C646D8" w:rsidP="00C646D8">
      <w:pPr>
        <w:pStyle w:val="SourceCode"/>
        <w:rPr>
          <w:rFonts w:ascii="IBM Plex Mono Light" w:hAnsi="IBM Plex Mono Light"/>
        </w:rPr>
      </w:pPr>
      <w:proofErr w:type="gramStart"/>
      <w:r w:rsidRPr="005C1CF8">
        <w:rPr>
          <w:rStyle w:val="VerbatimChar"/>
          <w:rFonts w:ascii="IBM Plex Mono Light" w:hAnsi="IBM Plex Mono Light"/>
        </w:rPr>
        <w:t>python .</w:t>
      </w:r>
      <w:proofErr w:type="gramEnd"/>
      <w:r w:rsidRPr="005C1CF8">
        <w:rPr>
          <w:rStyle w:val="VerbatimChar"/>
          <w:rFonts w:ascii="IBM Plex Mono Light" w:hAnsi="IBM Plex Mono Light"/>
        </w:rPr>
        <w:t>/src/app/image_listener.py --</w:t>
      </w:r>
      <w:proofErr w:type="spellStart"/>
      <w:r w:rsidRPr="005C1CF8">
        <w:rPr>
          <w:rStyle w:val="VerbatimChar"/>
          <w:rFonts w:ascii="IBM Plex Mono Light" w:hAnsi="IBM Plex Mono Light"/>
        </w:rPr>
        <w:t>agent_id</w:t>
      </w:r>
      <w:proofErr w:type="spellEnd"/>
      <w:r w:rsidRPr="005C1CF8">
        <w:rPr>
          <w:rStyle w:val="VerbatimChar"/>
          <w:rFonts w:ascii="IBM Plex Mono Light" w:hAnsi="IBM Plex Mono Light"/>
        </w:rPr>
        <w:t xml:space="preserve"> $AGENT_ID --</w:t>
      </w:r>
      <w:proofErr w:type="spellStart"/>
      <w:r w:rsidRPr="005C1CF8">
        <w:rPr>
          <w:rStyle w:val="VerbatimChar"/>
          <w:rFonts w:ascii="IBM Plex Mono Light" w:hAnsi="IBM Plex Mono Light"/>
        </w:rPr>
        <w:t>target_folder</w:t>
      </w:r>
      <w:proofErr w:type="spellEnd"/>
      <w:r w:rsidRPr="005C1CF8">
        <w:rPr>
          <w:rStyle w:val="VerbatimChar"/>
          <w:rFonts w:ascii="IBM Plex Mono Light" w:hAnsi="IBM Plex Mono Light"/>
        </w:rPr>
        <w:t xml:space="preserve"> $TARGET_FOLDER --token $BEARER_TOKEN</w:t>
      </w:r>
    </w:p>
    <w:p w14:paraId="5824F09A" w14:textId="73C6FD73" w:rsidR="00C646D8" w:rsidRDefault="00C646D8" w:rsidP="005C1CF8">
      <w:r>
        <w:lastRenderedPageBreak/>
        <w:t xml:space="preserve">Now let’s copy an image file into the target folder. You can use any of the files in the </w:t>
      </w:r>
      <w:hyperlink r:id="rId125">
        <w:r>
          <w:rPr>
            <w:rStyle w:val="Hyperlink"/>
          </w:rPr>
          <w:t>./</w:t>
        </w:r>
        <w:proofErr w:type="spellStart"/>
        <w:r>
          <w:rPr>
            <w:rStyle w:val="Hyperlink"/>
          </w:rPr>
          <w:t>src</w:t>
        </w:r>
        <w:proofErr w:type="spellEnd"/>
        <w:r>
          <w:rPr>
            <w:rStyle w:val="Hyperlink"/>
          </w:rPr>
          <w:t>/app/images/</w:t>
        </w:r>
      </w:hyperlink>
      <w:r>
        <w:t xml:space="preserve"> folder for this test. Copy an</w:t>
      </w:r>
      <w:r w:rsidR="005C1CF8">
        <w:t>d</w:t>
      </w:r>
      <w:r>
        <w:t xml:space="preserve"> paste the file either using your File Explorer or run a </w:t>
      </w:r>
      <w:r>
        <w:rPr>
          <w:rStyle w:val="VerbatimChar"/>
        </w:rPr>
        <w:t>cp</w:t>
      </w:r>
      <w:r>
        <w:t xml:space="preserve"> command in a separate command terminal - either will do the trick.</w:t>
      </w:r>
    </w:p>
    <w:p w14:paraId="1C2F1B8A" w14:textId="77777777" w:rsidR="00C646D8" w:rsidRDefault="00C646D8" w:rsidP="00C646D8">
      <w:pPr>
        <w:pStyle w:val="CaptionedFigure"/>
      </w:pPr>
      <w:r>
        <w:rPr>
          <w:noProof/>
        </w:rPr>
        <w:drawing>
          <wp:inline distT="0" distB="0" distL="0" distR="0" wp14:anchorId="2B4A1231" wp14:editId="53A8ACBA">
            <wp:extent cx="5334000" cy="1126302"/>
            <wp:effectExtent l="0" t="0" r="0" b="0"/>
            <wp:docPr id="206" name="Picture" descr="alt text"/>
            <wp:cNvGraphicFramePr/>
            <a:graphic xmlns:a="http://schemas.openxmlformats.org/drawingml/2006/main">
              <a:graphicData uri="http://schemas.openxmlformats.org/drawingml/2006/picture">
                <pic:pic xmlns:pic="http://schemas.openxmlformats.org/drawingml/2006/picture">
                  <pic:nvPicPr>
                    <pic:cNvPr id="207" name="Picture" descr="images/image48.png"/>
                    <pic:cNvPicPr>
                      <a:picLocks noChangeAspect="1" noChangeArrowheads="1"/>
                    </pic:cNvPicPr>
                  </pic:nvPicPr>
                  <pic:blipFill>
                    <a:blip r:embed="rId126"/>
                    <a:stretch>
                      <a:fillRect/>
                    </a:stretch>
                  </pic:blipFill>
                  <pic:spPr bwMode="auto">
                    <a:xfrm>
                      <a:off x="0" y="0"/>
                      <a:ext cx="5334000" cy="1126302"/>
                    </a:xfrm>
                    <a:prstGeom prst="rect">
                      <a:avLst/>
                    </a:prstGeom>
                    <a:noFill/>
                    <a:ln w="9525">
                      <a:noFill/>
                      <a:headEnd/>
                      <a:tailEnd/>
                    </a:ln>
                  </pic:spPr>
                </pic:pic>
              </a:graphicData>
            </a:graphic>
          </wp:inline>
        </w:drawing>
      </w:r>
    </w:p>
    <w:p w14:paraId="7986EBF8" w14:textId="77777777" w:rsidR="00C646D8" w:rsidRDefault="00C646D8" w:rsidP="005C1CF8">
      <w:r>
        <w:t xml:space="preserve">Note how the program runs in an endless loop, and you can add more image files to the target folder. To stop it, simply hit ctrl-c. You can also see the file that was produced in the </w:t>
      </w:r>
      <w:r>
        <w:rPr>
          <w:rStyle w:val="VerbatimChar"/>
        </w:rPr>
        <w:t>output</w:t>
      </w:r>
      <w:r>
        <w:t xml:space="preserve"> folder.</w:t>
      </w:r>
    </w:p>
    <w:p w14:paraId="3720C054" w14:textId="48177271" w:rsidR="00C646D8" w:rsidRDefault="00C646D8" w:rsidP="00C646D8">
      <w:r>
        <w:rPr>
          <w:noProof/>
        </w:rPr>
        <w:drawing>
          <wp:inline distT="0" distB="0" distL="0" distR="0" wp14:anchorId="08F74DFD" wp14:editId="1277A467">
            <wp:extent cx="5334000" cy="1301581"/>
            <wp:effectExtent l="0" t="0" r="0" b="0"/>
            <wp:docPr id="209" name="Picture" descr="alt text"/>
            <wp:cNvGraphicFramePr/>
            <a:graphic xmlns:a="http://schemas.openxmlformats.org/drawingml/2006/main">
              <a:graphicData uri="http://schemas.openxmlformats.org/drawingml/2006/picture">
                <pic:pic xmlns:pic="http://schemas.openxmlformats.org/drawingml/2006/picture">
                  <pic:nvPicPr>
                    <pic:cNvPr id="210" name="Picture" descr="images/image49.png"/>
                    <pic:cNvPicPr>
                      <a:picLocks noChangeAspect="1" noChangeArrowheads="1"/>
                    </pic:cNvPicPr>
                  </pic:nvPicPr>
                  <pic:blipFill>
                    <a:blip r:embed="rId127"/>
                    <a:stretch>
                      <a:fillRect/>
                    </a:stretch>
                  </pic:blipFill>
                  <pic:spPr bwMode="auto">
                    <a:xfrm>
                      <a:off x="0" y="0"/>
                      <a:ext cx="5334000" cy="1301581"/>
                    </a:xfrm>
                    <a:prstGeom prst="rect">
                      <a:avLst/>
                    </a:prstGeom>
                    <a:noFill/>
                    <a:ln w="9525">
                      <a:noFill/>
                      <a:headEnd/>
                      <a:tailEnd/>
                    </a:ln>
                  </pic:spPr>
                </pic:pic>
              </a:graphicData>
            </a:graphic>
          </wp:inline>
        </w:drawing>
      </w:r>
    </w:p>
    <w:p w14:paraId="1861C46E" w14:textId="77777777" w:rsidR="00607C2B" w:rsidRPr="00607C2B" w:rsidRDefault="00607C2B" w:rsidP="00607C2B"/>
    <w:sectPr w:rsidR="00607C2B" w:rsidRPr="00607C2B" w:rsidSect="00E527FD">
      <w:headerReference w:type="even" r:id="rId128"/>
      <w:headerReference w:type="default" r:id="rId129"/>
      <w:footerReference w:type="even" r:id="rId130"/>
      <w:footerReference w:type="default" r:id="rId131"/>
      <w:headerReference w:type="first" r:id="rId132"/>
      <w:footerReference w:type="first" r:id="rId133"/>
      <w:pgSz w:w="12240" w:h="15840"/>
      <w:pgMar w:top="1440" w:right="1080" w:bottom="1440" w:left="1080" w:header="720" w:footer="720" w:gutter="0"/>
      <w:pgBorders w:display="notFirstPage" w:offsetFrom="page">
        <w:top w:val="single" w:sz="12" w:space="24" w:color="E0E0E0"/>
        <w:left w:val="single" w:sz="12" w:space="24" w:color="E0E0E0"/>
        <w:bottom w:val="single" w:sz="12" w:space="24" w:color="E0E0E0"/>
        <w:right w:val="single" w:sz="12" w:space="24" w:color="E0E0E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1D8EF" w14:textId="77777777" w:rsidR="00681304" w:rsidRDefault="00681304" w:rsidP="003A3FDD">
      <w:r>
        <w:separator/>
      </w:r>
    </w:p>
  </w:endnote>
  <w:endnote w:type="continuationSeparator" w:id="0">
    <w:p w14:paraId="1D6E28F1" w14:textId="77777777" w:rsidR="00681304" w:rsidRDefault="00681304" w:rsidP="003A3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0AEE39AA-E893-E644-B707-F52066E16439}"/>
  </w:font>
  <w:font w:name="Times New Roman">
    <w:panose1 w:val="02020603050405020304"/>
    <w:charset w:val="00"/>
    <w:family w:val="roman"/>
    <w:pitch w:val="variable"/>
    <w:sig w:usb0="E0002EFF" w:usb1="C000785B" w:usb2="00000009" w:usb3="00000000" w:csb0="000001FF" w:csb1="00000000"/>
    <w:embedRegular r:id="rId2" w:fontKey="{0865489D-F27B-2542-B1CC-83F35753E177}"/>
    <w:embedBold r:id="rId3" w:fontKey="{2417E8E1-A3F1-5E4F-929B-E7CC43FB3B08}"/>
    <w:embedItalic r:id="rId4" w:fontKey="{F20666CA-653D-5548-9A68-C57773CD9875}"/>
  </w:font>
  <w:font w:name="Courier New">
    <w:panose1 w:val="02070309020205020404"/>
    <w:charset w:val="00"/>
    <w:family w:val="modern"/>
    <w:pitch w:val="fixed"/>
    <w:sig w:usb0="E0002AFF" w:usb1="C0007843" w:usb2="00000009" w:usb3="00000000" w:csb0="000001FF" w:csb1="00000000"/>
    <w:embedRegular r:id="rId5" w:fontKey="{5A7C7671-0973-FC4D-A71A-6EE069ED2C16}"/>
  </w:font>
  <w:font w:name="Wingdings">
    <w:panose1 w:val="05000000000000000000"/>
    <w:charset w:val="4D"/>
    <w:family w:val="decorative"/>
    <w:pitch w:val="variable"/>
    <w:sig w:usb0="00000003" w:usb1="00000000" w:usb2="00000000" w:usb3="00000000" w:csb0="80000001" w:csb1="00000000"/>
    <w:embedRegular r:id="rId6" w:fontKey="{7E76B3EE-BEBB-A342-8133-D51453F5E72A}"/>
  </w:font>
  <w:font w:name="IBM Plex Sans">
    <w:panose1 w:val="020B0503050203000203"/>
    <w:charset w:val="00"/>
    <w:family w:val="swiss"/>
    <w:notTrueType/>
    <w:pitch w:val="variable"/>
    <w:sig w:usb0="A00002EF" w:usb1="5000203B" w:usb2="00000000" w:usb3="00000000" w:csb0="0000019F" w:csb1="00000000"/>
  </w:font>
  <w:font w:name="Arial">
    <w:panose1 w:val="020B0604020202020204"/>
    <w:charset w:val="00"/>
    <w:family w:val="swiss"/>
    <w:pitch w:val="variable"/>
    <w:sig w:usb0="E0002AFF" w:usb1="C0007843" w:usb2="00000009" w:usb3="00000000" w:csb0="000001FF" w:csb1="00000000"/>
    <w:embedRegular r:id="rId7" w:fontKey="{6FB46049-540A-2442-AD20-A7F1C21739A5}"/>
    <w:embedBold r:id="rId8" w:fontKey="{C8E72EE5-BB41-A948-A9C0-76D413DF9339}"/>
  </w:font>
  <w:font w:name="PMingLiU">
    <w:altName w:val="新細明體"/>
    <w:panose1 w:val="02020500000000000000"/>
    <w:charset w:val="88"/>
    <w:family w:val="roman"/>
    <w:pitch w:val="variable"/>
    <w:sig w:usb0="A00002FF" w:usb1="28CFFCFA" w:usb2="00000016" w:usb3="00000000" w:csb0="00100001"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20B0604020202020204"/>
    <w:charset w:val="00"/>
    <w:family w:val="roman"/>
    <w:pitch w:val="default"/>
  </w:font>
  <w:font w:name="IBM Plex Sans SmBld">
    <w:altName w:val="IBM Plex Sans SemiBold"/>
    <w:panose1 w:val="020B0703050203000203"/>
    <w:charset w:val="00"/>
    <w:family w:val="swiss"/>
    <w:notTrueType/>
    <w:pitch w:val="variable"/>
    <w:sig w:usb0="A00002EF" w:usb1="5000207B" w:usb2="00000000" w:usb3="00000000" w:csb0="0000019F" w:csb1="00000000"/>
  </w:font>
  <w:font w:name="IBM Plex Sans Light">
    <w:panose1 w:val="020B0403050203000203"/>
    <w:charset w:val="00"/>
    <w:family w:val="swiss"/>
    <w:notTrueType/>
    <w:pitch w:val="variable"/>
    <w:sig w:usb0="A00002EF" w:usb1="5000203B" w:usb2="00000000" w:usb3="00000000" w:csb0="0000019F" w:csb1="00000000"/>
  </w:font>
  <w:font w:name="IBM Plex Mono">
    <w:panose1 w:val="020B0509050203000203"/>
    <w:charset w:val="00"/>
    <w:family w:val="modern"/>
    <w:notTrueType/>
    <w:pitch w:val="fixed"/>
    <w:sig w:usb0="A000026F" w:usb1="4000383B" w:usb2="00000000" w:usb3="00000000" w:csb0="00000197" w:csb1="00000000"/>
  </w:font>
  <w:font w:name="IBMPlexSans-Light">
    <w:altName w:val="Calibri"/>
    <w:panose1 w:val="020B0403050203000203"/>
    <w:charset w:val="00"/>
    <w:family w:val="swiss"/>
    <w:notTrueType/>
    <w:pitch w:val="variable"/>
    <w:sig w:usb0="A00002EF" w:usb1="5000203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embedRegular r:id="rId10" w:fontKey="{66DC20A4-CFA8-384C-9AB3-24105900EAC6}"/>
  </w:font>
  <w:font w:name="IBM Plex Mono Light">
    <w:panose1 w:val="020B0409050203000203"/>
    <w:charset w:val="00"/>
    <w:family w:val="modern"/>
    <w:notTrueType/>
    <w:pitch w:val="fixed"/>
    <w:sig w:usb0="A000026F" w:usb1="4000383B" w:usb2="00000000" w:usb3="00000000" w:csb0="00000197" w:csb1="00000000"/>
  </w:font>
  <w:font w:name="Segoe UI">
    <w:panose1 w:val="020B0502040204020203"/>
    <w:charset w:val="00"/>
    <w:family w:val="swiss"/>
    <w:pitch w:val="variable"/>
    <w:sig w:usb0="E4002EFF" w:usb1="C000E47F" w:usb2="00000009" w:usb3="00000000" w:csb0="000001FF" w:csb1="00000000"/>
    <w:embedRegular r:id="rId11" w:fontKey="{51638E23-DCA9-634C-9B9C-29BCDCFCE8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69717209"/>
      <w:docPartObj>
        <w:docPartGallery w:val="Page Numbers (Bottom of Page)"/>
        <w:docPartUnique/>
      </w:docPartObj>
    </w:sdtPr>
    <w:sdtContent>
      <w:p w14:paraId="45EE060E" w14:textId="42654695" w:rsidR="004E7B38" w:rsidRDefault="004E7B38" w:rsidP="007674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077BDA" w14:textId="77777777" w:rsidR="004840B5" w:rsidRDefault="004840B5" w:rsidP="004E7B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20"/>
      </w:rPr>
      <w:id w:val="-992402219"/>
      <w:docPartObj>
        <w:docPartGallery w:val="Page Numbers (Bottom of Page)"/>
        <w:docPartUnique/>
      </w:docPartObj>
    </w:sdtPr>
    <w:sdtContent>
      <w:p w14:paraId="077C2D38" w14:textId="3D985369" w:rsidR="004E7B38" w:rsidRPr="00A56DB7" w:rsidRDefault="004E7B38" w:rsidP="00E527FD">
        <w:pPr>
          <w:pStyle w:val="Footer"/>
          <w:framePr w:wrap="none" w:vAnchor="text" w:hAnchor="page" w:x="11048" w:y="268"/>
          <w:rPr>
            <w:rStyle w:val="PageNumber"/>
            <w:sz w:val="16"/>
            <w:szCs w:val="20"/>
          </w:rPr>
        </w:pPr>
        <w:r w:rsidRPr="00A56DB7">
          <w:rPr>
            <w:rStyle w:val="PageNumber"/>
            <w:sz w:val="16"/>
            <w:szCs w:val="20"/>
          </w:rPr>
          <w:fldChar w:fldCharType="begin"/>
        </w:r>
        <w:r w:rsidRPr="00A56DB7">
          <w:rPr>
            <w:rStyle w:val="PageNumber"/>
            <w:sz w:val="16"/>
            <w:szCs w:val="20"/>
          </w:rPr>
          <w:instrText xml:space="preserve"> PAGE </w:instrText>
        </w:r>
        <w:r w:rsidRPr="00A56DB7">
          <w:rPr>
            <w:rStyle w:val="PageNumber"/>
            <w:sz w:val="16"/>
            <w:szCs w:val="20"/>
          </w:rPr>
          <w:fldChar w:fldCharType="separate"/>
        </w:r>
        <w:r w:rsidRPr="00A56DB7">
          <w:rPr>
            <w:rStyle w:val="PageNumber"/>
            <w:noProof/>
            <w:sz w:val="16"/>
            <w:szCs w:val="20"/>
          </w:rPr>
          <w:t>1</w:t>
        </w:r>
        <w:r w:rsidRPr="00A56DB7">
          <w:rPr>
            <w:rStyle w:val="PageNumber"/>
            <w:sz w:val="16"/>
            <w:szCs w:val="20"/>
          </w:rPr>
          <w:fldChar w:fldCharType="end"/>
        </w:r>
      </w:p>
    </w:sdtContent>
  </w:sdt>
  <w:p w14:paraId="7D5998E1" w14:textId="0E386314" w:rsidR="00FB5FAA" w:rsidRPr="00470205" w:rsidRDefault="00843F83" w:rsidP="004E7B38">
    <w:pPr>
      <w:pStyle w:val="Footer"/>
      <w:ind w:right="360"/>
      <w:rPr>
        <w:szCs w:val="20"/>
      </w:rPr>
    </w:pPr>
    <w:r w:rsidRPr="00843F83">
      <w:rPr>
        <w:noProof/>
        <w:szCs w:val="20"/>
      </w:rPr>
      <mc:AlternateContent>
        <mc:Choice Requires="wps">
          <w:drawing>
            <wp:anchor distT="45720" distB="45720" distL="114300" distR="114300" simplePos="0" relativeHeight="251663360" behindDoc="0" locked="0" layoutInCell="1" allowOverlap="1" wp14:anchorId="48701B0A" wp14:editId="78563E1B">
              <wp:simplePos x="0" y="0"/>
              <wp:positionH relativeFrom="column">
                <wp:posOffset>-112056</wp:posOffset>
              </wp:positionH>
              <wp:positionV relativeFrom="paragraph">
                <wp:posOffset>119218</wp:posOffset>
              </wp:positionV>
              <wp:extent cx="3618230" cy="246380"/>
              <wp:effectExtent l="0" t="0" r="127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8230" cy="246380"/>
                      </a:xfrm>
                      <a:prstGeom prst="rect">
                        <a:avLst/>
                      </a:prstGeom>
                      <a:solidFill>
                        <a:srgbClr val="FFFFFF"/>
                      </a:solidFill>
                      <a:ln w="9525">
                        <a:noFill/>
                        <a:miter lim="800000"/>
                        <a:headEnd/>
                        <a:tailEnd/>
                      </a:ln>
                    </wps:spPr>
                    <wps:txbx>
                      <w:txbxContent>
                        <w:p w14:paraId="37E28F8B" w14:textId="7AF0C74E" w:rsidR="00843F83" w:rsidRPr="00A56DB7" w:rsidRDefault="00843F83" w:rsidP="00843F83">
                          <w:pPr>
                            <w:pStyle w:val="Footer"/>
                            <w:rPr>
                              <w:sz w:val="18"/>
                              <w:szCs w:val="22"/>
                            </w:rPr>
                          </w:pPr>
                          <w:r w:rsidRPr="00A56DB7">
                            <w:rPr>
                              <w:sz w:val="16"/>
                              <w:szCs w:val="16"/>
                              <w:lang w:val="de-DE"/>
                            </w:rPr>
                            <w:t xml:space="preserve">IBM TechXchange 2025 / © 2025 IBM Corporation                                                                                                                        </w:t>
                          </w:r>
                        </w:p>
                        <w:p w14:paraId="1637AF42" w14:textId="7C379234" w:rsidR="00843F83" w:rsidRPr="00A56DB7" w:rsidRDefault="00843F83">
                          <w:pPr>
                            <w:rPr>
                              <w:sz w:val="18"/>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701B0A" id="_x0000_t202" coordsize="21600,21600" o:spt="202" path="m,l,21600r21600,l21600,xe">
              <v:stroke joinstyle="miter"/>
              <v:path gradientshapeok="t" o:connecttype="rect"/>
            </v:shapetype>
            <v:shape id="Text Box 2" o:spid="_x0000_s1028" type="#_x0000_t202" style="position:absolute;margin-left:-8.8pt;margin-top:9.4pt;width:284.9pt;height:19.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" stroked="f">
              <v:textbox>
                <w:txbxContent>
                  <w:p w14:paraId="37E28F8B" w14:textId="7AF0C74E" w:rsidR="00843F83" w:rsidRPr="00A56DB7" w:rsidRDefault="00843F83" w:rsidP="00843F83">
                    <w:pPr>
                      <w:pStyle w:val="Footer"/>
                      <w:rPr>
                        <w:sz w:val="18"/>
                        <w:szCs w:val="22"/>
                      </w:rPr>
                    </w:pPr>
                    <w:r w:rsidRPr="00A56DB7">
                      <w:rPr>
                        <w:sz w:val="16"/>
                        <w:szCs w:val="16"/>
                        <w:lang w:val="de-DE"/>
                      </w:rPr>
                      <w:t xml:space="preserve">IBM TechXchange 2025 / © 2025 IBM Corporation                                                                                                                        </w:t>
                    </w:r>
                  </w:p>
                  <w:p w14:paraId="1637AF42" w14:textId="7C379234" w:rsidR="00843F83" w:rsidRPr="00A56DB7" w:rsidRDefault="00843F83">
                    <w:pPr>
                      <w:rPr>
                        <w:sz w:val="18"/>
                        <w:szCs w:val="22"/>
                      </w:rPr>
                    </w:pPr>
                  </w:p>
                </w:txbxContent>
              </v:textbox>
              <w10:wrap type="square"/>
            </v:shape>
          </w:pict>
        </mc:Fallback>
      </mc:AlternateContent>
    </w:r>
    <w:r w:rsidR="00FB5FAA" w:rsidRPr="00470205">
      <w:rPr>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7E84E" w14:textId="2610B33F" w:rsidR="00273403" w:rsidRDefault="00273403">
    <w:pPr>
      <w:pStyle w:val="Footer"/>
    </w:pPr>
  </w:p>
  <w:p w14:paraId="3C7B8C23" w14:textId="77777777" w:rsidR="00617BB5" w:rsidRDefault="00617BB5">
    <w:pPr>
      <w:pStyle w:val="Footer"/>
    </w:pPr>
  </w:p>
  <w:p w14:paraId="48AD113B" w14:textId="77777777" w:rsidR="00617BB5" w:rsidRDefault="00617BB5">
    <w:pPr>
      <w:pStyle w:val="Footer"/>
    </w:pPr>
  </w:p>
  <w:p w14:paraId="2EAB153B" w14:textId="5692D651" w:rsidR="00617BB5" w:rsidRDefault="00617BB5">
    <w:pPr>
      <w:pStyle w:val="Footer"/>
    </w:pPr>
  </w:p>
  <w:p w14:paraId="4995DE63" w14:textId="34F82641" w:rsidR="004E7B38" w:rsidRPr="004D5B8A" w:rsidRDefault="004E7B38" w:rsidP="004D5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DC28B" w14:textId="77777777" w:rsidR="00681304" w:rsidRDefault="00681304" w:rsidP="003A3FDD">
      <w:r>
        <w:separator/>
      </w:r>
    </w:p>
  </w:footnote>
  <w:footnote w:type="continuationSeparator" w:id="0">
    <w:p w14:paraId="64A4FA96" w14:textId="77777777" w:rsidR="00681304" w:rsidRDefault="00681304" w:rsidP="003A3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70E19" w14:textId="77777777" w:rsidR="00766BE9" w:rsidRDefault="00766B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72EBE" w14:textId="054EAA46" w:rsidR="00AE428F" w:rsidRDefault="00AE428F">
    <w:pPr>
      <w:pStyle w:val="Header"/>
    </w:pPr>
    <w:r>
      <w:rPr>
        <w:noProof/>
        <w:sz w:val="36"/>
        <w:szCs w:val="36"/>
      </w:rPr>
      <w:drawing>
        <wp:anchor distT="0" distB="0" distL="114300" distR="114300" simplePos="0" relativeHeight="251659264" behindDoc="0" locked="0" layoutInCell="1" allowOverlap="1" wp14:anchorId="5374AE45" wp14:editId="1983AB45">
          <wp:simplePos x="0" y="0"/>
          <wp:positionH relativeFrom="margin">
            <wp:align>left</wp:align>
          </wp:positionH>
          <wp:positionV relativeFrom="paragraph">
            <wp:posOffset>149822</wp:posOffset>
          </wp:positionV>
          <wp:extent cx="1504950" cy="175654"/>
          <wp:effectExtent l="0" t="0" r="0" b="0"/>
          <wp:wrapNone/>
          <wp:docPr id="53411240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636204" name="Picture 2"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21832" cy="177624"/>
                  </a:xfrm>
                  <a:prstGeom prst="rect">
                    <a:avLst/>
                  </a:prstGeom>
                </pic:spPr>
              </pic:pic>
            </a:graphicData>
          </a:graphic>
          <wp14:sizeRelH relativeFrom="page">
            <wp14:pctWidth>0</wp14:pctWidth>
          </wp14:sizeRelH>
          <wp14:sizeRelV relativeFrom="page">
            <wp14:pctHeight>0</wp14:pctHeight>
          </wp14:sizeRelV>
        </wp:anchor>
      </w:drawing>
    </w:r>
  </w:p>
  <w:p w14:paraId="78C61A94" w14:textId="77777777" w:rsidR="00AE428F" w:rsidRDefault="00AE42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103ED" w14:textId="77777777" w:rsidR="00766BE9" w:rsidRDefault="00766B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C769E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A8060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E562756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EE8C2D4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3FA4286"/>
    <w:multiLevelType w:val="hybridMultilevel"/>
    <w:tmpl w:val="C29EC0EA"/>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5" w15:restartNumberingAfterBreak="0">
    <w:nsid w:val="04A4352D"/>
    <w:multiLevelType w:val="multilevel"/>
    <w:tmpl w:val="A0185162"/>
    <w:styleLink w:val="CurrentList35"/>
    <w:lvl w:ilvl="0">
      <w:start w:val="27"/>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CE7095"/>
    <w:multiLevelType w:val="hybridMultilevel"/>
    <w:tmpl w:val="EEC4691C"/>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026D73"/>
    <w:multiLevelType w:val="multilevel"/>
    <w:tmpl w:val="8CA659FE"/>
    <w:styleLink w:val="CurrentList8"/>
    <w:lvl w:ilvl="0">
      <w:start w:val="1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86134CB"/>
    <w:multiLevelType w:val="multilevel"/>
    <w:tmpl w:val="CAC6CC4C"/>
    <w:styleLink w:val="CurrentList12"/>
    <w:lvl w:ilvl="0">
      <w:start w:val="1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9E82DC2"/>
    <w:multiLevelType w:val="multilevel"/>
    <w:tmpl w:val="EEF25B3A"/>
    <w:styleLink w:val="CurrentList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B781CE6"/>
    <w:multiLevelType w:val="hybridMultilevel"/>
    <w:tmpl w:val="679C588E"/>
    <w:lvl w:ilvl="0" w:tplc="297CE60E">
      <w:start w:val="3"/>
      <w:numFmt w:val="bullet"/>
      <w:lvlText w:val="-"/>
      <w:lvlJc w:val="left"/>
      <w:pPr>
        <w:ind w:left="720" w:hanging="360"/>
      </w:pPr>
      <w:rPr>
        <w:rFonts w:ascii="IBM Plex Sans" w:eastAsia="Times New Roman" w:hAnsi="IBM Plex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BF47E1"/>
    <w:multiLevelType w:val="multilevel"/>
    <w:tmpl w:val="77AEB64A"/>
    <w:styleLink w:val="CurrentList23"/>
    <w:lvl w:ilvl="0">
      <w:start w:val="3"/>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C4742CD"/>
    <w:multiLevelType w:val="multilevel"/>
    <w:tmpl w:val="A1968C2E"/>
    <w:styleLink w:val="CurrentList19"/>
    <w:lvl w:ilvl="0">
      <w:start w:val="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6D3F6E"/>
    <w:multiLevelType w:val="multilevel"/>
    <w:tmpl w:val="950EA7FC"/>
    <w:styleLink w:val="CurrentList13"/>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EDF2F8A"/>
    <w:multiLevelType w:val="hybridMultilevel"/>
    <w:tmpl w:val="17DC9E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3600BBD"/>
    <w:multiLevelType w:val="multilevel"/>
    <w:tmpl w:val="8D36BCAA"/>
    <w:styleLink w:val="CurrentList17"/>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5064D6A"/>
    <w:multiLevelType w:val="multilevel"/>
    <w:tmpl w:val="EAB026A4"/>
    <w:styleLink w:val="CurrentList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53E1183"/>
    <w:multiLevelType w:val="hybridMultilevel"/>
    <w:tmpl w:val="815E53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6E92970"/>
    <w:multiLevelType w:val="hybridMultilevel"/>
    <w:tmpl w:val="C0586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1F1D64"/>
    <w:multiLevelType w:val="multilevel"/>
    <w:tmpl w:val="BD1421CC"/>
    <w:styleLink w:val="CurrentList26"/>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C6B6F05"/>
    <w:multiLevelType w:val="multilevel"/>
    <w:tmpl w:val="E8AA7396"/>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965DC8"/>
    <w:multiLevelType w:val="multilevel"/>
    <w:tmpl w:val="F176C1F4"/>
    <w:styleLink w:val="CurrentList40"/>
    <w:lvl w:ilvl="0">
      <w:start w:val="12"/>
      <w:numFmt w:val="decimal"/>
      <w:lvlText w:val="%1."/>
      <w:lvlJc w:val="left"/>
      <w:pPr>
        <w:ind w:left="1440" w:hanging="360"/>
      </w:pPr>
      <w:rPr>
        <w:rFonts w:hint="default"/>
        <w:lang w:val="en-US" w:eastAsia="en-US" w:bidi="ar-SA"/>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1F8021A7"/>
    <w:multiLevelType w:val="multilevel"/>
    <w:tmpl w:val="90D00F26"/>
    <w:styleLink w:val="CurrentList31"/>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5271305"/>
    <w:multiLevelType w:val="multilevel"/>
    <w:tmpl w:val="75665A86"/>
    <w:styleLink w:val="CurrentList24"/>
    <w:lvl w:ilvl="0">
      <w:start w:val="3"/>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73C6B05"/>
    <w:multiLevelType w:val="multilevel"/>
    <w:tmpl w:val="21168BF2"/>
    <w:styleLink w:val="CurrentList22"/>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13292F"/>
    <w:multiLevelType w:val="multilevel"/>
    <w:tmpl w:val="AC50162C"/>
    <w:styleLink w:val="CurrentList27"/>
    <w:lvl w:ilvl="0">
      <w:start w:val="33"/>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4314B7"/>
    <w:multiLevelType w:val="multilevel"/>
    <w:tmpl w:val="F6B0699E"/>
    <w:styleLink w:val="CurrentList4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664C38"/>
    <w:multiLevelType w:val="multilevel"/>
    <w:tmpl w:val="68E6CF5C"/>
    <w:styleLink w:val="CurrentList11"/>
    <w:lvl w:ilvl="0">
      <w:start w:val="1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0FF6752"/>
    <w:multiLevelType w:val="hybridMultilevel"/>
    <w:tmpl w:val="17B273E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0B5766"/>
    <w:multiLevelType w:val="multilevel"/>
    <w:tmpl w:val="00C8625A"/>
    <w:lvl w:ilvl="0">
      <w:start w:val="1"/>
      <w:numFmt w:val="decimal"/>
      <w:pStyle w:val="Heading1"/>
      <w:lvlText w:val="%1"/>
      <w:lvlJc w:val="left"/>
      <w:pPr>
        <w:ind w:left="792" w:hanging="432"/>
      </w:pPr>
    </w:lvl>
    <w:lvl w:ilvl="1">
      <w:start w:val="1"/>
      <w:numFmt w:val="decimal"/>
      <w:pStyle w:val="Heading2"/>
      <w:lvlText w:val="%1.%2"/>
      <w:lvlJc w:val="left"/>
      <w:pPr>
        <w:ind w:left="93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368" w:hanging="1008"/>
      </w:pPr>
    </w:lvl>
    <w:lvl w:ilvl="5">
      <w:start w:val="1"/>
      <w:numFmt w:val="decimal"/>
      <w:pStyle w:val="Heading6"/>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abstractNum w:abstractNumId="30" w15:restartNumberingAfterBreak="0">
    <w:nsid w:val="33450910"/>
    <w:multiLevelType w:val="multilevel"/>
    <w:tmpl w:val="DD28C60E"/>
    <w:styleLink w:val="CurrentList42"/>
    <w:lvl w:ilvl="0">
      <w:start w:val="12"/>
      <w:numFmt w:val="decimal"/>
      <w:lvlText w:val="%1."/>
      <w:lvlJc w:val="left"/>
      <w:pPr>
        <w:ind w:left="1440" w:hanging="360"/>
      </w:pPr>
      <w:rPr>
        <w:rFonts w:hint="default"/>
        <w:lang w:val="en-US" w:eastAsia="en-US" w:bidi="ar-SA"/>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33631A12"/>
    <w:multiLevelType w:val="hybridMultilevel"/>
    <w:tmpl w:val="D504B354"/>
    <w:lvl w:ilvl="0" w:tplc="297CE60E">
      <w:start w:val="3"/>
      <w:numFmt w:val="bullet"/>
      <w:lvlText w:val="-"/>
      <w:lvlJc w:val="left"/>
      <w:pPr>
        <w:ind w:left="720" w:hanging="360"/>
      </w:pPr>
      <w:rPr>
        <w:rFonts w:ascii="IBM Plex Sans" w:eastAsia="Times New Roman" w:hAnsi="IBM Plex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C12453"/>
    <w:multiLevelType w:val="multilevel"/>
    <w:tmpl w:val="6DEC4EC2"/>
    <w:styleLink w:val="CurrentList37"/>
    <w:lvl w:ilvl="0">
      <w:start w:val="27"/>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4032478"/>
    <w:multiLevelType w:val="multilevel"/>
    <w:tmpl w:val="E9108EE4"/>
    <w:styleLink w:val="CurrentList41"/>
    <w:lvl w:ilvl="0">
      <w:start w:val="12"/>
      <w:numFmt w:val="decimal"/>
      <w:lvlText w:val="%1."/>
      <w:lvlJc w:val="left"/>
      <w:pPr>
        <w:ind w:left="1440" w:hanging="360"/>
      </w:pPr>
      <w:rPr>
        <w:rFonts w:hint="default"/>
        <w:lang w:val="en-US" w:eastAsia="en-US" w:bidi="ar-SA"/>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15:restartNumberingAfterBreak="0">
    <w:nsid w:val="34317193"/>
    <w:multiLevelType w:val="hybridMultilevel"/>
    <w:tmpl w:val="EEC4691C"/>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45C7950"/>
    <w:multiLevelType w:val="hybridMultilevel"/>
    <w:tmpl w:val="EEC4691C"/>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54848AA"/>
    <w:multiLevelType w:val="hybridMultilevel"/>
    <w:tmpl w:val="EEC4691C"/>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5B80696"/>
    <w:multiLevelType w:val="multilevel"/>
    <w:tmpl w:val="A5228F94"/>
    <w:styleLink w:val="CurrentList28"/>
    <w:lvl w:ilvl="0">
      <w:start w:val="33"/>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6B1636C"/>
    <w:multiLevelType w:val="hybridMultilevel"/>
    <w:tmpl w:val="49247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9937A7"/>
    <w:multiLevelType w:val="hybridMultilevel"/>
    <w:tmpl w:val="81284504"/>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0" w15:restartNumberingAfterBreak="0">
    <w:nsid w:val="39094991"/>
    <w:multiLevelType w:val="hybridMultilevel"/>
    <w:tmpl w:val="13CCC3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945493C"/>
    <w:multiLevelType w:val="hybridMultilevel"/>
    <w:tmpl w:val="67F49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E366B8"/>
    <w:multiLevelType w:val="hybridMultilevel"/>
    <w:tmpl w:val="C354E8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B1723EE"/>
    <w:multiLevelType w:val="multilevel"/>
    <w:tmpl w:val="D25EEDDE"/>
    <w:styleLink w:val="CurrentList39"/>
    <w:lvl w:ilvl="0">
      <w:start w:val="18"/>
      <w:numFmt w:val="decimal"/>
      <w:lvlText w:val="%1."/>
      <w:lvlJc w:val="left"/>
      <w:pPr>
        <w:ind w:left="1440" w:hanging="360"/>
      </w:pPr>
      <w:rPr>
        <w:rFonts w:hint="default"/>
        <w:lang w:val="en-US" w:eastAsia="en-US" w:bidi="ar-SA"/>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4" w15:restartNumberingAfterBreak="0">
    <w:nsid w:val="3BCA7C95"/>
    <w:multiLevelType w:val="hybridMultilevel"/>
    <w:tmpl w:val="EEC4691C"/>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D7A40FB"/>
    <w:multiLevelType w:val="multilevel"/>
    <w:tmpl w:val="A3AC76A0"/>
    <w:styleLink w:val="CurrentList49"/>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6" w15:restartNumberingAfterBreak="0">
    <w:nsid w:val="3E89408D"/>
    <w:multiLevelType w:val="hybridMultilevel"/>
    <w:tmpl w:val="33AA48F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ECF4694"/>
    <w:multiLevelType w:val="hybridMultilevel"/>
    <w:tmpl w:val="9F701A6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8" w15:restartNumberingAfterBreak="0">
    <w:nsid w:val="3F7D6C21"/>
    <w:multiLevelType w:val="multilevel"/>
    <w:tmpl w:val="D2A80B86"/>
    <w:styleLink w:val="CurrentList20"/>
    <w:lvl w:ilvl="0">
      <w:start w:val="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FF44203"/>
    <w:multiLevelType w:val="multilevel"/>
    <w:tmpl w:val="6BB693BA"/>
    <w:styleLink w:val="CurrentList38"/>
    <w:lvl w:ilvl="0">
      <w:start w:val="1"/>
      <w:numFmt w:val="decimal"/>
      <w:lvlText w:val="%1."/>
      <w:lvlJc w:val="left"/>
      <w:pPr>
        <w:ind w:left="1440" w:hanging="360"/>
      </w:pPr>
      <w:rPr>
        <w:rFonts w:hint="default"/>
        <w:lang w:val="en-US" w:eastAsia="en-US" w:bidi="ar-SA"/>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0" w15:restartNumberingAfterBreak="0">
    <w:nsid w:val="426F63BC"/>
    <w:multiLevelType w:val="multilevel"/>
    <w:tmpl w:val="C1BCF0A6"/>
    <w:styleLink w:val="CurrentList3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4721BE1"/>
    <w:multiLevelType w:val="multilevel"/>
    <w:tmpl w:val="4E3E26EC"/>
    <w:styleLink w:val="CurrentList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4C73C26"/>
    <w:multiLevelType w:val="hybridMultilevel"/>
    <w:tmpl w:val="8CD6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57B4117"/>
    <w:multiLevelType w:val="hybridMultilevel"/>
    <w:tmpl w:val="7D28EC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46254C56"/>
    <w:multiLevelType w:val="hybridMultilevel"/>
    <w:tmpl w:val="7F6266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67A7538"/>
    <w:multiLevelType w:val="multilevel"/>
    <w:tmpl w:val="889C4A58"/>
    <w:styleLink w:val="CurrentList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6F84E2E"/>
    <w:multiLevelType w:val="multilevel"/>
    <w:tmpl w:val="AE347326"/>
    <w:styleLink w:val="CurrentList16"/>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84D7AAF"/>
    <w:multiLevelType w:val="hybridMultilevel"/>
    <w:tmpl w:val="D8BADF7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8" w15:restartNumberingAfterBreak="0">
    <w:nsid w:val="48971721"/>
    <w:multiLevelType w:val="multilevel"/>
    <w:tmpl w:val="B1F6A6FC"/>
    <w:styleLink w:val="CurrentList6"/>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48AF2565"/>
    <w:multiLevelType w:val="multilevel"/>
    <w:tmpl w:val="0409001D"/>
    <w:styleLink w:val="CurrentList5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CE572C"/>
    <w:multiLevelType w:val="hybridMultilevel"/>
    <w:tmpl w:val="EEC4691C"/>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A014625"/>
    <w:multiLevelType w:val="multilevel"/>
    <w:tmpl w:val="D3E0D8B2"/>
    <w:styleLink w:val="CurrentList43"/>
    <w:lvl w:ilvl="0">
      <w:start w:val="1"/>
      <w:numFmt w:val="decimal"/>
      <w:lvlText w:val="%1."/>
      <w:lvlJc w:val="left"/>
      <w:pPr>
        <w:ind w:left="1440" w:hanging="360"/>
      </w:pPr>
      <w:rPr>
        <w:rFonts w:hint="default"/>
        <w:b w:val="0"/>
        <w:bCs w:val="0"/>
      </w:rPr>
    </w:lvl>
    <w:lvl w:ilvl="1">
      <w:numFmt w:val="bullet"/>
      <w:lvlText w:val="•"/>
      <w:lvlJc w:val="left"/>
      <w:pPr>
        <w:ind w:left="720" w:hanging="360"/>
      </w:pPr>
      <w:rPr>
        <w:rFonts w:hint="default"/>
        <w:lang w:val="en-US" w:eastAsia="en-US" w:bidi="ar-SA"/>
      </w:rPr>
    </w:lvl>
    <w:lvl w:ilvl="2">
      <w:numFmt w:val="bullet"/>
      <w:lvlText w:val="•"/>
      <w:lvlJc w:val="left"/>
      <w:pPr>
        <w:ind w:left="720" w:hanging="360"/>
      </w:pPr>
      <w:rPr>
        <w:rFonts w:hint="default"/>
        <w:lang w:val="en-US" w:eastAsia="en-US" w:bidi="ar-SA"/>
      </w:rPr>
    </w:lvl>
    <w:lvl w:ilvl="3">
      <w:start w:val="1"/>
      <w:numFmt w:val="bullet"/>
      <w:lvlText w:val="o"/>
      <w:lvlJc w:val="left"/>
      <w:pPr>
        <w:ind w:left="1440" w:hanging="360"/>
      </w:pPr>
      <w:rPr>
        <w:rFonts w:ascii="Courier New" w:hAnsi="Courier New" w:cs="Courier New"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A1C687D"/>
    <w:multiLevelType w:val="multilevel"/>
    <w:tmpl w:val="870A24C4"/>
    <w:styleLink w:val="CurrentList34"/>
    <w:lvl w:ilvl="0">
      <w:start w:val="1"/>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AD75A44"/>
    <w:multiLevelType w:val="hybridMultilevel"/>
    <w:tmpl w:val="EEC4691C"/>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B6F3694"/>
    <w:multiLevelType w:val="multilevel"/>
    <w:tmpl w:val="3C0E7618"/>
    <w:styleLink w:val="CurrentList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BF12A34"/>
    <w:multiLevelType w:val="hybridMultilevel"/>
    <w:tmpl w:val="EEC4691C"/>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D6C74C5"/>
    <w:multiLevelType w:val="multilevel"/>
    <w:tmpl w:val="CE8E93CA"/>
    <w:styleLink w:val="CurrentList9"/>
    <w:lvl w:ilvl="0">
      <w:start w:val="1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51183B1F"/>
    <w:multiLevelType w:val="hybridMultilevel"/>
    <w:tmpl w:val="19149346"/>
    <w:lvl w:ilvl="0" w:tplc="28186968">
      <w:start w:val="1"/>
      <w:numFmt w:val="decimal"/>
      <w:lvlText w:val="%1."/>
      <w:lvlJc w:val="left"/>
      <w:pPr>
        <w:ind w:left="360" w:hanging="360"/>
      </w:pPr>
      <w:rPr>
        <w:b w:val="0"/>
        <w:b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8" w15:restartNumberingAfterBreak="0">
    <w:nsid w:val="56A12AF0"/>
    <w:multiLevelType w:val="multilevel"/>
    <w:tmpl w:val="446C6114"/>
    <w:styleLink w:val="CurrentList10"/>
    <w:lvl w:ilvl="0">
      <w:start w:val="1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8C00073"/>
    <w:multiLevelType w:val="hybridMultilevel"/>
    <w:tmpl w:val="B316D6D0"/>
    <w:lvl w:ilvl="0" w:tplc="297CE60E">
      <w:start w:val="3"/>
      <w:numFmt w:val="bullet"/>
      <w:lvlText w:val="-"/>
      <w:lvlJc w:val="left"/>
      <w:pPr>
        <w:ind w:left="720" w:hanging="360"/>
      </w:pPr>
      <w:rPr>
        <w:rFonts w:ascii="IBM Plex Sans" w:eastAsia="Times New Roman" w:hAnsi="IBM Plex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1E586E"/>
    <w:multiLevelType w:val="multilevel"/>
    <w:tmpl w:val="B3B6CFE0"/>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5E577C03"/>
    <w:multiLevelType w:val="multilevel"/>
    <w:tmpl w:val="565A5144"/>
    <w:styleLink w:val="CurrentList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ED729E2"/>
    <w:multiLevelType w:val="multilevel"/>
    <w:tmpl w:val="141CC626"/>
    <w:styleLink w:val="CurrentList29"/>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5F4A7003"/>
    <w:multiLevelType w:val="hybridMultilevel"/>
    <w:tmpl w:val="B5CCFF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51A6A5F"/>
    <w:multiLevelType w:val="multilevel"/>
    <w:tmpl w:val="D944B996"/>
    <w:styleLink w:val="CurrentList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663D72AE"/>
    <w:multiLevelType w:val="hybridMultilevel"/>
    <w:tmpl w:val="1EF854A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7130244"/>
    <w:multiLevelType w:val="hybridMultilevel"/>
    <w:tmpl w:val="52A29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88B705C"/>
    <w:multiLevelType w:val="multilevel"/>
    <w:tmpl w:val="014E5FF0"/>
    <w:styleLink w:val="CurrentList32"/>
    <w:lvl w:ilvl="0">
      <w:start w:val="1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6AF5798D"/>
    <w:multiLevelType w:val="multilevel"/>
    <w:tmpl w:val="AA20FA98"/>
    <w:styleLink w:val="CurrentList21"/>
    <w:lvl w:ilvl="0">
      <w:start w:val="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6C9A132D"/>
    <w:multiLevelType w:val="multilevel"/>
    <w:tmpl w:val="00E4A726"/>
    <w:styleLink w:val="CurrentList25"/>
    <w:lvl w:ilvl="0">
      <w:start w:val="1"/>
      <w:numFmt w:val="decimal"/>
      <w:lvlText w:val="%1."/>
      <w:lvlJc w:val="left"/>
      <w:pPr>
        <w:ind w:left="1074" w:hanging="360"/>
      </w:pPr>
    </w:lvl>
    <w:lvl w:ilvl="1">
      <w:start w:val="1"/>
      <w:numFmt w:val="lowerLetter"/>
      <w:lvlText w:val="%2."/>
      <w:lvlJc w:val="left"/>
      <w:pPr>
        <w:ind w:left="1794" w:hanging="360"/>
      </w:pPr>
    </w:lvl>
    <w:lvl w:ilvl="2">
      <w:start w:val="1"/>
      <w:numFmt w:val="lowerRoman"/>
      <w:lvlText w:val="%3."/>
      <w:lvlJc w:val="right"/>
      <w:pPr>
        <w:ind w:left="2514" w:hanging="180"/>
      </w:pPr>
    </w:lvl>
    <w:lvl w:ilvl="3">
      <w:start w:val="1"/>
      <w:numFmt w:val="decimal"/>
      <w:lvlText w:val="%4."/>
      <w:lvlJc w:val="left"/>
      <w:pPr>
        <w:ind w:left="3234" w:hanging="360"/>
      </w:pPr>
    </w:lvl>
    <w:lvl w:ilvl="4">
      <w:start w:val="1"/>
      <w:numFmt w:val="lowerLetter"/>
      <w:lvlText w:val="%5."/>
      <w:lvlJc w:val="left"/>
      <w:pPr>
        <w:ind w:left="3954" w:hanging="360"/>
      </w:pPr>
    </w:lvl>
    <w:lvl w:ilvl="5">
      <w:start w:val="1"/>
      <w:numFmt w:val="lowerRoman"/>
      <w:lvlText w:val="%6."/>
      <w:lvlJc w:val="right"/>
      <w:pPr>
        <w:ind w:left="4674" w:hanging="180"/>
      </w:pPr>
    </w:lvl>
    <w:lvl w:ilvl="6">
      <w:start w:val="1"/>
      <w:numFmt w:val="decimal"/>
      <w:lvlText w:val="%7."/>
      <w:lvlJc w:val="left"/>
      <w:pPr>
        <w:ind w:left="5394" w:hanging="360"/>
      </w:pPr>
    </w:lvl>
    <w:lvl w:ilvl="7">
      <w:start w:val="1"/>
      <w:numFmt w:val="lowerLetter"/>
      <w:lvlText w:val="%8."/>
      <w:lvlJc w:val="left"/>
      <w:pPr>
        <w:ind w:left="6114" w:hanging="360"/>
      </w:pPr>
    </w:lvl>
    <w:lvl w:ilvl="8">
      <w:start w:val="1"/>
      <w:numFmt w:val="lowerRoman"/>
      <w:lvlText w:val="%9."/>
      <w:lvlJc w:val="right"/>
      <w:pPr>
        <w:ind w:left="6834" w:hanging="180"/>
      </w:pPr>
    </w:lvl>
  </w:abstractNum>
  <w:abstractNum w:abstractNumId="80" w15:restartNumberingAfterBreak="0">
    <w:nsid w:val="6CAF386C"/>
    <w:multiLevelType w:val="multilevel"/>
    <w:tmpl w:val="A726C5BE"/>
    <w:styleLink w:val="CurrentList45"/>
    <w:lvl w:ilvl="0">
      <w:start w:val="5"/>
      <w:numFmt w:val="decimal"/>
      <w:lvlText w:val="%1."/>
      <w:lvlJc w:val="left"/>
      <w:pPr>
        <w:ind w:left="1440" w:hanging="360"/>
      </w:pPr>
      <w:rPr>
        <w:rFonts w:hint="default"/>
        <w:b w:val="0"/>
        <w:bCs w:val="0"/>
      </w:rPr>
    </w:lvl>
    <w:lvl w:ilvl="1">
      <w:numFmt w:val="bullet"/>
      <w:lvlText w:val="•"/>
      <w:lvlJc w:val="left"/>
      <w:pPr>
        <w:ind w:left="720" w:hanging="360"/>
      </w:pPr>
      <w:rPr>
        <w:rFonts w:hint="default"/>
        <w:lang w:val="en-US" w:eastAsia="en-US" w:bidi="ar-SA"/>
      </w:rPr>
    </w:lvl>
    <w:lvl w:ilvl="2">
      <w:numFmt w:val="bullet"/>
      <w:lvlText w:val="•"/>
      <w:lvlJc w:val="left"/>
      <w:pPr>
        <w:ind w:left="720" w:hanging="360"/>
      </w:pPr>
      <w:rPr>
        <w:rFonts w:hint="default"/>
        <w:lang w:val="en-US" w:eastAsia="en-US" w:bidi="ar-SA"/>
      </w:rPr>
    </w:lvl>
    <w:lvl w:ilvl="3">
      <w:start w:val="1"/>
      <w:numFmt w:val="bullet"/>
      <w:lvlText w:val="o"/>
      <w:lvlJc w:val="left"/>
      <w:pPr>
        <w:ind w:left="1440" w:hanging="360"/>
      </w:pPr>
      <w:rPr>
        <w:rFonts w:ascii="Courier New" w:hAnsi="Courier New" w:cs="Courier New"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6ECB2F74"/>
    <w:multiLevelType w:val="multilevel"/>
    <w:tmpl w:val="455C3D3A"/>
    <w:styleLink w:val="CurrentList44"/>
    <w:lvl w:ilvl="0">
      <w:start w:val="5"/>
      <w:numFmt w:val="decimal"/>
      <w:lvlText w:val="%1."/>
      <w:lvlJc w:val="left"/>
      <w:pPr>
        <w:ind w:left="1440" w:hanging="360"/>
      </w:pPr>
      <w:rPr>
        <w:rFonts w:hint="default"/>
        <w:b w:val="0"/>
        <w:bCs w:val="0"/>
      </w:rPr>
    </w:lvl>
    <w:lvl w:ilvl="1">
      <w:numFmt w:val="bullet"/>
      <w:lvlText w:val="•"/>
      <w:lvlJc w:val="left"/>
      <w:pPr>
        <w:ind w:left="720" w:hanging="360"/>
      </w:pPr>
      <w:rPr>
        <w:rFonts w:hint="default"/>
        <w:lang w:val="en-US" w:eastAsia="en-US" w:bidi="ar-SA"/>
      </w:rPr>
    </w:lvl>
    <w:lvl w:ilvl="2">
      <w:numFmt w:val="bullet"/>
      <w:lvlText w:val="•"/>
      <w:lvlJc w:val="left"/>
      <w:pPr>
        <w:ind w:left="720" w:hanging="360"/>
      </w:pPr>
      <w:rPr>
        <w:rFonts w:hint="default"/>
        <w:lang w:val="en-US" w:eastAsia="en-US" w:bidi="ar-SA"/>
      </w:rPr>
    </w:lvl>
    <w:lvl w:ilvl="3">
      <w:start w:val="1"/>
      <w:numFmt w:val="bullet"/>
      <w:lvlText w:val="o"/>
      <w:lvlJc w:val="left"/>
      <w:pPr>
        <w:ind w:left="1440" w:hanging="360"/>
      </w:pPr>
      <w:rPr>
        <w:rFonts w:ascii="Courier New" w:hAnsi="Courier New" w:cs="Courier New"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71D96A1B"/>
    <w:multiLevelType w:val="multilevel"/>
    <w:tmpl w:val="80A6C6FC"/>
    <w:styleLink w:val="CurrentList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96391F"/>
    <w:multiLevelType w:val="hybridMultilevel"/>
    <w:tmpl w:val="7F8CC0C0"/>
    <w:lvl w:ilvl="0" w:tplc="0F18556A">
      <w:numFmt w:val="bullet"/>
      <w:pStyle w:val="Bulletlist"/>
      <w:lvlText w:val="•"/>
      <w:lvlJc w:val="left"/>
      <w:pPr>
        <w:ind w:left="100" w:hanging="360"/>
      </w:pPr>
      <w:rPr>
        <w:rFonts w:ascii="Arial" w:eastAsia="Arial" w:hAnsi="Arial" w:cs="Arial" w:hint="default"/>
        <w:b w:val="0"/>
        <w:bCs w:val="0"/>
        <w:i w:val="0"/>
        <w:iCs w:val="0"/>
        <w:spacing w:val="0"/>
        <w:w w:val="131"/>
        <w:sz w:val="22"/>
        <w:szCs w:val="22"/>
        <w:lang w:val="en-US" w:eastAsia="en-US" w:bidi="ar-SA"/>
      </w:rPr>
    </w:lvl>
    <w:lvl w:ilvl="1" w:tplc="5F9C640A">
      <w:numFmt w:val="bullet"/>
      <w:lvlText w:val="•"/>
      <w:lvlJc w:val="left"/>
      <w:pPr>
        <w:ind w:left="1118" w:hanging="360"/>
      </w:pPr>
      <w:rPr>
        <w:rFonts w:hint="default"/>
        <w:lang w:val="en-US" w:eastAsia="en-US" w:bidi="ar-SA"/>
      </w:rPr>
    </w:lvl>
    <w:lvl w:ilvl="2" w:tplc="570AABD0">
      <w:numFmt w:val="bullet"/>
      <w:lvlText w:val="•"/>
      <w:lvlJc w:val="left"/>
      <w:pPr>
        <w:ind w:left="2136" w:hanging="360"/>
      </w:pPr>
      <w:rPr>
        <w:rFonts w:hint="default"/>
        <w:lang w:val="en-US" w:eastAsia="en-US" w:bidi="ar-SA"/>
      </w:rPr>
    </w:lvl>
    <w:lvl w:ilvl="3" w:tplc="FAA8AF1E">
      <w:numFmt w:val="bullet"/>
      <w:lvlText w:val="•"/>
      <w:lvlJc w:val="left"/>
      <w:pPr>
        <w:ind w:left="3154" w:hanging="360"/>
      </w:pPr>
      <w:rPr>
        <w:rFonts w:hint="default"/>
        <w:lang w:val="en-US" w:eastAsia="en-US" w:bidi="ar-SA"/>
      </w:rPr>
    </w:lvl>
    <w:lvl w:ilvl="4" w:tplc="9104E856">
      <w:numFmt w:val="bullet"/>
      <w:lvlText w:val="•"/>
      <w:lvlJc w:val="left"/>
      <w:pPr>
        <w:ind w:left="4172" w:hanging="360"/>
      </w:pPr>
      <w:rPr>
        <w:rFonts w:hint="default"/>
        <w:lang w:val="en-US" w:eastAsia="en-US" w:bidi="ar-SA"/>
      </w:rPr>
    </w:lvl>
    <w:lvl w:ilvl="5" w:tplc="B0D0CDD6">
      <w:numFmt w:val="bullet"/>
      <w:lvlText w:val="•"/>
      <w:lvlJc w:val="left"/>
      <w:pPr>
        <w:ind w:left="5190" w:hanging="360"/>
      </w:pPr>
      <w:rPr>
        <w:rFonts w:hint="default"/>
        <w:lang w:val="en-US" w:eastAsia="en-US" w:bidi="ar-SA"/>
      </w:rPr>
    </w:lvl>
    <w:lvl w:ilvl="6" w:tplc="46BE60B8">
      <w:numFmt w:val="bullet"/>
      <w:lvlText w:val="•"/>
      <w:lvlJc w:val="left"/>
      <w:pPr>
        <w:ind w:left="6208" w:hanging="360"/>
      </w:pPr>
      <w:rPr>
        <w:rFonts w:hint="default"/>
        <w:lang w:val="en-US" w:eastAsia="en-US" w:bidi="ar-SA"/>
      </w:rPr>
    </w:lvl>
    <w:lvl w:ilvl="7" w:tplc="FFE6B7DA">
      <w:numFmt w:val="bullet"/>
      <w:lvlText w:val="•"/>
      <w:lvlJc w:val="left"/>
      <w:pPr>
        <w:ind w:left="7226" w:hanging="360"/>
      </w:pPr>
      <w:rPr>
        <w:rFonts w:hint="default"/>
        <w:lang w:val="en-US" w:eastAsia="en-US" w:bidi="ar-SA"/>
      </w:rPr>
    </w:lvl>
    <w:lvl w:ilvl="8" w:tplc="D6283B7C">
      <w:numFmt w:val="bullet"/>
      <w:lvlText w:val="•"/>
      <w:lvlJc w:val="left"/>
      <w:pPr>
        <w:ind w:left="8244" w:hanging="360"/>
      </w:pPr>
      <w:rPr>
        <w:rFonts w:hint="default"/>
        <w:lang w:val="en-US" w:eastAsia="en-US" w:bidi="ar-SA"/>
      </w:rPr>
    </w:lvl>
  </w:abstractNum>
  <w:abstractNum w:abstractNumId="84" w15:restartNumberingAfterBreak="0">
    <w:nsid w:val="76AE4559"/>
    <w:multiLevelType w:val="multilevel"/>
    <w:tmpl w:val="4BB61620"/>
    <w:styleLink w:val="CurrentList30"/>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99635D4"/>
    <w:multiLevelType w:val="multilevel"/>
    <w:tmpl w:val="F3606CD4"/>
    <w:styleLink w:val="CurrentList36"/>
    <w:lvl w:ilvl="0">
      <w:start w:val="27"/>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BAD6E14"/>
    <w:multiLevelType w:val="multilevel"/>
    <w:tmpl w:val="684ED2D4"/>
    <w:styleLink w:val="CurrentList4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7" w15:restartNumberingAfterBreak="0">
    <w:nsid w:val="7D377DF8"/>
    <w:multiLevelType w:val="multilevel"/>
    <w:tmpl w:val="A5A4FAB0"/>
    <w:styleLink w:val="CurrentList14"/>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D7667FC"/>
    <w:multiLevelType w:val="hybridMultilevel"/>
    <w:tmpl w:val="E3B67BC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6577933">
    <w:abstractNumId w:val="20"/>
  </w:num>
  <w:num w:numId="2" w16cid:durableId="977759086">
    <w:abstractNumId w:val="70"/>
  </w:num>
  <w:num w:numId="3" w16cid:durableId="1731804455">
    <w:abstractNumId w:val="82"/>
  </w:num>
  <w:num w:numId="4" w16cid:durableId="1171726034">
    <w:abstractNumId w:val="55"/>
  </w:num>
  <w:num w:numId="5" w16cid:durableId="662776655">
    <w:abstractNumId w:val="9"/>
  </w:num>
  <w:num w:numId="6" w16cid:durableId="2102607405">
    <w:abstractNumId w:val="58"/>
  </w:num>
  <w:num w:numId="7" w16cid:durableId="1082293520">
    <w:abstractNumId w:val="51"/>
  </w:num>
  <w:num w:numId="8" w16cid:durableId="777673902">
    <w:abstractNumId w:val="7"/>
  </w:num>
  <w:num w:numId="9" w16cid:durableId="162085274">
    <w:abstractNumId w:val="66"/>
  </w:num>
  <w:num w:numId="10" w16cid:durableId="1934236572">
    <w:abstractNumId w:val="68"/>
  </w:num>
  <w:num w:numId="11" w16cid:durableId="1363046862">
    <w:abstractNumId w:val="27"/>
  </w:num>
  <w:num w:numId="12" w16cid:durableId="290133949">
    <w:abstractNumId w:val="8"/>
  </w:num>
  <w:num w:numId="13" w16cid:durableId="291910666">
    <w:abstractNumId w:val="13"/>
  </w:num>
  <w:num w:numId="14" w16cid:durableId="2050375403">
    <w:abstractNumId w:val="87"/>
  </w:num>
  <w:num w:numId="15" w16cid:durableId="176163332">
    <w:abstractNumId w:val="74"/>
  </w:num>
  <w:num w:numId="16" w16cid:durableId="1914580156">
    <w:abstractNumId w:val="56"/>
  </w:num>
  <w:num w:numId="17" w16cid:durableId="183054809">
    <w:abstractNumId w:val="15"/>
  </w:num>
  <w:num w:numId="18" w16cid:durableId="1153327952">
    <w:abstractNumId w:val="71"/>
  </w:num>
  <w:num w:numId="19" w16cid:durableId="1646356834">
    <w:abstractNumId w:val="12"/>
  </w:num>
  <w:num w:numId="20" w16cid:durableId="1905678430">
    <w:abstractNumId w:val="48"/>
  </w:num>
  <w:num w:numId="21" w16cid:durableId="1990401146">
    <w:abstractNumId w:val="78"/>
  </w:num>
  <w:num w:numId="22" w16cid:durableId="1997371125">
    <w:abstractNumId w:val="24"/>
  </w:num>
  <w:num w:numId="23" w16cid:durableId="1038579357">
    <w:abstractNumId w:val="11"/>
  </w:num>
  <w:num w:numId="24" w16cid:durableId="1715538723">
    <w:abstractNumId w:val="23"/>
  </w:num>
  <w:num w:numId="25" w16cid:durableId="1649362855">
    <w:abstractNumId w:val="83"/>
  </w:num>
  <w:num w:numId="26" w16cid:durableId="1347562452">
    <w:abstractNumId w:val="79"/>
  </w:num>
  <w:num w:numId="27" w16cid:durableId="1082334085">
    <w:abstractNumId w:val="19"/>
  </w:num>
  <w:num w:numId="28" w16cid:durableId="875318231">
    <w:abstractNumId w:val="25"/>
  </w:num>
  <w:num w:numId="29" w16cid:durableId="1421415382">
    <w:abstractNumId w:val="37"/>
  </w:num>
  <w:num w:numId="30" w16cid:durableId="201795919">
    <w:abstractNumId w:val="72"/>
  </w:num>
  <w:num w:numId="31" w16cid:durableId="410928395">
    <w:abstractNumId w:val="84"/>
  </w:num>
  <w:num w:numId="32" w16cid:durableId="1118451072">
    <w:abstractNumId w:val="22"/>
  </w:num>
  <w:num w:numId="33" w16cid:durableId="931397868">
    <w:abstractNumId w:val="77"/>
  </w:num>
  <w:num w:numId="34" w16cid:durableId="1800611353">
    <w:abstractNumId w:val="50"/>
  </w:num>
  <w:num w:numId="35" w16cid:durableId="1161039873">
    <w:abstractNumId w:val="62"/>
  </w:num>
  <w:num w:numId="36" w16cid:durableId="752237634">
    <w:abstractNumId w:val="5"/>
  </w:num>
  <w:num w:numId="37" w16cid:durableId="828865990">
    <w:abstractNumId w:val="85"/>
  </w:num>
  <w:num w:numId="38" w16cid:durableId="843320112">
    <w:abstractNumId w:val="32"/>
  </w:num>
  <w:num w:numId="39" w16cid:durableId="1039159538">
    <w:abstractNumId w:val="49"/>
  </w:num>
  <w:num w:numId="40" w16cid:durableId="366492472">
    <w:abstractNumId w:val="43"/>
  </w:num>
  <w:num w:numId="41" w16cid:durableId="84882242">
    <w:abstractNumId w:val="21"/>
  </w:num>
  <w:num w:numId="42" w16cid:durableId="966280687">
    <w:abstractNumId w:val="33"/>
  </w:num>
  <w:num w:numId="43" w16cid:durableId="1829129614">
    <w:abstractNumId w:val="30"/>
  </w:num>
  <w:num w:numId="44" w16cid:durableId="1218589402">
    <w:abstractNumId w:val="61"/>
  </w:num>
  <w:num w:numId="45" w16cid:durableId="1108499498">
    <w:abstractNumId w:val="81"/>
  </w:num>
  <w:num w:numId="46" w16cid:durableId="1237587982">
    <w:abstractNumId w:val="80"/>
  </w:num>
  <w:num w:numId="47" w16cid:durableId="799616551">
    <w:abstractNumId w:val="16"/>
  </w:num>
  <w:num w:numId="48" w16cid:durableId="1784154118">
    <w:abstractNumId w:val="26"/>
  </w:num>
  <w:num w:numId="49" w16cid:durableId="1391416766">
    <w:abstractNumId w:val="86"/>
  </w:num>
  <w:num w:numId="50" w16cid:durableId="299582709">
    <w:abstractNumId w:val="45"/>
  </w:num>
  <w:num w:numId="51" w16cid:durableId="1609851477">
    <w:abstractNumId w:val="29"/>
  </w:num>
  <w:num w:numId="52" w16cid:durableId="458227928">
    <w:abstractNumId w:val="64"/>
  </w:num>
  <w:num w:numId="53" w16cid:durableId="305672903">
    <w:abstractNumId w:val="67"/>
  </w:num>
  <w:num w:numId="54" w16cid:durableId="937566391">
    <w:abstractNumId w:val="54"/>
  </w:num>
  <w:num w:numId="55" w16cid:durableId="80875543">
    <w:abstractNumId w:val="17"/>
  </w:num>
  <w:num w:numId="56" w16cid:durableId="847327635">
    <w:abstractNumId w:val="18"/>
  </w:num>
  <w:num w:numId="57" w16cid:durableId="306514952">
    <w:abstractNumId w:val="36"/>
  </w:num>
  <w:num w:numId="58" w16cid:durableId="1799758451">
    <w:abstractNumId w:val="60"/>
  </w:num>
  <w:num w:numId="59" w16cid:durableId="1731733855">
    <w:abstractNumId w:val="6"/>
  </w:num>
  <w:num w:numId="60" w16cid:durableId="1532956894">
    <w:abstractNumId w:val="34"/>
  </w:num>
  <w:num w:numId="61" w16cid:durableId="1547528554">
    <w:abstractNumId w:val="52"/>
  </w:num>
  <w:num w:numId="62" w16cid:durableId="405759498">
    <w:abstractNumId w:val="75"/>
  </w:num>
  <w:num w:numId="63" w16cid:durableId="1692487004">
    <w:abstractNumId w:val="88"/>
  </w:num>
  <w:num w:numId="64" w16cid:durableId="1614946013">
    <w:abstractNumId w:val="46"/>
  </w:num>
  <w:num w:numId="65" w16cid:durableId="1500999545">
    <w:abstractNumId w:val="39"/>
  </w:num>
  <w:num w:numId="66" w16cid:durableId="1442382073">
    <w:abstractNumId w:val="4"/>
  </w:num>
  <w:num w:numId="67" w16cid:durableId="648247959">
    <w:abstractNumId w:val="59"/>
  </w:num>
  <w:num w:numId="68" w16cid:durableId="2142843446">
    <w:abstractNumId w:val="14"/>
  </w:num>
  <w:num w:numId="69" w16cid:durableId="164902089">
    <w:abstractNumId w:val="28"/>
  </w:num>
  <w:num w:numId="70" w16cid:durableId="318110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56926506">
    <w:abstractNumId w:val="44"/>
  </w:num>
  <w:num w:numId="72" w16cid:durableId="1260214809">
    <w:abstractNumId w:val="41"/>
  </w:num>
  <w:num w:numId="73" w16cid:durableId="1561092066">
    <w:abstractNumId w:val="47"/>
  </w:num>
  <w:num w:numId="74" w16cid:durableId="477067533">
    <w:abstractNumId w:val="57"/>
  </w:num>
  <w:num w:numId="75" w16cid:durableId="2012220631">
    <w:abstractNumId w:val="42"/>
  </w:num>
  <w:num w:numId="76" w16cid:durableId="1920169660">
    <w:abstractNumId w:val="76"/>
  </w:num>
  <w:num w:numId="77" w16cid:durableId="827984777">
    <w:abstractNumId w:val="53"/>
  </w:num>
  <w:num w:numId="78" w16cid:durableId="1188716592">
    <w:abstractNumId w:val="35"/>
  </w:num>
  <w:num w:numId="79" w16cid:durableId="618074937">
    <w:abstractNumId w:val="63"/>
  </w:num>
  <w:num w:numId="80" w16cid:durableId="1118723245">
    <w:abstractNumId w:val="65"/>
  </w:num>
  <w:num w:numId="81" w16cid:durableId="1171338534">
    <w:abstractNumId w:val="38"/>
  </w:num>
  <w:num w:numId="82" w16cid:durableId="133834923">
    <w:abstractNumId w:val="73"/>
  </w:num>
  <w:num w:numId="83" w16cid:durableId="2055885472">
    <w:abstractNumId w:val="40"/>
  </w:num>
  <w:num w:numId="84" w16cid:durableId="120880119">
    <w:abstractNumId w:val="0"/>
  </w:num>
  <w:num w:numId="85" w16cid:durableId="1598709346">
    <w:abstractNumId w:val="10"/>
  </w:num>
  <w:num w:numId="86" w16cid:durableId="262422600">
    <w:abstractNumId w:val="69"/>
  </w:num>
  <w:num w:numId="87" w16cid:durableId="630402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99225006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9" w16cid:durableId="14877423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0" w16cid:durableId="555821096">
    <w:abstractNumId w:val="3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displayBackgroundShape/>
  <w:embedTrueTypeFonts/>
  <w:proofState w:spelling="clean" w:grammar="clean"/>
  <w:defaultTabStop w:val="357"/>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1CD7"/>
    <w:rsid w:val="000000D4"/>
    <w:rsid w:val="000007AC"/>
    <w:rsid w:val="00000A95"/>
    <w:rsid w:val="00002C53"/>
    <w:rsid w:val="00003A3A"/>
    <w:rsid w:val="00004602"/>
    <w:rsid w:val="00004770"/>
    <w:rsid w:val="00005579"/>
    <w:rsid w:val="00005FB5"/>
    <w:rsid w:val="00006F4D"/>
    <w:rsid w:val="000070A9"/>
    <w:rsid w:val="0001155D"/>
    <w:rsid w:val="00012400"/>
    <w:rsid w:val="00012ADE"/>
    <w:rsid w:val="00013C21"/>
    <w:rsid w:val="00014523"/>
    <w:rsid w:val="00014ADD"/>
    <w:rsid w:val="00015171"/>
    <w:rsid w:val="00015BC8"/>
    <w:rsid w:val="0001605A"/>
    <w:rsid w:val="000173B5"/>
    <w:rsid w:val="00017DB0"/>
    <w:rsid w:val="00020AA2"/>
    <w:rsid w:val="0002236C"/>
    <w:rsid w:val="00022AD4"/>
    <w:rsid w:val="000230F4"/>
    <w:rsid w:val="000235E8"/>
    <w:rsid w:val="00025584"/>
    <w:rsid w:val="000266EC"/>
    <w:rsid w:val="00027B41"/>
    <w:rsid w:val="000308CF"/>
    <w:rsid w:val="00034B8D"/>
    <w:rsid w:val="00035862"/>
    <w:rsid w:val="00035FDA"/>
    <w:rsid w:val="00036554"/>
    <w:rsid w:val="00037428"/>
    <w:rsid w:val="00037F29"/>
    <w:rsid w:val="00041A08"/>
    <w:rsid w:val="00041C88"/>
    <w:rsid w:val="000433F5"/>
    <w:rsid w:val="00046F56"/>
    <w:rsid w:val="00047884"/>
    <w:rsid w:val="00047C31"/>
    <w:rsid w:val="00051445"/>
    <w:rsid w:val="000535F0"/>
    <w:rsid w:val="00054D29"/>
    <w:rsid w:val="00055283"/>
    <w:rsid w:val="000553BC"/>
    <w:rsid w:val="000557EA"/>
    <w:rsid w:val="00055DBA"/>
    <w:rsid w:val="00060329"/>
    <w:rsid w:val="000605F8"/>
    <w:rsid w:val="0006176D"/>
    <w:rsid w:val="00062ECA"/>
    <w:rsid w:val="000648BC"/>
    <w:rsid w:val="00064FD3"/>
    <w:rsid w:val="0006594A"/>
    <w:rsid w:val="00065F6E"/>
    <w:rsid w:val="00067900"/>
    <w:rsid w:val="00070067"/>
    <w:rsid w:val="00073A58"/>
    <w:rsid w:val="00073FF0"/>
    <w:rsid w:val="0007788B"/>
    <w:rsid w:val="00077AB4"/>
    <w:rsid w:val="00077BCC"/>
    <w:rsid w:val="000808FC"/>
    <w:rsid w:val="00081BAF"/>
    <w:rsid w:val="00083C3A"/>
    <w:rsid w:val="00085830"/>
    <w:rsid w:val="00087800"/>
    <w:rsid w:val="000905DF"/>
    <w:rsid w:val="00093666"/>
    <w:rsid w:val="00093B39"/>
    <w:rsid w:val="00095020"/>
    <w:rsid w:val="00095E65"/>
    <w:rsid w:val="0009601B"/>
    <w:rsid w:val="0009642D"/>
    <w:rsid w:val="000966EA"/>
    <w:rsid w:val="00096D17"/>
    <w:rsid w:val="00097A48"/>
    <w:rsid w:val="000A13B1"/>
    <w:rsid w:val="000A242E"/>
    <w:rsid w:val="000A29EB"/>
    <w:rsid w:val="000A2C64"/>
    <w:rsid w:val="000A38BA"/>
    <w:rsid w:val="000A509A"/>
    <w:rsid w:val="000A6149"/>
    <w:rsid w:val="000A637F"/>
    <w:rsid w:val="000A719C"/>
    <w:rsid w:val="000B034F"/>
    <w:rsid w:val="000B0DBB"/>
    <w:rsid w:val="000B1EAC"/>
    <w:rsid w:val="000B26E7"/>
    <w:rsid w:val="000B4B0F"/>
    <w:rsid w:val="000B5AB0"/>
    <w:rsid w:val="000B6D02"/>
    <w:rsid w:val="000B7DAA"/>
    <w:rsid w:val="000B7FE9"/>
    <w:rsid w:val="000C0082"/>
    <w:rsid w:val="000C01C2"/>
    <w:rsid w:val="000C0396"/>
    <w:rsid w:val="000C3CE0"/>
    <w:rsid w:val="000C4292"/>
    <w:rsid w:val="000C4F11"/>
    <w:rsid w:val="000C6102"/>
    <w:rsid w:val="000C6E07"/>
    <w:rsid w:val="000C7724"/>
    <w:rsid w:val="000D0182"/>
    <w:rsid w:val="000D096E"/>
    <w:rsid w:val="000D0AFB"/>
    <w:rsid w:val="000D136E"/>
    <w:rsid w:val="000D1DCC"/>
    <w:rsid w:val="000D3C9C"/>
    <w:rsid w:val="000D3E17"/>
    <w:rsid w:val="000D4505"/>
    <w:rsid w:val="000D46A9"/>
    <w:rsid w:val="000D5B10"/>
    <w:rsid w:val="000D5E1E"/>
    <w:rsid w:val="000D65B2"/>
    <w:rsid w:val="000E036C"/>
    <w:rsid w:val="000E2617"/>
    <w:rsid w:val="000E2904"/>
    <w:rsid w:val="000E2A6B"/>
    <w:rsid w:val="000E30BE"/>
    <w:rsid w:val="000E38FD"/>
    <w:rsid w:val="000E3E85"/>
    <w:rsid w:val="000E5618"/>
    <w:rsid w:val="000E5725"/>
    <w:rsid w:val="000E5E19"/>
    <w:rsid w:val="000E7353"/>
    <w:rsid w:val="000F0974"/>
    <w:rsid w:val="000F098A"/>
    <w:rsid w:val="000F2D69"/>
    <w:rsid w:val="000F43BF"/>
    <w:rsid w:val="000F608D"/>
    <w:rsid w:val="000F63AA"/>
    <w:rsid w:val="000F7EFE"/>
    <w:rsid w:val="00101417"/>
    <w:rsid w:val="0010346E"/>
    <w:rsid w:val="00103EFB"/>
    <w:rsid w:val="00104201"/>
    <w:rsid w:val="001043DE"/>
    <w:rsid w:val="001051FB"/>
    <w:rsid w:val="00105DB0"/>
    <w:rsid w:val="00107514"/>
    <w:rsid w:val="00110DC8"/>
    <w:rsid w:val="00112265"/>
    <w:rsid w:val="001124AF"/>
    <w:rsid w:val="001126D8"/>
    <w:rsid w:val="00113AE4"/>
    <w:rsid w:val="00113EB6"/>
    <w:rsid w:val="00115BEB"/>
    <w:rsid w:val="00117EC6"/>
    <w:rsid w:val="001203CB"/>
    <w:rsid w:val="001217C9"/>
    <w:rsid w:val="00121F06"/>
    <w:rsid w:val="0012301E"/>
    <w:rsid w:val="00124E9E"/>
    <w:rsid w:val="00125127"/>
    <w:rsid w:val="00125160"/>
    <w:rsid w:val="00125730"/>
    <w:rsid w:val="00131A49"/>
    <w:rsid w:val="00131D6C"/>
    <w:rsid w:val="00132B97"/>
    <w:rsid w:val="00132E7E"/>
    <w:rsid w:val="0013629F"/>
    <w:rsid w:val="00136C1E"/>
    <w:rsid w:val="00141913"/>
    <w:rsid w:val="001420F9"/>
    <w:rsid w:val="00145BBE"/>
    <w:rsid w:val="001464A6"/>
    <w:rsid w:val="00146F6F"/>
    <w:rsid w:val="0014771C"/>
    <w:rsid w:val="00147D89"/>
    <w:rsid w:val="00150500"/>
    <w:rsid w:val="0015385A"/>
    <w:rsid w:val="0015465E"/>
    <w:rsid w:val="001559B5"/>
    <w:rsid w:val="001571CA"/>
    <w:rsid w:val="00157B4D"/>
    <w:rsid w:val="00165223"/>
    <w:rsid w:val="00165D3C"/>
    <w:rsid w:val="00166B0F"/>
    <w:rsid w:val="0017017B"/>
    <w:rsid w:val="00172E97"/>
    <w:rsid w:val="0017454E"/>
    <w:rsid w:val="00177C1F"/>
    <w:rsid w:val="00177C7B"/>
    <w:rsid w:val="001803A3"/>
    <w:rsid w:val="00180428"/>
    <w:rsid w:val="001807EE"/>
    <w:rsid w:val="00181F07"/>
    <w:rsid w:val="00182679"/>
    <w:rsid w:val="00182894"/>
    <w:rsid w:val="00182FF4"/>
    <w:rsid w:val="001830E8"/>
    <w:rsid w:val="001834AB"/>
    <w:rsid w:val="00184305"/>
    <w:rsid w:val="00184D86"/>
    <w:rsid w:val="001854F3"/>
    <w:rsid w:val="00186A31"/>
    <w:rsid w:val="001875D8"/>
    <w:rsid w:val="00187CE9"/>
    <w:rsid w:val="00187FBB"/>
    <w:rsid w:val="00191B80"/>
    <w:rsid w:val="00192B0E"/>
    <w:rsid w:val="00193C3D"/>
    <w:rsid w:val="001942C3"/>
    <w:rsid w:val="00194386"/>
    <w:rsid w:val="0019450A"/>
    <w:rsid w:val="0019468B"/>
    <w:rsid w:val="00194EDD"/>
    <w:rsid w:val="00196BCE"/>
    <w:rsid w:val="00196E09"/>
    <w:rsid w:val="001978AE"/>
    <w:rsid w:val="001A0880"/>
    <w:rsid w:val="001A204B"/>
    <w:rsid w:val="001A3CB5"/>
    <w:rsid w:val="001A66C0"/>
    <w:rsid w:val="001A6926"/>
    <w:rsid w:val="001A7601"/>
    <w:rsid w:val="001B1A67"/>
    <w:rsid w:val="001B2BB2"/>
    <w:rsid w:val="001B35A3"/>
    <w:rsid w:val="001B4488"/>
    <w:rsid w:val="001B4B45"/>
    <w:rsid w:val="001B4BA2"/>
    <w:rsid w:val="001B6F61"/>
    <w:rsid w:val="001B75AA"/>
    <w:rsid w:val="001B7AA0"/>
    <w:rsid w:val="001B7BDE"/>
    <w:rsid w:val="001B7E6C"/>
    <w:rsid w:val="001C0C2E"/>
    <w:rsid w:val="001C19D6"/>
    <w:rsid w:val="001C1A80"/>
    <w:rsid w:val="001C5456"/>
    <w:rsid w:val="001C6381"/>
    <w:rsid w:val="001D03A1"/>
    <w:rsid w:val="001D1570"/>
    <w:rsid w:val="001D5530"/>
    <w:rsid w:val="001D67C4"/>
    <w:rsid w:val="001D71FA"/>
    <w:rsid w:val="001E05CC"/>
    <w:rsid w:val="001E0C5A"/>
    <w:rsid w:val="001E29ED"/>
    <w:rsid w:val="001E3CCE"/>
    <w:rsid w:val="001E5329"/>
    <w:rsid w:val="001E5B57"/>
    <w:rsid w:val="001E5CA4"/>
    <w:rsid w:val="001E6A45"/>
    <w:rsid w:val="001E7E01"/>
    <w:rsid w:val="001F026C"/>
    <w:rsid w:val="001F02BA"/>
    <w:rsid w:val="001F23A9"/>
    <w:rsid w:val="001F6F0A"/>
    <w:rsid w:val="00200712"/>
    <w:rsid w:val="0020301A"/>
    <w:rsid w:val="00204173"/>
    <w:rsid w:val="00204A6C"/>
    <w:rsid w:val="00206642"/>
    <w:rsid w:val="00207303"/>
    <w:rsid w:val="002076DE"/>
    <w:rsid w:val="00210F90"/>
    <w:rsid w:val="00211B2F"/>
    <w:rsid w:val="0021247C"/>
    <w:rsid w:val="002129E5"/>
    <w:rsid w:val="00212A38"/>
    <w:rsid w:val="00212C3B"/>
    <w:rsid w:val="00214E9A"/>
    <w:rsid w:val="00214F18"/>
    <w:rsid w:val="00215C26"/>
    <w:rsid w:val="00215E49"/>
    <w:rsid w:val="002200AC"/>
    <w:rsid w:val="00221237"/>
    <w:rsid w:val="002221C3"/>
    <w:rsid w:val="0022274E"/>
    <w:rsid w:val="00222ACE"/>
    <w:rsid w:val="00222C30"/>
    <w:rsid w:val="002236EF"/>
    <w:rsid w:val="00224F7E"/>
    <w:rsid w:val="002254A5"/>
    <w:rsid w:val="00225EBE"/>
    <w:rsid w:val="00226CB0"/>
    <w:rsid w:val="00227B75"/>
    <w:rsid w:val="002306E0"/>
    <w:rsid w:val="00231129"/>
    <w:rsid w:val="00231452"/>
    <w:rsid w:val="00232E3E"/>
    <w:rsid w:val="00233133"/>
    <w:rsid w:val="00233A3A"/>
    <w:rsid w:val="00233B87"/>
    <w:rsid w:val="00233CB3"/>
    <w:rsid w:val="002349EB"/>
    <w:rsid w:val="0023686A"/>
    <w:rsid w:val="00236B90"/>
    <w:rsid w:val="002412E0"/>
    <w:rsid w:val="002413FA"/>
    <w:rsid w:val="002414A4"/>
    <w:rsid w:val="00241724"/>
    <w:rsid w:val="002419C7"/>
    <w:rsid w:val="00241B29"/>
    <w:rsid w:val="00242B6A"/>
    <w:rsid w:val="00242F63"/>
    <w:rsid w:val="00245924"/>
    <w:rsid w:val="0024725B"/>
    <w:rsid w:val="002518DE"/>
    <w:rsid w:val="002539C0"/>
    <w:rsid w:val="00255215"/>
    <w:rsid w:val="0025599A"/>
    <w:rsid w:val="00257310"/>
    <w:rsid w:val="0025775D"/>
    <w:rsid w:val="00260625"/>
    <w:rsid w:val="00260B77"/>
    <w:rsid w:val="002618CD"/>
    <w:rsid w:val="00261D63"/>
    <w:rsid w:val="00263373"/>
    <w:rsid w:val="00264C4B"/>
    <w:rsid w:val="00265E0B"/>
    <w:rsid w:val="00266242"/>
    <w:rsid w:val="0026771B"/>
    <w:rsid w:val="00267BCB"/>
    <w:rsid w:val="0027061D"/>
    <w:rsid w:val="002709B9"/>
    <w:rsid w:val="002717F6"/>
    <w:rsid w:val="00271A4A"/>
    <w:rsid w:val="0027331A"/>
    <w:rsid w:val="00273403"/>
    <w:rsid w:val="00274BF1"/>
    <w:rsid w:val="002758F4"/>
    <w:rsid w:val="00275BC3"/>
    <w:rsid w:val="00275C98"/>
    <w:rsid w:val="0027611A"/>
    <w:rsid w:val="00276B69"/>
    <w:rsid w:val="00280571"/>
    <w:rsid w:val="00284DC7"/>
    <w:rsid w:val="00285F3F"/>
    <w:rsid w:val="00290A3D"/>
    <w:rsid w:val="00291001"/>
    <w:rsid w:val="002921CA"/>
    <w:rsid w:val="002938AB"/>
    <w:rsid w:val="00293D19"/>
    <w:rsid w:val="002940DA"/>
    <w:rsid w:val="002948A5"/>
    <w:rsid w:val="00295B31"/>
    <w:rsid w:val="002961E7"/>
    <w:rsid w:val="00296697"/>
    <w:rsid w:val="00297445"/>
    <w:rsid w:val="002A3346"/>
    <w:rsid w:val="002A44D1"/>
    <w:rsid w:val="002A46BB"/>
    <w:rsid w:val="002A5D7E"/>
    <w:rsid w:val="002A6FD4"/>
    <w:rsid w:val="002B0BDB"/>
    <w:rsid w:val="002B0C6E"/>
    <w:rsid w:val="002B0CFF"/>
    <w:rsid w:val="002B1CAB"/>
    <w:rsid w:val="002B20A1"/>
    <w:rsid w:val="002B2FAE"/>
    <w:rsid w:val="002B3624"/>
    <w:rsid w:val="002B3A5A"/>
    <w:rsid w:val="002B3D66"/>
    <w:rsid w:val="002B4347"/>
    <w:rsid w:val="002B43C5"/>
    <w:rsid w:val="002B4A49"/>
    <w:rsid w:val="002B7786"/>
    <w:rsid w:val="002B7B38"/>
    <w:rsid w:val="002C00CE"/>
    <w:rsid w:val="002C0861"/>
    <w:rsid w:val="002C1601"/>
    <w:rsid w:val="002C36F2"/>
    <w:rsid w:val="002C4B39"/>
    <w:rsid w:val="002C55BF"/>
    <w:rsid w:val="002C7635"/>
    <w:rsid w:val="002C7970"/>
    <w:rsid w:val="002D05EC"/>
    <w:rsid w:val="002D1C55"/>
    <w:rsid w:val="002D396B"/>
    <w:rsid w:val="002D487E"/>
    <w:rsid w:val="002D4A2C"/>
    <w:rsid w:val="002D5D58"/>
    <w:rsid w:val="002D7686"/>
    <w:rsid w:val="002D7A4E"/>
    <w:rsid w:val="002E03BA"/>
    <w:rsid w:val="002E0626"/>
    <w:rsid w:val="002E14CE"/>
    <w:rsid w:val="002E2862"/>
    <w:rsid w:val="002E44BF"/>
    <w:rsid w:val="002E554C"/>
    <w:rsid w:val="002E5B38"/>
    <w:rsid w:val="002E62EC"/>
    <w:rsid w:val="002E6FB4"/>
    <w:rsid w:val="002E7221"/>
    <w:rsid w:val="002E7533"/>
    <w:rsid w:val="002F041D"/>
    <w:rsid w:val="002F1ECE"/>
    <w:rsid w:val="002F35EB"/>
    <w:rsid w:val="002F725F"/>
    <w:rsid w:val="00300455"/>
    <w:rsid w:val="0030061E"/>
    <w:rsid w:val="003012A2"/>
    <w:rsid w:val="00302640"/>
    <w:rsid w:val="003030E6"/>
    <w:rsid w:val="00303579"/>
    <w:rsid w:val="00304956"/>
    <w:rsid w:val="00304DBF"/>
    <w:rsid w:val="00305312"/>
    <w:rsid w:val="0030536E"/>
    <w:rsid w:val="0030548A"/>
    <w:rsid w:val="003066F1"/>
    <w:rsid w:val="00311876"/>
    <w:rsid w:val="00311CA8"/>
    <w:rsid w:val="00317E89"/>
    <w:rsid w:val="00322963"/>
    <w:rsid w:val="00322E30"/>
    <w:rsid w:val="00323C4E"/>
    <w:rsid w:val="00323EF8"/>
    <w:rsid w:val="0032421D"/>
    <w:rsid w:val="00325C0D"/>
    <w:rsid w:val="0032613D"/>
    <w:rsid w:val="003264F3"/>
    <w:rsid w:val="00326B82"/>
    <w:rsid w:val="00326DB9"/>
    <w:rsid w:val="00326F8C"/>
    <w:rsid w:val="00332DD0"/>
    <w:rsid w:val="0033595F"/>
    <w:rsid w:val="00336EA4"/>
    <w:rsid w:val="00337B44"/>
    <w:rsid w:val="00340467"/>
    <w:rsid w:val="00340DC3"/>
    <w:rsid w:val="003417B9"/>
    <w:rsid w:val="00341D28"/>
    <w:rsid w:val="003424C7"/>
    <w:rsid w:val="00342A51"/>
    <w:rsid w:val="0034356B"/>
    <w:rsid w:val="00346039"/>
    <w:rsid w:val="00346638"/>
    <w:rsid w:val="00350E12"/>
    <w:rsid w:val="00351839"/>
    <w:rsid w:val="0035188A"/>
    <w:rsid w:val="0035271D"/>
    <w:rsid w:val="003532C5"/>
    <w:rsid w:val="00353959"/>
    <w:rsid w:val="00353FED"/>
    <w:rsid w:val="00355491"/>
    <w:rsid w:val="003562D9"/>
    <w:rsid w:val="00357AE4"/>
    <w:rsid w:val="0036105C"/>
    <w:rsid w:val="00361C52"/>
    <w:rsid w:val="0036270B"/>
    <w:rsid w:val="003628C0"/>
    <w:rsid w:val="00362D2E"/>
    <w:rsid w:val="00363160"/>
    <w:rsid w:val="003639ED"/>
    <w:rsid w:val="00363A26"/>
    <w:rsid w:val="00363AAD"/>
    <w:rsid w:val="003643DC"/>
    <w:rsid w:val="00364EF6"/>
    <w:rsid w:val="003651FA"/>
    <w:rsid w:val="00365E95"/>
    <w:rsid w:val="0036757C"/>
    <w:rsid w:val="00367DBC"/>
    <w:rsid w:val="00370C5E"/>
    <w:rsid w:val="0037141B"/>
    <w:rsid w:val="00374063"/>
    <w:rsid w:val="0037428F"/>
    <w:rsid w:val="003751AF"/>
    <w:rsid w:val="0037646B"/>
    <w:rsid w:val="003767BA"/>
    <w:rsid w:val="003815A0"/>
    <w:rsid w:val="003825CD"/>
    <w:rsid w:val="00382FB0"/>
    <w:rsid w:val="003831DC"/>
    <w:rsid w:val="00384048"/>
    <w:rsid w:val="003859C7"/>
    <w:rsid w:val="00385A14"/>
    <w:rsid w:val="00386B59"/>
    <w:rsid w:val="00387375"/>
    <w:rsid w:val="00387E4A"/>
    <w:rsid w:val="00390DEC"/>
    <w:rsid w:val="00391024"/>
    <w:rsid w:val="0039296E"/>
    <w:rsid w:val="00393243"/>
    <w:rsid w:val="00393471"/>
    <w:rsid w:val="00394E97"/>
    <w:rsid w:val="00394E9C"/>
    <w:rsid w:val="0039772C"/>
    <w:rsid w:val="003A1038"/>
    <w:rsid w:val="003A1D59"/>
    <w:rsid w:val="003A3338"/>
    <w:rsid w:val="003A357F"/>
    <w:rsid w:val="003A3736"/>
    <w:rsid w:val="003A3FDD"/>
    <w:rsid w:val="003A4B1F"/>
    <w:rsid w:val="003B1284"/>
    <w:rsid w:val="003B1D96"/>
    <w:rsid w:val="003B44A6"/>
    <w:rsid w:val="003B512B"/>
    <w:rsid w:val="003B6D82"/>
    <w:rsid w:val="003B7409"/>
    <w:rsid w:val="003C33FF"/>
    <w:rsid w:val="003C3E3A"/>
    <w:rsid w:val="003C5AAB"/>
    <w:rsid w:val="003C6DAF"/>
    <w:rsid w:val="003C6EF3"/>
    <w:rsid w:val="003C7284"/>
    <w:rsid w:val="003D1392"/>
    <w:rsid w:val="003D13DB"/>
    <w:rsid w:val="003D149B"/>
    <w:rsid w:val="003D1BB4"/>
    <w:rsid w:val="003D45F6"/>
    <w:rsid w:val="003E0D8A"/>
    <w:rsid w:val="003E3E1D"/>
    <w:rsid w:val="003E5EB1"/>
    <w:rsid w:val="003E7557"/>
    <w:rsid w:val="003F0431"/>
    <w:rsid w:val="003F04D2"/>
    <w:rsid w:val="003F0A79"/>
    <w:rsid w:val="003F1A7A"/>
    <w:rsid w:val="003F2562"/>
    <w:rsid w:val="003F2B9D"/>
    <w:rsid w:val="003F302C"/>
    <w:rsid w:val="003F3A07"/>
    <w:rsid w:val="003F3CA8"/>
    <w:rsid w:val="003F6400"/>
    <w:rsid w:val="004007FE"/>
    <w:rsid w:val="00400A77"/>
    <w:rsid w:val="00403268"/>
    <w:rsid w:val="00404538"/>
    <w:rsid w:val="0040469E"/>
    <w:rsid w:val="0040520F"/>
    <w:rsid w:val="0040668B"/>
    <w:rsid w:val="00407738"/>
    <w:rsid w:val="00407C33"/>
    <w:rsid w:val="00410F1B"/>
    <w:rsid w:val="00412FBD"/>
    <w:rsid w:val="004134A6"/>
    <w:rsid w:val="0041470C"/>
    <w:rsid w:val="00414A2A"/>
    <w:rsid w:val="00414D1B"/>
    <w:rsid w:val="00415DE5"/>
    <w:rsid w:val="00416134"/>
    <w:rsid w:val="00416901"/>
    <w:rsid w:val="00420DCD"/>
    <w:rsid w:val="0042131A"/>
    <w:rsid w:val="00423625"/>
    <w:rsid w:val="00427EBB"/>
    <w:rsid w:val="00430508"/>
    <w:rsid w:val="00430F2F"/>
    <w:rsid w:val="00431195"/>
    <w:rsid w:val="00432642"/>
    <w:rsid w:val="00432775"/>
    <w:rsid w:val="00433CEC"/>
    <w:rsid w:val="00434934"/>
    <w:rsid w:val="0044176D"/>
    <w:rsid w:val="004424BD"/>
    <w:rsid w:val="0044329C"/>
    <w:rsid w:val="00443843"/>
    <w:rsid w:val="00443CAC"/>
    <w:rsid w:val="004440C8"/>
    <w:rsid w:val="00444A03"/>
    <w:rsid w:val="00445AB5"/>
    <w:rsid w:val="00446F85"/>
    <w:rsid w:val="00447B3A"/>
    <w:rsid w:val="004504CB"/>
    <w:rsid w:val="00450520"/>
    <w:rsid w:val="00451B16"/>
    <w:rsid w:val="0045470F"/>
    <w:rsid w:val="00455C8E"/>
    <w:rsid w:val="0045635A"/>
    <w:rsid w:val="00460983"/>
    <w:rsid w:val="004615C5"/>
    <w:rsid w:val="00461EE3"/>
    <w:rsid w:val="00461F2A"/>
    <w:rsid w:val="00463C77"/>
    <w:rsid w:val="00464675"/>
    <w:rsid w:val="00465373"/>
    <w:rsid w:val="004659CD"/>
    <w:rsid w:val="00465C8E"/>
    <w:rsid w:val="00467F15"/>
    <w:rsid w:val="00467FD9"/>
    <w:rsid w:val="00470205"/>
    <w:rsid w:val="00470655"/>
    <w:rsid w:val="004715ED"/>
    <w:rsid w:val="0047278F"/>
    <w:rsid w:val="00472EA6"/>
    <w:rsid w:val="00472F23"/>
    <w:rsid w:val="004733C0"/>
    <w:rsid w:val="00474040"/>
    <w:rsid w:val="00474641"/>
    <w:rsid w:val="00475A87"/>
    <w:rsid w:val="00476200"/>
    <w:rsid w:val="00477ABB"/>
    <w:rsid w:val="00477C2A"/>
    <w:rsid w:val="00477F6C"/>
    <w:rsid w:val="00480473"/>
    <w:rsid w:val="00480966"/>
    <w:rsid w:val="00481738"/>
    <w:rsid w:val="0048293A"/>
    <w:rsid w:val="00483A0F"/>
    <w:rsid w:val="00483A5A"/>
    <w:rsid w:val="0048402E"/>
    <w:rsid w:val="004840B5"/>
    <w:rsid w:val="00484C6D"/>
    <w:rsid w:val="004855FF"/>
    <w:rsid w:val="00485FD3"/>
    <w:rsid w:val="00490D5E"/>
    <w:rsid w:val="00491968"/>
    <w:rsid w:val="00491B55"/>
    <w:rsid w:val="00491EE3"/>
    <w:rsid w:val="0049424E"/>
    <w:rsid w:val="004942C3"/>
    <w:rsid w:val="00494541"/>
    <w:rsid w:val="00494935"/>
    <w:rsid w:val="00497637"/>
    <w:rsid w:val="004A1C68"/>
    <w:rsid w:val="004A4E21"/>
    <w:rsid w:val="004A5546"/>
    <w:rsid w:val="004A5595"/>
    <w:rsid w:val="004A5D24"/>
    <w:rsid w:val="004A7C55"/>
    <w:rsid w:val="004B1F2D"/>
    <w:rsid w:val="004B4106"/>
    <w:rsid w:val="004B5130"/>
    <w:rsid w:val="004B52F4"/>
    <w:rsid w:val="004B64F6"/>
    <w:rsid w:val="004B703A"/>
    <w:rsid w:val="004B7450"/>
    <w:rsid w:val="004B7CDE"/>
    <w:rsid w:val="004C02AD"/>
    <w:rsid w:val="004C09AB"/>
    <w:rsid w:val="004C23D9"/>
    <w:rsid w:val="004C25B8"/>
    <w:rsid w:val="004C4C44"/>
    <w:rsid w:val="004C55E9"/>
    <w:rsid w:val="004C627B"/>
    <w:rsid w:val="004C7961"/>
    <w:rsid w:val="004C7CD1"/>
    <w:rsid w:val="004D0914"/>
    <w:rsid w:val="004D0CF6"/>
    <w:rsid w:val="004D0D75"/>
    <w:rsid w:val="004D1931"/>
    <w:rsid w:val="004D1D13"/>
    <w:rsid w:val="004D2058"/>
    <w:rsid w:val="004D2EF1"/>
    <w:rsid w:val="004D496A"/>
    <w:rsid w:val="004D498E"/>
    <w:rsid w:val="004D58F5"/>
    <w:rsid w:val="004D5B8A"/>
    <w:rsid w:val="004D64FA"/>
    <w:rsid w:val="004D6C65"/>
    <w:rsid w:val="004D722C"/>
    <w:rsid w:val="004E1B69"/>
    <w:rsid w:val="004E1D64"/>
    <w:rsid w:val="004E374A"/>
    <w:rsid w:val="004E41FC"/>
    <w:rsid w:val="004E49EC"/>
    <w:rsid w:val="004E569C"/>
    <w:rsid w:val="004E5CD4"/>
    <w:rsid w:val="004E7B38"/>
    <w:rsid w:val="004F1D97"/>
    <w:rsid w:val="004F1ECC"/>
    <w:rsid w:val="004F25CD"/>
    <w:rsid w:val="004F2615"/>
    <w:rsid w:val="004F57D8"/>
    <w:rsid w:val="004F59C6"/>
    <w:rsid w:val="004F7122"/>
    <w:rsid w:val="004F7188"/>
    <w:rsid w:val="004F7628"/>
    <w:rsid w:val="004F7CB9"/>
    <w:rsid w:val="00500118"/>
    <w:rsid w:val="005024AA"/>
    <w:rsid w:val="00504FA9"/>
    <w:rsid w:val="00505050"/>
    <w:rsid w:val="005056D0"/>
    <w:rsid w:val="00506CEF"/>
    <w:rsid w:val="00507418"/>
    <w:rsid w:val="00510F1D"/>
    <w:rsid w:val="00511403"/>
    <w:rsid w:val="005118E6"/>
    <w:rsid w:val="005119EF"/>
    <w:rsid w:val="00511EDD"/>
    <w:rsid w:val="0051214C"/>
    <w:rsid w:val="005126EC"/>
    <w:rsid w:val="00512A55"/>
    <w:rsid w:val="00512A6D"/>
    <w:rsid w:val="00512CA9"/>
    <w:rsid w:val="00513531"/>
    <w:rsid w:val="00514592"/>
    <w:rsid w:val="005146FE"/>
    <w:rsid w:val="0051509C"/>
    <w:rsid w:val="00516261"/>
    <w:rsid w:val="00517130"/>
    <w:rsid w:val="00520C01"/>
    <w:rsid w:val="005211DA"/>
    <w:rsid w:val="00523764"/>
    <w:rsid w:val="00524947"/>
    <w:rsid w:val="005249CD"/>
    <w:rsid w:val="0052596F"/>
    <w:rsid w:val="00525FA3"/>
    <w:rsid w:val="00526004"/>
    <w:rsid w:val="00526710"/>
    <w:rsid w:val="005268AA"/>
    <w:rsid w:val="00527524"/>
    <w:rsid w:val="00527C4A"/>
    <w:rsid w:val="00530213"/>
    <w:rsid w:val="0053090F"/>
    <w:rsid w:val="00531880"/>
    <w:rsid w:val="00532806"/>
    <w:rsid w:val="005334FB"/>
    <w:rsid w:val="00535063"/>
    <w:rsid w:val="00535CDA"/>
    <w:rsid w:val="00537978"/>
    <w:rsid w:val="00540068"/>
    <w:rsid w:val="00542604"/>
    <w:rsid w:val="00542ED4"/>
    <w:rsid w:val="00543391"/>
    <w:rsid w:val="005438E1"/>
    <w:rsid w:val="005438F3"/>
    <w:rsid w:val="0054578A"/>
    <w:rsid w:val="00545DA4"/>
    <w:rsid w:val="00551F60"/>
    <w:rsid w:val="005520A1"/>
    <w:rsid w:val="005527FD"/>
    <w:rsid w:val="0055498E"/>
    <w:rsid w:val="00555881"/>
    <w:rsid w:val="00556A2F"/>
    <w:rsid w:val="00557FFE"/>
    <w:rsid w:val="0056055B"/>
    <w:rsid w:val="00561E99"/>
    <w:rsid w:val="00562A5D"/>
    <w:rsid w:val="00563809"/>
    <w:rsid w:val="00565722"/>
    <w:rsid w:val="005669A0"/>
    <w:rsid w:val="00570037"/>
    <w:rsid w:val="00570584"/>
    <w:rsid w:val="005710EC"/>
    <w:rsid w:val="005711D8"/>
    <w:rsid w:val="00571D1E"/>
    <w:rsid w:val="00573A56"/>
    <w:rsid w:val="00573F19"/>
    <w:rsid w:val="005745BA"/>
    <w:rsid w:val="00575448"/>
    <w:rsid w:val="00576571"/>
    <w:rsid w:val="00577251"/>
    <w:rsid w:val="00577370"/>
    <w:rsid w:val="00583395"/>
    <w:rsid w:val="00583692"/>
    <w:rsid w:val="0058439D"/>
    <w:rsid w:val="00585D46"/>
    <w:rsid w:val="005865B6"/>
    <w:rsid w:val="005873C1"/>
    <w:rsid w:val="005905B0"/>
    <w:rsid w:val="00592210"/>
    <w:rsid w:val="00592338"/>
    <w:rsid w:val="00595078"/>
    <w:rsid w:val="00596F14"/>
    <w:rsid w:val="00597922"/>
    <w:rsid w:val="005A0AA4"/>
    <w:rsid w:val="005A2256"/>
    <w:rsid w:val="005A344E"/>
    <w:rsid w:val="005A3573"/>
    <w:rsid w:val="005A3E19"/>
    <w:rsid w:val="005A5DC9"/>
    <w:rsid w:val="005A68F9"/>
    <w:rsid w:val="005A7887"/>
    <w:rsid w:val="005A7D23"/>
    <w:rsid w:val="005A7D66"/>
    <w:rsid w:val="005B028B"/>
    <w:rsid w:val="005B1091"/>
    <w:rsid w:val="005B17B6"/>
    <w:rsid w:val="005B28A0"/>
    <w:rsid w:val="005B3619"/>
    <w:rsid w:val="005B402A"/>
    <w:rsid w:val="005B5272"/>
    <w:rsid w:val="005B6678"/>
    <w:rsid w:val="005B7E6E"/>
    <w:rsid w:val="005C0361"/>
    <w:rsid w:val="005C0B6A"/>
    <w:rsid w:val="005C1249"/>
    <w:rsid w:val="005C1CF8"/>
    <w:rsid w:val="005C34FB"/>
    <w:rsid w:val="005C6215"/>
    <w:rsid w:val="005C65E2"/>
    <w:rsid w:val="005C6F30"/>
    <w:rsid w:val="005C767A"/>
    <w:rsid w:val="005C76D9"/>
    <w:rsid w:val="005C7B72"/>
    <w:rsid w:val="005D095E"/>
    <w:rsid w:val="005D56C3"/>
    <w:rsid w:val="005D56E3"/>
    <w:rsid w:val="005D68D8"/>
    <w:rsid w:val="005D75AF"/>
    <w:rsid w:val="005D7DB1"/>
    <w:rsid w:val="005E0366"/>
    <w:rsid w:val="005E27BF"/>
    <w:rsid w:val="005E685D"/>
    <w:rsid w:val="005E6AE5"/>
    <w:rsid w:val="005E6C30"/>
    <w:rsid w:val="005E7EED"/>
    <w:rsid w:val="005E7FAC"/>
    <w:rsid w:val="005F04BB"/>
    <w:rsid w:val="005F218C"/>
    <w:rsid w:val="005F40C0"/>
    <w:rsid w:val="005F4FE7"/>
    <w:rsid w:val="005F63B4"/>
    <w:rsid w:val="005F6BBE"/>
    <w:rsid w:val="005F7CBA"/>
    <w:rsid w:val="0060129E"/>
    <w:rsid w:val="00601A40"/>
    <w:rsid w:val="00601BD0"/>
    <w:rsid w:val="0060459D"/>
    <w:rsid w:val="0060615E"/>
    <w:rsid w:val="00606BF3"/>
    <w:rsid w:val="00607175"/>
    <w:rsid w:val="00607C2B"/>
    <w:rsid w:val="00607D63"/>
    <w:rsid w:val="0061064B"/>
    <w:rsid w:val="006107C1"/>
    <w:rsid w:val="00610919"/>
    <w:rsid w:val="00612919"/>
    <w:rsid w:val="006136F3"/>
    <w:rsid w:val="00614D8D"/>
    <w:rsid w:val="006157EE"/>
    <w:rsid w:val="006162E6"/>
    <w:rsid w:val="0061654A"/>
    <w:rsid w:val="00617BB5"/>
    <w:rsid w:val="0062066A"/>
    <w:rsid w:val="006212E3"/>
    <w:rsid w:val="0062158C"/>
    <w:rsid w:val="00621C86"/>
    <w:rsid w:val="0062297B"/>
    <w:rsid w:val="00622EBF"/>
    <w:rsid w:val="00623160"/>
    <w:rsid w:val="00624DE5"/>
    <w:rsid w:val="006260F3"/>
    <w:rsid w:val="00626550"/>
    <w:rsid w:val="00626637"/>
    <w:rsid w:val="00631A2E"/>
    <w:rsid w:val="00636097"/>
    <w:rsid w:val="00641A5B"/>
    <w:rsid w:val="006422AD"/>
    <w:rsid w:val="0064300F"/>
    <w:rsid w:val="0064438E"/>
    <w:rsid w:val="00644BFB"/>
    <w:rsid w:val="0064556E"/>
    <w:rsid w:val="0064615C"/>
    <w:rsid w:val="00647996"/>
    <w:rsid w:val="00650C93"/>
    <w:rsid w:val="006531A4"/>
    <w:rsid w:val="006532C3"/>
    <w:rsid w:val="00655C33"/>
    <w:rsid w:val="00656074"/>
    <w:rsid w:val="00656603"/>
    <w:rsid w:val="006569A9"/>
    <w:rsid w:val="00660AC9"/>
    <w:rsid w:val="00660E80"/>
    <w:rsid w:val="006646B4"/>
    <w:rsid w:val="00664A1A"/>
    <w:rsid w:val="00664FC7"/>
    <w:rsid w:val="00665357"/>
    <w:rsid w:val="0066665B"/>
    <w:rsid w:val="00666684"/>
    <w:rsid w:val="0066698C"/>
    <w:rsid w:val="00667017"/>
    <w:rsid w:val="006671C9"/>
    <w:rsid w:val="006679FA"/>
    <w:rsid w:val="00667B71"/>
    <w:rsid w:val="00670CF4"/>
    <w:rsid w:val="006710EC"/>
    <w:rsid w:val="0067237F"/>
    <w:rsid w:val="0067271A"/>
    <w:rsid w:val="0067305F"/>
    <w:rsid w:val="00674175"/>
    <w:rsid w:val="00675D7B"/>
    <w:rsid w:val="00676115"/>
    <w:rsid w:val="00676F60"/>
    <w:rsid w:val="00676FEF"/>
    <w:rsid w:val="00680E23"/>
    <w:rsid w:val="00681304"/>
    <w:rsid w:val="006823C5"/>
    <w:rsid w:val="00684485"/>
    <w:rsid w:val="00684F69"/>
    <w:rsid w:val="006862B2"/>
    <w:rsid w:val="00687232"/>
    <w:rsid w:val="00687463"/>
    <w:rsid w:val="00691817"/>
    <w:rsid w:val="006921AF"/>
    <w:rsid w:val="006930A1"/>
    <w:rsid w:val="00695585"/>
    <w:rsid w:val="00695822"/>
    <w:rsid w:val="00695D0A"/>
    <w:rsid w:val="006962A3"/>
    <w:rsid w:val="0069692B"/>
    <w:rsid w:val="0069708F"/>
    <w:rsid w:val="00697450"/>
    <w:rsid w:val="00697B22"/>
    <w:rsid w:val="006A04D7"/>
    <w:rsid w:val="006A0577"/>
    <w:rsid w:val="006A14B9"/>
    <w:rsid w:val="006A193B"/>
    <w:rsid w:val="006A1A12"/>
    <w:rsid w:val="006A3B7A"/>
    <w:rsid w:val="006A524C"/>
    <w:rsid w:val="006A5A68"/>
    <w:rsid w:val="006A636D"/>
    <w:rsid w:val="006A6AB3"/>
    <w:rsid w:val="006A6AF9"/>
    <w:rsid w:val="006A6CDD"/>
    <w:rsid w:val="006A756B"/>
    <w:rsid w:val="006A775C"/>
    <w:rsid w:val="006B0D5E"/>
    <w:rsid w:val="006B0DD7"/>
    <w:rsid w:val="006B2139"/>
    <w:rsid w:val="006B307F"/>
    <w:rsid w:val="006B36E9"/>
    <w:rsid w:val="006B3E86"/>
    <w:rsid w:val="006B467E"/>
    <w:rsid w:val="006B4DEF"/>
    <w:rsid w:val="006B6BD7"/>
    <w:rsid w:val="006B75B2"/>
    <w:rsid w:val="006C0557"/>
    <w:rsid w:val="006C3D97"/>
    <w:rsid w:val="006C6319"/>
    <w:rsid w:val="006C631D"/>
    <w:rsid w:val="006C7376"/>
    <w:rsid w:val="006D0D40"/>
    <w:rsid w:val="006D18A7"/>
    <w:rsid w:val="006D1C16"/>
    <w:rsid w:val="006D36F5"/>
    <w:rsid w:val="006D4021"/>
    <w:rsid w:val="006D45FE"/>
    <w:rsid w:val="006D76BD"/>
    <w:rsid w:val="006E0F88"/>
    <w:rsid w:val="006E1822"/>
    <w:rsid w:val="006E21C6"/>
    <w:rsid w:val="006E247F"/>
    <w:rsid w:val="006E30D9"/>
    <w:rsid w:val="006E38F8"/>
    <w:rsid w:val="006E52A6"/>
    <w:rsid w:val="006E7B86"/>
    <w:rsid w:val="006E7F11"/>
    <w:rsid w:val="006F01AF"/>
    <w:rsid w:val="006F1A83"/>
    <w:rsid w:val="006F2473"/>
    <w:rsid w:val="006F24BB"/>
    <w:rsid w:val="006F2822"/>
    <w:rsid w:val="006F2E1E"/>
    <w:rsid w:val="006F609C"/>
    <w:rsid w:val="006F63AE"/>
    <w:rsid w:val="006F665B"/>
    <w:rsid w:val="006F6773"/>
    <w:rsid w:val="00700337"/>
    <w:rsid w:val="007014CA"/>
    <w:rsid w:val="00702DFD"/>
    <w:rsid w:val="00703BC1"/>
    <w:rsid w:val="0070425E"/>
    <w:rsid w:val="007067DF"/>
    <w:rsid w:val="00706988"/>
    <w:rsid w:val="00706FE4"/>
    <w:rsid w:val="00707723"/>
    <w:rsid w:val="00707882"/>
    <w:rsid w:val="00707A78"/>
    <w:rsid w:val="00711B7B"/>
    <w:rsid w:val="00712018"/>
    <w:rsid w:val="0071306E"/>
    <w:rsid w:val="007141B3"/>
    <w:rsid w:val="00715238"/>
    <w:rsid w:val="00715820"/>
    <w:rsid w:val="00717D0B"/>
    <w:rsid w:val="00720231"/>
    <w:rsid w:val="00721D47"/>
    <w:rsid w:val="00724E21"/>
    <w:rsid w:val="0072515A"/>
    <w:rsid w:val="00727037"/>
    <w:rsid w:val="00727872"/>
    <w:rsid w:val="007303D6"/>
    <w:rsid w:val="007317B4"/>
    <w:rsid w:val="00731D33"/>
    <w:rsid w:val="00732B47"/>
    <w:rsid w:val="00733576"/>
    <w:rsid w:val="007338BF"/>
    <w:rsid w:val="00733B35"/>
    <w:rsid w:val="00733FF7"/>
    <w:rsid w:val="0073573D"/>
    <w:rsid w:val="00736055"/>
    <w:rsid w:val="007374B8"/>
    <w:rsid w:val="0073776F"/>
    <w:rsid w:val="00737CAF"/>
    <w:rsid w:val="00741542"/>
    <w:rsid w:val="00741A3D"/>
    <w:rsid w:val="00741F41"/>
    <w:rsid w:val="007465EF"/>
    <w:rsid w:val="007473C5"/>
    <w:rsid w:val="007515D1"/>
    <w:rsid w:val="007534E8"/>
    <w:rsid w:val="00755615"/>
    <w:rsid w:val="00755CF6"/>
    <w:rsid w:val="00755EFA"/>
    <w:rsid w:val="00756125"/>
    <w:rsid w:val="00756C04"/>
    <w:rsid w:val="007570A2"/>
    <w:rsid w:val="0076097D"/>
    <w:rsid w:val="007623F1"/>
    <w:rsid w:val="007629B7"/>
    <w:rsid w:val="00763ED1"/>
    <w:rsid w:val="00764A32"/>
    <w:rsid w:val="00766BE9"/>
    <w:rsid w:val="00770454"/>
    <w:rsid w:val="007708E9"/>
    <w:rsid w:val="0077224A"/>
    <w:rsid w:val="0077324D"/>
    <w:rsid w:val="0077373B"/>
    <w:rsid w:val="0077405F"/>
    <w:rsid w:val="00774365"/>
    <w:rsid w:val="007753AA"/>
    <w:rsid w:val="007765D4"/>
    <w:rsid w:val="00776B89"/>
    <w:rsid w:val="00777250"/>
    <w:rsid w:val="0077764F"/>
    <w:rsid w:val="0078122E"/>
    <w:rsid w:val="0078184B"/>
    <w:rsid w:val="00782602"/>
    <w:rsid w:val="00782E85"/>
    <w:rsid w:val="007841F7"/>
    <w:rsid w:val="0078436A"/>
    <w:rsid w:val="00784429"/>
    <w:rsid w:val="00785C0C"/>
    <w:rsid w:val="007865A2"/>
    <w:rsid w:val="00786911"/>
    <w:rsid w:val="00786EE9"/>
    <w:rsid w:val="007870B2"/>
    <w:rsid w:val="007878CB"/>
    <w:rsid w:val="00791F25"/>
    <w:rsid w:val="00792C51"/>
    <w:rsid w:val="00793293"/>
    <w:rsid w:val="00793FE9"/>
    <w:rsid w:val="007943A8"/>
    <w:rsid w:val="007950BD"/>
    <w:rsid w:val="00795211"/>
    <w:rsid w:val="007961C9"/>
    <w:rsid w:val="007968A6"/>
    <w:rsid w:val="00797094"/>
    <w:rsid w:val="00797C39"/>
    <w:rsid w:val="007A0EB0"/>
    <w:rsid w:val="007A36B5"/>
    <w:rsid w:val="007A415E"/>
    <w:rsid w:val="007A4525"/>
    <w:rsid w:val="007A468D"/>
    <w:rsid w:val="007A4A31"/>
    <w:rsid w:val="007A4D7E"/>
    <w:rsid w:val="007A4E19"/>
    <w:rsid w:val="007A5406"/>
    <w:rsid w:val="007A5955"/>
    <w:rsid w:val="007A62FB"/>
    <w:rsid w:val="007A6A5F"/>
    <w:rsid w:val="007A7549"/>
    <w:rsid w:val="007A7CE5"/>
    <w:rsid w:val="007B0B05"/>
    <w:rsid w:val="007B29AD"/>
    <w:rsid w:val="007B4C10"/>
    <w:rsid w:val="007B4FEE"/>
    <w:rsid w:val="007B69B4"/>
    <w:rsid w:val="007B6D9D"/>
    <w:rsid w:val="007C0E3E"/>
    <w:rsid w:val="007C1986"/>
    <w:rsid w:val="007C3466"/>
    <w:rsid w:val="007C3C89"/>
    <w:rsid w:val="007C4345"/>
    <w:rsid w:val="007C57A5"/>
    <w:rsid w:val="007C5E8E"/>
    <w:rsid w:val="007C6B0C"/>
    <w:rsid w:val="007D0187"/>
    <w:rsid w:val="007D1247"/>
    <w:rsid w:val="007D1938"/>
    <w:rsid w:val="007D3512"/>
    <w:rsid w:val="007D3F25"/>
    <w:rsid w:val="007D44A8"/>
    <w:rsid w:val="007D47D3"/>
    <w:rsid w:val="007D635B"/>
    <w:rsid w:val="007D6427"/>
    <w:rsid w:val="007D6CCA"/>
    <w:rsid w:val="007E015A"/>
    <w:rsid w:val="007E10D5"/>
    <w:rsid w:val="007E1D07"/>
    <w:rsid w:val="007E1F41"/>
    <w:rsid w:val="007E282F"/>
    <w:rsid w:val="007E31E7"/>
    <w:rsid w:val="007E3FD1"/>
    <w:rsid w:val="007E46F0"/>
    <w:rsid w:val="007E48EF"/>
    <w:rsid w:val="007E4B8D"/>
    <w:rsid w:val="007E7169"/>
    <w:rsid w:val="007F044C"/>
    <w:rsid w:val="007F0D78"/>
    <w:rsid w:val="007F15BE"/>
    <w:rsid w:val="007F1842"/>
    <w:rsid w:val="007F3BA0"/>
    <w:rsid w:val="007F5669"/>
    <w:rsid w:val="007F68BA"/>
    <w:rsid w:val="007F69ED"/>
    <w:rsid w:val="007F6B27"/>
    <w:rsid w:val="007F7763"/>
    <w:rsid w:val="00801629"/>
    <w:rsid w:val="00802A28"/>
    <w:rsid w:val="00805164"/>
    <w:rsid w:val="008057CE"/>
    <w:rsid w:val="00805A08"/>
    <w:rsid w:val="0080611D"/>
    <w:rsid w:val="0080752C"/>
    <w:rsid w:val="00810028"/>
    <w:rsid w:val="008103B3"/>
    <w:rsid w:val="00810826"/>
    <w:rsid w:val="00812669"/>
    <w:rsid w:val="008133E0"/>
    <w:rsid w:val="0081484A"/>
    <w:rsid w:val="00815315"/>
    <w:rsid w:val="0081538C"/>
    <w:rsid w:val="008178C6"/>
    <w:rsid w:val="008201DD"/>
    <w:rsid w:val="00820941"/>
    <w:rsid w:val="00821EA9"/>
    <w:rsid w:val="008223B1"/>
    <w:rsid w:val="008223DB"/>
    <w:rsid w:val="00822501"/>
    <w:rsid w:val="00824EBB"/>
    <w:rsid w:val="0082544F"/>
    <w:rsid w:val="00825A7A"/>
    <w:rsid w:val="00825AB6"/>
    <w:rsid w:val="00826CE3"/>
    <w:rsid w:val="008273AE"/>
    <w:rsid w:val="00827E7F"/>
    <w:rsid w:val="00830BCC"/>
    <w:rsid w:val="00831C57"/>
    <w:rsid w:val="008334F9"/>
    <w:rsid w:val="00833AC2"/>
    <w:rsid w:val="00833C47"/>
    <w:rsid w:val="00833DE7"/>
    <w:rsid w:val="008351B8"/>
    <w:rsid w:val="00835F65"/>
    <w:rsid w:val="00836616"/>
    <w:rsid w:val="00836648"/>
    <w:rsid w:val="00836BA3"/>
    <w:rsid w:val="008373E0"/>
    <w:rsid w:val="00842670"/>
    <w:rsid w:val="00843F83"/>
    <w:rsid w:val="008448D2"/>
    <w:rsid w:val="00844E30"/>
    <w:rsid w:val="00845826"/>
    <w:rsid w:val="008470FF"/>
    <w:rsid w:val="00847FEC"/>
    <w:rsid w:val="008504BF"/>
    <w:rsid w:val="0085066D"/>
    <w:rsid w:val="00850BD6"/>
    <w:rsid w:val="00850EE1"/>
    <w:rsid w:val="008523E8"/>
    <w:rsid w:val="008540DD"/>
    <w:rsid w:val="00857365"/>
    <w:rsid w:val="008606FD"/>
    <w:rsid w:val="00860C0F"/>
    <w:rsid w:val="00860DB6"/>
    <w:rsid w:val="00860F6E"/>
    <w:rsid w:val="008627C4"/>
    <w:rsid w:val="008630EC"/>
    <w:rsid w:val="0086326A"/>
    <w:rsid w:val="008654B1"/>
    <w:rsid w:val="008656F0"/>
    <w:rsid w:val="00865EA2"/>
    <w:rsid w:val="008660EE"/>
    <w:rsid w:val="00866245"/>
    <w:rsid w:val="00867FDC"/>
    <w:rsid w:val="00870FAC"/>
    <w:rsid w:val="008722E6"/>
    <w:rsid w:val="00874261"/>
    <w:rsid w:val="00874616"/>
    <w:rsid w:val="008756FC"/>
    <w:rsid w:val="00875DCC"/>
    <w:rsid w:val="00876D9A"/>
    <w:rsid w:val="00877E08"/>
    <w:rsid w:val="0088032C"/>
    <w:rsid w:val="0088257D"/>
    <w:rsid w:val="00883B5F"/>
    <w:rsid w:val="008877E8"/>
    <w:rsid w:val="00887ADB"/>
    <w:rsid w:val="00887AF6"/>
    <w:rsid w:val="00890B74"/>
    <w:rsid w:val="008927B8"/>
    <w:rsid w:val="00892951"/>
    <w:rsid w:val="008932A4"/>
    <w:rsid w:val="008942F1"/>
    <w:rsid w:val="008946DF"/>
    <w:rsid w:val="0089496A"/>
    <w:rsid w:val="008950F1"/>
    <w:rsid w:val="0089573F"/>
    <w:rsid w:val="008972B4"/>
    <w:rsid w:val="00897D53"/>
    <w:rsid w:val="008A0BA5"/>
    <w:rsid w:val="008A294A"/>
    <w:rsid w:val="008A29A8"/>
    <w:rsid w:val="008A29B3"/>
    <w:rsid w:val="008A2AB0"/>
    <w:rsid w:val="008A36F6"/>
    <w:rsid w:val="008A4AB7"/>
    <w:rsid w:val="008A4D1F"/>
    <w:rsid w:val="008A65B1"/>
    <w:rsid w:val="008A70A7"/>
    <w:rsid w:val="008A78A5"/>
    <w:rsid w:val="008B1602"/>
    <w:rsid w:val="008B1987"/>
    <w:rsid w:val="008B28D4"/>
    <w:rsid w:val="008B522B"/>
    <w:rsid w:val="008B5669"/>
    <w:rsid w:val="008B5806"/>
    <w:rsid w:val="008B6235"/>
    <w:rsid w:val="008B6DF9"/>
    <w:rsid w:val="008B6EB3"/>
    <w:rsid w:val="008C00A9"/>
    <w:rsid w:val="008C05B1"/>
    <w:rsid w:val="008C31E4"/>
    <w:rsid w:val="008C36CA"/>
    <w:rsid w:val="008C3933"/>
    <w:rsid w:val="008C510C"/>
    <w:rsid w:val="008C536D"/>
    <w:rsid w:val="008C5C94"/>
    <w:rsid w:val="008C66EA"/>
    <w:rsid w:val="008D0307"/>
    <w:rsid w:val="008D0589"/>
    <w:rsid w:val="008D257A"/>
    <w:rsid w:val="008D26CA"/>
    <w:rsid w:val="008D2B42"/>
    <w:rsid w:val="008D2B93"/>
    <w:rsid w:val="008D2FA6"/>
    <w:rsid w:val="008D3052"/>
    <w:rsid w:val="008D386F"/>
    <w:rsid w:val="008D3A76"/>
    <w:rsid w:val="008D47C1"/>
    <w:rsid w:val="008D49D1"/>
    <w:rsid w:val="008D50C7"/>
    <w:rsid w:val="008D5A99"/>
    <w:rsid w:val="008D7DF9"/>
    <w:rsid w:val="008E03B0"/>
    <w:rsid w:val="008E1904"/>
    <w:rsid w:val="008E21FC"/>
    <w:rsid w:val="008E3301"/>
    <w:rsid w:val="008E37F8"/>
    <w:rsid w:val="008E5FE6"/>
    <w:rsid w:val="008F0ED9"/>
    <w:rsid w:val="008F11E3"/>
    <w:rsid w:val="008F19A4"/>
    <w:rsid w:val="008F20B9"/>
    <w:rsid w:val="008F4F5A"/>
    <w:rsid w:val="008F5E19"/>
    <w:rsid w:val="00900668"/>
    <w:rsid w:val="00900E3B"/>
    <w:rsid w:val="009028B1"/>
    <w:rsid w:val="00902A7A"/>
    <w:rsid w:val="00904AD9"/>
    <w:rsid w:val="00904D0C"/>
    <w:rsid w:val="00905449"/>
    <w:rsid w:val="00905BF9"/>
    <w:rsid w:val="00910121"/>
    <w:rsid w:val="0091063B"/>
    <w:rsid w:val="00910892"/>
    <w:rsid w:val="00911348"/>
    <w:rsid w:val="00911369"/>
    <w:rsid w:val="0091144C"/>
    <w:rsid w:val="00911AD9"/>
    <w:rsid w:val="00913338"/>
    <w:rsid w:val="00913BB0"/>
    <w:rsid w:val="00913EC8"/>
    <w:rsid w:val="00914B4A"/>
    <w:rsid w:val="00916CAD"/>
    <w:rsid w:val="00917307"/>
    <w:rsid w:val="009207FC"/>
    <w:rsid w:val="009208FC"/>
    <w:rsid w:val="009226BF"/>
    <w:rsid w:val="0092356D"/>
    <w:rsid w:val="00924D32"/>
    <w:rsid w:val="00925165"/>
    <w:rsid w:val="009262BA"/>
    <w:rsid w:val="009270F1"/>
    <w:rsid w:val="009277C0"/>
    <w:rsid w:val="00930D8E"/>
    <w:rsid w:val="009313B7"/>
    <w:rsid w:val="00932482"/>
    <w:rsid w:val="009329B0"/>
    <w:rsid w:val="00933E74"/>
    <w:rsid w:val="00934D4E"/>
    <w:rsid w:val="00936399"/>
    <w:rsid w:val="00936A55"/>
    <w:rsid w:val="009414CB"/>
    <w:rsid w:val="00942D40"/>
    <w:rsid w:val="00942F92"/>
    <w:rsid w:val="00943F7E"/>
    <w:rsid w:val="00946782"/>
    <w:rsid w:val="009479B9"/>
    <w:rsid w:val="009559F5"/>
    <w:rsid w:val="00956E93"/>
    <w:rsid w:val="00960E48"/>
    <w:rsid w:val="00961D12"/>
    <w:rsid w:val="00963426"/>
    <w:rsid w:val="00963B97"/>
    <w:rsid w:val="009642C0"/>
    <w:rsid w:val="00965124"/>
    <w:rsid w:val="00965E6F"/>
    <w:rsid w:val="00965FE7"/>
    <w:rsid w:val="009664B3"/>
    <w:rsid w:val="0096681C"/>
    <w:rsid w:val="0096765A"/>
    <w:rsid w:val="00971A42"/>
    <w:rsid w:val="00971D2A"/>
    <w:rsid w:val="009735E1"/>
    <w:rsid w:val="00973736"/>
    <w:rsid w:val="00973D44"/>
    <w:rsid w:val="00973D79"/>
    <w:rsid w:val="00973FE3"/>
    <w:rsid w:val="009748CD"/>
    <w:rsid w:val="00974F0F"/>
    <w:rsid w:val="00974F10"/>
    <w:rsid w:val="00975B0A"/>
    <w:rsid w:val="00975DE2"/>
    <w:rsid w:val="00976787"/>
    <w:rsid w:val="00976BC3"/>
    <w:rsid w:val="00976F0F"/>
    <w:rsid w:val="00977268"/>
    <w:rsid w:val="00977BA0"/>
    <w:rsid w:val="00980471"/>
    <w:rsid w:val="00980519"/>
    <w:rsid w:val="00981B4C"/>
    <w:rsid w:val="00981F50"/>
    <w:rsid w:val="0098373F"/>
    <w:rsid w:val="00984820"/>
    <w:rsid w:val="00985B51"/>
    <w:rsid w:val="0098719F"/>
    <w:rsid w:val="00991C75"/>
    <w:rsid w:val="00992F09"/>
    <w:rsid w:val="00995D7B"/>
    <w:rsid w:val="009A1F34"/>
    <w:rsid w:val="009A34C3"/>
    <w:rsid w:val="009A3B72"/>
    <w:rsid w:val="009A3D8F"/>
    <w:rsid w:val="009A4DAD"/>
    <w:rsid w:val="009A538E"/>
    <w:rsid w:val="009A61A2"/>
    <w:rsid w:val="009A73F6"/>
    <w:rsid w:val="009A7542"/>
    <w:rsid w:val="009B25D5"/>
    <w:rsid w:val="009B33B8"/>
    <w:rsid w:val="009C1CD7"/>
    <w:rsid w:val="009C2CA9"/>
    <w:rsid w:val="009C36A4"/>
    <w:rsid w:val="009C58CA"/>
    <w:rsid w:val="009C76A4"/>
    <w:rsid w:val="009D2B8D"/>
    <w:rsid w:val="009D33CA"/>
    <w:rsid w:val="009D5345"/>
    <w:rsid w:val="009D5C9F"/>
    <w:rsid w:val="009D653C"/>
    <w:rsid w:val="009D662A"/>
    <w:rsid w:val="009D678F"/>
    <w:rsid w:val="009E045C"/>
    <w:rsid w:val="009E0E59"/>
    <w:rsid w:val="009E11FC"/>
    <w:rsid w:val="009E23DE"/>
    <w:rsid w:val="009E2EDF"/>
    <w:rsid w:val="009E347C"/>
    <w:rsid w:val="009E66CD"/>
    <w:rsid w:val="009E679D"/>
    <w:rsid w:val="009E68F9"/>
    <w:rsid w:val="009E6EAD"/>
    <w:rsid w:val="009E7609"/>
    <w:rsid w:val="009E7DBB"/>
    <w:rsid w:val="009F1CB6"/>
    <w:rsid w:val="009F1E17"/>
    <w:rsid w:val="009F1E4B"/>
    <w:rsid w:val="009F26FE"/>
    <w:rsid w:val="009F2E14"/>
    <w:rsid w:val="009F3A38"/>
    <w:rsid w:val="009F428F"/>
    <w:rsid w:val="009F5AB1"/>
    <w:rsid w:val="009F6431"/>
    <w:rsid w:val="009F788B"/>
    <w:rsid w:val="009F7921"/>
    <w:rsid w:val="009F7ECB"/>
    <w:rsid w:val="00A01EFE"/>
    <w:rsid w:val="00A0297B"/>
    <w:rsid w:val="00A04B8F"/>
    <w:rsid w:val="00A06B88"/>
    <w:rsid w:val="00A06BD1"/>
    <w:rsid w:val="00A06DF8"/>
    <w:rsid w:val="00A07082"/>
    <w:rsid w:val="00A074EF"/>
    <w:rsid w:val="00A07871"/>
    <w:rsid w:val="00A101B7"/>
    <w:rsid w:val="00A10F4B"/>
    <w:rsid w:val="00A12745"/>
    <w:rsid w:val="00A13B08"/>
    <w:rsid w:val="00A1414C"/>
    <w:rsid w:val="00A1490A"/>
    <w:rsid w:val="00A14AA7"/>
    <w:rsid w:val="00A157D2"/>
    <w:rsid w:val="00A16867"/>
    <w:rsid w:val="00A16F24"/>
    <w:rsid w:val="00A2098D"/>
    <w:rsid w:val="00A2108B"/>
    <w:rsid w:val="00A22B99"/>
    <w:rsid w:val="00A22D25"/>
    <w:rsid w:val="00A27A19"/>
    <w:rsid w:val="00A30CE0"/>
    <w:rsid w:val="00A3112C"/>
    <w:rsid w:val="00A324E6"/>
    <w:rsid w:val="00A33846"/>
    <w:rsid w:val="00A338BE"/>
    <w:rsid w:val="00A33A1F"/>
    <w:rsid w:val="00A33BCC"/>
    <w:rsid w:val="00A33F3F"/>
    <w:rsid w:val="00A35EC3"/>
    <w:rsid w:val="00A35FC0"/>
    <w:rsid w:val="00A36A89"/>
    <w:rsid w:val="00A36FB9"/>
    <w:rsid w:val="00A4032F"/>
    <w:rsid w:val="00A41129"/>
    <w:rsid w:val="00A417B8"/>
    <w:rsid w:val="00A41D6C"/>
    <w:rsid w:val="00A42904"/>
    <w:rsid w:val="00A43E59"/>
    <w:rsid w:val="00A43F59"/>
    <w:rsid w:val="00A4480C"/>
    <w:rsid w:val="00A45597"/>
    <w:rsid w:val="00A45FCA"/>
    <w:rsid w:val="00A46055"/>
    <w:rsid w:val="00A46821"/>
    <w:rsid w:val="00A46B6F"/>
    <w:rsid w:val="00A50159"/>
    <w:rsid w:val="00A50C00"/>
    <w:rsid w:val="00A51D3B"/>
    <w:rsid w:val="00A52C6E"/>
    <w:rsid w:val="00A52FCC"/>
    <w:rsid w:val="00A54073"/>
    <w:rsid w:val="00A55F25"/>
    <w:rsid w:val="00A56547"/>
    <w:rsid w:val="00A56DB7"/>
    <w:rsid w:val="00A57001"/>
    <w:rsid w:val="00A57D7E"/>
    <w:rsid w:val="00A61117"/>
    <w:rsid w:val="00A611E7"/>
    <w:rsid w:val="00A61551"/>
    <w:rsid w:val="00A63A3B"/>
    <w:rsid w:val="00A64758"/>
    <w:rsid w:val="00A64EEE"/>
    <w:rsid w:val="00A65477"/>
    <w:rsid w:val="00A656BF"/>
    <w:rsid w:val="00A65803"/>
    <w:rsid w:val="00A65B57"/>
    <w:rsid w:val="00A673D6"/>
    <w:rsid w:val="00A70369"/>
    <w:rsid w:val="00A71A53"/>
    <w:rsid w:val="00A71B20"/>
    <w:rsid w:val="00A71F08"/>
    <w:rsid w:val="00A72165"/>
    <w:rsid w:val="00A72A14"/>
    <w:rsid w:val="00A74078"/>
    <w:rsid w:val="00A7450E"/>
    <w:rsid w:val="00A74519"/>
    <w:rsid w:val="00A75994"/>
    <w:rsid w:val="00A76152"/>
    <w:rsid w:val="00A761EA"/>
    <w:rsid w:val="00A77159"/>
    <w:rsid w:val="00A77B47"/>
    <w:rsid w:val="00A802D0"/>
    <w:rsid w:val="00A80851"/>
    <w:rsid w:val="00A82989"/>
    <w:rsid w:val="00A82CE8"/>
    <w:rsid w:val="00A90BAF"/>
    <w:rsid w:val="00A91CD3"/>
    <w:rsid w:val="00A924A3"/>
    <w:rsid w:val="00A92C2E"/>
    <w:rsid w:val="00A94792"/>
    <w:rsid w:val="00A94E9A"/>
    <w:rsid w:val="00A94EF1"/>
    <w:rsid w:val="00A96157"/>
    <w:rsid w:val="00AA31DA"/>
    <w:rsid w:val="00AA33B0"/>
    <w:rsid w:val="00AA42CF"/>
    <w:rsid w:val="00AA50BC"/>
    <w:rsid w:val="00AA6578"/>
    <w:rsid w:val="00AA6A4A"/>
    <w:rsid w:val="00AA7841"/>
    <w:rsid w:val="00AB124D"/>
    <w:rsid w:val="00AB18A6"/>
    <w:rsid w:val="00AB2192"/>
    <w:rsid w:val="00AB3BAD"/>
    <w:rsid w:val="00AB3EEB"/>
    <w:rsid w:val="00AB4D10"/>
    <w:rsid w:val="00AB4E9E"/>
    <w:rsid w:val="00AB7AD4"/>
    <w:rsid w:val="00AC2D4D"/>
    <w:rsid w:val="00AC2F51"/>
    <w:rsid w:val="00AC32B4"/>
    <w:rsid w:val="00AC4475"/>
    <w:rsid w:val="00AC5F16"/>
    <w:rsid w:val="00AC7ED0"/>
    <w:rsid w:val="00AD2E79"/>
    <w:rsid w:val="00AD430B"/>
    <w:rsid w:val="00AD4B4A"/>
    <w:rsid w:val="00AD50CF"/>
    <w:rsid w:val="00AD51D0"/>
    <w:rsid w:val="00AD5CEB"/>
    <w:rsid w:val="00AD5EF2"/>
    <w:rsid w:val="00AD7A90"/>
    <w:rsid w:val="00AE1CA1"/>
    <w:rsid w:val="00AE2106"/>
    <w:rsid w:val="00AE27F8"/>
    <w:rsid w:val="00AE36FF"/>
    <w:rsid w:val="00AE428F"/>
    <w:rsid w:val="00AE6550"/>
    <w:rsid w:val="00AE6B2B"/>
    <w:rsid w:val="00AF1C75"/>
    <w:rsid w:val="00AF2042"/>
    <w:rsid w:val="00AF337C"/>
    <w:rsid w:val="00AF548B"/>
    <w:rsid w:val="00AF6541"/>
    <w:rsid w:val="00B003F8"/>
    <w:rsid w:val="00B011D0"/>
    <w:rsid w:val="00B014CE"/>
    <w:rsid w:val="00B056A9"/>
    <w:rsid w:val="00B07B5B"/>
    <w:rsid w:val="00B11460"/>
    <w:rsid w:val="00B11D15"/>
    <w:rsid w:val="00B1349C"/>
    <w:rsid w:val="00B17D46"/>
    <w:rsid w:val="00B17EB3"/>
    <w:rsid w:val="00B20DE5"/>
    <w:rsid w:val="00B2416A"/>
    <w:rsid w:val="00B26AF9"/>
    <w:rsid w:val="00B27F26"/>
    <w:rsid w:val="00B305BA"/>
    <w:rsid w:val="00B31C52"/>
    <w:rsid w:val="00B33646"/>
    <w:rsid w:val="00B33B89"/>
    <w:rsid w:val="00B33DCA"/>
    <w:rsid w:val="00B347E4"/>
    <w:rsid w:val="00B34F2E"/>
    <w:rsid w:val="00B34FA3"/>
    <w:rsid w:val="00B35415"/>
    <w:rsid w:val="00B35694"/>
    <w:rsid w:val="00B4084D"/>
    <w:rsid w:val="00B41582"/>
    <w:rsid w:val="00B4214E"/>
    <w:rsid w:val="00B439F2"/>
    <w:rsid w:val="00B442D7"/>
    <w:rsid w:val="00B45A29"/>
    <w:rsid w:val="00B45C3C"/>
    <w:rsid w:val="00B46890"/>
    <w:rsid w:val="00B478EA"/>
    <w:rsid w:val="00B47A03"/>
    <w:rsid w:val="00B50346"/>
    <w:rsid w:val="00B5074C"/>
    <w:rsid w:val="00B50968"/>
    <w:rsid w:val="00B51F67"/>
    <w:rsid w:val="00B5214B"/>
    <w:rsid w:val="00B52A89"/>
    <w:rsid w:val="00B52E30"/>
    <w:rsid w:val="00B5337F"/>
    <w:rsid w:val="00B53776"/>
    <w:rsid w:val="00B548FE"/>
    <w:rsid w:val="00B5511B"/>
    <w:rsid w:val="00B558CF"/>
    <w:rsid w:val="00B56745"/>
    <w:rsid w:val="00B6551F"/>
    <w:rsid w:val="00B67195"/>
    <w:rsid w:val="00B67591"/>
    <w:rsid w:val="00B678A8"/>
    <w:rsid w:val="00B678BD"/>
    <w:rsid w:val="00B67CE9"/>
    <w:rsid w:val="00B71488"/>
    <w:rsid w:val="00B732C0"/>
    <w:rsid w:val="00B73C41"/>
    <w:rsid w:val="00B73DB7"/>
    <w:rsid w:val="00B75276"/>
    <w:rsid w:val="00B753FA"/>
    <w:rsid w:val="00B75DD2"/>
    <w:rsid w:val="00B766C7"/>
    <w:rsid w:val="00B773BD"/>
    <w:rsid w:val="00B779F8"/>
    <w:rsid w:val="00B8007D"/>
    <w:rsid w:val="00B801F4"/>
    <w:rsid w:val="00B818F9"/>
    <w:rsid w:val="00B82104"/>
    <w:rsid w:val="00B8463D"/>
    <w:rsid w:val="00B84BE5"/>
    <w:rsid w:val="00B855D7"/>
    <w:rsid w:val="00B8608B"/>
    <w:rsid w:val="00B860F0"/>
    <w:rsid w:val="00B90869"/>
    <w:rsid w:val="00B917B7"/>
    <w:rsid w:val="00B9227B"/>
    <w:rsid w:val="00B922E9"/>
    <w:rsid w:val="00B9385A"/>
    <w:rsid w:val="00B9428B"/>
    <w:rsid w:val="00B94E93"/>
    <w:rsid w:val="00B96568"/>
    <w:rsid w:val="00B96D92"/>
    <w:rsid w:val="00B97E55"/>
    <w:rsid w:val="00BA0358"/>
    <w:rsid w:val="00BA4186"/>
    <w:rsid w:val="00BA5041"/>
    <w:rsid w:val="00BA75C1"/>
    <w:rsid w:val="00BB009D"/>
    <w:rsid w:val="00BB0712"/>
    <w:rsid w:val="00BB1527"/>
    <w:rsid w:val="00BB5A8F"/>
    <w:rsid w:val="00BB5CD1"/>
    <w:rsid w:val="00BB6056"/>
    <w:rsid w:val="00BB65CA"/>
    <w:rsid w:val="00BC0002"/>
    <w:rsid w:val="00BC1317"/>
    <w:rsid w:val="00BC17D2"/>
    <w:rsid w:val="00BC3EE3"/>
    <w:rsid w:val="00BC690A"/>
    <w:rsid w:val="00BC7216"/>
    <w:rsid w:val="00BD0511"/>
    <w:rsid w:val="00BD12A1"/>
    <w:rsid w:val="00BD18FA"/>
    <w:rsid w:val="00BD1F3E"/>
    <w:rsid w:val="00BD25BE"/>
    <w:rsid w:val="00BD3343"/>
    <w:rsid w:val="00BD3476"/>
    <w:rsid w:val="00BD3B4B"/>
    <w:rsid w:val="00BD4E04"/>
    <w:rsid w:val="00BD5600"/>
    <w:rsid w:val="00BD7C05"/>
    <w:rsid w:val="00BD7D65"/>
    <w:rsid w:val="00BE00EA"/>
    <w:rsid w:val="00BE05B9"/>
    <w:rsid w:val="00BE068B"/>
    <w:rsid w:val="00BE1098"/>
    <w:rsid w:val="00BE1404"/>
    <w:rsid w:val="00BE164A"/>
    <w:rsid w:val="00BE22BA"/>
    <w:rsid w:val="00BE3177"/>
    <w:rsid w:val="00BE6C5C"/>
    <w:rsid w:val="00BF0318"/>
    <w:rsid w:val="00BF0797"/>
    <w:rsid w:val="00BF1825"/>
    <w:rsid w:val="00BF1DA9"/>
    <w:rsid w:val="00BF1F10"/>
    <w:rsid w:val="00BF3DC8"/>
    <w:rsid w:val="00BF47FC"/>
    <w:rsid w:val="00BF4CE1"/>
    <w:rsid w:val="00BF5A4C"/>
    <w:rsid w:val="00BF5B9B"/>
    <w:rsid w:val="00C02F25"/>
    <w:rsid w:val="00C0302D"/>
    <w:rsid w:val="00C03899"/>
    <w:rsid w:val="00C03BB7"/>
    <w:rsid w:val="00C04E3D"/>
    <w:rsid w:val="00C053A1"/>
    <w:rsid w:val="00C0598B"/>
    <w:rsid w:val="00C068DD"/>
    <w:rsid w:val="00C06CD3"/>
    <w:rsid w:val="00C07766"/>
    <w:rsid w:val="00C07841"/>
    <w:rsid w:val="00C11435"/>
    <w:rsid w:val="00C12FC6"/>
    <w:rsid w:val="00C15DC7"/>
    <w:rsid w:val="00C1712D"/>
    <w:rsid w:val="00C179F0"/>
    <w:rsid w:val="00C17E98"/>
    <w:rsid w:val="00C17FF8"/>
    <w:rsid w:val="00C20193"/>
    <w:rsid w:val="00C20959"/>
    <w:rsid w:val="00C21501"/>
    <w:rsid w:val="00C2152C"/>
    <w:rsid w:val="00C2250A"/>
    <w:rsid w:val="00C235E8"/>
    <w:rsid w:val="00C23EF2"/>
    <w:rsid w:val="00C27155"/>
    <w:rsid w:val="00C32566"/>
    <w:rsid w:val="00C32952"/>
    <w:rsid w:val="00C33088"/>
    <w:rsid w:val="00C353DD"/>
    <w:rsid w:val="00C36003"/>
    <w:rsid w:val="00C36054"/>
    <w:rsid w:val="00C36BEF"/>
    <w:rsid w:val="00C36EA9"/>
    <w:rsid w:val="00C37D5E"/>
    <w:rsid w:val="00C40531"/>
    <w:rsid w:val="00C40D24"/>
    <w:rsid w:val="00C4115B"/>
    <w:rsid w:val="00C41A6D"/>
    <w:rsid w:val="00C44A1E"/>
    <w:rsid w:val="00C4548E"/>
    <w:rsid w:val="00C478EE"/>
    <w:rsid w:val="00C47FC9"/>
    <w:rsid w:val="00C5035D"/>
    <w:rsid w:val="00C5159C"/>
    <w:rsid w:val="00C51FCE"/>
    <w:rsid w:val="00C52276"/>
    <w:rsid w:val="00C5369C"/>
    <w:rsid w:val="00C53C68"/>
    <w:rsid w:val="00C575E8"/>
    <w:rsid w:val="00C60860"/>
    <w:rsid w:val="00C60DEB"/>
    <w:rsid w:val="00C60F35"/>
    <w:rsid w:val="00C62A3C"/>
    <w:rsid w:val="00C646D8"/>
    <w:rsid w:val="00C65BD9"/>
    <w:rsid w:val="00C65BF3"/>
    <w:rsid w:val="00C670E8"/>
    <w:rsid w:val="00C71762"/>
    <w:rsid w:val="00C73034"/>
    <w:rsid w:val="00C73E0E"/>
    <w:rsid w:val="00C75348"/>
    <w:rsid w:val="00C7648D"/>
    <w:rsid w:val="00C825E0"/>
    <w:rsid w:val="00C83D6C"/>
    <w:rsid w:val="00C84293"/>
    <w:rsid w:val="00C8478E"/>
    <w:rsid w:val="00C847D8"/>
    <w:rsid w:val="00C90105"/>
    <w:rsid w:val="00C90415"/>
    <w:rsid w:val="00C90CC1"/>
    <w:rsid w:val="00C91649"/>
    <w:rsid w:val="00C9228B"/>
    <w:rsid w:val="00C9475F"/>
    <w:rsid w:val="00C94A94"/>
    <w:rsid w:val="00C9708D"/>
    <w:rsid w:val="00C970A3"/>
    <w:rsid w:val="00C970DB"/>
    <w:rsid w:val="00C979C9"/>
    <w:rsid w:val="00CA246D"/>
    <w:rsid w:val="00CA25B1"/>
    <w:rsid w:val="00CA2EE4"/>
    <w:rsid w:val="00CA334C"/>
    <w:rsid w:val="00CA3E68"/>
    <w:rsid w:val="00CA539F"/>
    <w:rsid w:val="00CA6529"/>
    <w:rsid w:val="00CA73BB"/>
    <w:rsid w:val="00CA7466"/>
    <w:rsid w:val="00CB016E"/>
    <w:rsid w:val="00CB0349"/>
    <w:rsid w:val="00CB0BE8"/>
    <w:rsid w:val="00CB1D3A"/>
    <w:rsid w:val="00CB288E"/>
    <w:rsid w:val="00CB4307"/>
    <w:rsid w:val="00CB565A"/>
    <w:rsid w:val="00CB5822"/>
    <w:rsid w:val="00CB7E0B"/>
    <w:rsid w:val="00CC10C9"/>
    <w:rsid w:val="00CC3052"/>
    <w:rsid w:val="00CC6A87"/>
    <w:rsid w:val="00CC6D68"/>
    <w:rsid w:val="00CD0346"/>
    <w:rsid w:val="00CD2615"/>
    <w:rsid w:val="00CD2CFF"/>
    <w:rsid w:val="00CD2EA3"/>
    <w:rsid w:val="00CD407A"/>
    <w:rsid w:val="00CD4E58"/>
    <w:rsid w:val="00CD5763"/>
    <w:rsid w:val="00CD6026"/>
    <w:rsid w:val="00CD65A3"/>
    <w:rsid w:val="00CD68A6"/>
    <w:rsid w:val="00CD6A43"/>
    <w:rsid w:val="00CD753F"/>
    <w:rsid w:val="00CE0A57"/>
    <w:rsid w:val="00CE10AD"/>
    <w:rsid w:val="00CE1C34"/>
    <w:rsid w:val="00CE352B"/>
    <w:rsid w:val="00CE3DA4"/>
    <w:rsid w:val="00CE47A1"/>
    <w:rsid w:val="00CE4FDA"/>
    <w:rsid w:val="00CE563E"/>
    <w:rsid w:val="00CE5B0F"/>
    <w:rsid w:val="00CE5E51"/>
    <w:rsid w:val="00CE6592"/>
    <w:rsid w:val="00CE7257"/>
    <w:rsid w:val="00CE757B"/>
    <w:rsid w:val="00CF0917"/>
    <w:rsid w:val="00CF19EB"/>
    <w:rsid w:val="00CF1DBE"/>
    <w:rsid w:val="00CF36F3"/>
    <w:rsid w:val="00CF3BA2"/>
    <w:rsid w:val="00CF48FA"/>
    <w:rsid w:val="00CF4903"/>
    <w:rsid w:val="00CF4BAD"/>
    <w:rsid w:val="00CF6783"/>
    <w:rsid w:val="00CF6C28"/>
    <w:rsid w:val="00D00045"/>
    <w:rsid w:val="00D0321A"/>
    <w:rsid w:val="00D036D7"/>
    <w:rsid w:val="00D03786"/>
    <w:rsid w:val="00D03D28"/>
    <w:rsid w:val="00D046A1"/>
    <w:rsid w:val="00D04868"/>
    <w:rsid w:val="00D0626C"/>
    <w:rsid w:val="00D074E4"/>
    <w:rsid w:val="00D10B31"/>
    <w:rsid w:val="00D10D86"/>
    <w:rsid w:val="00D11A4C"/>
    <w:rsid w:val="00D13CCE"/>
    <w:rsid w:val="00D13E3A"/>
    <w:rsid w:val="00D140AE"/>
    <w:rsid w:val="00D16213"/>
    <w:rsid w:val="00D16A54"/>
    <w:rsid w:val="00D207AA"/>
    <w:rsid w:val="00D221D6"/>
    <w:rsid w:val="00D224CE"/>
    <w:rsid w:val="00D334C5"/>
    <w:rsid w:val="00D345F9"/>
    <w:rsid w:val="00D34A78"/>
    <w:rsid w:val="00D35CDA"/>
    <w:rsid w:val="00D3718E"/>
    <w:rsid w:val="00D37A64"/>
    <w:rsid w:val="00D37C3E"/>
    <w:rsid w:val="00D40441"/>
    <w:rsid w:val="00D40C86"/>
    <w:rsid w:val="00D41ACF"/>
    <w:rsid w:val="00D43899"/>
    <w:rsid w:val="00D43FCE"/>
    <w:rsid w:val="00D44F9B"/>
    <w:rsid w:val="00D4537A"/>
    <w:rsid w:val="00D4587E"/>
    <w:rsid w:val="00D513B3"/>
    <w:rsid w:val="00D54CD3"/>
    <w:rsid w:val="00D55FC7"/>
    <w:rsid w:val="00D60AA4"/>
    <w:rsid w:val="00D60C47"/>
    <w:rsid w:val="00D610E8"/>
    <w:rsid w:val="00D62CFB"/>
    <w:rsid w:val="00D631BC"/>
    <w:rsid w:val="00D6352F"/>
    <w:rsid w:val="00D6479C"/>
    <w:rsid w:val="00D675F3"/>
    <w:rsid w:val="00D700C7"/>
    <w:rsid w:val="00D7040F"/>
    <w:rsid w:val="00D707DA"/>
    <w:rsid w:val="00D71471"/>
    <w:rsid w:val="00D73CD6"/>
    <w:rsid w:val="00D76BAC"/>
    <w:rsid w:val="00D80721"/>
    <w:rsid w:val="00D80CE0"/>
    <w:rsid w:val="00D80DA8"/>
    <w:rsid w:val="00D81F7A"/>
    <w:rsid w:val="00D82610"/>
    <w:rsid w:val="00D840EB"/>
    <w:rsid w:val="00D866D4"/>
    <w:rsid w:val="00D910DF"/>
    <w:rsid w:val="00D9147D"/>
    <w:rsid w:val="00D9302E"/>
    <w:rsid w:val="00D93DCE"/>
    <w:rsid w:val="00D94265"/>
    <w:rsid w:val="00D95298"/>
    <w:rsid w:val="00D97026"/>
    <w:rsid w:val="00D978ED"/>
    <w:rsid w:val="00D97983"/>
    <w:rsid w:val="00D97B4C"/>
    <w:rsid w:val="00D97C39"/>
    <w:rsid w:val="00DA3CBB"/>
    <w:rsid w:val="00DA45A0"/>
    <w:rsid w:val="00DA4B05"/>
    <w:rsid w:val="00DA792E"/>
    <w:rsid w:val="00DA7EE7"/>
    <w:rsid w:val="00DB1C53"/>
    <w:rsid w:val="00DB2F9E"/>
    <w:rsid w:val="00DB3976"/>
    <w:rsid w:val="00DB4D45"/>
    <w:rsid w:val="00DB5AD1"/>
    <w:rsid w:val="00DB768B"/>
    <w:rsid w:val="00DB79E4"/>
    <w:rsid w:val="00DC111A"/>
    <w:rsid w:val="00DC1D59"/>
    <w:rsid w:val="00DC352F"/>
    <w:rsid w:val="00DC3B6B"/>
    <w:rsid w:val="00DC5C3B"/>
    <w:rsid w:val="00DC6077"/>
    <w:rsid w:val="00DC7020"/>
    <w:rsid w:val="00DC7F97"/>
    <w:rsid w:val="00DD0460"/>
    <w:rsid w:val="00DD2CAB"/>
    <w:rsid w:val="00DD3D6C"/>
    <w:rsid w:val="00DD4922"/>
    <w:rsid w:val="00DD5F0C"/>
    <w:rsid w:val="00DD63EA"/>
    <w:rsid w:val="00DD69E0"/>
    <w:rsid w:val="00DD6B28"/>
    <w:rsid w:val="00DE082D"/>
    <w:rsid w:val="00DE280E"/>
    <w:rsid w:val="00DE4B2A"/>
    <w:rsid w:val="00DE5769"/>
    <w:rsid w:val="00DE5EDF"/>
    <w:rsid w:val="00DE61D6"/>
    <w:rsid w:val="00DE6B2D"/>
    <w:rsid w:val="00DE6FE1"/>
    <w:rsid w:val="00DE7036"/>
    <w:rsid w:val="00DE74B4"/>
    <w:rsid w:val="00DE7B47"/>
    <w:rsid w:val="00DF08FC"/>
    <w:rsid w:val="00DF58CD"/>
    <w:rsid w:val="00DF629C"/>
    <w:rsid w:val="00DF70E8"/>
    <w:rsid w:val="00E01C7B"/>
    <w:rsid w:val="00E02229"/>
    <w:rsid w:val="00E02FA5"/>
    <w:rsid w:val="00E051C0"/>
    <w:rsid w:val="00E0543D"/>
    <w:rsid w:val="00E0556B"/>
    <w:rsid w:val="00E07CED"/>
    <w:rsid w:val="00E1009E"/>
    <w:rsid w:val="00E101B0"/>
    <w:rsid w:val="00E10258"/>
    <w:rsid w:val="00E1285A"/>
    <w:rsid w:val="00E1289A"/>
    <w:rsid w:val="00E13013"/>
    <w:rsid w:val="00E1439F"/>
    <w:rsid w:val="00E14CBC"/>
    <w:rsid w:val="00E15316"/>
    <w:rsid w:val="00E1648B"/>
    <w:rsid w:val="00E16591"/>
    <w:rsid w:val="00E16E28"/>
    <w:rsid w:val="00E2405F"/>
    <w:rsid w:val="00E26AA1"/>
    <w:rsid w:val="00E278F2"/>
    <w:rsid w:val="00E30A8A"/>
    <w:rsid w:val="00E30D47"/>
    <w:rsid w:val="00E3348C"/>
    <w:rsid w:val="00E336CE"/>
    <w:rsid w:val="00E354BC"/>
    <w:rsid w:val="00E362BA"/>
    <w:rsid w:val="00E36902"/>
    <w:rsid w:val="00E37423"/>
    <w:rsid w:val="00E3760B"/>
    <w:rsid w:val="00E377B5"/>
    <w:rsid w:val="00E40373"/>
    <w:rsid w:val="00E4169D"/>
    <w:rsid w:val="00E428B9"/>
    <w:rsid w:val="00E43EF6"/>
    <w:rsid w:val="00E44201"/>
    <w:rsid w:val="00E444F3"/>
    <w:rsid w:val="00E4501A"/>
    <w:rsid w:val="00E45088"/>
    <w:rsid w:val="00E4720F"/>
    <w:rsid w:val="00E47BFD"/>
    <w:rsid w:val="00E50675"/>
    <w:rsid w:val="00E527FD"/>
    <w:rsid w:val="00E52BAA"/>
    <w:rsid w:val="00E54B77"/>
    <w:rsid w:val="00E54D55"/>
    <w:rsid w:val="00E5560B"/>
    <w:rsid w:val="00E56204"/>
    <w:rsid w:val="00E60DE3"/>
    <w:rsid w:val="00E6152B"/>
    <w:rsid w:val="00E616DB"/>
    <w:rsid w:val="00E61DA7"/>
    <w:rsid w:val="00E62F2E"/>
    <w:rsid w:val="00E63A05"/>
    <w:rsid w:val="00E64E1F"/>
    <w:rsid w:val="00E656D1"/>
    <w:rsid w:val="00E678BA"/>
    <w:rsid w:val="00E71674"/>
    <w:rsid w:val="00E74ABB"/>
    <w:rsid w:val="00E75637"/>
    <w:rsid w:val="00E76616"/>
    <w:rsid w:val="00E76853"/>
    <w:rsid w:val="00E771D3"/>
    <w:rsid w:val="00E77E2A"/>
    <w:rsid w:val="00E77E89"/>
    <w:rsid w:val="00E77F9C"/>
    <w:rsid w:val="00E808CC"/>
    <w:rsid w:val="00E81017"/>
    <w:rsid w:val="00E816D7"/>
    <w:rsid w:val="00E818AF"/>
    <w:rsid w:val="00E834D1"/>
    <w:rsid w:val="00E8431A"/>
    <w:rsid w:val="00E84C13"/>
    <w:rsid w:val="00E86956"/>
    <w:rsid w:val="00E86BA2"/>
    <w:rsid w:val="00E87335"/>
    <w:rsid w:val="00E8791C"/>
    <w:rsid w:val="00E8794F"/>
    <w:rsid w:val="00E91098"/>
    <w:rsid w:val="00E918CE"/>
    <w:rsid w:val="00E92425"/>
    <w:rsid w:val="00E92CC6"/>
    <w:rsid w:val="00E93B8F"/>
    <w:rsid w:val="00E94CBA"/>
    <w:rsid w:val="00E95239"/>
    <w:rsid w:val="00E95D45"/>
    <w:rsid w:val="00E96F8E"/>
    <w:rsid w:val="00EA0065"/>
    <w:rsid w:val="00EA1E6F"/>
    <w:rsid w:val="00EA23C6"/>
    <w:rsid w:val="00EA3A53"/>
    <w:rsid w:val="00EA4C85"/>
    <w:rsid w:val="00EA5C07"/>
    <w:rsid w:val="00EA768E"/>
    <w:rsid w:val="00EB0EDC"/>
    <w:rsid w:val="00EB0EF6"/>
    <w:rsid w:val="00EB1AB3"/>
    <w:rsid w:val="00EB2847"/>
    <w:rsid w:val="00EB4B39"/>
    <w:rsid w:val="00EB4F95"/>
    <w:rsid w:val="00EB5CB5"/>
    <w:rsid w:val="00EB6527"/>
    <w:rsid w:val="00EB6C7C"/>
    <w:rsid w:val="00EB6EFF"/>
    <w:rsid w:val="00EB7320"/>
    <w:rsid w:val="00EB7DA5"/>
    <w:rsid w:val="00EC052E"/>
    <w:rsid w:val="00EC1921"/>
    <w:rsid w:val="00EC282C"/>
    <w:rsid w:val="00EC6A28"/>
    <w:rsid w:val="00EC71A9"/>
    <w:rsid w:val="00EC76FF"/>
    <w:rsid w:val="00ED0B0F"/>
    <w:rsid w:val="00ED0EF1"/>
    <w:rsid w:val="00ED3CF5"/>
    <w:rsid w:val="00ED4FA2"/>
    <w:rsid w:val="00ED6AF8"/>
    <w:rsid w:val="00ED7636"/>
    <w:rsid w:val="00ED76D2"/>
    <w:rsid w:val="00EE17C7"/>
    <w:rsid w:val="00EE27A9"/>
    <w:rsid w:val="00EE27EE"/>
    <w:rsid w:val="00EE2811"/>
    <w:rsid w:val="00EE3683"/>
    <w:rsid w:val="00EE410E"/>
    <w:rsid w:val="00EE4A06"/>
    <w:rsid w:val="00EE67EA"/>
    <w:rsid w:val="00EE6ECC"/>
    <w:rsid w:val="00EE7620"/>
    <w:rsid w:val="00EF0800"/>
    <w:rsid w:val="00EF1E6B"/>
    <w:rsid w:val="00EF215A"/>
    <w:rsid w:val="00EF300E"/>
    <w:rsid w:val="00EF3263"/>
    <w:rsid w:val="00EF5184"/>
    <w:rsid w:val="00EF59EF"/>
    <w:rsid w:val="00EF5E82"/>
    <w:rsid w:val="00EF5FF0"/>
    <w:rsid w:val="00EF6101"/>
    <w:rsid w:val="00EF6DD4"/>
    <w:rsid w:val="00F00600"/>
    <w:rsid w:val="00F01174"/>
    <w:rsid w:val="00F01C92"/>
    <w:rsid w:val="00F01E61"/>
    <w:rsid w:val="00F037C0"/>
    <w:rsid w:val="00F03AB8"/>
    <w:rsid w:val="00F03DB2"/>
    <w:rsid w:val="00F03E35"/>
    <w:rsid w:val="00F046DE"/>
    <w:rsid w:val="00F04B34"/>
    <w:rsid w:val="00F05E58"/>
    <w:rsid w:val="00F07A82"/>
    <w:rsid w:val="00F11B16"/>
    <w:rsid w:val="00F1284D"/>
    <w:rsid w:val="00F12D80"/>
    <w:rsid w:val="00F15B93"/>
    <w:rsid w:val="00F15BA4"/>
    <w:rsid w:val="00F17876"/>
    <w:rsid w:val="00F21FD5"/>
    <w:rsid w:val="00F22EC8"/>
    <w:rsid w:val="00F25214"/>
    <w:rsid w:val="00F25B21"/>
    <w:rsid w:val="00F25C2E"/>
    <w:rsid w:val="00F264BC"/>
    <w:rsid w:val="00F26581"/>
    <w:rsid w:val="00F2791C"/>
    <w:rsid w:val="00F27E48"/>
    <w:rsid w:val="00F307F6"/>
    <w:rsid w:val="00F31C9C"/>
    <w:rsid w:val="00F32091"/>
    <w:rsid w:val="00F337D9"/>
    <w:rsid w:val="00F33D7F"/>
    <w:rsid w:val="00F33DB1"/>
    <w:rsid w:val="00F35227"/>
    <w:rsid w:val="00F36465"/>
    <w:rsid w:val="00F372AF"/>
    <w:rsid w:val="00F373DE"/>
    <w:rsid w:val="00F37F2E"/>
    <w:rsid w:val="00F418A7"/>
    <w:rsid w:val="00F43176"/>
    <w:rsid w:val="00F4346B"/>
    <w:rsid w:val="00F442DA"/>
    <w:rsid w:val="00F44819"/>
    <w:rsid w:val="00F455EF"/>
    <w:rsid w:val="00F47D93"/>
    <w:rsid w:val="00F47EA8"/>
    <w:rsid w:val="00F5064B"/>
    <w:rsid w:val="00F51B90"/>
    <w:rsid w:val="00F53730"/>
    <w:rsid w:val="00F538AB"/>
    <w:rsid w:val="00F53B32"/>
    <w:rsid w:val="00F53BC2"/>
    <w:rsid w:val="00F54D2F"/>
    <w:rsid w:val="00F57940"/>
    <w:rsid w:val="00F60254"/>
    <w:rsid w:val="00F6027C"/>
    <w:rsid w:val="00F60CD9"/>
    <w:rsid w:val="00F613F6"/>
    <w:rsid w:val="00F61C8B"/>
    <w:rsid w:val="00F621B7"/>
    <w:rsid w:val="00F628EE"/>
    <w:rsid w:val="00F6349E"/>
    <w:rsid w:val="00F6524E"/>
    <w:rsid w:val="00F65CDC"/>
    <w:rsid w:val="00F66C74"/>
    <w:rsid w:val="00F709D1"/>
    <w:rsid w:val="00F711ED"/>
    <w:rsid w:val="00F7294E"/>
    <w:rsid w:val="00F75488"/>
    <w:rsid w:val="00F755C1"/>
    <w:rsid w:val="00F75A2D"/>
    <w:rsid w:val="00F76661"/>
    <w:rsid w:val="00F772D4"/>
    <w:rsid w:val="00F80D68"/>
    <w:rsid w:val="00F82291"/>
    <w:rsid w:val="00F82B45"/>
    <w:rsid w:val="00F82E7A"/>
    <w:rsid w:val="00F8350F"/>
    <w:rsid w:val="00F83A58"/>
    <w:rsid w:val="00F83BC2"/>
    <w:rsid w:val="00F853D5"/>
    <w:rsid w:val="00F864DC"/>
    <w:rsid w:val="00F92904"/>
    <w:rsid w:val="00F93AFA"/>
    <w:rsid w:val="00F945F2"/>
    <w:rsid w:val="00F9667A"/>
    <w:rsid w:val="00F9718A"/>
    <w:rsid w:val="00F9718E"/>
    <w:rsid w:val="00FA0C9C"/>
    <w:rsid w:val="00FA13B4"/>
    <w:rsid w:val="00FA20A8"/>
    <w:rsid w:val="00FA3365"/>
    <w:rsid w:val="00FA3B83"/>
    <w:rsid w:val="00FA3D19"/>
    <w:rsid w:val="00FA467D"/>
    <w:rsid w:val="00FA46B3"/>
    <w:rsid w:val="00FA5287"/>
    <w:rsid w:val="00FA5833"/>
    <w:rsid w:val="00FB01AE"/>
    <w:rsid w:val="00FB0A06"/>
    <w:rsid w:val="00FB19AC"/>
    <w:rsid w:val="00FB1B9D"/>
    <w:rsid w:val="00FB3FE8"/>
    <w:rsid w:val="00FB4414"/>
    <w:rsid w:val="00FB48CB"/>
    <w:rsid w:val="00FB5805"/>
    <w:rsid w:val="00FB5FAA"/>
    <w:rsid w:val="00FB653A"/>
    <w:rsid w:val="00FB6728"/>
    <w:rsid w:val="00FB6821"/>
    <w:rsid w:val="00FB6EB4"/>
    <w:rsid w:val="00FC0B3D"/>
    <w:rsid w:val="00FC27FF"/>
    <w:rsid w:val="00FC3E64"/>
    <w:rsid w:val="00FC3F49"/>
    <w:rsid w:val="00FC5128"/>
    <w:rsid w:val="00FC567F"/>
    <w:rsid w:val="00FC5E78"/>
    <w:rsid w:val="00FC6900"/>
    <w:rsid w:val="00FC77CE"/>
    <w:rsid w:val="00FD00F0"/>
    <w:rsid w:val="00FD1CE0"/>
    <w:rsid w:val="00FD56D2"/>
    <w:rsid w:val="00FD621B"/>
    <w:rsid w:val="00FD785A"/>
    <w:rsid w:val="00FE099E"/>
    <w:rsid w:val="00FE109D"/>
    <w:rsid w:val="00FE1933"/>
    <w:rsid w:val="00FE1BA2"/>
    <w:rsid w:val="00FE1E27"/>
    <w:rsid w:val="00FE289D"/>
    <w:rsid w:val="00FE4797"/>
    <w:rsid w:val="00FE4903"/>
    <w:rsid w:val="00FE54AE"/>
    <w:rsid w:val="00FE6250"/>
    <w:rsid w:val="00FE73A0"/>
    <w:rsid w:val="00FF07C9"/>
    <w:rsid w:val="00FF18BC"/>
    <w:rsid w:val="00FF1ADE"/>
    <w:rsid w:val="00FF1B35"/>
    <w:rsid w:val="00FF203B"/>
    <w:rsid w:val="00FF20CE"/>
    <w:rsid w:val="00FF2976"/>
    <w:rsid w:val="00FF3C54"/>
    <w:rsid w:val="00FF433E"/>
    <w:rsid w:val="00FF43F5"/>
    <w:rsid w:val="00FF460A"/>
    <w:rsid w:val="00FF4A5E"/>
    <w:rsid w:val="00FF4DAD"/>
    <w:rsid w:val="00FF57D3"/>
    <w:rsid w:val="00FF6251"/>
    <w:rsid w:val="00FF700B"/>
    <w:rsid w:val="00FF769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2532A"/>
  <w15:chartTrackingRefBased/>
  <w15:docId w15:val="{D4566309-2568-4AC5-AB60-50837EFF9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AFA"/>
    <w:pPr>
      <w:spacing w:after="200" w:line="240" w:lineRule="auto"/>
    </w:pPr>
    <w:rPr>
      <w:rFonts w:ascii="IBM Plex Sans" w:eastAsia="Times New Roman" w:hAnsi="IBM Plex Sans" w:cs="Times New Roman"/>
      <w:color w:val="000000" w:themeColor="text1"/>
      <w:kern w:val="0"/>
      <w:sz w:val="20"/>
      <w:szCs w:val="24"/>
      <w:lang w:eastAsia="zh-TW"/>
      <w14:ligatures w14:val="none"/>
    </w:rPr>
  </w:style>
  <w:style w:type="paragraph" w:styleId="Heading1">
    <w:name w:val="heading 1"/>
    <w:basedOn w:val="Normal"/>
    <w:next w:val="Normal"/>
    <w:link w:val="Heading1Char"/>
    <w:uiPriority w:val="9"/>
    <w:qFormat/>
    <w:rsid w:val="00DD5F0C"/>
    <w:pPr>
      <w:keepNext/>
      <w:keepLines/>
      <w:numPr>
        <w:numId w:val="51"/>
      </w:numPr>
      <w:spacing w:before="200"/>
      <w:ind w:left="431" w:hanging="431"/>
      <w:outlineLvl w:val="0"/>
    </w:pPr>
    <w:rPr>
      <w:rFonts w:eastAsiaTheme="majorEastAsia" w:cs="Times New Roman (Headings CS)"/>
      <w:color w:val="0F62FE" w:themeColor="accent1"/>
      <w:sz w:val="32"/>
      <w:szCs w:val="32"/>
    </w:rPr>
  </w:style>
  <w:style w:type="paragraph" w:styleId="Heading2">
    <w:name w:val="heading 2"/>
    <w:basedOn w:val="Normal"/>
    <w:next w:val="Normal"/>
    <w:link w:val="Heading2Char"/>
    <w:uiPriority w:val="9"/>
    <w:unhideWhenUsed/>
    <w:qFormat/>
    <w:rsid w:val="00231129"/>
    <w:pPr>
      <w:keepNext/>
      <w:keepLines/>
      <w:numPr>
        <w:ilvl w:val="1"/>
        <w:numId w:val="51"/>
      </w:numPr>
      <w:spacing w:before="200"/>
      <w:ind w:left="578" w:hanging="578"/>
      <w:outlineLvl w:val="1"/>
    </w:pPr>
    <w:rPr>
      <w:rFonts w:ascii="IBM Plex Sans SmBld" w:eastAsiaTheme="majorEastAsia" w:hAnsi="IBM Plex Sans SmBld" w:cs="Times New Roman (Headings CS)"/>
      <w:sz w:val="24"/>
      <w:szCs w:val="26"/>
    </w:rPr>
  </w:style>
  <w:style w:type="paragraph" w:styleId="Heading3">
    <w:name w:val="heading 3"/>
    <w:basedOn w:val="Normal"/>
    <w:next w:val="Normal"/>
    <w:link w:val="Heading3Char"/>
    <w:uiPriority w:val="9"/>
    <w:unhideWhenUsed/>
    <w:qFormat/>
    <w:rsid w:val="00785C0C"/>
    <w:pPr>
      <w:keepNext/>
      <w:keepLines/>
      <w:numPr>
        <w:ilvl w:val="2"/>
        <w:numId w:val="51"/>
      </w:numPr>
      <w:ind w:left="720"/>
      <w:outlineLvl w:val="2"/>
    </w:pPr>
    <w:rPr>
      <w:rFonts w:eastAsiaTheme="majorEastAsia" w:cstheme="majorBidi"/>
      <w:color w:val="0F62FE" w:themeColor="accent1"/>
      <w:sz w:val="24"/>
    </w:rPr>
  </w:style>
  <w:style w:type="paragraph" w:styleId="Heading4">
    <w:name w:val="heading 4"/>
    <w:basedOn w:val="Normal"/>
    <w:next w:val="Normal"/>
    <w:link w:val="Heading4Char"/>
    <w:uiPriority w:val="9"/>
    <w:unhideWhenUsed/>
    <w:qFormat/>
    <w:rsid w:val="008656F0"/>
    <w:pPr>
      <w:keepNext/>
      <w:keepLines/>
      <w:numPr>
        <w:ilvl w:val="3"/>
        <w:numId w:val="51"/>
      </w:numPr>
      <w:spacing w:before="40"/>
      <w:outlineLvl w:val="3"/>
    </w:pPr>
    <w:rPr>
      <w:rFonts w:asciiTheme="majorHAnsi" w:eastAsiaTheme="majorEastAsia" w:hAnsiTheme="majorHAnsi" w:cstheme="majorBidi"/>
      <w:i/>
      <w:iCs/>
      <w:color w:val="0145C8" w:themeColor="accent1" w:themeShade="BF"/>
    </w:rPr>
  </w:style>
  <w:style w:type="paragraph" w:styleId="Heading5">
    <w:name w:val="heading 5"/>
    <w:basedOn w:val="Normal"/>
    <w:next w:val="Normal"/>
    <w:link w:val="Heading5Char"/>
    <w:uiPriority w:val="9"/>
    <w:semiHidden/>
    <w:unhideWhenUsed/>
    <w:qFormat/>
    <w:rsid w:val="00BB6056"/>
    <w:pPr>
      <w:keepNext/>
      <w:keepLines/>
      <w:numPr>
        <w:ilvl w:val="4"/>
        <w:numId w:val="51"/>
      </w:numPr>
      <w:spacing w:before="40"/>
      <w:outlineLvl w:val="4"/>
    </w:pPr>
    <w:rPr>
      <w:rFonts w:asciiTheme="majorHAnsi" w:eastAsiaTheme="majorEastAsia" w:hAnsiTheme="majorHAnsi" w:cstheme="majorBidi"/>
      <w:color w:val="0145C8" w:themeColor="accent1" w:themeShade="BF"/>
    </w:rPr>
  </w:style>
  <w:style w:type="paragraph" w:styleId="Heading6">
    <w:name w:val="heading 6"/>
    <w:basedOn w:val="Normal"/>
    <w:next w:val="Normal"/>
    <w:link w:val="Heading6Char"/>
    <w:uiPriority w:val="9"/>
    <w:semiHidden/>
    <w:unhideWhenUsed/>
    <w:qFormat/>
    <w:rsid w:val="00BB6056"/>
    <w:pPr>
      <w:keepNext/>
      <w:keepLines/>
      <w:numPr>
        <w:ilvl w:val="5"/>
        <w:numId w:val="51"/>
      </w:numPr>
      <w:spacing w:before="40"/>
      <w:outlineLvl w:val="5"/>
    </w:pPr>
    <w:rPr>
      <w:rFonts w:asciiTheme="majorHAnsi" w:eastAsiaTheme="majorEastAsia" w:hAnsiTheme="majorHAnsi" w:cstheme="majorBidi"/>
      <w:color w:val="002E85" w:themeColor="accent1" w:themeShade="7F"/>
    </w:rPr>
  </w:style>
  <w:style w:type="paragraph" w:styleId="Heading7">
    <w:name w:val="heading 7"/>
    <w:basedOn w:val="Normal"/>
    <w:next w:val="Normal"/>
    <w:link w:val="Heading7Char"/>
    <w:uiPriority w:val="9"/>
    <w:semiHidden/>
    <w:unhideWhenUsed/>
    <w:qFormat/>
    <w:rsid w:val="00BB6056"/>
    <w:pPr>
      <w:keepNext/>
      <w:keepLines/>
      <w:numPr>
        <w:ilvl w:val="6"/>
        <w:numId w:val="51"/>
      </w:numPr>
      <w:spacing w:before="40"/>
      <w:outlineLvl w:val="6"/>
    </w:pPr>
    <w:rPr>
      <w:rFonts w:asciiTheme="majorHAnsi" w:eastAsiaTheme="majorEastAsia" w:hAnsiTheme="majorHAnsi" w:cstheme="majorBidi"/>
      <w:i/>
      <w:iCs/>
      <w:color w:val="002E85" w:themeColor="accent1" w:themeShade="7F"/>
    </w:rPr>
  </w:style>
  <w:style w:type="paragraph" w:styleId="Heading8">
    <w:name w:val="heading 8"/>
    <w:basedOn w:val="Normal"/>
    <w:next w:val="Normal"/>
    <w:link w:val="Heading8Char"/>
    <w:uiPriority w:val="9"/>
    <w:semiHidden/>
    <w:unhideWhenUsed/>
    <w:qFormat/>
    <w:rsid w:val="00BB6056"/>
    <w:pPr>
      <w:keepNext/>
      <w:keepLines/>
      <w:numPr>
        <w:ilvl w:val="7"/>
        <w:numId w:val="5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B6056"/>
    <w:pPr>
      <w:keepNext/>
      <w:keepLines/>
      <w:numPr>
        <w:ilvl w:val="8"/>
        <w:numId w:val="5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1CD7"/>
    <w:pPr>
      <w:spacing w:before="100" w:beforeAutospacing="1" w:after="100" w:afterAutospacing="1"/>
    </w:pPr>
    <w:rPr>
      <w:rFonts w:ascii="Times New Roman" w:hAnsi="Times New Roman"/>
      <w:sz w:val="24"/>
      <w:lang w:eastAsia="en-CA"/>
    </w:rPr>
  </w:style>
  <w:style w:type="character" w:styleId="Strong">
    <w:name w:val="Strong"/>
    <w:basedOn w:val="DefaultParagraphFont"/>
    <w:uiPriority w:val="22"/>
    <w:qFormat/>
    <w:rsid w:val="000E7353"/>
    <w:rPr>
      <w:rFonts w:ascii="IBM Plex Sans SmBld" w:hAnsi="IBM Plex Sans SmBld"/>
      <w:b/>
      <w:bCs/>
      <w:sz w:val="20"/>
    </w:rPr>
  </w:style>
  <w:style w:type="character" w:customStyle="1" w:styleId="Heading1Char">
    <w:name w:val="Heading 1 Char"/>
    <w:basedOn w:val="DefaultParagraphFont"/>
    <w:link w:val="Heading1"/>
    <w:uiPriority w:val="9"/>
    <w:rsid w:val="00DD5F0C"/>
    <w:rPr>
      <w:rFonts w:ascii="IBM Plex Sans Light" w:eastAsiaTheme="majorEastAsia" w:hAnsi="IBM Plex Sans Light" w:cs="Times New Roman (Headings CS)"/>
      <w:color w:val="0F62FE" w:themeColor="accent1"/>
      <w:kern w:val="0"/>
      <w:sz w:val="32"/>
      <w:szCs w:val="32"/>
      <w:lang w:eastAsia="zh-TW"/>
      <w14:ligatures w14:val="none"/>
    </w:rPr>
  </w:style>
  <w:style w:type="paragraph" w:styleId="ListParagraph">
    <w:name w:val="List Paragraph"/>
    <w:aliases w:val="LabDemo - List numbering"/>
    <w:basedOn w:val="Normal"/>
    <w:uiPriority w:val="34"/>
    <w:qFormat/>
    <w:rsid w:val="005A344E"/>
    <w:pPr>
      <w:ind w:left="357"/>
    </w:pPr>
  </w:style>
  <w:style w:type="character" w:styleId="Hyperlink">
    <w:name w:val="Hyperlink"/>
    <w:basedOn w:val="DefaultParagraphFont"/>
    <w:uiPriority w:val="99"/>
    <w:unhideWhenUsed/>
    <w:rsid w:val="006E247F"/>
    <w:rPr>
      <w:color w:val="0563C1" w:themeColor="hyperlink"/>
      <w:u w:val="single"/>
    </w:rPr>
  </w:style>
  <w:style w:type="character" w:styleId="UnresolvedMention">
    <w:name w:val="Unresolved Mention"/>
    <w:basedOn w:val="DefaultParagraphFont"/>
    <w:uiPriority w:val="99"/>
    <w:semiHidden/>
    <w:unhideWhenUsed/>
    <w:rsid w:val="006E247F"/>
    <w:rPr>
      <w:color w:val="605E5C"/>
      <w:shd w:val="clear" w:color="auto" w:fill="E1DFDD"/>
    </w:rPr>
  </w:style>
  <w:style w:type="character" w:customStyle="1" w:styleId="Heading2Char">
    <w:name w:val="Heading 2 Char"/>
    <w:basedOn w:val="DefaultParagraphFont"/>
    <w:link w:val="Heading2"/>
    <w:uiPriority w:val="9"/>
    <w:rsid w:val="00231129"/>
    <w:rPr>
      <w:rFonts w:ascii="IBM Plex Sans SmBld" w:eastAsiaTheme="majorEastAsia" w:hAnsi="IBM Plex Sans SmBld" w:cs="Times New Roman (Headings CS)"/>
      <w:color w:val="000000" w:themeColor="text1"/>
      <w:kern w:val="0"/>
      <w:sz w:val="24"/>
      <w:szCs w:val="26"/>
      <w:lang w:eastAsia="zh-TW"/>
      <w14:ligatures w14:val="none"/>
    </w:rPr>
  </w:style>
  <w:style w:type="character" w:customStyle="1" w:styleId="Heading3Char">
    <w:name w:val="Heading 3 Char"/>
    <w:basedOn w:val="DefaultParagraphFont"/>
    <w:link w:val="Heading3"/>
    <w:uiPriority w:val="9"/>
    <w:rsid w:val="00785C0C"/>
    <w:rPr>
      <w:rFonts w:ascii="IBM Plex Sans Light" w:eastAsiaTheme="majorEastAsia" w:hAnsi="IBM Plex Sans Light" w:cstheme="majorBidi"/>
      <w:color w:val="0F62FE" w:themeColor="accent1"/>
      <w:kern w:val="0"/>
      <w:sz w:val="24"/>
      <w:szCs w:val="24"/>
      <w:lang w:eastAsia="zh-TW"/>
      <w14:ligatures w14:val="none"/>
    </w:rPr>
  </w:style>
  <w:style w:type="paragraph" w:customStyle="1" w:styleId="CodeBlock">
    <w:name w:val="Code Block"/>
    <w:basedOn w:val="Normal"/>
    <w:next w:val="Normal"/>
    <w:qFormat/>
    <w:rsid w:val="005C0B6A"/>
    <w:pPr>
      <w:pBdr>
        <w:top w:val="single" w:sz="8" w:space="6" w:color="0432FF"/>
        <w:left w:val="single" w:sz="8" w:space="4" w:color="0432FF"/>
        <w:bottom w:val="single" w:sz="8" w:space="6" w:color="0432FF"/>
        <w:right w:val="single" w:sz="8" w:space="4" w:color="0432FF"/>
      </w:pBdr>
      <w:spacing w:before="120"/>
      <w:contextualSpacing/>
    </w:pPr>
    <w:rPr>
      <w:rFonts w:ascii="IBM Plex Mono" w:hAnsi="IBM Plex Mono"/>
      <w:noProof/>
      <w:color w:val="0432FF"/>
      <w:sz w:val="16"/>
      <w:szCs w:val="20"/>
      <w:lang w:val="en-US"/>
    </w:rPr>
  </w:style>
  <w:style w:type="paragraph" w:styleId="Caption">
    <w:name w:val="caption"/>
    <w:basedOn w:val="Normal"/>
    <w:next w:val="Normal"/>
    <w:uiPriority w:val="35"/>
    <w:semiHidden/>
    <w:unhideWhenUsed/>
    <w:qFormat/>
    <w:rsid w:val="00EA768E"/>
    <w:rPr>
      <w:i/>
      <w:iCs/>
      <w:color w:val="44546A" w:themeColor="text2"/>
      <w:sz w:val="18"/>
      <w:szCs w:val="18"/>
    </w:rPr>
  </w:style>
  <w:style w:type="paragraph" w:styleId="Header">
    <w:name w:val="header"/>
    <w:basedOn w:val="Normal"/>
    <w:link w:val="HeaderChar"/>
    <w:uiPriority w:val="99"/>
    <w:unhideWhenUsed/>
    <w:rsid w:val="00FB5FAA"/>
    <w:pPr>
      <w:tabs>
        <w:tab w:val="center" w:pos="4680"/>
        <w:tab w:val="right" w:pos="9360"/>
      </w:tabs>
    </w:pPr>
  </w:style>
  <w:style w:type="character" w:customStyle="1" w:styleId="HeaderChar">
    <w:name w:val="Header Char"/>
    <w:basedOn w:val="DefaultParagraphFont"/>
    <w:link w:val="Header"/>
    <w:uiPriority w:val="99"/>
    <w:rsid w:val="00FB5FAA"/>
  </w:style>
  <w:style w:type="paragraph" w:styleId="Footer">
    <w:name w:val="footer"/>
    <w:basedOn w:val="Normal"/>
    <w:link w:val="FooterChar"/>
    <w:uiPriority w:val="99"/>
    <w:unhideWhenUsed/>
    <w:rsid w:val="00FB5FAA"/>
    <w:pPr>
      <w:tabs>
        <w:tab w:val="center" w:pos="4680"/>
        <w:tab w:val="right" w:pos="9360"/>
      </w:tabs>
    </w:pPr>
  </w:style>
  <w:style w:type="character" w:customStyle="1" w:styleId="FooterChar">
    <w:name w:val="Footer Char"/>
    <w:basedOn w:val="DefaultParagraphFont"/>
    <w:link w:val="Footer"/>
    <w:uiPriority w:val="99"/>
    <w:rsid w:val="00FB5FAA"/>
  </w:style>
  <w:style w:type="paragraph" w:styleId="TOCHeading">
    <w:name w:val="TOC Heading"/>
    <w:basedOn w:val="Heading1"/>
    <w:next w:val="Normal"/>
    <w:uiPriority w:val="39"/>
    <w:unhideWhenUsed/>
    <w:qFormat/>
    <w:rsid w:val="00DD5F0C"/>
    <w:pPr>
      <w:numPr>
        <w:numId w:val="0"/>
      </w:numPr>
      <w:outlineLvl w:val="9"/>
    </w:pPr>
    <w:rPr>
      <w:lang w:val="en-US"/>
    </w:rPr>
  </w:style>
  <w:style w:type="paragraph" w:styleId="TOC1">
    <w:name w:val="toc 1"/>
    <w:basedOn w:val="Normal"/>
    <w:next w:val="Normal"/>
    <w:link w:val="TOC1Char"/>
    <w:autoRedefine/>
    <w:uiPriority w:val="39"/>
    <w:unhideWhenUsed/>
    <w:rsid w:val="00BD12A1"/>
    <w:pPr>
      <w:tabs>
        <w:tab w:val="left" w:pos="400"/>
        <w:tab w:val="right" w:leader="dot" w:pos="10080"/>
      </w:tabs>
      <w:spacing w:before="360" w:after="240"/>
    </w:pPr>
    <w:rPr>
      <w:rFonts w:ascii="IBM Plex Sans SmBld" w:hAnsi="IBM Plex Sans SmBld" w:cstheme="minorHAnsi"/>
      <w:noProof/>
    </w:rPr>
  </w:style>
  <w:style w:type="paragraph" w:styleId="TOC2">
    <w:name w:val="toc 2"/>
    <w:basedOn w:val="Normal"/>
    <w:next w:val="Normal"/>
    <w:autoRedefine/>
    <w:uiPriority w:val="39"/>
    <w:unhideWhenUsed/>
    <w:rsid w:val="004D64FA"/>
    <w:pPr>
      <w:tabs>
        <w:tab w:val="left" w:pos="800"/>
        <w:tab w:val="right" w:leader="dot" w:pos="10070"/>
      </w:tabs>
      <w:spacing w:before="120" w:after="0"/>
    </w:pPr>
    <w:rPr>
      <w:rFonts w:asciiTheme="minorHAnsi" w:hAnsiTheme="minorHAnsi" w:cstheme="minorHAnsi"/>
      <w:noProof/>
      <w:szCs w:val="22"/>
    </w:rPr>
  </w:style>
  <w:style w:type="paragraph" w:styleId="TOC3">
    <w:name w:val="toc 3"/>
    <w:basedOn w:val="Normal"/>
    <w:next w:val="Normal"/>
    <w:autoRedefine/>
    <w:uiPriority w:val="39"/>
    <w:unhideWhenUsed/>
    <w:rsid w:val="009F1E17"/>
    <w:pPr>
      <w:spacing w:after="0"/>
      <w:ind w:left="400"/>
    </w:pPr>
    <w:rPr>
      <w:rFonts w:cstheme="minorHAnsi"/>
      <w:szCs w:val="20"/>
    </w:rPr>
  </w:style>
  <w:style w:type="character" w:styleId="HTMLCode">
    <w:name w:val="HTML Code"/>
    <w:basedOn w:val="DefaultParagraphFont"/>
    <w:uiPriority w:val="99"/>
    <w:semiHidden/>
    <w:unhideWhenUsed/>
    <w:rsid w:val="00697450"/>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8656F0"/>
    <w:rPr>
      <w:rFonts w:asciiTheme="majorHAnsi" w:eastAsiaTheme="majorEastAsia" w:hAnsiTheme="majorHAnsi" w:cstheme="majorBidi"/>
      <w:i/>
      <w:iCs/>
      <w:color w:val="0145C8" w:themeColor="accent1" w:themeShade="BF"/>
      <w:kern w:val="0"/>
      <w:szCs w:val="24"/>
      <w:lang w:eastAsia="zh-TW"/>
      <w14:ligatures w14:val="none"/>
    </w:rPr>
  </w:style>
  <w:style w:type="character" w:styleId="FollowedHyperlink">
    <w:name w:val="FollowedHyperlink"/>
    <w:basedOn w:val="DefaultParagraphFont"/>
    <w:uiPriority w:val="99"/>
    <w:semiHidden/>
    <w:unhideWhenUsed/>
    <w:rsid w:val="000C6102"/>
    <w:rPr>
      <w:color w:val="954F72" w:themeColor="followedHyperlink"/>
      <w:u w:val="single"/>
    </w:rPr>
  </w:style>
  <w:style w:type="paragraph" w:styleId="HTMLPreformatted">
    <w:name w:val="HTML Preformatted"/>
    <w:basedOn w:val="Normal"/>
    <w:link w:val="HTMLPreformattedChar"/>
    <w:uiPriority w:val="99"/>
    <w:unhideWhenUsed/>
    <w:rsid w:val="00A35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eastAsia="en-CA"/>
    </w:rPr>
  </w:style>
  <w:style w:type="character" w:customStyle="1" w:styleId="HTMLPreformattedChar">
    <w:name w:val="HTML Preformatted Char"/>
    <w:basedOn w:val="DefaultParagraphFont"/>
    <w:link w:val="HTMLPreformatted"/>
    <w:uiPriority w:val="99"/>
    <w:rsid w:val="00A35EC3"/>
    <w:rPr>
      <w:rFonts w:ascii="Courier New" w:eastAsia="Times New Roman" w:hAnsi="Courier New" w:cs="Courier New"/>
      <w:kern w:val="0"/>
      <w:sz w:val="20"/>
      <w:szCs w:val="20"/>
      <w:lang w:eastAsia="en-CA"/>
      <w14:ligatures w14:val="none"/>
    </w:rPr>
  </w:style>
  <w:style w:type="paragraph" w:styleId="FootnoteText">
    <w:name w:val="footnote text"/>
    <w:basedOn w:val="Normal"/>
    <w:link w:val="FootnoteTextChar"/>
    <w:uiPriority w:val="99"/>
    <w:semiHidden/>
    <w:unhideWhenUsed/>
    <w:rsid w:val="008F0ED9"/>
    <w:rPr>
      <w:szCs w:val="20"/>
    </w:rPr>
  </w:style>
  <w:style w:type="character" w:customStyle="1" w:styleId="FootnoteTextChar">
    <w:name w:val="Footnote Text Char"/>
    <w:basedOn w:val="DefaultParagraphFont"/>
    <w:link w:val="FootnoteText"/>
    <w:uiPriority w:val="99"/>
    <w:semiHidden/>
    <w:rsid w:val="008F0ED9"/>
    <w:rPr>
      <w:rFonts w:ascii="IBM Plex Sans Light" w:hAnsi="IBM Plex Sans Light" w:cstheme="majorHAnsi"/>
      <w:sz w:val="20"/>
      <w:szCs w:val="20"/>
    </w:rPr>
  </w:style>
  <w:style w:type="character" w:styleId="FootnoteReference">
    <w:name w:val="footnote reference"/>
    <w:basedOn w:val="DefaultParagraphFont"/>
    <w:uiPriority w:val="99"/>
    <w:semiHidden/>
    <w:unhideWhenUsed/>
    <w:rsid w:val="008F0ED9"/>
    <w:rPr>
      <w:vertAlign w:val="superscript"/>
    </w:rPr>
  </w:style>
  <w:style w:type="table" w:styleId="TableGrid">
    <w:name w:val="Table Grid"/>
    <w:basedOn w:val="TableNormal"/>
    <w:uiPriority w:val="39"/>
    <w:rsid w:val="00793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C305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1">
    <w:name w:val="Current List1"/>
    <w:uiPriority w:val="99"/>
    <w:rsid w:val="004D2058"/>
    <w:pPr>
      <w:numPr>
        <w:numId w:val="1"/>
      </w:numPr>
    </w:pPr>
  </w:style>
  <w:style w:type="numbering" w:customStyle="1" w:styleId="CurrentList2">
    <w:name w:val="Current List2"/>
    <w:uiPriority w:val="99"/>
    <w:rsid w:val="004D2058"/>
    <w:pPr>
      <w:numPr>
        <w:numId w:val="2"/>
      </w:numPr>
    </w:pPr>
  </w:style>
  <w:style w:type="numbering" w:customStyle="1" w:styleId="CurrentList3">
    <w:name w:val="Current List3"/>
    <w:uiPriority w:val="99"/>
    <w:rsid w:val="004D2058"/>
    <w:pPr>
      <w:numPr>
        <w:numId w:val="3"/>
      </w:numPr>
    </w:pPr>
  </w:style>
  <w:style w:type="numbering" w:customStyle="1" w:styleId="CurrentList4">
    <w:name w:val="Current List4"/>
    <w:uiPriority w:val="99"/>
    <w:rsid w:val="00F2791C"/>
    <w:pPr>
      <w:numPr>
        <w:numId w:val="4"/>
      </w:numPr>
    </w:pPr>
  </w:style>
  <w:style w:type="numbering" w:customStyle="1" w:styleId="CurrentList5">
    <w:name w:val="Current List5"/>
    <w:uiPriority w:val="99"/>
    <w:rsid w:val="00F2791C"/>
    <w:pPr>
      <w:numPr>
        <w:numId w:val="5"/>
      </w:numPr>
    </w:pPr>
  </w:style>
  <w:style w:type="numbering" w:customStyle="1" w:styleId="CurrentList6">
    <w:name w:val="Current List6"/>
    <w:uiPriority w:val="99"/>
    <w:rsid w:val="00CB4307"/>
    <w:pPr>
      <w:numPr>
        <w:numId w:val="6"/>
      </w:numPr>
    </w:pPr>
  </w:style>
  <w:style w:type="table" w:styleId="GridTable4-Accent1">
    <w:name w:val="Grid Table 4 Accent 1"/>
    <w:basedOn w:val="TableNormal"/>
    <w:uiPriority w:val="49"/>
    <w:rsid w:val="00F864DC"/>
    <w:pPr>
      <w:spacing w:after="0" w:line="240" w:lineRule="auto"/>
    </w:pPr>
    <w:tblPr>
      <w:tblStyleRowBandSize w:val="1"/>
      <w:tblStyleColBandSize w:val="1"/>
      <w:tblBorders>
        <w:top w:val="single" w:sz="4" w:space="0" w:color="6EA0FE" w:themeColor="accent1" w:themeTint="99"/>
        <w:left w:val="single" w:sz="4" w:space="0" w:color="6EA0FE" w:themeColor="accent1" w:themeTint="99"/>
        <w:bottom w:val="single" w:sz="4" w:space="0" w:color="6EA0FE" w:themeColor="accent1" w:themeTint="99"/>
        <w:right w:val="single" w:sz="4" w:space="0" w:color="6EA0FE" w:themeColor="accent1" w:themeTint="99"/>
        <w:insideH w:val="single" w:sz="4" w:space="0" w:color="6EA0FE" w:themeColor="accent1" w:themeTint="99"/>
        <w:insideV w:val="single" w:sz="4" w:space="0" w:color="6EA0FE" w:themeColor="accent1" w:themeTint="99"/>
      </w:tblBorders>
    </w:tblPr>
    <w:tblStylePr w:type="firstRow">
      <w:rPr>
        <w:b/>
        <w:bCs/>
        <w:color w:val="FFFFFF" w:themeColor="background1"/>
      </w:rPr>
      <w:tblPr/>
      <w:tcPr>
        <w:tcBorders>
          <w:top w:val="single" w:sz="4" w:space="0" w:color="0F62FE" w:themeColor="accent1"/>
          <w:left w:val="single" w:sz="4" w:space="0" w:color="0F62FE" w:themeColor="accent1"/>
          <w:bottom w:val="single" w:sz="4" w:space="0" w:color="0F62FE" w:themeColor="accent1"/>
          <w:right w:val="single" w:sz="4" w:space="0" w:color="0F62FE" w:themeColor="accent1"/>
          <w:insideH w:val="nil"/>
          <w:insideV w:val="nil"/>
        </w:tcBorders>
        <w:shd w:val="clear" w:color="auto" w:fill="0F62FE" w:themeFill="accent1"/>
      </w:tcPr>
    </w:tblStylePr>
    <w:tblStylePr w:type="lastRow">
      <w:rPr>
        <w:b/>
        <w:bCs/>
      </w:rPr>
      <w:tblPr/>
      <w:tcPr>
        <w:tcBorders>
          <w:top w:val="double" w:sz="4" w:space="0" w:color="0F62FE" w:themeColor="accent1"/>
        </w:tcBorders>
      </w:tcPr>
    </w:tblStylePr>
    <w:tblStylePr w:type="firstCol">
      <w:rPr>
        <w:b/>
        <w:bCs/>
      </w:rPr>
    </w:tblStylePr>
    <w:tblStylePr w:type="lastCol">
      <w:rPr>
        <w:b/>
        <w:bCs/>
      </w:rPr>
    </w:tblStylePr>
    <w:tblStylePr w:type="band1Vert">
      <w:tblPr/>
      <w:tcPr>
        <w:shd w:val="clear" w:color="auto" w:fill="CEDFFE" w:themeFill="accent1" w:themeFillTint="33"/>
      </w:tcPr>
    </w:tblStylePr>
    <w:tblStylePr w:type="band1Horz">
      <w:tblPr/>
      <w:tcPr>
        <w:shd w:val="clear" w:color="auto" w:fill="CEDFFE" w:themeFill="accent1" w:themeFillTint="33"/>
      </w:tcPr>
    </w:tblStylePr>
  </w:style>
  <w:style w:type="numbering" w:customStyle="1" w:styleId="CurrentList7">
    <w:name w:val="Current List7"/>
    <w:uiPriority w:val="99"/>
    <w:rsid w:val="00C5369C"/>
    <w:pPr>
      <w:numPr>
        <w:numId w:val="7"/>
      </w:numPr>
    </w:pPr>
  </w:style>
  <w:style w:type="numbering" w:customStyle="1" w:styleId="CurrentList8">
    <w:name w:val="Current List8"/>
    <w:uiPriority w:val="99"/>
    <w:rsid w:val="00C5369C"/>
    <w:pPr>
      <w:numPr>
        <w:numId w:val="8"/>
      </w:numPr>
    </w:pPr>
  </w:style>
  <w:style w:type="numbering" w:customStyle="1" w:styleId="CurrentList9">
    <w:name w:val="Current List9"/>
    <w:uiPriority w:val="99"/>
    <w:rsid w:val="00C5369C"/>
    <w:pPr>
      <w:numPr>
        <w:numId w:val="9"/>
      </w:numPr>
    </w:pPr>
  </w:style>
  <w:style w:type="numbering" w:customStyle="1" w:styleId="CurrentList10">
    <w:name w:val="Current List10"/>
    <w:uiPriority w:val="99"/>
    <w:rsid w:val="00575448"/>
    <w:pPr>
      <w:numPr>
        <w:numId w:val="10"/>
      </w:numPr>
    </w:pPr>
  </w:style>
  <w:style w:type="numbering" w:customStyle="1" w:styleId="CurrentList11">
    <w:name w:val="Current List11"/>
    <w:uiPriority w:val="99"/>
    <w:rsid w:val="00575448"/>
    <w:pPr>
      <w:numPr>
        <w:numId w:val="11"/>
      </w:numPr>
    </w:pPr>
  </w:style>
  <w:style w:type="numbering" w:customStyle="1" w:styleId="CurrentList12">
    <w:name w:val="Current List12"/>
    <w:uiPriority w:val="99"/>
    <w:rsid w:val="002349EB"/>
    <w:pPr>
      <w:numPr>
        <w:numId w:val="12"/>
      </w:numPr>
    </w:pPr>
  </w:style>
  <w:style w:type="numbering" w:customStyle="1" w:styleId="CurrentList13">
    <w:name w:val="Current List13"/>
    <w:uiPriority w:val="99"/>
    <w:rsid w:val="00FF700B"/>
    <w:pPr>
      <w:numPr>
        <w:numId w:val="13"/>
      </w:numPr>
    </w:pPr>
  </w:style>
  <w:style w:type="numbering" w:customStyle="1" w:styleId="CurrentList14">
    <w:name w:val="Current List14"/>
    <w:uiPriority w:val="99"/>
    <w:rsid w:val="007E1F41"/>
    <w:pPr>
      <w:numPr>
        <w:numId w:val="14"/>
      </w:numPr>
    </w:pPr>
  </w:style>
  <w:style w:type="numbering" w:customStyle="1" w:styleId="CurrentList15">
    <w:name w:val="Current List15"/>
    <w:uiPriority w:val="99"/>
    <w:rsid w:val="006D18A7"/>
    <w:pPr>
      <w:numPr>
        <w:numId w:val="15"/>
      </w:numPr>
    </w:pPr>
  </w:style>
  <w:style w:type="numbering" w:customStyle="1" w:styleId="CurrentList16">
    <w:name w:val="Current List16"/>
    <w:uiPriority w:val="99"/>
    <w:rsid w:val="006D18A7"/>
    <w:pPr>
      <w:numPr>
        <w:numId w:val="16"/>
      </w:numPr>
    </w:pPr>
  </w:style>
  <w:style w:type="numbering" w:customStyle="1" w:styleId="CurrentList17">
    <w:name w:val="Current List17"/>
    <w:uiPriority w:val="99"/>
    <w:rsid w:val="007D6CCA"/>
    <w:pPr>
      <w:numPr>
        <w:numId w:val="17"/>
      </w:numPr>
    </w:pPr>
  </w:style>
  <w:style w:type="numbering" w:customStyle="1" w:styleId="CurrentList18">
    <w:name w:val="Current List18"/>
    <w:uiPriority w:val="99"/>
    <w:rsid w:val="00B766C7"/>
    <w:pPr>
      <w:numPr>
        <w:numId w:val="18"/>
      </w:numPr>
    </w:pPr>
  </w:style>
  <w:style w:type="numbering" w:customStyle="1" w:styleId="CurrentList19">
    <w:name w:val="Current List19"/>
    <w:uiPriority w:val="99"/>
    <w:rsid w:val="00B766C7"/>
    <w:pPr>
      <w:numPr>
        <w:numId w:val="19"/>
      </w:numPr>
    </w:pPr>
  </w:style>
  <w:style w:type="numbering" w:customStyle="1" w:styleId="CurrentList20">
    <w:name w:val="Current List20"/>
    <w:uiPriority w:val="99"/>
    <w:rsid w:val="00A45FCA"/>
    <w:pPr>
      <w:numPr>
        <w:numId w:val="20"/>
      </w:numPr>
    </w:pPr>
  </w:style>
  <w:style w:type="numbering" w:customStyle="1" w:styleId="CurrentList21">
    <w:name w:val="Current List21"/>
    <w:uiPriority w:val="99"/>
    <w:rsid w:val="00676F60"/>
    <w:pPr>
      <w:numPr>
        <w:numId w:val="21"/>
      </w:numPr>
    </w:pPr>
  </w:style>
  <w:style w:type="numbering" w:customStyle="1" w:styleId="CurrentList22">
    <w:name w:val="Current List22"/>
    <w:uiPriority w:val="99"/>
    <w:rsid w:val="00676F60"/>
    <w:pPr>
      <w:numPr>
        <w:numId w:val="22"/>
      </w:numPr>
    </w:pPr>
  </w:style>
  <w:style w:type="numbering" w:customStyle="1" w:styleId="CurrentList23">
    <w:name w:val="Current List23"/>
    <w:uiPriority w:val="99"/>
    <w:rsid w:val="002C7635"/>
    <w:pPr>
      <w:numPr>
        <w:numId w:val="23"/>
      </w:numPr>
    </w:pPr>
  </w:style>
  <w:style w:type="numbering" w:customStyle="1" w:styleId="CurrentList24">
    <w:name w:val="Current List24"/>
    <w:uiPriority w:val="99"/>
    <w:rsid w:val="002C7635"/>
    <w:pPr>
      <w:numPr>
        <w:numId w:val="24"/>
      </w:numPr>
    </w:pPr>
  </w:style>
  <w:style w:type="paragraph" w:styleId="BodyText">
    <w:name w:val="Body Text"/>
    <w:basedOn w:val="Normal"/>
    <w:link w:val="BodyTextChar"/>
    <w:uiPriority w:val="1"/>
    <w:qFormat/>
    <w:rsid w:val="00470205"/>
    <w:pPr>
      <w:widowControl w:val="0"/>
      <w:autoSpaceDE w:val="0"/>
      <w:autoSpaceDN w:val="0"/>
    </w:pPr>
    <w:rPr>
      <w:rFonts w:ascii="IBMPlexSans-Light" w:eastAsia="IBMPlexSans-Light" w:hAnsi="IBMPlexSans-Light" w:cs="IBMPlexSans-Light"/>
      <w:lang w:val="en-US"/>
    </w:rPr>
  </w:style>
  <w:style w:type="character" w:customStyle="1" w:styleId="BodyTextChar">
    <w:name w:val="Body Text Char"/>
    <w:basedOn w:val="DefaultParagraphFont"/>
    <w:link w:val="BodyText"/>
    <w:uiPriority w:val="1"/>
    <w:rsid w:val="00470205"/>
    <w:rPr>
      <w:rFonts w:ascii="IBMPlexSans-Light" w:eastAsia="IBMPlexSans-Light" w:hAnsi="IBMPlexSans-Light" w:cs="IBMPlexSans-Light"/>
      <w:kern w:val="0"/>
      <w:szCs w:val="24"/>
      <w:lang w:val="en-US" w:eastAsia="zh-TW"/>
      <w14:ligatures w14:val="none"/>
    </w:rPr>
  </w:style>
  <w:style w:type="numbering" w:customStyle="1" w:styleId="CurrentList25">
    <w:name w:val="Current List25"/>
    <w:uiPriority w:val="99"/>
    <w:rsid w:val="005B6678"/>
    <w:pPr>
      <w:numPr>
        <w:numId w:val="26"/>
      </w:numPr>
    </w:pPr>
  </w:style>
  <w:style w:type="numbering" w:customStyle="1" w:styleId="CurrentList26">
    <w:name w:val="Current List26"/>
    <w:uiPriority w:val="99"/>
    <w:rsid w:val="00020AA2"/>
    <w:pPr>
      <w:numPr>
        <w:numId w:val="27"/>
      </w:numPr>
    </w:pPr>
  </w:style>
  <w:style w:type="numbering" w:customStyle="1" w:styleId="CurrentList27">
    <w:name w:val="Current List27"/>
    <w:uiPriority w:val="99"/>
    <w:rsid w:val="00020AA2"/>
    <w:pPr>
      <w:numPr>
        <w:numId w:val="28"/>
      </w:numPr>
    </w:pPr>
  </w:style>
  <w:style w:type="numbering" w:customStyle="1" w:styleId="CurrentList28">
    <w:name w:val="Current List28"/>
    <w:uiPriority w:val="99"/>
    <w:rsid w:val="0089496A"/>
    <w:pPr>
      <w:numPr>
        <w:numId w:val="29"/>
      </w:numPr>
    </w:pPr>
  </w:style>
  <w:style w:type="numbering" w:customStyle="1" w:styleId="CurrentList29">
    <w:name w:val="Current List29"/>
    <w:uiPriority w:val="99"/>
    <w:rsid w:val="00D81F7A"/>
    <w:pPr>
      <w:numPr>
        <w:numId w:val="30"/>
      </w:numPr>
    </w:pPr>
  </w:style>
  <w:style w:type="numbering" w:customStyle="1" w:styleId="CurrentList30">
    <w:name w:val="Current List30"/>
    <w:uiPriority w:val="99"/>
    <w:rsid w:val="00BF1F10"/>
    <w:pPr>
      <w:numPr>
        <w:numId w:val="31"/>
      </w:numPr>
    </w:pPr>
  </w:style>
  <w:style w:type="numbering" w:customStyle="1" w:styleId="CurrentList31">
    <w:name w:val="Current List31"/>
    <w:uiPriority w:val="99"/>
    <w:rsid w:val="00BF1F10"/>
    <w:pPr>
      <w:numPr>
        <w:numId w:val="32"/>
      </w:numPr>
    </w:pPr>
  </w:style>
  <w:style w:type="numbering" w:customStyle="1" w:styleId="CurrentList32">
    <w:name w:val="Current List32"/>
    <w:uiPriority w:val="99"/>
    <w:rsid w:val="00BF1F10"/>
    <w:pPr>
      <w:numPr>
        <w:numId w:val="33"/>
      </w:numPr>
    </w:pPr>
  </w:style>
  <w:style w:type="numbering" w:customStyle="1" w:styleId="CurrentList33">
    <w:name w:val="Current List33"/>
    <w:uiPriority w:val="99"/>
    <w:rsid w:val="00390DEC"/>
    <w:pPr>
      <w:numPr>
        <w:numId w:val="34"/>
      </w:numPr>
    </w:pPr>
  </w:style>
  <w:style w:type="numbering" w:customStyle="1" w:styleId="CurrentList34">
    <w:name w:val="Current List34"/>
    <w:uiPriority w:val="99"/>
    <w:rsid w:val="00390DEC"/>
    <w:pPr>
      <w:numPr>
        <w:numId w:val="35"/>
      </w:numPr>
    </w:pPr>
  </w:style>
  <w:style w:type="numbering" w:customStyle="1" w:styleId="CurrentList35">
    <w:name w:val="Current List35"/>
    <w:uiPriority w:val="99"/>
    <w:rsid w:val="00390DEC"/>
    <w:pPr>
      <w:numPr>
        <w:numId w:val="36"/>
      </w:numPr>
    </w:pPr>
  </w:style>
  <w:style w:type="numbering" w:customStyle="1" w:styleId="CurrentList36">
    <w:name w:val="Current List36"/>
    <w:uiPriority w:val="99"/>
    <w:rsid w:val="00390DEC"/>
    <w:pPr>
      <w:numPr>
        <w:numId w:val="37"/>
      </w:numPr>
    </w:pPr>
  </w:style>
  <w:style w:type="numbering" w:customStyle="1" w:styleId="CurrentList37">
    <w:name w:val="Current List37"/>
    <w:uiPriority w:val="99"/>
    <w:rsid w:val="009F428F"/>
    <w:pPr>
      <w:numPr>
        <w:numId w:val="38"/>
      </w:numPr>
    </w:pPr>
  </w:style>
  <w:style w:type="numbering" w:customStyle="1" w:styleId="CurrentList38">
    <w:name w:val="Current List38"/>
    <w:uiPriority w:val="99"/>
    <w:rsid w:val="001A204B"/>
    <w:pPr>
      <w:numPr>
        <w:numId w:val="39"/>
      </w:numPr>
    </w:pPr>
  </w:style>
  <w:style w:type="numbering" w:customStyle="1" w:styleId="CurrentList39">
    <w:name w:val="Current List39"/>
    <w:uiPriority w:val="99"/>
    <w:rsid w:val="00494541"/>
    <w:pPr>
      <w:numPr>
        <w:numId w:val="40"/>
      </w:numPr>
    </w:pPr>
  </w:style>
  <w:style w:type="numbering" w:customStyle="1" w:styleId="CurrentList40">
    <w:name w:val="Current List40"/>
    <w:uiPriority w:val="99"/>
    <w:rsid w:val="00494541"/>
    <w:pPr>
      <w:numPr>
        <w:numId w:val="41"/>
      </w:numPr>
    </w:pPr>
  </w:style>
  <w:style w:type="numbering" w:customStyle="1" w:styleId="CurrentList41">
    <w:name w:val="Current List41"/>
    <w:uiPriority w:val="99"/>
    <w:rsid w:val="00494541"/>
    <w:pPr>
      <w:numPr>
        <w:numId w:val="42"/>
      </w:numPr>
    </w:pPr>
  </w:style>
  <w:style w:type="numbering" w:customStyle="1" w:styleId="CurrentList42">
    <w:name w:val="Current List42"/>
    <w:uiPriority w:val="99"/>
    <w:rsid w:val="00494541"/>
    <w:pPr>
      <w:numPr>
        <w:numId w:val="43"/>
      </w:numPr>
    </w:pPr>
  </w:style>
  <w:style w:type="numbering" w:customStyle="1" w:styleId="CurrentList43">
    <w:name w:val="Current List43"/>
    <w:uiPriority w:val="99"/>
    <w:rsid w:val="002D05EC"/>
    <w:pPr>
      <w:numPr>
        <w:numId w:val="44"/>
      </w:numPr>
    </w:pPr>
  </w:style>
  <w:style w:type="numbering" w:customStyle="1" w:styleId="CurrentList44">
    <w:name w:val="Current List44"/>
    <w:uiPriority w:val="99"/>
    <w:rsid w:val="002D05EC"/>
    <w:pPr>
      <w:numPr>
        <w:numId w:val="45"/>
      </w:numPr>
    </w:pPr>
  </w:style>
  <w:style w:type="numbering" w:customStyle="1" w:styleId="CurrentList45">
    <w:name w:val="Current List45"/>
    <w:uiPriority w:val="99"/>
    <w:rsid w:val="007968A6"/>
    <w:pPr>
      <w:numPr>
        <w:numId w:val="46"/>
      </w:numPr>
    </w:pPr>
  </w:style>
  <w:style w:type="paragraph" w:styleId="Revision">
    <w:name w:val="Revision"/>
    <w:hidden/>
    <w:uiPriority w:val="99"/>
    <w:semiHidden/>
    <w:rsid w:val="0060615E"/>
    <w:pPr>
      <w:spacing w:after="0" w:line="240" w:lineRule="auto"/>
    </w:pPr>
    <w:rPr>
      <w:rFonts w:ascii="IBM Plex Sans Light" w:eastAsia="Times New Roman" w:hAnsi="IBM Plex Sans Light" w:cs="Times New Roman"/>
      <w:kern w:val="0"/>
      <w:szCs w:val="24"/>
      <w:lang w:eastAsia="zh-TW"/>
      <w14:ligatures w14:val="none"/>
    </w:rPr>
  </w:style>
  <w:style w:type="character" w:styleId="CommentReference">
    <w:name w:val="annotation reference"/>
    <w:basedOn w:val="DefaultParagraphFont"/>
    <w:uiPriority w:val="99"/>
    <w:semiHidden/>
    <w:unhideWhenUsed/>
    <w:rsid w:val="006A6CDD"/>
    <w:rPr>
      <w:sz w:val="16"/>
      <w:szCs w:val="16"/>
    </w:rPr>
  </w:style>
  <w:style w:type="paragraph" w:styleId="CommentText">
    <w:name w:val="annotation text"/>
    <w:basedOn w:val="Normal"/>
    <w:link w:val="CommentTextChar"/>
    <w:uiPriority w:val="99"/>
    <w:semiHidden/>
    <w:unhideWhenUsed/>
    <w:rsid w:val="006A6CDD"/>
    <w:rPr>
      <w:szCs w:val="20"/>
    </w:rPr>
  </w:style>
  <w:style w:type="character" w:customStyle="1" w:styleId="CommentTextChar">
    <w:name w:val="Comment Text Char"/>
    <w:basedOn w:val="DefaultParagraphFont"/>
    <w:link w:val="CommentText"/>
    <w:uiPriority w:val="99"/>
    <w:semiHidden/>
    <w:rsid w:val="006A6CDD"/>
    <w:rPr>
      <w:rFonts w:ascii="IBM Plex Sans Light" w:eastAsia="Times New Roman" w:hAnsi="IBM Plex Sans Light" w:cs="Times New Roman"/>
      <w:kern w:val="0"/>
      <w:sz w:val="20"/>
      <w:szCs w:val="20"/>
      <w:lang w:eastAsia="zh-TW"/>
      <w14:ligatures w14:val="none"/>
    </w:rPr>
  </w:style>
  <w:style w:type="paragraph" w:styleId="CommentSubject">
    <w:name w:val="annotation subject"/>
    <w:basedOn w:val="CommentText"/>
    <w:next w:val="CommentText"/>
    <w:link w:val="CommentSubjectChar"/>
    <w:uiPriority w:val="99"/>
    <w:semiHidden/>
    <w:unhideWhenUsed/>
    <w:rsid w:val="006A6CDD"/>
    <w:rPr>
      <w:b/>
      <w:bCs/>
    </w:rPr>
  </w:style>
  <w:style w:type="character" w:customStyle="1" w:styleId="CommentSubjectChar">
    <w:name w:val="Comment Subject Char"/>
    <w:basedOn w:val="CommentTextChar"/>
    <w:link w:val="CommentSubject"/>
    <w:uiPriority w:val="99"/>
    <w:semiHidden/>
    <w:rsid w:val="006A6CDD"/>
    <w:rPr>
      <w:rFonts w:ascii="IBM Plex Sans Light" w:eastAsia="Times New Roman" w:hAnsi="IBM Plex Sans Light" w:cs="Times New Roman"/>
      <w:b/>
      <w:bCs/>
      <w:kern w:val="0"/>
      <w:sz w:val="20"/>
      <w:szCs w:val="20"/>
      <w:lang w:eastAsia="zh-TW"/>
      <w14:ligatures w14:val="none"/>
    </w:rPr>
  </w:style>
  <w:style w:type="numbering" w:customStyle="1" w:styleId="CurrentList46">
    <w:name w:val="Current List46"/>
    <w:uiPriority w:val="99"/>
    <w:rsid w:val="00791F25"/>
    <w:pPr>
      <w:numPr>
        <w:numId w:val="47"/>
      </w:numPr>
    </w:pPr>
  </w:style>
  <w:style w:type="paragraph" w:styleId="Title">
    <w:name w:val="Title"/>
    <w:basedOn w:val="Normal"/>
    <w:next w:val="Normal"/>
    <w:link w:val="TitleChar"/>
    <w:uiPriority w:val="10"/>
    <w:qFormat/>
    <w:rsid w:val="00DD5F0C"/>
    <w:pPr>
      <w:contextualSpacing/>
    </w:pPr>
    <w:rPr>
      <w:rFonts w:eastAsiaTheme="majorEastAsia" w:cs="Times New Roman (Headings CS)"/>
      <w:color w:val="0F62FE" w:themeColor="accent1"/>
      <w:spacing w:val="-10"/>
      <w:kern w:val="28"/>
      <w:sz w:val="80"/>
      <w:szCs w:val="56"/>
    </w:rPr>
  </w:style>
  <w:style w:type="character" w:customStyle="1" w:styleId="TitleChar">
    <w:name w:val="Title Char"/>
    <w:basedOn w:val="DefaultParagraphFont"/>
    <w:link w:val="Title"/>
    <w:uiPriority w:val="10"/>
    <w:rsid w:val="00DD5F0C"/>
    <w:rPr>
      <w:rFonts w:ascii="IBM Plex Sans Light" w:eastAsiaTheme="majorEastAsia" w:hAnsi="IBM Plex Sans Light" w:cs="Times New Roman (Headings CS)"/>
      <w:color w:val="0F62FE" w:themeColor="accent1"/>
      <w:spacing w:val="-10"/>
      <w:kern w:val="28"/>
      <w:sz w:val="80"/>
      <w:szCs w:val="56"/>
      <w:lang w:eastAsia="zh-TW"/>
      <w14:ligatures w14:val="none"/>
    </w:rPr>
  </w:style>
  <w:style w:type="numbering" w:customStyle="1" w:styleId="CurrentList47">
    <w:name w:val="Current List47"/>
    <w:uiPriority w:val="99"/>
    <w:rsid w:val="00B9227B"/>
    <w:pPr>
      <w:numPr>
        <w:numId w:val="48"/>
      </w:numPr>
    </w:pPr>
  </w:style>
  <w:style w:type="numbering" w:customStyle="1" w:styleId="CurrentList48">
    <w:name w:val="Current List48"/>
    <w:uiPriority w:val="99"/>
    <w:rsid w:val="00BB6056"/>
    <w:pPr>
      <w:numPr>
        <w:numId w:val="49"/>
      </w:numPr>
    </w:pPr>
  </w:style>
  <w:style w:type="numbering" w:customStyle="1" w:styleId="CurrentList49">
    <w:name w:val="Current List49"/>
    <w:uiPriority w:val="99"/>
    <w:rsid w:val="00BB6056"/>
    <w:pPr>
      <w:numPr>
        <w:numId w:val="50"/>
      </w:numPr>
    </w:pPr>
  </w:style>
  <w:style w:type="numbering" w:customStyle="1" w:styleId="CurrentList50">
    <w:name w:val="Current List50"/>
    <w:uiPriority w:val="99"/>
    <w:rsid w:val="00BB6056"/>
    <w:pPr>
      <w:numPr>
        <w:numId w:val="52"/>
      </w:numPr>
    </w:pPr>
  </w:style>
  <w:style w:type="character" w:customStyle="1" w:styleId="Heading5Char">
    <w:name w:val="Heading 5 Char"/>
    <w:basedOn w:val="DefaultParagraphFont"/>
    <w:link w:val="Heading5"/>
    <w:uiPriority w:val="9"/>
    <w:semiHidden/>
    <w:rsid w:val="00BB6056"/>
    <w:rPr>
      <w:rFonts w:asciiTheme="majorHAnsi" w:eastAsiaTheme="majorEastAsia" w:hAnsiTheme="majorHAnsi" w:cstheme="majorBidi"/>
      <w:color w:val="0145C8" w:themeColor="accent1" w:themeShade="BF"/>
      <w:kern w:val="0"/>
      <w:szCs w:val="24"/>
      <w:lang w:eastAsia="zh-TW"/>
      <w14:ligatures w14:val="none"/>
    </w:rPr>
  </w:style>
  <w:style w:type="character" w:customStyle="1" w:styleId="Heading6Char">
    <w:name w:val="Heading 6 Char"/>
    <w:basedOn w:val="DefaultParagraphFont"/>
    <w:link w:val="Heading6"/>
    <w:uiPriority w:val="9"/>
    <w:semiHidden/>
    <w:rsid w:val="00BB6056"/>
    <w:rPr>
      <w:rFonts w:asciiTheme="majorHAnsi" w:eastAsiaTheme="majorEastAsia" w:hAnsiTheme="majorHAnsi" w:cstheme="majorBidi"/>
      <w:color w:val="002E85" w:themeColor="accent1" w:themeShade="7F"/>
      <w:kern w:val="0"/>
      <w:szCs w:val="24"/>
      <w:lang w:eastAsia="zh-TW"/>
      <w14:ligatures w14:val="none"/>
    </w:rPr>
  </w:style>
  <w:style w:type="character" w:customStyle="1" w:styleId="Heading7Char">
    <w:name w:val="Heading 7 Char"/>
    <w:basedOn w:val="DefaultParagraphFont"/>
    <w:link w:val="Heading7"/>
    <w:uiPriority w:val="9"/>
    <w:semiHidden/>
    <w:rsid w:val="00BB6056"/>
    <w:rPr>
      <w:rFonts w:asciiTheme="majorHAnsi" w:eastAsiaTheme="majorEastAsia" w:hAnsiTheme="majorHAnsi" w:cstheme="majorBidi"/>
      <w:i/>
      <w:iCs/>
      <w:color w:val="002E85" w:themeColor="accent1" w:themeShade="7F"/>
      <w:kern w:val="0"/>
      <w:szCs w:val="24"/>
      <w:lang w:eastAsia="zh-TW"/>
      <w14:ligatures w14:val="none"/>
    </w:rPr>
  </w:style>
  <w:style w:type="character" w:customStyle="1" w:styleId="Heading8Char">
    <w:name w:val="Heading 8 Char"/>
    <w:basedOn w:val="DefaultParagraphFont"/>
    <w:link w:val="Heading8"/>
    <w:uiPriority w:val="9"/>
    <w:semiHidden/>
    <w:rsid w:val="00BB6056"/>
    <w:rPr>
      <w:rFonts w:asciiTheme="majorHAnsi" w:eastAsiaTheme="majorEastAsia" w:hAnsiTheme="majorHAnsi" w:cstheme="majorBidi"/>
      <w:color w:val="272727" w:themeColor="text1" w:themeTint="D8"/>
      <w:kern w:val="0"/>
      <w:sz w:val="21"/>
      <w:szCs w:val="21"/>
      <w:lang w:eastAsia="zh-TW"/>
      <w14:ligatures w14:val="none"/>
    </w:rPr>
  </w:style>
  <w:style w:type="character" w:customStyle="1" w:styleId="Heading9Char">
    <w:name w:val="Heading 9 Char"/>
    <w:basedOn w:val="DefaultParagraphFont"/>
    <w:link w:val="Heading9"/>
    <w:uiPriority w:val="9"/>
    <w:semiHidden/>
    <w:rsid w:val="00BB6056"/>
    <w:rPr>
      <w:rFonts w:asciiTheme="majorHAnsi" w:eastAsiaTheme="majorEastAsia" w:hAnsiTheme="majorHAnsi" w:cstheme="majorBidi"/>
      <w:i/>
      <w:iCs/>
      <w:color w:val="272727" w:themeColor="text1" w:themeTint="D8"/>
      <w:kern w:val="0"/>
      <w:sz w:val="21"/>
      <w:szCs w:val="21"/>
      <w:lang w:eastAsia="zh-TW"/>
      <w14:ligatures w14:val="none"/>
    </w:rPr>
  </w:style>
  <w:style w:type="paragraph" w:styleId="Subtitle">
    <w:name w:val="Subtitle"/>
    <w:basedOn w:val="Normal"/>
    <w:next w:val="Normal"/>
    <w:link w:val="SubtitleChar"/>
    <w:uiPriority w:val="11"/>
    <w:qFormat/>
    <w:rsid w:val="009313B7"/>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9313B7"/>
    <w:rPr>
      <w:rFonts w:eastAsiaTheme="minorEastAsia"/>
      <w:color w:val="5A5A5A" w:themeColor="text1" w:themeTint="A5"/>
      <w:spacing w:val="15"/>
      <w:kern w:val="0"/>
      <w:lang w:eastAsia="zh-TW"/>
      <w14:ligatures w14:val="none"/>
    </w:rPr>
  </w:style>
  <w:style w:type="paragraph" w:customStyle="1" w:styleId="Bulletlist">
    <w:name w:val="Bullet list"/>
    <w:basedOn w:val="ListParagraph"/>
    <w:qFormat/>
    <w:rsid w:val="00C23EF2"/>
    <w:pPr>
      <w:widowControl w:val="0"/>
      <w:numPr>
        <w:numId w:val="25"/>
      </w:numPr>
      <w:tabs>
        <w:tab w:val="left" w:pos="819"/>
      </w:tabs>
      <w:autoSpaceDE w:val="0"/>
      <w:autoSpaceDN w:val="0"/>
      <w:ind w:left="714" w:hanging="357"/>
      <w:contextualSpacing/>
    </w:pPr>
  </w:style>
  <w:style w:type="paragraph" w:customStyle="1" w:styleId="Indentedparagraph">
    <w:name w:val="Indented paragraph"/>
    <w:basedOn w:val="ListParagraph"/>
    <w:qFormat/>
    <w:rsid w:val="007F15BE"/>
  </w:style>
  <w:style w:type="numbering" w:customStyle="1" w:styleId="CurrentList51">
    <w:name w:val="Current List51"/>
    <w:uiPriority w:val="99"/>
    <w:rsid w:val="000D65B2"/>
    <w:pPr>
      <w:numPr>
        <w:numId w:val="67"/>
      </w:numPr>
    </w:pPr>
  </w:style>
  <w:style w:type="character" w:styleId="PageNumber">
    <w:name w:val="page number"/>
    <w:basedOn w:val="DefaultParagraphFont"/>
    <w:uiPriority w:val="99"/>
    <w:semiHidden/>
    <w:unhideWhenUsed/>
    <w:rsid w:val="004E7B38"/>
  </w:style>
  <w:style w:type="paragraph" w:styleId="TOC4">
    <w:name w:val="toc 4"/>
    <w:basedOn w:val="Normal"/>
    <w:next w:val="Normal"/>
    <w:autoRedefine/>
    <w:uiPriority w:val="39"/>
    <w:semiHidden/>
    <w:unhideWhenUsed/>
    <w:rsid w:val="006F609C"/>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6F609C"/>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6F609C"/>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6F609C"/>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6F609C"/>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6F609C"/>
    <w:pPr>
      <w:spacing w:after="0"/>
      <w:ind w:left="1600"/>
    </w:pPr>
    <w:rPr>
      <w:rFonts w:asciiTheme="minorHAnsi" w:hAnsiTheme="minorHAnsi" w:cstheme="minorHAnsi"/>
      <w:szCs w:val="20"/>
    </w:rPr>
  </w:style>
  <w:style w:type="paragraph" w:customStyle="1" w:styleId="Bulletpoints">
    <w:name w:val="Bullet points"/>
    <w:basedOn w:val="TOC1"/>
    <w:link w:val="BulletpointsChar"/>
    <w:rsid w:val="00BD12A1"/>
    <w:rPr>
      <w:color w:val="FFFFFF" w:themeColor="background1"/>
    </w:rPr>
  </w:style>
  <w:style w:type="character" w:customStyle="1" w:styleId="TOC1Char">
    <w:name w:val="TOC 1 Char"/>
    <w:basedOn w:val="DefaultParagraphFont"/>
    <w:link w:val="TOC1"/>
    <w:uiPriority w:val="39"/>
    <w:rsid w:val="00BD12A1"/>
    <w:rPr>
      <w:rFonts w:ascii="IBM Plex Sans SmBld" w:eastAsia="Times New Roman" w:hAnsi="IBM Plex Sans SmBld" w:cstheme="minorHAnsi"/>
      <w:noProof/>
      <w:color w:val="000000" w:themeColor="text1"/>
      <w:kern w:val="0"/>
      <w:sz w:val="20"/>
      <w:szCs w:val="24"/>
      <w:lang w:eastAsia="zh-TW"/>
      <w14:ligatures w14:val="none"/>
    </w:rPr>
  </w:style>
  <w:style w:type="character" w:customStyle="1" w:styleId="BulletpointsChar">
    <w:name w:val="Bullet points Char"/>
    <w:basedOn w:val="TOC1Char"/>
    <w:link w:val="Bulletpoints"/>
    <w:rsid w:val="00BD12A1"/>
    <w:rPr>
      <w:rFonts w:ascii="IBM Plex Sans SmBld" w:eastAsia="Times New Roman" w:hAnsi="IBM Plex Sans SmBld" w:cstheme="minorHAnsi"/>
      <w:noProof/>
      <w:color w:val="FFFFFF" w:themeColor="background1"/>
      <w:kern w:val="0"/>
      <w:sz w:val="20"/>
      <w:szCs w:val="24"/>
      <w:lang w:eastAsia="zh-TW"/>
      <w14:ligatures w14:val="none"/>
    </w:rPr>
  </w:style>
  <w:style w:type="paragraph" w:customStyle="1" w:styleId="code-line">
    <w:name w:val="code-line"/>
    <w:basedOn w:val="Normal"/>
    <w:rsid w:val="004F1ECC"/>
    <w:pPr>
      <w:spacing w:before="100" w:beforeAutospacing="1" w:after="100" w:afterAutospacing="1"/>
    </w:pPr>
    <w:rPr>
      <w:rFonts w:ascii="Times New Roman" w:hAnsi="Times New Roman"/>
      <w:color w:val="auto"/>
      <w:sz w:val="24"/>
      <w:lang w:val="en-US" w:eastAsia="en-US"/>
    </w:rPr>
  </w:style>
  <w:style w:type="paragraph" w:customStyle="1" w:styleId="FirstParagraph">
    <w:name w:val="First Paragraph"/>
    <w:basedOn w:val="BodyText"/>
    <w:next w:val="BodyText"/>
    <w:qFormat/>
    <w:rsid w:val="009329B0"/>
    <w:pPr>
      <w:widowControl/>
      <w:autoSpaceDE/>
      <w:autoSpaceDN/>
      <w:spacing w:before="180" w:after="180"/>
    </w:pPr>
    <w:rPr>
      <w:rFonts w:asciiTheme="minorHAnsi" w:eastAsiaTheme="minorHAnsi" w:hAnsiTheme="minorHAnsi" w:cstheme="minorBidi"/>
      <w:color w:val="auto"/>
      <w:sz w:val="24"/>
      <w:lang w:eastAsia="en-US"/>
    </w:rPr>
  </w:style>
  <w:style w:type="paragraph" w:customStyle="1" w:styleId="Compact">
    <w:name w:val="Compact"/>
    <w:basedOn w:val="BodyText"/>
    <w:qFormat/>
    <w:rsid w:val="009329B0"/>
    <w:pPr>
      <w:widowControl/>
      <w:autoSpaceDE/>
      <w:autoSpaceDN/>
      <w:spacing w:before="36" w:after="36"/>
    </w:pPr>
    <w:rPr>
      <w:rFonts w:asciiTheme="minorHAnsi" w:eastAsiaTheme="minorHAnsi" w:hAnsiTheme="minorHAnsi" w:cstheme="minorBidi"/>
      <w:color w:val="auto"/>
      <w:sz w:val="24"/>
      <w:lang w:eastAsia="en-US"/>
    </w:rPr>
  </w:style>
  <w:style w:type="paragraph" w:styleId="BlockText">
    <w:name w:val="Block Text"/>
    <w:basedOn w:val="BodyText"/>
    <w:next w:val="BodyText"/>
    <w:uiPriority w:val="9"/>
    <w:unhideWhenUsed/>
    <w:qFormat/>
    <w:rsid w:val="009329B0"/>
    <w:pPr>
      <w:widowControl/>
      <w:autoSpaceDE/>
      <w:autoSpaceDN/>
      <w:spacing w:before="100" w:after="100"/>
      <w:ind w:left="480" w:right="480"/>
    </w:pPr>
    <w:rPr>
      <w:rFonts w:asciiTheme="minorHAnsi" w:eastAsiaTheme="minorHAnsi" w:hAnsiTheme="minorHAnsi" w:cstheme="minorBidi"/>
      <w:color w:val="auto"/>
      <w:sz w:val="24"/>
      <w:lang w:eastAsia="en-US"/>
    </w:rPr>
  </w:style>
  <w:style w:type="paragraph" w:customStyle="1" w:styleId="ImageCaption">
    <w:name w:val="Image Caption"/>
    <w:basedOn w:val="Caption"/>
    <w:rsid w:val="009329B0"/>
    <w:pPr>
      <w:spacing w:after="120"/>
    </w:pPr>
    <w:rPr>
      <w:rFonts w:asciiTheme="minorHAnsi" w:eastAsiaTheme="minorHAnsi" w:hAnsiTheme="minorHAnsi" w:cstheme="minorBidi"/>
      <w:iCs w:val="0"/>
      <w:color w:val="auto"/>
      <w:sz w:val="24"/>
      <w:szCs w:val="24"/>
      <w:lang w:val="en-US" w:eastAsia="en-US"/>
    </w:rPr>
  </w:style>
  <w:style w:type="paragraph" w:customStyle="1" w:styleId="CaptionedFigure">
    <w:name w:val="Captioned Figure"/>
    <w:basedOn w:val="Normal"/>
    <w:rsid w:val="009329B0"/>
    <w:pPr>
      <w:keepNext/>
    </w:pPr>
    <w:rPr>
      <w:rFonts w:asciiTheme="minorHAnsi" w:eastAsiaTheme="minorHAnsi" w:hAnsiTheme="minorHAnsi" w:cstheme="minorBidi"/>
      <w:color w:val="auto"/>
      <w:sz w:val="24"/>
      <w:lang w:val="en-US" w:eastAsia="en-US"/>
    </w:rPr>
  </w:style>
  <w:style w:type="character" w:customStyle="1" w:styleId="VerbatimChar">
    <w:name w:val="Verbatim Char"/>
    <w:basedOn w:val="DefaultParagraphFont"/>
    <w:link w:val="SourceCode"/>
    <w:rsid w:val="009329B0"/>
    <w:rPr>
      <w:rFonts w:ascii="Consolas" w:hAnsi="Consolas"/>
    </w:rPr>
  </w:style>
  <w:style w:type="paragraph" w:customStyle="1" w:styleId="SourceCode">
    <w:name w:val="Source Code"/>
    <w:basedOn w:val="Normal"/>
    <w:link w:val="VerbatimChar"/>
    <w:rsid w:val="009329B0"/>
    <w:pPr>
      <w:wordWrap w:val="0"/>
    </w:pPr>
    <w:rPr>
      <w:rFonts w:ascii="Consolas" w:eastAsia="PMingLiU" w:hAnsi="Consolas" w:cstheme="minorBidi"/>
      <w:color w:val="auto"/>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85956">
      <w:bodyDiv w:val="1"/>
      <w:marLeft w:val="0"/>
      <w:marRight w:val="0"/>
      <w:marTop w:val="0"/>
      <w:marBottom w:val="0"/>
      <w:divBdr>
        <w:top w:val="none" w:sz="0" w:space="0" w:color="auto"/>
        <w:left w:val="none" w:sz="0" w:space="0" w:color="auto"/>
        <w:bottom w:val="none" w:sz="0" w:space="0" w:color="auto"/>
        <w:right w:val="none" w:sz="0" w:space="0" w:color="auto"/>
      </w:divBdr>
      <w:divsChild>
        <w:div w:id="1813403974">
          <w:marLeft w:val="0"/>
          <w:marRight w:val="0"/>
          <w:marTop w:val="0"/>
          <w:marBottom w:val="0"/>
          <w:divBdr>
            <w:top w:val="none" w:sz="0" w:space="0" w:color="auto"/>
            <w:left w:val="none" w:sz="0" w:space="0" w:color="auto"/>
            <w:bottom w:val="none" w:sz="0" w:space="0" w:color="auto"/>
            <w:right w:val="none" w:sz="0" w:space="0" w:color="auto"/>
          </w:divBdr>
        </w:div>
      </w:divsChild>
    </w:div>
    <w:div w:id="43142909">
      <w:bodyDiv w:val="1"/>
      <w:marLeft w:val="0"/>
      <w:marRight w:val="0"/>
      <w:marTop w:val="0"/>
      <w:marBottom w:val="0"/>
      <w:divBdr>
        <w:top w:val="none" w:sz="0" w:space="0" w:color="auto"/>
        <w:left w:val="none" w:sz="0" w:space="0" w:color="auto"/>
        <w:bottom w:val="none" w:sz="0" w:space="0" w:color="auto"/>
        <w:right w:val="none" w:sz="0" w:space="0" w:color="auto"/>
      </w:divBdr>
    </w:div>
    <w:div w:id="149756045">
      <w:bodyDiv w:val="1"/>
      <w:marLeft w:val="0"/>
      <w:marRight w:val="0"/>
      <w:marTop w:val="0"/>
      <w:marBottom w:val="0"/>
      <w:divBdr>
        <w:top w:val="none" w:sz="0" w:space="0" w:color="auto"/>
        <w:left w:val="none" w:sz="0" w:space="0" w:color="auto"/>
        <w:bottom w:val="none" w:sz="0" w:space="0" w:color="auto"/>
        <w:right w:val="none" w:sz="0" w:space="0" w:color="auto"/>
      </w:divBdr>
      <w:divsChild>
        <w:div w:id="410008961">
          <w:marLeft w:val="0"/>
          <w:marRight w:val="0"/>
          <w:marTop w:val="0"/>
          <w:marBottom w:val="0"/>
          <w:divBdr>
            <w:top w:val="none" w:sz="0" w:space="0" w:color="auto"/>
            <w:left w:val="none" w:sz="0" w:space="0" w:color="auto"/>
            <w:bottom w:val="none" w:sz="0" w:space="0" w:color="auto"/>
            <w:right w:val="none" w:sz="0" w:space="0" w:color="auto"/>
          </w:divBdr>
          <w:divsChild>
            <w:div w:id="135503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26460">
      <w:bodyDiv w:val="1"/>
      <w:marLeft w:val="0"/>
      <w:marRight w:val="0"/>
      <w:marTop w:val="0"/>
      <w:marBottom w:val="0"/>
      <w:divBdr>
        <w:top w:val="none" w:sz="0" w:space="0" w:color="auto"/>
        <w:left w:val="none" w:sz="0" w:space="0" w:color="auto"/>
        <w:bottom w:val="none" w:sz="0" w:space="0" w:color="auto"/>
        <w:right w:val="none" w:sz="0" w:space="0" w:color="auto"/>
      </w:divBdr>
    </w:div>
    <w:div w:id="194584990">
      <w:bodyDiv w:val="1"/>
      <w:marLeft w:val="0"/>
      <w:marRight w:val="0"/>
      <w:marTop w:val="0"/>
      <w:marBottom w:val="0"/>
      <w:divBdr>
        <w:top w:val="none" w:sz="0" w:space="0" w:color="auto"/>
        <w:left w:val="none" w:sz="0" w:space="0" w:color="auto"/>
        <w:bottom w:val="none" w:sz="0" w:space="0" w:color="auto"/>
        <w:right w:val="none" w:sz="0" w:space="0" w:color="auto"/>
      </w:divBdr>
    </w:div>
    <w:div w:id="196966089">
      <w:bodyDiv w:val="1"/>
      <w:marLeft w:val="0"/>
      <w:marRight w:val="0"/>
      <w:marTop w:val="0"/>
      <w:marBottom w:val="0"/>
      <w:divBdr>
        <w:top w:val="none" w:sz="0" w:space="0" w:color="auto"/>
        <w:left w:val="none" w:sz="0" w:space="0" w:color="auto"/>
        <w:bottom w:val="none" w:sz="0" w:space="0" w:color="auto"/>
        <w:right w:val="none" w:sz="0" w:space="0" w:color="auto"/>
      </w:divBdr>
    </w:div>
    <w:div w:id="213852819">
      <w:bodyDiv w:val="1"/>
      <w:marLeft w:val="0"/>
      <w:marRight w:val="0"/>
      <w:marTop w:val="0"/>
      <w:marBottom w:val="0"/>
      <w:divBdr>
        <w:top w:val="none" w:sz="0" w:space="0" w:color="auto"/>
        <w:left w:val="none" w:sz="0" w:space="0" w:color="auto"/>
        <w:bottom w:val="none" w:sz="0" w:space="0" w:color="auto"/>
        <w:right w:val="none" w:sz="0" w:space="0" w:color="auto"/>
      </w:divBdr>
      <w:divsChild>
        <w:div w:id="953903352">
          <w:marLeft w:val="274"/>
          <w:marRight w:val="0"/>
          <w:marTop w:val="0"/>
          <w:marBottom w:val="0"/>
          <w:divBdr>
            <w:top w:val="none" w:sz="0" w:space="0" w:color="auto"/>
            <w:left w:val="none" w:sz="0" w:space="0" w:color="auto"/>
            <w:bottom w:val="none" w:sz="0" w:space="0" w:color="auto"/>
            <w:right w:val="none" w:sz="0" w:space="0" w:color="auto"/>
          </w:divBdr>
        </w:div>
      </w:divsChild>
    </w:div>
    <w:div w:id="275449905">
      <w:bodyDiv w:val="1"/>
      <w:marLeft w:val="0"/>
      <w:marRight w:val="0"/>
      <w:marTop w:val="0"/>
      <w:marBottom w:val="0"/>
      <w:divBdr>
        <w:top w:val="none" w:sz="0" w:space="0" w:color="auto"/>
        <w:left w:val="none" w:sz="0" w:space="0" w:color="auto"/>
        <w:bottom w:val="none" w:sz="0" w:space="0" w:color="auto"/>
        <w:right w:val="none" w:sz="0" w:space="0" w:color="auto"/>
      </w:divBdr>
      <w:divsChild>
        <w:div w:id="714963092">
          <w:marLeft w:val="0"/>
          <w:marRight w:val="0"/>
          <w:marTop w:val="0"/>
          <w:marBottom w:val="0"/>
          <w:divBdr>
            <w:top w:val="none" w:sz="0" w:space="0" w:color="auto"/>
            <w:left w:val="none" w:sz="0" w:space="0" w:color="auto"/>
            <w:bottom w:val="none" w:sz="0" w:space="0" w:color="auto"/>
            <w:right w:val="none" w:sz="0" w:space="0" w:color="auto"/>
          </w:divBdr>
          <w:divsChild>
            <w:div w:id="939070334">
              <w:marLeft w:val="0"/>
              <w:marRight w:val="0"/>
              <w:marTop w:val="0"/>
              <w:marBottom w:val="0"/>
              <w:divBdr>
                <w:top w:val="none" w:sz="0" w:space="0" w:color="auto"/>
                <w:left w:val="none" w:sz="0" w:space="0" w:color="auto"/>
                <w:bottom w:val="none" w:sz="0" w:space="0" w:color="auto"/>
                <w:right w:val="none" w:sz="0" w:space="0" w:color="auto"/>
              </w:divBdr>
              <w:divsChild>
                <w:div w:id="1268460445">
                  <w:marLeft w:val="0"/>
                  <w:marRight w:val="0"/>
                  <w:marTop w:val="0"/>
                  <w:marBottom w:val="0"/>
                  <w:divBdr>
                    <w:top w:val="none" w:sz="0" w:space="0" w:color="auto"/>
                    <w:left w:val="none" w:sz="0" w:space="0" w:color="auto"/>
                    <w:bottom w:val="none" w:sz="0" w:space="0" w:color="auto"/>
                    <w:right w:val="none" w:sz="0" w:space="0" w:color="auto"/>
                  </w:divBdr>
                  <w:divsChild>
                    <w:div w:id="1817144106">
                      <w:marLeft w:val="0"/>
                      <w:marRight w:val="0"/>
                      <w:marTop w:val="0"/>
                      <w:marBottom w:val="0"/>
                      <w:divBdr>
                        <w:top w:val="none" w:sz="0" w:space="0" w:color="auto"/>
                        <w:left w:val="none" w:sz="0" w:space="0" w:color="auto"/>
                        <w:bottom w:val="none" w:sz="0" w:space="0" w:color="auto"/>
                        <w:right w:val="none" w:sz="0" w:space="0" w:color="auto"/>
                      </w:divBdr>
                      <w:divsChild>
                        <w:div w:id="55399946">
                          <w:marLeft w:val="0"/>
                          <w:marRight w:val="0"/>
                          <w:marTop w:val="0"/>
                          <w:marBottom w:val="0"/>
                          <w:divBdr>
                            <w:top w:val="none" w:sz="0" w:space="0" w:color="auto"/>
                            <w:left w:val="none" w:sz="0" w:space="0" w:color="auto"/>
                            <w:bottom w:val="none" w:sz="0" w:space="0" w:color="auto"/>
                            <w:right w:val="none" w:sz="0" w:space="0" w:color="auto"/>
                          </w:divBdr>
                          <w:divsChild>
                            <w:div w:id="235894138">
                              <w:marLeft w:val="0"/>
                              <w:marRight w:val="0"/>
                              <w:marTop w:val="0"/>
                              <w:marBottom w:val="0"/>
                              <w:divBdr>
                                <w:top w:val="none" w:sz="0" w:space="0" w:color="auto"/>
                                <w:left w:val="none" w:sz="0" w:space="0" w:color="auto"/>
                                <w:bottom w:val="none" w:sz="0" w:space="0" w:color="auto"/>
                                <w:right w:val="none" w:sz="0" w:space="0" w:color="auto"/>
                              </w:divBdr>
                              <w:divsChild>
                                <w:div w:id="541868566">
                                  <w:marLeft w:val="0"/>
                                  <w:marRight w:val="0"/>
                                  <w:marTop w:val="0"/>
                                  <w:marBottom w:val="0"/>
                                  <w:divBdr>
                                    <w:top w:val="none" w:sz="0" w:space="0" w:color="auto"/>
                                    <w:left w:val="none" w:sz="0" w:space="0" w:color="auto"/>
                                    <w:bottom w:val="none" w:sz="0" w:space="0" w:color="auto"/>
                                    <w:right w:val="none" w:sz="0" w:space="0" w:color="auto"/>
                                  </w:divBdr>
                                </w:div>
                                <w:div w:id="1924950905">
                                  <w:marLeft w:val="-15"/>
                                  <w:marRight w:val="-15"/>
                                  <w:marTop w:val="0"/>
                                  <w:marBottom w:val="0"/>
                                  <w:divBdr>
                                    <w:top w:val="none" w:sz="0" w:space="0" w:color="auto"/>
                                    <w:left w:val="none" w:sz="0" w:space="0" w:color="auto"/>
                                    <w:bottom w:val="none" w:sz="0" w:space="0" w:color="auto"/>
                                    <w:right w:val="none" w:sz="0" w:space="0" w:color="auto"/>
                                  </w:divBdr>
                                </w:div>
                                <w:div w:id="1683314990">
                                  <w:marLeft w:val="0"/>
                                  <w:marRight w:val="0"/>
                                  <w:marTop w:val="0"/>
                                  <w:marBottom w:val="0"/>
                                  <w:divBdr>
                                    <w:top w:val="none" w:sz="0" w:space="0" w:color="auto"/>
                                    <w:left w:val="none" w:sz="0" w:space="0" w:color="auto"/>
                                    <w:bottom w:val="none" w:sz="0" w:space="0" w:color="auto"/>
                                    <w:right w:val="none" w:sz="0" w:space="0" w:color="auto"/>
                                  </w:divBdr>
                                  <w:divsChild>
                                    <w:div w:id="688678882">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505081">
              <w:marLeft w:val="0"/>
              <w:marRight w:val="0"/>
              <w:marTop w:val="0"/>
              <w:marBottom w:val="0"/>
              <w:divBdr>
                <w:top w:val="none" w:sz="0" w:space="0" w:color="auto"/>
                <w:left w:val="none" w:sz="0" w:space="0" w:color="auto"/>
                <w:bottom w:val="none" w:sz="0" w:space="0" w:color="auto"/>
                <w:right w:val="none" w:sz="0" w:space="0" w:color="auto"/>
              </w:divBdr>
              <w:divsChild>
                <w:div w:id="1777288106">
                  <w:marLeft w:val="0"/>
                  <w:marRight w:val="0"/>
                  <w:marTop w:val="0"/>
                  <w:marBottom w:val="0"/>
                  <w:divBdr>
                    <w:top w:val="none" w:sz="0" w:space="0" w:color="auto"/>
                    <w:left w:val="none" w:sz="0" w:space="0" w:color="auto"/>
                    <w:bottom w:val="none" w:sz="0" w:space="0" w:color="auto"/>
                    <w:right w:val="none" w:sz="0" w:space="0" w:color="auto"/>
                  </w:divBdr>
                  <w:divsChild>
                    <w:div w:id="1649700061">
                      <w:marLeft w:val="0"/>
                      <w:marRight w:val="0"/>
                      <w:marTop w:val="0"/>
                      <w:marBottom w:val="0"/>
                      <w:divBdr>
                        <w:top w:val="none" w:sz="0" w:space="0" w:color="auto"/>
                        <w:left w:val="none" w:sz="0" w:space="0" w:color="auto"/>
                        <w:bottom w:val="none" w:sz="0" w:space="0" w:color="auto"/>
                        <w:right w:val="none" w:sz="0" w:space="0" w:color="auto"/>
                      </w:divBdr>
                    </w:div>
                    <w:div w:id="172457732">
                      <w:marLeft w:val="0"/>
                      <w:marRight w:val="0"/>
                      <w:marTop w:val="0"/>
                      <w:marBottom w:val="0"/>
                      <w:divBdr>
                        <w:top w:val="none" w:sz="0" w:space="0" w:color="auto"/>
                        <w:left w:val="none" w:sz="0" w:space="0" w:color="auto"/>
                        <w:bottom w:val="none" w:sz="0" w:space="0" w:color="auto"/>
                        <w:right w:val="none" w:sz="0" w:space="0" w:color="auto"/>
                      </w:divBdr>
                    </w:div>
                    <w:div w:id="1673609290">
                      <w:marLeft w:val="0"/>
                      <w:marRight w:val="0"/>
                      <w:marTop w:val="0"/>
                      <w:marBottom w:val="0"/>
                      <w:divBdr>
                        <w:top w:val="none" w:sz="0" w:space="0" w:color="auto"/>
                        <w:left w:val="none" w:sz="0" w:space="0" w:color="auto"/>
                        <w:bottom w:val="none" w:sz="0" w:space="0" w:color="auto"/>
                        <w:right w:val="none" w:sz="0" w:space="0" w:color="auto"/>
                      </w:divBdr>
                    </w:div>
                  </w:divsChild>
                </w:div>
                <w:div w:id="167433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716248">
          <w:marLeft w:val="0"/>
          <w:marRight w:val="0"/>
          <w:marTop w:val="0"/>
          <w:marBottom w:val="0"/>
          <w:divBdr>
            <w:top w:val="none" w:sz="0" w:space="0" w:color="auto"/>
            <w:left w:val="none" w:sz="0" w:space="0" w:color="auto"/>
            <w:bottom w:val="none" w:sz="0" w:space="0" w:color="auto"/>
            <w:right w:val="none" w:sz="0" w:space="0" w:color="auto"/>
          </w:divBdr>
          <w:divsChild>
            <w:div w:id="413628611">
              <w:marLeft w:val="0"/>
              <w:marRight w:val="0"/>
              <w:marTop w:val="0"/>
              <w:marBottom w:val="0"/>
              <w:divBdr>
                <w:top w:val="none" w:sz="0" w:space="0" w:color="auto"/>
                <w:left w:val="none" w:sz="0" w:space="0" w:color="auto"/>
                <w:bottom w:val="none" w:sz="0" w:space="0" w:color="auto"/>
                <w:right w:val="none" w:sz="0" w:space="0" w:color="auto"/>
              </w:divBdr>
              <w:divsChild>
                <w:div w:id="1399593966">
                  <w:marLeft w:val="0"/>
                  <w:marRight w:val="0"/>
                  <w:marTop w:val="0"/>
                  <w:marBottom w:val="0"/>
                  <w:divBdr>
                    <w:top w:val="none" w:sz="0" w:space="0" w:color="auto"/>
                    <w:left w:val="none" w:sz="0" w:space="0" w:color="auto"/>
                    <w:bottom w:val="none" w:sz="0" w:space="0" w:color="auto"/>
                    <w:right w:val="none" w:sz="0" w:space="0" w:color="auto"/>
                  </w:divBdr>
                  <w:divsChild>
                    <w:div w:id="2062248970">
                      <w:marLeft w:val="0"/>
                      <w:marRight w:val="0"/>
                      <w:marTop w:val="0"/>
                      <w:marBottom w:val="0"/>
                      <w:divBdr>
                        <w:top w:val="none" w:sz="0" w:space="0" w:color="auto"/>
                        <w:left w:val="none" w:sz="0" w:space="0" w:color="auto"/>
                        <w:bottom w:val="none" w:sz="0" w:space="0" w:color="auto"/>
                        <w:right w:val="none" w:sz="0" w:space="0" w:color="auto"/>
                      </w:divBdr>
                    </w:div>
                  </w:divsChild>
                </w:div>
                <w:div w:id="1416511710">
                  <w:marLeft w:val="0"/>
                  <w:marRight w:val="0"/>
                  <w:marTop w:val="0"/>
                  <w:marBottom w:val="0"/>
                  <w:divBdr>
                    <w:top w:val="none" w:sz="0" w:space="0" w:color="auto"/>
                    <w:left w:val="none" w:sz="0" w:space="0" w:color="auto"/>
                    <w:bottom w:val="none" w:sz="0" w:space="0" w:color="auto"/>
                    <w:right w:val="none" w:sz="0" w:space="0" w:color="auto"/>
                  </w:divBdr>
                  <w:divsChild>
                    <w:div w:id="1305429216">
                      <w:marLeft w:val="0"/>
                      <w:marRight w:val="0"/>
                      <w:marTop w:val="0"/>
                      <w:marBottom w:val="0"/>
                      <w:divBdr>
                        <w:top w:val="none" w:sz="0" w:space="0" w:color="auto"/>
                        <w:left w:val="none" w:sz="0" w:space="0" w:color="auto"/>
                        <w:bottom w:val="none" w:sz="0" w:space="0" w:color="auto"/>
                        <w:right w:val="none" w:sz="0" w:space="0" w:color="auto"/>
                      </w:divBdr>
                      <w:divsChild>
                        <w:div w:id="1273903032">
                          <w:marLeft w:val="0"/>
                          <w:marRight w:val="0"/>
                          <w:marTop w:val="0"/>
                          <w:marBottom w:val="0"/>
                          <w:divBdr>
                            <w:top w:val="none" w:sz="0" w:space="0" w:color="auto"/>
                            <w:left w:val="none" w:sz="0" w:space="0" w:color="auto"/>
                            <w:bottom w:val="none" w:sz="0" w:space="0" w:color="auto"/>
                            <w:right w:val="none" w:sz="0" w:space="0" w:color="auto"/>
                          </w:divBdr>
                          <w:divsChild>
                            <w:div w:id="441070526">
                              <w:marLeft w:val="0"/>
                              <w:marRight w:val="0"/>
                              <w:marTop w:val="0"/>
                              <w:marBottom w:val="0"/>
                              <w:divBdr>
                                <w:top w:val="none" w:sz="0" w:space="0" w:color="auto"/>
                                <w:left w:val="none" w:sz="0" w:space="0" w:color="auto"/>
                                <w:bottom w:val="none" w:sz="0" w:space="0" w:color="auto"/>
                                <w:right w:val="none" w:sz="0" w:space="0" w:color="auto"/>
                              </w:divBdr>
                            </w:div>
                            <w:div w:id="2055233358">
                              <w:marLeft w:val="0"/>
                              <w:marRight w:val="0"/>
                              <w:marTop w:val="0"/>
                              <w:marBottom w:val="0"/>
                              <w:divBdr>
                                <w:top w:val="none" w:sz="0" w:space="0" w:color="auto"/>
                                <w:left w:val="none" w:sz="0" w:space="0" w:color="auto"/>
                                <w:bottom w:val="none" w:sz="0" w:space="0" w:color="auto"/>
                                <w:right w:val="none" w:sz="0" w:space="0" w:color="auto"/>
                              </w:divBdr>
                              <w:divsChild>
                                <w:div w:id="1111433507">
                                  <w:marLeft w:val="0"/>
                                  <w:marRight w:val="0"/>
                                  <w:marTop w:val="0"/>
                                  <w:marBottom w:val="0"/>
                                  <w:divBdr>
                                    <w:top w:val="none" w:sz="0" w:space="0" w:color="auto"/>
                                    <w:left w:val="none" w:sz="0" w:space="0" w:color="auto"/>
                                    <w:bottom w:val="none" w:sz="0" w:space="0" w:color="auto"/>
                                    <w:right w:val="none" w:sz="0" w:space="0" w:color="auto"/>
                                  </w:divBdr>
                                  <w:divsChild>
                                    <w:div w:id="151456798">
                                      <w:marLeft w:val="0"/>
                                      <w:marRight w:val="0"/>
                                      <w:marTop w:val="0"/>
                                      <w:marBottom w:val="0"/>
                                      <w:divBdr>
                                        <w:top w:val="none" w:sz="0" w:space="0" w:color="auto"/>
                                        <w:left w:val="none" w:sz="0" w:space="0" w:color="auto"/>
                                        <w:bottom w:val="none" w:sz="0" w:space="0" w:color="auto"/>
                                        <w:right w:val="none" w:sz="0" w:space="0" w:color="auto"/>
                                      </w:divBdr>
                                    </w:div>
                                    <w:div w:id="1604262769">
                                      <w:marLeft w:val="0"/>
                                      <w:marRight w:val="0"/>
                                      <w:marTop w:val="0"/>
                                      <w:marBottom w:val="0"/>
                                      <w:divBdr>
                                        <w:top w:val="none" w:sz="0" w:space="0" w:color="auto"/>
                                        <w:left w:val="none" w:sz="0" w:space="0" w:color="auto"/>
                                        <w:bottom w:val="none" w:sz="0" w:space="0" w:color="auto"/>
                                        <w:right w:val="none" w:sz="0" w:space="0" w:color="auto"/>
                                      </w:divBdr>
                                    </w:div>
                                  </w:divsChild>
                                </w:div>
                                <w:div w:id="1487896488">
                                  <w:marLeft w:val="0"/>
                                  <w:marRight w:val="0"/>
                                  <w:marTop w:val="0"/>
                                  <w:marBottom w:val="0"/>
                                  <w:divBdr>
                                    <w:top w:val="none" w:sz="0" w:space="0" w:color="auto"/>
                                    <w:left w:val="none" w:sz="0" w:space="0" w:color="auto"/>
                                    <w:bottom w:val="none" w:sz="0" w:space="0" w:color="auto"/>
                                    <w:right w:val="none" w:sz="0" w:space="0" w:color="auto"/>
                                  </w:divBdr>
                                  <w:divsChild>
                                    <w:div w:id="133511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828874">
                          <w:marLeft w:val="0"/>
                          <w:marRight w:val="0"/>
                          <w:marTop w:val="0"/>
                          <w:marBottom w:val="0"/>
                          <w:divBdr>
                            <w:top w:val="none" w:sz="0" w:space="0" w:color="auto"/>
                            <w:left w:val="none" w:sz="0" w:space="0" w:color="auto"/>
                            <w:bottom w:val="none" w:sz="0" w:space="0" w:color="auto"/>
                            <w:right w:val="none" w:sz="0" w:space="0" w:color="auto"/>
                          </w:divBdr>
                          <w:divsChild>
                            <w:div w:id="338624776">
                              <w:marLeft w:val="0"/>
                              <w:marRight w:val="0"/>
                              <w:marTop w:val="0"/>
                              <w:marBottom w:val="0"/>
                              <w:divBdr>
                                <w:top w:val="none" w:sz="0" w:space="0" w:color="auto"/>
                                <w:left w:val="none" w:sz="0" w:space="0" w:color="auto"/>
                                <w:bottom w:val="none" w:sz="0" w:space="0" w:color="auto"/>
                                <w:right w:val="none" w:sz="0" w:space="0" w:color="auto"/>
                              </w:divBdr>
                            </w:div>
                            <w:div w:id="1914465318">
                              <w:marLeft w:val="0"/>
                              <w:marRight w:val="0"/>
                              <w:marTop w:val="0"/>
                              <w:marBottom w:val="0"/>
                              <w:divBdr>
                                <w:top w:val="none" w:sz="0" w:space="0" w:color="auto"/>
                                <w:left w:val="none" w:sz="0" w:space="0" w:color="auto"/>
                                <w:bottom w:val="none" w:sz="0" w:space="0" w:color="auto"/>
                                <w:right w:val="none" w:sz="0" w:space="0" w:color="auto"/>
                              </w:divBdr>
                              <w:divsChild>
                                <w:div w:id="240532004">
                                  <w:marLeft w:val="0"/>
                                  <w:marRight w:val="0"/>
                                  <w:marTop w:val="0"/>
                                  <w:marBottom w:val="0"/>
                                  <w:divBdr>
                                    <w:top w:val="none" w:sz="0" w:space="0" w:color="auto"/>
                                    <w:left w:val="none" w:sz="0" w:space="0" w:color="auto"/>
                                    <w:bottom w:val="none" w:sz="0" w:space="0" w:color="auto"/>
                                    <w:right w:val="none" w:sz="0" w:space="0" w:color="auto"/>
                                  </w:divBdr>
                                  <w:divsChild>
                                    <w:div w:id="115417686">
                                      <w:marLeft w:val="0"/>
                                      <w:marRight w:val="0"/>
                                      <w:marTop w:val="0"/>
                                      <w:marBottom w:val="0"/>
                                      <w:divBdr>
                                        <w:top w:val="none" w:sz="0" w:space="0" w:color="auto"/>
                                        <w:left w:val="none" w:sz="0" w:space="0" w:color="auto"/>
                                        <w:bottom w:val="none" w:sz="0" w:space="0" w:color="auto"/>
                                        <w:right w:val="none" w:sz="0" w:space="0" w:color="auto"/>
                                      </w:divBdr>
                                    </w:div>
                                    <w:div w:id="1092749583">
                                      <w:marLeft w:val="-15"/>
                                      <w:marRight w:val="-15"/>
                                      <w:marTop w:val="0"/>
                                      <w:marBottom w:val="0"/>
                                      <w:divBdr>
                                        <w:top w:val="none" w:sz="0" w:space="0" w:color="auto"/>
                                        <w:left w:val="none" w:sz="0" w:space="0" w:color="auto"/>
                                        <w:bottom w:val="none" w:sz="0" w:space="0" w:color="auto"/>
                                        <w:right w:val="none" w:sz="0" w:space="0" w:color="auto"/>
                                      </w:divBdr>
                                    </w:div>
                                  </w:divsChild>
                                </w:div>
                                <w:div w:id="2079862226">
                                  <w:marLeft w:val="0"/>
                                  <w:marRight w:val="0"/>
                                  <w:marTop w:val="0"/>
                                  <w:marBottom w:val="0"/>
                                  <w:divBdr>
                                    <w:top w:val="none" w:sz="0" w:space="0" w:color="auto"/>
                                    <w:left w:val="none" w:sz="0" w:space="0" w:color="auto"/>
                                    <w:bottom w:val="none" w:sz="0" w:space="0" w:color="auto"/>
                                    <w:right w:val="none" w:sz="0" w:space="0" w:color="auto"/>
                                  </w:divBdr>
                                  <w:divsChild>
                                    <w:div w:id="712382862">
                                      <w:marLeft w:val="0"/>
                                      <w:marRight w:val="0"/>
                                      <w:marTop w:val="0"/>
                                      <w:marBottom w:val="0"/>
                                      <w:divBdr>
                                        <w:top w:val="none" w:sz="0" w:space="0" w:color="auto"/>
                                        <w:left w:val="none" w:sz="0" w:space="0" w:color="auto"/>
                                        <w:bottom w:val="none" w:sz="0" w:space="0" w:color="auto"/>
                                        <w:right w:val="none" w:sz="0" w:space="0" w:color="auto"/>
                                      </w:divBdr>
                                      <w:divsChild>
                                        <w:div w:id="100492283">
                                          <w:marLeft w:val="0"/>
                                          <w:marRight w:val="0"/>
                                          <w:marTop w:val="0"/>
                                          <w:marBottom w:val="0"/>
                                          <w:divBdr>
                                            <w:top w:val="none" w:sz="0" w:space="0" w:color="auto"/>
                                            <w:left w:val="none" w:sz="0" w:space="0" w:color="auto"/>
                                            <w:bottom w:val="none" w:sz="0" w:space="0" w:color="auto"/>
                                            <w:right w:val="none" w:sz="0" w:space="0" w:color="auto"/>
                                          </w:divBdr>
                                        </w:div>
                                      </w:divsChild>
                                    </w:div>
                                    <w:div w:id="1965692499">
                                      <w:marLeft w:val="0"/>
                                      <w:marRight w:val="0"/>
                                      <w:marTop w:val="0"/>
                                      <w:marBottom w:val="0"/>
                                      <w:divBdr>
                                        <w:top w:val="none" w:sz="0" w:space="0" w:color="auto"/>
                                        <w:left w:val="none" w:sz="0" w:space="0" w:color="auto"/>
                                        <w:bottom w:val="none" w:sz="0" w:space="0" w:color="auto"/>
                                        <w:right w:val="none" w:sz="0" w:space="0" w:color="auto"/>
                                      </w:divBdr>
                                      <w:divsChild>
                                        <w:div w:id="163108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942480">
                                  <w:marLeft w:val="0"/>
                                  <w:marRight w:val="0"/>
                                  <w:marTop w:val="0"/>
                                  <w:marBottom w:val="0"/>
                                  <w:divBdr>
                                    <w:top w:val="none" w:sz="0" w:space="0" w:color="auto"/>
                                    <w:left w:val="none" w:sz="0" w:space="0" w:color="auto"/>
                                    <w:bottom w:val="none" w:sz="0" w:space="0" w:color="auto"/>
                                    <w:right w:val="none" w:sz="0" w:space="0" w:color="auto"/>
                                  </w:divBdr>
                                </w:div>
                                <w:div w:id="5151234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6907329">
      <w:bodyDiv w:val="1"/>
      <w:marLeft w:val="0"/>
      <w:marRight w:val="0"/>
      <w:marTop w:val="0"/>
      <w:marBottom w:val="0"/>
      <w:divBdr>
        <w:top w:val="none" w:sz="0" w:space="0" w:color="auto"/>
        <w:left w:val="none" w:sz="0" w:space="0" w:color="auto"/>
        <w:bottom w:val="none" w:sz="0" w:space="0" w:color="auto"/>
        <w:right w:val="none" w:sz="0" w:space="0" w:color="auto"/>
      </w:divBdr>
    </w:div>
    <w:div w:id="345448928">
      <w:bodyDiv w:val="1"/>
      <w:marLeft w:val="0"/>
      <w:marRight w:val="0"/>
      <w:marTop w:val="0"/>
      <w:marBottom w:val="0"/>
      <w:divBdr>
        <w:top w:val="none" w:sz="0" w:space="0" w:color="auto"/>
        <w:left w:val="none" w:sz="0" w:space="0" w:color="auto"/>
        <w:bottom w:val="none" w:sz="0" w:space="0" w:color="auto"/>
        <w:right w:val="none" w:sz="0" w:space="0" w:color="auto"/>
      </w:divBdr>
    </w:div>
    <w:div w:id="377168982">
      <w:bodyDiv w:val="1"/>
      <w:marLeft w:val="0"/>
      <w:marRight w:val="0"/>
      <w:marTop w:val="0"/>
      <w:marBottom w:val="0"/>
      <w:divBdr>
        <w:top w:val="none" w:sz="0" w:space="0" w:color="auto"/>
        <w:left w:val="none" w:sz="0" w:space="0" w:color="auto"/>
        <w:bottom w:val="none" w:sz="0" w:space="0" w:color="auto"/>
        <w:right w:val="none" w:sz="0" w:space="0" w:color="auto"/>
      </w:divBdr>
    </w:div>
    <w:div w:id="499350548">
      <w:bodyDiv w:val="1"/>
      <w:marLeft w:val="0"/>
      <w:marRight w:val="0"/>
      <w:marTop w:val="0"/>
      <w:marBottom w:val="0"/>
      <w:divBdr>
        <w:top w:val="none" w:sz="0" w:space="0" w:color="auto"/>
        <w:left w:val="none" w:sz="0" w:space="0" w:color="auto"/>
        <w:bottom w:val="none" w:sz="0" w:space="0" w:color="auto"/>
        <w:right w:val="none" w:sz="0" w:space="0" w:color="auto"/>
      </w:divBdr>
    </w:div>
    <w:div w:id="514147426">
      <w:bodyDiv w:val="1"/>
      <w:marLeft w:val="0"/>
      <w:marRight w:val="0"/>
      <w:marTop w:val="0"/>
      <w:marBottom w:val="0"/>
      <w:divBdr>
        <w:top w:val="none" w:sz="0" w:space="0" w:color="auto"/>
        <w:left w:val="none" w:sz="0" w:space="0" w:color="auto"/>
        <w:bottom w:val="none" w:sz="0" w:space="0" w:color="auto"/>
        <w:right w:val="none" w:sz="0" w:space="0" w:color="auto"/>
      </w:divBdr>
    </w:div>
    <w:div w:id="527062113">
      <w:bodyDiv w:val="1"/>
      <w:marLeft w:val="0"/>
      <w:marRight w:val="0"/>
      <w:marTop w:val="0"/>
      <w:marBottom w:val="0"/>
      <w:divBdr>
        <w:top w:val="none" w:sz="0" w:space="0" w:color="auto"/>
        <w:left w:val="none" w:sz="0" w:space="0" w:color="auto"/>
        <w:bottom w:val="none" w:sz="0" w:space="0" w:color="auto"/>
        <w:right w:val="none" w:sz="0" w:space="0" w:color="auto"/>
      </w:divBdr>
    </w:div>
    <w:div w:id="605424015">
      <w:bodyDiv w:val="1"/>
      <w:marLeft w:val="0"/>
      <w:marRight w:val="0"/>
      <w:marTop w:val="0"/>
      <w:marBottom w:val="0"/>
      <w:divBdr>
        <w:top w:val="none" w:sz="0" w:space="0" w:color="auto"/>
        <w:left w:val="none" w:sz="0" w:space="0" w:color="auto"/>
        <w:bottom w:val="none" w:sz="0" w:space="0" w:color="auto"/>
        <w:right w:val="none" w:sz="0" w:space="0" w:color="auto"/>
      </w:divBdr>
    </w:div>
    <w:div w:id="661006860">
      <w:bodyDiv w:val="1"/>
      <w:marLeft w:val="0"/>
      <w:marRight w:val="0"/>
      <w:marTop w:val="0"/>
      <w:marBottom w:val="0"/>
      <w:divBdr>
        <w:top w:val="none" w:sz="0" w:space="0" w:color="auto"/>
        <w:left w:val="none" w:sz="0" w:space="0" w:color="auto"/>
        <w:bottom w:val="none" w:sz="0" w:space="0" w:color="auto"/>
        <w:right w:val="none" w:sz="0" w:space="0" w:color="auto"/>
      </w:divBdr>
      <w:divsChild>
        <w:div w:id="1993093508">
          <w:marLeft w:val="0"/>
          <w:marRight w:val="0"/>
          <w:marTop w:val="0"/>
          <w:marBottom w:val="0"/>
          <w:divBdr>
            <w:top w:val="none" w:sz="0" w:space="0" w:color="auto"/>
            <w:left w:val="none" w:sz="0" w:space="0" w:color="auto"/>
            <w:bottom w:val="none" w:sz="0" w:space="0" w:color="auto"/>
            <w:right w:val="none" w:sz="0" w:space="0" w:color="auto"/>
          </w:divBdr>
          <w:divsChild>
            <w:div w:id="17373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68954">
      <w:bodyDiv w:val="1"/>
      <w:marLeft w:val="0"/>
      <w:marRight w:val="0"/>
      <w:marTop w:val="0"/>
      <w:marBottom w:val="0"/>
      <w:divBdr>
        <w:top w:val="none" w:sz="0" w:space="0" w:color="auto"/>
        <w:left w:val="none" w:sz="0" w:space="0" w:color="auto"/>
        <w:bottom w:val="none" w:sz="0" w:space="0" w:color="auto"/>
        <w:right w:val="none" w:sz="0" w:space="0" w:color="auto"/>
      </w:divBdr>
    </w:div>
    <w:div w:id="796143775">
      <w:bodyDiv w:val="1"/>
      <w:marLeft w:val="0"/>
      <w:marRight w:val="0"/>
      <w:marTop w:val="0"/>
      <w:marBottom w:val="0"/>
      <w:divBdr>
        <w:top w:val="none" w:sz="0" w:space="0" w:color="auto"/>
        <w:left w:val="none" w:sz="0" w:space="0" w:color="auto"/>
        <w:bottom w:val="none" w:sz="0" w:space="0" w:color="auto"/>
        <w:right w:val="none" w:sz="0" w:space="0" w:color="auto"/>
      </w:divBdr>
    </w:div>
    <w:div w:id="830559178">
      <w:bodyDiv w:val="1"/>
      <w:marLeft w:val="0"/>
      <w:marRight w:val="0"/>
      <w:marTop w:val="0"/>
      <w:marBottom w:val="0"/>
      <w:divBdr>
        <w:top w:val="none" w:sz="0" w:space="0" w:color="auto"/>
        <w:left w:val="none" w:sz="0" w:space="0" w:color="auto"/>
        <w:bottom w:val="none" w:sz="0" w:space="0" w:color="auto"/>
        <w:right w:val="none" w:sz="0" w:space="0" w:color="auto"/>
      </w:divBdr>
    </w:div>
    <w:div w:id="836188786">
      <w:bodyDiv w:val="1"/>
      <w:marLeft w:val="0"/>
      <w:marRight w:val="0"/>
      <w:marTop w:val="0"/>
      <w:marBottom w:val="0"/>
      <w:divBdr>
        <w:top w:val="none" w:sz="0" w:space="0" w:color="auto"/>
        <w:left w:val="none" w:sz="0" w:space="0" w:color="auto"/>
        <w:bottom w:val="none" w:sz="0" w:space="0" w:color="auto"/>
        <w:right w:val="none" w:sz="0" w:space="0" w:color="auto"/>
      </w:divBdr>
    </w:div>
    <w:div w:id="908808690">
      <w:bodyDiv w:val="1"/>
      <w:marLeft w:val="0"/>
      <w:marRight w:val="0"/>
      <w:marTop w:val="0"/>
      <w:marBottom w:val="0"/>
      <w:divBdr>
        <w:top w:val="none" w:sz="0" w:space="0" w:color="auto"/>
        <w:left w:val="none" w:sz="0" w:space="0" w:color="auto"/>
        <w:bottom w:val="none" w:sz="0" w:space="0" w:color="auto"/>
        <w:right w:val="none" w:sz="0" w:space="0" w:color="auto"/>
      </w:divBdr>
    </w:div>
    <w:div w:id="914823410">
      <w:bodyDiv w:val="1"/>
      <w:marLeft w:val="0"/>
      <w:marRight w:val="0"/>
      <w:marTop w:val="0"/>
      <w:marBottom w:val="0"/>
      <w:divBdr>
        <w:top w:val="none" w:sz="0" w:space="0" w:color="auto"/>
        <w:left w:val="none" w:sz="0" w:space="0" w:color="auto"/>
        <w:bottom w:val="none" w:sz="0" w:space="0" w:color="auto"/>
        <w:right w:val="none" w:sz="0" w:space="0" w:color="auto"/>
      </w:divBdr>
    </w:div>
    <w:div w:id="981734712">
      <w:bodyDiv w:val="1"/>
      <w:marLeft w:val="0"/>
      <w:marRight w:val="0"/>
      <w:marTop w:val="0"/>
      <w:marBottom w:val="0"/>
      <w:divBdr>
        <w:top w:val="none" w:sz="0" w:space="0" w:color="auto"/>
        <w:left w:val="none" w:sz="0" w:space="0" w:color="auto"/>
        <w:bottom w:val="none" w:sz="0" w:space="0" w:color="auto"/>
        <w:right w:val="none" w:sz="0" w:space="0" w:color="auto"/>
      </w:divBdr>
      <w:divsChild>
        <w:div w:id="31880185">
          <w:marLeft w:val="274"/>
          <w:marRight w:val="0"/>
          <w:marTop w:val="0"/>
          <w:marBottom w:val="0"/>
          <w:divBdr>
            <w:top w:val="none" w:sz="0" w:space="0" w:color="auto"/>
            <w:left w:val="none" w:sz="0" w:space="0" w:color="auto"/>
            <w:bottom w:val="none" w:sz="0" w:space="0" w:color="auto"/>
            <w:right w:val="none" w:sz="0" w:space="0" w:color="auto"/>
          </w:divBdr>
        </w:div>
      </w:divsChild>
    </w:div>
    <w:div w:id="995261944">
      <w:bodyDiv w:val="1"/>
      <w:marLeft w:val="0"/>
      <w:marRight w:val="0"/>
      <w:marTop w:val="0"/>
      <w:marBottom w:val="0"/>
      <w:divBdr>
        <w:top w:val="none" w:sz="0" w:space="0" w:color="auto"/>
        <w:left w:val="none" w:sz="0" w:space="0" w:color="auto"/>
        <w:bottom w:val="none" w:sz="0" w:space="0" w:color="auto"/>
        <w:right w:val="none" w:sz="0" w:space="0" w:color="auto"/>
      </w:divBdr>
    </w:div>
    <w:div w:id="1005591200">
      <w:bodyDiv w:val="1"/>
      <w:marLeft w:val="0"/>
      <w:marRight w:val="0"/>
      <w:marTop w:val="0"/>
      <w:marBottom w:val="0"/>
      <w:divBdr>
        <w:top w:val="none" w:sz="0" w:space="0" w:color="auto"/>
        <w:left w:val="none" w:sz="0" w:space="0" w:color="auto"/>
        <w:bottom w:val="none" w:sz="0" w:space="0" w:color="auto"/>
        <w:right w:val="none" w:sz="0" w:space="0" w:color="auto"/>
      </w:divBdr>
    </w:div>
    <w:div w:id="1035472799">
      <w:bodyDiv w:val="1"/>
      <w:marLeft w:val="0"/>
      <w:marRight w:val="0"/>
      <w:marTop w:val="0"/>
      <w:marBottom w:val="0"/>
      <w:divBdr>
        <w:top w:val="none" w:sz="0" w:space="0" w:color="auto"/>
        <w:left w:val="none" w:sz="0" w:space="0" w:color="auto"/>
        <w:bottom w:val="none" w:sz="0" w:space="0" w:color="auto"/>
        <w:right w:val="none" w:sz="0" w:space="0" w:color="auto"/>
      </w:divBdr>
    </w:div>
    <w:div w:id="1151483325">
      <w:bodyDiv w:val="1"/>
      <w:marLeft w:val="0"/>
      <w:marRight w:val="0"/>
      <w:marTop w:val="0"/>
      <w:marBottom w:val="0"/>
      <w:divBdr>
        <w:top w:val="none" w:sz="0" w:space="0" w:color="auto"/>
        <w:left w:val="none" w:sz="0" w:space="0" w:color="auto"/>
        <w:bottom w:val="none" w:sz="0" w:space="0" w:color="auto"/>
        <w:right w:val="none" w:sz="0" w:space="0" w:color="auto"/>
      </w:divBdr>
    </w:div>
    <w:div w:id="1156844878">
      <w:bodyDiv w:val="1"/>
      <w:marLeft w:val="0"/>
      <w:marRight w:val="0"/>
      <w:marTop w:val="0"/>
      <w:marBottom w:val="0"/>
      <w:divBdr>
        <w:top w:val="none" w:sz="0" w:space="0" w:color="auto"/>
        <w:left w:val="none" w:sz="0" w:space="0" w:color="auto"/>
        <w:bottom w:val="none" w:sz="0" w:space="0" w:color="auto"/>
        <w:right w:val="none" w:sz="0" w:space="0" w:color="auto"/>
      </w:divBdr>
      <w:divsChild>
        <w:div w:id="391120922">
          <w:marLeft w:val="0"/>
          <w:marRight w:val="0"/>
          <w:marTop w:val="160"/>
          <w:marBottom w:val="160"/>
          <w:divBdr>
            <w:top w:val="none" w:sz="0" w:space="0" w:color="auto"/>
            <w:left w:val="none" w:sz="0" w:space="0" w:color="auto"/>
            <w:bottom w:val="none" w:sz="0" w:space="0" w:color="auto"/>
            <w:right w:val="none" w:sz="0" w:space="0" w:color="auto"/>
          </w:divBdr>
        </w:div>
      </w:divsChild>
    </w:div>
    <w:div w:id="1166088693">
      <w:bodyDiv w:val="1"/>
      <w:marLeft w:val="0"/>
      <w:marRight w:val="0"/>
      <w:marTop w:val="0"/>
      <w:marBottom w:val="0"/>
      <w:divBdr>
        <w:top w:val="none" w:sz="0" w:space="0" w:color="auto"/>
        <w:left w:val="none" w:sz="0" w:space="0" w:color="auto"/>
        <w:bottom w:val="none" w:sz="0" w:space="0" w:color="auto"/>
        <w:right w:val="none" w:sz="0" w:space="0" w:color="auto"/>
      </w:divBdr>
    </w:div>
    <w:div w:id="1189828683">
      <w:bodyDiv w:val="1"/>
      <w:marLeft w:val="0"/>
      <w:marRight w:val="0"/>
      <w:marTop w:val="0"/>
      <w:marBottom w:val="0"/>
      <w:divBdr>
        <w:top w:val="none" w:sz="0" w:space="0" w:color="auto"/>
        <w:left w:val="none" w:sz="0" w:space="0" w:color="auto"/>
        <w:bottom w:val="none" w:sz="0" w:space="0" w:color="auto"/>
        <w:right w:val="none" w:sz="0" w:space="0" w:color="auto"/>
      </w:divBdr>
    </w:div>
    <w:div w:id="1321303694">
      <w:bodyDiv w:val="1"/>
      <w:marLeft w:val="0"/>
      <w:marRight w:val="0"/>
      <w:marTop w:val="0"/>
      <w:marBottom w:val="0"/>
      <w:divBdr>
        <w:top w:val="none" w:sz="0" w:space="0" w:color="auto"/>
        <w:left w:val="none" w:sz="0" w:space="0" w:color="auto"/>
        <w:bottom w:val="none" w:sz="0" w:space="0" w:color="auto"/>
        <w:right w:val="none" w:sz="0" w:space="0" w:color="auto"/>
      </w:divBdr>
    </w:div>
    <w:div w:id="1337228692">
      <w:bodyDiv w:val="1"/>
      <w:marLeft w:val="0"/>
      <w:marRight w:val="0"/>
      <w:marTop w:val="0"/>
      <w:marBottom w:val="0"/>
      <w:divBdr>
        <w:top w:val="none" w:sz="0" w:space="0" w:color="auto"/>
        <w:left w:val="none" w:sz="0" w:space="0" w:color="auto"/>
        <w:bottom w:val="none" w:sz="0" w:space="0" w:color="auto"/>
        <w:right w:val="none" w:sz="0" w:space="0" w:color="auto"/>
      </w:divBdr>
    </w:div>
    <w:div w:id="1408385165">
      <w:bodyDiv w:val="1"/>
      <w:marLeft w:val="0"/>
      <w:marRight w:val="0"/>
      <w:marTop w:val="0"/>
      <w:marBottom w:val="0"/>
      <w:divBdr>
        <w:top w:val="none" w:sz="0" w:space="0" w:color="auto"/>
        <w:left w:val="none" w:sz="0" w:space="0" w:color="auto"/>
        <w:bottom w:val="none" w:sz="0" w:space="0" w:color="auto"/>
        <w:right w:val="none" w:sz="0" w:space="0" w:color="auto"/>
      </w:divBdr>
    </w:div>
    <w:div w:id="1551840967">
      <w:bodyDiv w:val="1"/>
      <w:marLeft w:val="0"/>
      <w:marRight w:val="0"/>
      <w:marTop w:val="0"/>
      <w:marBottom w:val="0"/>
      <w:divBdr>
        <w:top w:val="none" w:sz="0" w:space="0" w:color="auto"/>
        <w:left w:val="none" w:sz="0" w:space="0" w:color="auto"/>
        <w:bottom w:val="none" w:sz="0" w:space="0" w:color="auto"/>
        <w:right w:val="none" w:sz="0" w:space="0" w:color="auto"/>
      </w:divBdr>
    </w:div>
    <w:div w:id="1569339325">
      <w:bodyDiv w:val="1"/>
      <w:marLeft w:val="0"/>
      <w:marRight w:val="0"/>
      <w:marTop w:val="0"/>
      <w:marBottom w:val="0"/>
      <w:divBdr>
        <w:top w:val="none" w:sz="0" w:space="0" w:color="auto"/>
        <w:left w:val="none" w:sz="0" w:space="0" w:color="auto"/>
        <w:bottom w:val="none" w:sz="0" w:space="0" w:color="auto"/>
        <w:right w:val="none" w:sz="0" w:space="0" w:color="auto"/>
      </w:divBdr>
    </w:div>
    <w:div w:id="1582328248">
      <w:bodyDiv w:val="1"/>
      <w:marLeft w:val="0"/>
      <w:marRight w:val="0"/>
      <w:marTop w:val="0"/>
      <w:marBottom w:val="0"/>
      <w:divBdr>
        <w:top w:val="none" w:sz="0" w:space="0" w:color="auto"/>
        <w:left w:val="none" w:sz="0" w:space="0" w:color="auto"/>
        <w:bottom w:val="none" w:sz="0" w:space="0" w:color="auto"/>
        <w:right w:val="none" w:sz="0" w:space="0" w:color="auto"/>
      </w:divBdr>
      <w:divsChild>
        <w:div w:id="533541921">
          <w:marLeft w:val="0"/>
          <w:marRight w:val="0"/>
          <w:marTop w:val="0"/>
          <w:marBottom w:val="0"/>
          <w:divBdr>
            <w:top w:val="none" w:sz="0" w:space="0" w:color="auto"/>
            <w:left w:val="none" w:sz="0" w:space="0" w:color="auto"/>
            <w:bottom w:val="none" w:sz="0" w:space="0" w:color="auto"/>
            <w:right w:val="none" w:sz="0" w:space="0" w:color="auto"/>
          </w:divBdr>
          <w:divsChild>
            <w:div w:id="122848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8341">
      <w:bodyDiv w:val="1"/>
      <w:marLeft w:val="0"/>
      <w:marRight w:val="0"/>
      <w:marTop w:val="0"/>
      <w:marBottom w:val="0"/>
      <w:divBdr>
        <w:top w:val="none" w:sz="0" w:space="0" w:color="auto"/>
        <w:left w:val="none" w:sz="0" w:space="0" w:color="auto"/>
        <w:bottom w:val="none" w:sz="0" w:space="0" w:color="auto"/>
        <w:right w:val="none" w:sz="0" w:space="0" w:color="auto"/>
      </w:divBdr>
    </w:div>
    <w:div w:id="1606764573">
      <w:bodyDiv w:val="1"/>
      <w:marLeft w:val="0"/>
      <w:marRight w:val="0"/>
      <w:marTop w:val="0"/>
      <w:marBottom w:val="0"/>
      <w:divBdr>
        <w:top w:val="none" w:sz="0" w:space="0" w:color="auto"/>
        <w:left w:val="none" w:sz="0" w:space="0" w:color="auto"/>
        <w:bottom w:val="none" w:sz="0" w:space="0" w:color="auto"/>
        <w:right w:val="none" w:sz="0" w:space="0" w:color="auto"/>
      </w:divBdr>
      <w:divsChild>
        <w:div w:id="1662659539">
          <w:marLeft w:val="0"/>
          <w:marRight w:val="0"/>
          <w:marTop w:val="0"/>
          <w:marBottom w:val="0"/>
          <w:divBdr>
            <w:top w:val="none" w:sz="0" w:space="0" w:color="auto"/>
            <w:left w:val="none" w:sz="0" w:space="0" w:color="auto"/>
            <w:bottom w:val="none" w:sz="0" w:space="0" w:color="auto"/>
            <w:right w:val="none" w:sz="0" w:space="0" w:color="auto"/>
          </w:divBdr>
          <w:divsChild>
            <w:div w:id="233131176">
              <w:marLeft w:val="0"/>
              <w:marRight w:val="0"/>
              <w:marTop w:val="0"/>
              <w:marBottom w:val="0"/>
              <w:divBdr>
                <w:top w:val="none" w:sz="0" w:space="0" w:color="auto"/>
                <w:left w:val="none" w:sz="0" w:space="0" w:color="auto"/>
                <w:bottom w:val="none" w:sz="0" w:space="0" w:color="auto"/>
                <w:right w:val="none" w:sz="0" w:space="0" w:color="auto"/>
              </w:divBdr>
            </w:div>
          </w:divsChild>
        </w:div>
        <w:div w:id="2080981663">
          <w:marLeft w:val="0"/>
          <w:marRight w:val="0"/>
          <w:marTop w:val="0"/>
          <w:marBottom w:val="0"/>
          <w:divBdr>
            <w:top w:val="none" w:sz="0" w:space="0" w:color="auto"/>
            <w:left w:val="none" w:sz="0" w:space="0" w:color="auto"/>
            <w:bottom w:val="none" w:sz="0" w:space="0" w:color="auto"/>
            <w:right w:val="none" w:sz="0" w:space="0" w:color="auto"/>
          </w:divBdr>
          <w:divsChild>
            <w:div w:id="155792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5501">
      <w:bodyDiv w:val="1"/>
      <w:marLeft w:val="0"/>
      <w:marRight w:val="0"/>
      <w:marTop w:val="0"/>
      <w:marBottom w:val="0"/>
      <w:divBdr>
        <w:top w:val="none" w:sz="0" w:space="0" w:color="auto"/>
        <w:left w:val="none" w:sz="0" w:space="0" w:color="auto"/>
        <w:bottom w:val="none" w:sz="0" w:space="0" w:color="auto"/>
        <w:right w:val="none" w:sz="0" w:space="0" w:color="auto"/>
      </w:divBdr>
    </w:div>
    <w:div w:id="1706325640">
      <w:bodyDiv w:val="1"/>
      <w:marLeft w:val="0"/>
      <w:marRight w:val="0"/>
      <w:marTop w:val="0"/>
      <w:marBottom w:val="0"/>
      <w:divBdr>
        <w:top w:val="none" w:sz="0" w:space="0" w:color="auto"/>
        <w:left w:val="none" w:sz="0" w:space="0" w:color="auto"/>
        <w:bottom w:val="none" w:sz="0" w:space="0" w:color="auto"/>
        <w:right w:val="none" w:sz="0" w:space="0" w:color="auto"/>
      </w:divBdr>
    </w:div>
    <w:div w:id="1730496750">
      <w:bodyDiv w:val="1"/>
      <w:marLeft w:val="0"/>
      <w:marRight w:val="0"/>
      <w:marTop w:val="0"/>
      <w:marBottom w:val="0"/>
      <w:divBdr>
        <w:top w:val="none" w:sz="0" w:space="0" w:color="auto"/>
        <w:left w:val="none" w:sz="0" w:space="0" w:color="auto"/>
        <w:bottom w:val="none" w:sz="0" w:space="0" w:color="auto"/>
        <w:right w:val="none" w:sz="0" w:space="0" w:color="auto"/>
      </w:divBdr>
    </w:div>
    <w:div w:id="1731614672">
      <w:bodyDiv w:val="1"/>
      <w:marLeft w:val="0"/>
      <w:marRight w:val="0"/>
      <w:marTop w:val="0"/>
      <w:marBottom w:val="0"/>
      <w:divBdr>
        <w:top w:val="none" w:sz="0" w:space="0" w:color="auto"/>
        <w:left w:val="none" w:sz="0" w:space="0" w:color="auto"/>
        <w:bottom w:val="none" w:sz="0" w:space="0" w:color="auto"/>
        <w:right w:val="none" w:sz="0" w:space="0" w:color="auto"/>
      </w:divBdr>
    </w:div>
    <w:div w:id="1759210982">
      <w:bodyDiv w:val="1"/>
      <w:marLeft w:val="0"/>
      <w:marRight w:val="0"/>
      <w:marTop w:val="0"/>
      <w:marBottom w:val="0"/>
      <w:divBdr>
        <w:top w:val="none" w:sz="0" w:space="0" w:color="auto"/>
        <w:left w:val="none" w:sz="0" w:space="0" w:color="auto"/>
        <w:bottom w:val="none" w:sz="0" w:space="0" w:color="auto"/>
        <w:right w:val="none" w:sz="0" w:space="0" w:color="auto"/>
      </w:divBdr>
    </w:div>
    <w:div w:id="1867055336">
      <w:bodyDiv w:val="1"/>
      <w:marLeft w:val="0"/>
      <w:marRight w:val="0"/>
      <w:marTop w:val="0"/>
      <w:marBottom w:val="0"/>
      <w:divBdr>
        <w:top w:val="none" w:sz="0" w:space="0" w:color="auto"/>
        <w:left w:val="none" w:sz="0" w:space="0" w:color="auto"/>
        <w:bottom w:val="none" w:sz="0" w:space="0" w:color="auto"/>
        <w:right w:val="none" w:sz="0" w:space="0" w:color="auto"/>
      </w:divBdr>
      <w:divsChild>
        <w:div w:id="1354379894">
          <w:marLeft w:val="0"/>
          <w:marRight w:val="0"/>
          <w:marTop w:val="0"/>
          <w:marBottom w:val="0"/>
          <w:divBdr>
            <w:top w:val="none" w:sz="0" w:space="0" w:color="auto"/>
            <w:left w:val="none" w:sz="0" w:space="0" w:color="auto"/>
            <w:bottom w:val="none" w:sz="0" w:space="0" w:color="auto"/>
            <w:right w:val="none" w:sz="0" w:space="0" w:color="auto"/>
          </w:divBdr>
        </w:div>
      </w:divsChild>
    </w:div>
    <w:div w:id="1906989996">
      <w:bodyDiv w:val="1"/>
      <w:marLeft w:val="0"/>
      <w:marRight w:val="0"/>
      <w:marTop w:val="0"/>
      <w:marBottom w:val="0"/>
      <w:divBdr>
        <w:top w:val="none" w:sz="0" w:space="0" w:color="auto"/>
        <w:left w:val="none" w:sz="0" w:space="0" w:color="auto"/>
        <w:bottom w:val="none" w:sz="0" w:space="0" w:color="auto"/>
        <w:right w:val="none" w:sz="0" w:space="0" w:color="auto"/>
      </w:divBdr>
    </w:div>
    <w:div w:id="1943150401">
      <w:bodyDiv w:val="1"/>
      <w:marLeft w:val="0"/>
      <w:marRight w:val="0"/>
      <w:marTop w:val="0"/>
      <w:marBottom w:val="0"/>
      <w:divBdr>
        <w:top w:val="none" w:sz="0" w:space="0" w:color="auto"/>
        <w:left w:val="none" w:sz="0" w:space="0" w:color="auto"/>
        <w:bottom w:val="none" w:sz="0" w:space="0" w:color="auto"/>
        <w:right w:val="none" w:sz="0" w:space="0" w:color="auto"/>
      </w:divBdr>
    </w:div>
    <w:div w:id="1981302315">
      <w:bodyDiv w:val="1"/>
      <w:marLeft w:val="0"/>
      <w:marRight w:val="0"/>
      <w:marTop w:val="0"/>
      <w:marBottom w:val="0"/>
      <w:divBdr>
        <w:top w:val="none" w:sz="0" w:space="0" w:color="auto"/>
        <w:left w:val="none" w:sz="0" w:space="0" w:color="auto"/>
        <w:bottom w:val="none" w:sz="0" w:space="0" w:color="auto"/>
        <w:right w:val="none" w:sz="0" w:space="0" w:color="auto"/>
      </w:divBdr>
    </w:div>
    <w:div w:id="2138639652">
      <w:bodyDiv w:val="1"/>
      <w:marLeft w:val="0"/>
      <w:marRight w:val="0"/>
      <w:marTop w:val="0"/>
      <w:marBottom w:val="0"/>
      <w:divBdr>
        <w:top w:val="none" w:sz="0" w:space="0" w:color="auto"/>
        <w:left w:val="none" w:sz="0" w:space="0" w:color="auto"/>
        <w:bottom w:val="none" w:sz="0" w:space="0" w:color="auto"/>
        <w:right w:val="none" w:sz="0" w:space="0" w:color="auto"/>
      </w:divBdr>
      <w:divsChild>
        <w:div w:id="1164781344">
          <w:marLeft w:val="274"/>
          <w:marRight w:val="0"/>
          <w:marTop w:val="0"/>
          <w:marBottom w:val="0"/>
          <w:divBdr>
            <w:top w:val="none" w:sz="0" w:space="0" w:color="auto"/>
            <w:left w:val="none" w:sz="0" w:space="0" w:color="auto"/>
            <w:bottom w:val="none" w:sz="0" w:space="0" w:color="auto"/>
            <w:right w:val="none" w:sz="0" w:space="0" w:color="auto"/>
          </w:divBdr>
        </w:div>
        <w:div w:id="900209561">
          <w:marLeft w:val="274"/>
          <w:marRight w:val="0"/>
          <w:marTop w:val="0"/>
          <w:marBottom w:val="160"/>
          <w:divBdr>
            <w:top w:val="none" w:sz="0" w:space="0" w:color="auto"/>
            <w:left w:val="none" w:sz="0" w:space="0" w:color="auto"/>
            <w:bottom w:val="none" w:sz="0" w:space="0" w:color="auto"/>
            <w:right w:val="none" w:sz="0" w:space="0" w:color="auto"/>
          </w:divBdr>
        </w:div>
        <w:div w:id="150628242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hyperlink" Target="./src/tools/requirements.txt" TargetMode="External"/><Relationship Id="rId84" Type="http://schemas.openxmlformats.org/officeDocument/2006/relationships/image" Target="media/image54.png"/><Relationship Id="rId16" Type="http://schemas.openxmlformats.org/officeDocument/2006/relationships/image" Target="media/image3.png"/><Relationship Id="rId107" Type="http://schemas.openxmlformats.org/officeDocument/2006/relationships/image" Target="media/image74.png"/><Relationship Id="rId11" Type="http://schemas.openxmlformats.org/officeDocument/2006/relationships/hyperlink" Target="mailto:laurenmrrtt@ibm.com"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hyperlink" Target="https://developer.watson-orchestrate.ibm.com/getting_started/wxOde_setup" TargetMode="External"/><Relationship Id="rId58" Type="http://schemas.openxmlformats.org/officeDocument/2006/relationships/image" Target="media/image40.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src/import-all.sh" TargetMode="External"/><Relationship Id="rId123" Type="http://schemas.openxmlformats.org/officeDocument/2006/relationships/image" Target="media/image88.png"/><Relationship Id="rId128"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hyperlink" Target="https://developer.watson-orchestrate.ibm.com/connections/build_connections" TargetMode="External"/><Relationship Id="rId69" Type="http://schemas.openxmlformats.org/officeDocument/2006/relationships/hyperlink" Target="./src/tools/web_search.py.complete" TargetMode="External"/><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fontTable" Target="fontTable.xml"/><Relationship Id="rId80" Type="http://schemas.openxmlformats.org/officeDocument/2006/relationships/image" Target="media/image51.png"/><Relationship Id="rId85" Type="http://schemas.openxmlformats.org/officeDocument/2006/relationships/hyperlink" Target="./src/agents/retail_market_agent.yaml" TargetMode="External"/><Relationship Id="rId12" Type="http://schemas.openxmlformats.org/officeDocument/2006/relationships/hyperlink" Target="mailto:andretost@us.ibm.com"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1.png"/><Relationship Id="rId103" Type="http://schemas.openxmlformats.org/officeDocument/2006/relationships/image" Target="media/image71.png"/><Relationship Id="rId108" Type="http://schemas.openxmlformats.org/officeDocument/2006/relationships/image" Target="media/image75.png"/><Relationship Id="rId124" Type="http://schemas.openxmlformats.org/officeDocument/2006/relationships/hyperlink" Target="./src/app/image_listener.py" TargetMode="External"/><Relationship Id="rId129" Type="http://schemas.openxmlformats.org/officeDocument/2006/relationships/header" Target="header2.xml"/><Relationship Id="rId54" Type="http://schemas.openxmlformats.org/officeDocument/2006/relationships/image" Target="media/image36.png"/><Relationship Id="rId70" Type="http://schemas.openxmlformats.org/officeDocument/2006/relationships/hyperlink" Target="https://python.langchain.com/api_reference/community/tools/langchain_community.tools.tavily_search.tool.TavilySearchResults.html" TargetMode="External"/><Relationship Id="rId75" Type="http://schemas.openxmlformats.org/officeDocument/2006/relationships/image" Target="media/image46.png"/><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hyperlink" Target="https://www.docker.com/products/docker-desktop/" TargetMode="External"/><Relationship Id="rId114" Type="http://schemas.openxmlformats.org/officeDocument/2006/relationships/image" Target="media/image81.png"/><Relationship Id="rId119" Type="http://schemas.openxmlformats.org/officeDocument/2006/relationships/hyperlink" Target="./src/app/image_listener.py" TargetMode="External"/><Relationship Id="rId44" Type="http://schemas.openxmlformats.org/officeDocument/2006/relationships/image" Target="media/image31.png"/><Relationship Id="rId60" Type="http://schemas.openxmlformats.org/officeDocument/2006/relationships/image" Target="media/image42.png"/><Relationship Id="rId65" Type="http://schemas.openxmlformats.org/officeDocument/2006/relationships/hyperlink" Target="https://python.langchain.com/api_reference/ibm/index.html" TargetMode="External"/><Relationship Id="rId81" Type="http://schemas.openxmlformats.org/officeDocument/2006/relationships/image" Target="media/image52.png"/><Relationship Id="rId86" Type="http://schemas.openxmlformats.org/officeDocument/2006/relationships/image" Target="media/image55.png"/><Relationship Id="rId130" Type="http://schemas.openxmlformats.org/officeDocument/2006/relationships/footer" Target="footer1.xml"/><Relationship Id="rId135" Type="http://schemas.openxmlformats.org/officeDocument/2006/relationships/theme" Target="theme/theme1.xml"/><Relationship Id="rId13" Type="http://schemas.openxmlformats.org/officeDocument/2006/relationships/hyperlink" Target="http://www.ibm.com/legal/copytrade.shtml"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76.png"/><Relationship Id="rId34" Type="http://schemas.openxmlformats.org/officeDocument/2006/relationships/image" Target="media/image21.png"/><Relationship Id="rId50" Type="http://schemas.openxmlformats.org/officeDocument/2006/relationships/hyperlink" Target="https://www.rancher.com/products/rancher-desktop" TargetMode="External"/><Relationship Id="rId55" Type="http://schemas.openxmlformats.org/officeDocument/2006/relationships/image" Target="media/image37.png"/><Relationship Id="rId76" Type="http://schemas.openxmlformats.org/officeDocument/2006/relationships/image" Target="media/image47.png"/><Relationship Id="rId97" Type="http://schemas.openxmlformats.org/officeDocument/2006/relationships/image" Target="media/image66.png"/><Relationship Id="rId104" Type="http://schemas.openxmlformats.org/officeDocument/2006/relationships/image" Target="media/image72.png"/><Relationship Id="rId120" Type="http://schemas.openxmlformats.org/officeDocument/2006/relationships/hyperlink" Target="https://developer.watson-orchestrate.ibm.com/apis/orchestrate-agent/chat-with-agents" TargetMode="External"/><Relationship Id="rId125" Type="http://schemas.openxmlformats.org/officeDocument/2006/relationships/hyperlink" Target="./src/app/images/" TargetMode="External"/><Relationship Id="rId7" Type="http://schemas.openxmlformats.org/officeDocument/2006/relationships/endnotes" Target="endnotes.xml"/><Relationship Id="rId71" Type="http://schemas.openxmlformats.org/officeDocument/2006/relationships/hyperlink" Target="./src/connections/tavily.yaml" TargetMode="External"/><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src/connections/watsonxai.yaml" TargetMode="External"/><Relationship Id="rId87" Type="http://schemas.openxmlformats.org/officeDocument/2006/relationships/image" Target="media/image56.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footer" Target="footer2.xml"/><Relationship Id="rId61" Type="http://schemas.openxmlformats.org/officeDocument/2006/relationships/hyperlink" Target="https://developer.watson-orchestrate.ibm.com/" TargetMode="External"/><Relationship Id="rId82" Type="http://schemas.openxmlformats.org/officeDocument/2006/relationships/hyperlink" Target="./src/agents/market_analyst_agent.yaml" TargetMode="External"/><Relationship Id="rId19" Type="http://schemas.openxmlformats.org/officeDocument/2006/relationships/image" Target="media/image6.png"/><Relationship Id="rId14" Type="http://schemas.openxmlformats.org/officeDocument/2006/relationships/image" Target="media/image2.jp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38.png"/><Relationship Id="rId77" Type="http://schemas.openxmlformats.org/officeDocument/2006/relationships/image" Target="media/image48.png"/><Relationship Id="rId100" Type="http://schemas.openxmlformats.org/officeDocument/2006/relationships/image" Target="media/image69.png"/><Relationship Id="rId105" Type="http://schemas.openxmlformats.org/officeDocument/2006/relationships/hyperlink" Target="./src/set-credentials.sh" TargetMode="External"/><Relationship Id="rId126" Type="http://schemas.openxmlformats.org/officeDocument/2006/relationships/image" Target="media/image89.png"/><Relationship Id="rId8" Type="http://schemas.openxmlformats.org/officeDocument/2006/relationships/image" Target="media/image1.png"/><Relationship Id="rId51" Type="http://schemas.openxmlformats.org/officeDocument/2006/relationships/hyperlink" Target="https://developer.watson-orchestrate.ibm.com/getting_started/installing" TargetMode="External"/><Relationship Id="rId72" Type="http://schemas.openxmlformats.org/officeDocument/2006/relationships/image" Target="media/image43.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hyperlink" Target="https://www.tavily.com/" TargetMode="External"/><Relationship Id="rId116" Type="http://schemas.openxmlformats.org/officeDocument/2006/relationships/image" Target="media/image83.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hyperlink" Target="./src/tools/generate_description_from_image.py" TargetMode="External"/><Relationship Id="rId83" Type="http://schemas.openxmlformats.org/officeDocument/2006/relationships/image" Target="media/image53.png"/><Relationship Id="rId88" Type="http://schemas.openxmlformats.org/officeDocument/2006/relationships/image" Target="media/image57.png"/><Relationship Id="rId111" Type="http://schemas.openxmlformats.org/officeDocument/2006/relationships/image" Target="media/image78.png"/><Relationship Id="rId132" Type="http://schemas.openxmlformats.org/officeDocument/2006/relationships/header" Target="header3.xml"/><Relationship Id="rId15" Type="http://schemas.openxmlformats.org/officeDocument/2006/relationships/hyperlink" Target="https://developer.watson-orchestrate.ibm.com/" TargetMode="External"/><Relationship Id="rId36" Type="http://schemas.openxmlformats.org/officeDocument/2006/relationships/image" Target="media/image23.png"/><Relationship Id="rId57" Type="http://schemas.openxmlformats.org/officeDocument/2006/relationships/image" Target="media/image39.png"/><Relationship Id="rId106" Type="http://schemas.openxmlformats.org/officeDocument/2006/relationships/image" Target="media/image73.png"/><Relationship Id="rId127" Type="http://schemas.openxmlformats.org/officeDocument/2006/relationships/image" Target="media/image90.png"/><Relationship Id="rId10" Type="http://schemas.openxmlformats.org/officeDocument/2006/relationships/hyperlink" Target="mailto:andretost@us.ibm.com" TargetMode="External"/><Relationship Id="rId31" Type="http://schemas.openxmlformats.org/officeDocument/2006/relationships/image" Target="media/image18.png"/><Relationship Id="rId52" Type="http://schemas.openxmlformats.org/officeDocument/2006/relationships/hyperlink" Target="https://developer.watson-orchestrate.ibm.com/getting_started/wxOde_setup" TargetMode="External"/><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hyperlink" Target="mailto:laurenmrrtt@ibm.com" TargetMode="Externa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hyperlink" Target="./src/tools/web_search.py" TargetMode="External"/><Relationship Id="rId89" Type="http://schemas.openxmlformats.org/officeDocument/2006/relationships/image" Target="media/image58.png"/><Relationship Id="rId112" Type="http://schemas.openxmlformats.org/officeDocument/2006/relationships/image" Target="media/image79.png"/><Relationship Id="rId133"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image" Target="media/image91.png"/></Relationships>
</file>

<file path=word/theme/theme1.xml><?xml version="1.0" encoding="utf-8"?>
<a:theme xmlns:a="http://schemas.openxmlformats.org/drawingml/2006/main" name="Office Theme">
  <a:themeElements>
    <a:clrScheme name="Custom 290">
      <a:dk1>
        <a:sysClr val="windowText" lastClr="000000"/>
      </a:dk1>
      <a:lt1>
        <a:sysClr val="window" lastClr="FFFFFF"/>
      </a:lt1>
      <a:dk2>
        <a:srgbClr val="44546A"/>
      </a:dk2>
      <a:lt2>
        <a:srgbClr val="E7E6E6"/>
      </a:lt2>
      <a:accent1>
        <a:srgbClr val="0F62FE"/>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72">
      <a:majorFont>
        <a:latin typeface="IBM Plex Sans"/>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FC775-9A90-48C2-BB4D-EB2F080F3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73</Pages>
  <Words>11080</Words>
  <Characters>56356</Characters>
  <Application>Microsoft Office Word</Application>
  <DocSecurity>0</DocSecurity>
  <Lines>1097</Lines>
  <Paragraphs>390</Paragraphs>
  <ScaleCrop>false</ScaleCrop>
  <HeadingPairs>
    <vt:vector size="2" baseType="variant">
      <vt:variant>
        <vt:lpstr>Title</vt:lpstr>
      </vt:variant>
      <vt:variant>
        <vt:i4>1</vt:i4>
      </vt:variant>
    </vt:vector>
  </HeadingPairs>
  <TitlesOfParts>
    <vt:vector size="1" baseType="lpstr">
      <vt:lpstr>Document title - Change under File &gt; Properties &gt; Summary</vt:lpstr>
    </vt:vector>
  </TitlesOfParts>
  <Manager/>
  <Company/>
  <LinksUpToDate>false</LinksUpToDate>
  <CharactersWithSpaces>681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394 Lab Guide</dc:title>
  <dc:subject/>
  <dc:creator>Andre Tost</dc:creator>
  <cp:keywords/>
  <dc:description/>
  <cp:lastModifiedBy>Andre Tost</cp:lastModifiedBy>
  <cp:revision>16</cp:revision>
  <cp:lastPrinted>2025-04-14T12:25:00Z</cp:lastPrinted>
  <dcterms:created xsi:type="dcterms:W3CDTF">2025-04-15T18:43:00Z</dcterms:created>
  <dcterms:modified xsi:type="dcterms:W3CDTF">2025-08-29T21:09:00Z</dcterms:modified>
  <cp:category/>
</cp:coreProperties>
</file>